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DF25B" w14:textId="77777777" w:rsidR="00547DED" w:rsidRDefault="00190670" w:rsidP="00547DED">
      <w:pPr>
        <w:pStyle w:val="Subhead2"/>
        <w:rPr>
          <w:rFonts w:ascii="Calibri" w:hAnsi="Calibri" w:cs="Calibri"/>
          <w:color w:val="000000"/>
          <w:sz w:val="28"/>
          <w:szCs w:val="28"/>
        </w:rPr>
      </w:pPr>
      <w:r>
        <w:rPr>
          <w:rFonts w:ascii="Calibri" w:hAnsi="Calibri" w:cs="Calibri"/>
          <w:color w:val="000000"/>
          <w:sz w:val="28"/>
          <w:szCs w:val="28"/>
        </w:rPr>
        <w:t>Texas Association of Student Councils</w:t>
      </w:r>
      <w:r w:rsidR="00A12BFE">
        <w:rPr>
          <w:rFonts w:ascii="Calibri" w:hAnsi="Calibri" w:cs="Calibri"/>
          <w:color w:val="000000"/>
          <w:sz w:val="28"/>
          <w:szCs w:val="28"/>
        </w:rPr>
        <w:t xml:space="preserve"> and Texas Association of Secondary School Principals</w:t>
      </w:r>
    </w:p>
    <w:p w14:paraId="74376E63" w14:textId="696775F0" w:rsidR="00547DED" w:rsidRDefault="00D00BB6" w:rsidP="00547DED">
      <w:pPr>
        <w:pStyle w:val="Subhead2"/>
        <w:rPr>
          <w:rFonts w:ascii="Calibri" w:hAnsi="Calibri" w:cs="Calibri"/>
          <w:color w:val="000000"/>
          <w:sz w:val="28"/>
          <w:szCs w:val="28"/>
        </w:rPr>
      </w:pPr>
      <w:r>
        <w:rPr>
          <w:rFonts w:ascii="Calibri" w:hAnsi="Calibri" w:cs="Calibri"/>
          <w:color w:val="000000"/>
          <w:sz w:val="28"/>
          <w:szCs w:val="28"/>
        </w:rPr>
        <w:t>TASC Annual Conference</w:t>
      </w:r>
      <w:r w:rsidR="00696C56">
        <w:rPr>
          <w:rFonts w:ascii="Calibri" w:hAnsi="Calibri" w:cs="Calibri"/>
          <w:color w:val="000000"/>
          <w:sz w:val="28"/>
          <w:szCs w:val="28"/>
        </w:rPr>
        <w:t xml:space="preserve"> </w:t>
      </w:r>
      <w:r w:rsidR="00A87664">
        <w:rPr>
          <w:rFonts w:ascii="Calibri" w:hAnsi="Calibri" w:cs="Calibri"/>
          <w:color w:val="000000"/>
          <w:sz w:val="28"/>
          <w:szCs w:val="28"/>
        </w:rPr>
        <w:t>20</w:t>
      </w:r>
      <w:r w:rsidR="00267D80">
        <w:rPr>
          <w:rFonts w:ascii="Calibri" w:hAnsi="Calibri" w:cs="Calibri"/>
          <w:color w:val="000000"/>
          <w:sz w:val="28"/>
          <w:szCs w:val="28"/>
        </w:rPr>
        <w:t>2</w:t>
      </w:r>
      <w:r w:rsidR="00E978A2">
        <w:rPr>
          <w:rFonts w:ascii="Calibri" w:hAnsi="Calibri" w:cs="Calibri"/>
          <w:color w:val="000000"/>
          <w:sz w:val="28"/>
          <w:szCs w:val="28"/>
        </w:rPr>
        <w:t>3</w:t>
      </w:r>
    </w:p>
    <w:p w14:paraId="0D92CA4C" w14:textId="77777777" w:rsidR="00A12BFE" w:rsidRPr="00A12BFE" w:rsidRDefault="00A12BFE" w:rsidP="00A12BFE">
      <w:pPr>
        <w:suppressAutoHyphens/>
        <w:autoSpaceDE w:val="0"/>
        <w:autoSpaceDN w:val="0"/>
        <w:adjustRightInd w:val="0"/>
        <w:spacing w:line="288" w:lineRule="auto"/>
        <w:jc w:val="center"/>
        <w:textAlignment w:val="center"/>
        <w:rPr>
          <w:rFonts w:ascii="Calibri" w:hAnsi="Calibri" w:cs="Calibri"/>
          <w:b/>
          <w:bCs/>
          <w:color w:val="000000"/>
          <w:sz w:val="36"/>
          <w:szCs w:val="36"/>
        </w:rPr>
      </w:pPr>
      <w:r w:rsidRPr="00A12BFE">
        <w:rPr>
          <w:rFonts w:ascii="Calibri" w:hAnsi="Calibri" w:cs="Calibri"/>
          <w:b/>
          <w:bCs/>
          <w:color w:val="000000"/>
          <w:sz w:val="36"/>
          <w:szCs w:val="36"/>
        </w:rPr>
        <w:t>Continuing Professional Education (CPE)</w:t>
      </w:r>
    </w:p>
    <w:p w14:paraId="536782AD" w14:textId="77777777" w:rsidR="00547DED" w:rsidRPr="004D2966" w:rsidRDefault="00547DED" w:rsidP="00547DED">
      <w:pPr>
        <w:pStyle w:val="NoParagraphStyle"/>
        <w:tabs>
          <w:tab w:val="left" w:leader="underscore" w:pos="6480"/>
          <w:tab w:val="right" w:leader="underscore" w:pos="14310"/>
        </w:tabs>
        <w:rPr>
          <w:rFonts w:ascii="Calibri" w:hAnsi="Calibri" w:cs="Calibri"/>
          <w:sz w:val="16"/>
          <w:szCs w:val="16"/>
        </w:rPr>
      </w:pPr>
    </w:p>
    <w:p w14:paraId="450D021C" w14:textId="77777777" w:rsidR="00547DED" w:rsidRDefault="00547DED" w:rsidP="006340F8">
      <w:pPr>
        <w:pStyle w:val="NoParagraphStyle"/>
        <w:tabs>
          <w:tab w:val="left" w:leader="underscore" w:pos="7560"/>
          <w:tab w:val="right" w:leader="underscore" w:pos="14310"/>
        </w:tabs>
        <w:rPr>
          <w:rFonts w:ascii="Calibri" w:hAnsi="Calibri" w:cs="Calibri"/>
        </w:rPr>
      </w:pPr>
      <w:r>
        <w:rPr>
          <w:rFonts w:ascii="Calibri" w:hAnsi="Calibri" w:cs="Calibri"/>
        </w:rPr>
        <w:t>Name:</w:t>
      </w:r>
      <w:r>
        <w:rPr>
          <w:rFonts w:ascii="Calibri" w:hAnsi="Calibri" w:cs="Calibri"/>
        </w:rPr>
        <w:tab/>
        <w:t>School District:</w:t>
      </w:r>
      <w:r>
        <w:rPr>
          <w:rFonts w:ascii="Calibri" w:hAnsi="Calibri" w:cs="Calibri"/>
        </w:rPr>
        <w:tab/>
      </w:r>
    </w:p>
    <w:p w14:paraId="1F16CF28" w14:textId="77777777" w:rsidR="00547DED" w:rsidRPr="004D2966" w:rsidRDefault="00547DED" w:rsidP="006340F8">
      <w:pPr>
        <w:pStyle w:val="NoParagraphStyle"/>
        <w:tabs>
          <w:tab w:val="left" w:leader="underscore" w:pos="7560"/>
          <w:tab w:val="right" w:leader="underscore" w:pos="14310"/>
        </w:tabs>
        <w:rPr>
          <w:rFonts w:ascii="Calibri" w:hAnsi="Calibri" w:cs="Calibri"/>
          <w:sz w:val="16"/>
          <w:szCs w:val="16"/>
        </w:rPr>
      </w:pPr>
    </w:p>
    <w:p w14:paraId="4915E2FC" w14:textId="77777777" w:rsidR="00547DED" w:rsidRDefault="00547DED" w:rsidP="006340F8">
      <w:pPr>
        <w:pStyle w:val="NoParagraphStyle"/>
        <w:tabs>
          <w:tab w:val="left" w:leader="underscore" w:pos="7560"/>
          <w:tab w:val="right" w:leader="underscore" w:pos="14310"/>
        </w:tabs>
        <w:rPr>
          <w:rFonts w:ascii="Calibri" w:hAnsi="Calibri" w:cs="Calibri"/>
        </w:rPr>
      </w:pPr>
      <w:r>
        <w:rPr>
          <w:rFonts w:ascii="Calibri" w:hAnsi="Calibri" w:cs="Calibri"/>
        </w:rPr>
        <w:t>School Name:</w:t>
      </w:r>
      <w:r>
        <w:rPr>
          <w:rFonts w:ascii="Calibri" w:hAnsi="Calibri" w:cs="Calibri"/>
        </w:rPr>
        <w:tab/>
      </w:r>
      <w:r w:rsidR="006340F8">
        <w:rPr>
          <w:rFonts w:ascii="Calibri" w:hAnsi="Calibri" w:cs="Calibri"/>
        </w:rPr>
        <w:t>City:</w:t>
      </w:r>
      <w:r>
        <w:rPr>
          <w:rFonts w:ascii="Calibri" w:hAnsi="Calibri" w:cs="Calibri"/>
        </w:rPr>
        <w:tab/>
      </w:r>
    </w:p>
    <w:p w14:paraId="67B1B2E3" w14:textId="77777777" w:rsidR="00DC25A9" w:rsidRDefault="00DC25A9" w:rsidP="006340F8">
      <w:pPr>
        <w:pStyle w:val="NoParagraphStyle"/>
        <w:tabs>
          <w:tab w:val="left" w:leader="underscore" w:pos="7560"/>
          <w:tab w:val="right" w:leader="underscore" w:pos="14310"/>
        </w:tabs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8"/>
        <w:gridCol w:w="7730"/>
        <w:gridCol w:w="2695"/>
        <w:gridCol w:w="2737"/>
      </w:tblGrid>
      <w:tr w:rsidR="00547DED" w:rsidRPr="00547DED" w14:paraId="2FE1C146" w14:textId="77777777" w:rsidTr="00547DED">
        <w:trPr>
          <w:trHeight w:val="372"/>
        </w:trPr>
        <w:tc>
          <w:tcPr>
            <w:tcW w:w="1240" w:type="dxa"/>
            <w:vAlign w:val="bottom"/>
          </w:tcPr>
          <w:p w14:paraId="2728AA66" w14:textId="77777777" w:rsidR="00547DED" w:rsidRPr="00547DED" w:rsidRDefault="00547DED" w:rsidP="00547DED">
            <w:pPr>
              <w:pStyle w:val="NoParagraphStyle"/>
              <w:rPr>
                <w:rFonts w:ascii="Calibri" w:hAnsi="Calibri" w:cs="Calibri"/>
                <w:b/>
                <w:bCs/>
                <w:caps/>
              </w:rPr>
            </w:pPr>
            <w:r w:rsidRPr="00547DED">
              <w:rPr>
                <w:rFonts w:ascii="Calibri" w:hAnsi="Calibri" w:cs="Calibri"/>
                <w:b/>
                <w:bCs/>
                <w:caps/>
              </w:rPr>
              <w:t>DATE</w:t>
            </w:r>
          </w:p>
        </w:tc>
        <w:tc>
          <w:tcPr>
            <w:tcW w:w="7880" w:type="dxa"/>
            <w:vAlign w:val="bottom"/>
          </w:tcPr>
          <w:p w14:paraId="5E1DCF2A" w14:textId="77777777" w:rsidR="00547DED" w:rsidRPr="00547DED" w:rsidRDefault="00547DED" w:rsidP="00190670">
            <w:pPr>
              <w:pStyle w:val="NoParagraphStyle"/>
              <w:rPr>
                <w:rFonts w:ascii="Calibri" w:hAnsi="Calibri" w:cs="Calibri"/>
                <w:caps/>
              </w:rPr>
            </w:pPr>
            <w:r w:rsidRPr="00547DED">
              <w:rPr>
                <w:rFonts w:ascii="Calibri" w:hAnsi="Calibri" w:cs="Calibri"/>
                <w:b/>
                <w:bCs/>
                <w:caps/>
              </w:rPr>
              <w:t xml:space="preserve">Session </w:t>
            </w:r>
          </w:p>
        </w:tc>
        <w:tc>
          <w:tcPr>
            <w:tcW w:w="2720" w:type="dxa"/>
            <w:vAlign w:val="bottom"/>
          </w:tcPr>
          <w:p w14:paraId="38A15C5E" w14:textId="77777777" w:rsidR="00547DED" w:rsidRPr="00547DED" w:rsidRDefault="00547DED" w:rsidP="00547DED">
            <w:pPr>
              <w:pStyle w:val="NoParagraphStyle"/>
              <w:rPr>
                <w:rFonts w:ascii="Calibri" w:hAnsi="Calibri" w:cs="Calibri"/>
                <w:b/>
                <w:bCs/>
                <w:caps/>
              </w:rPr>
            </w:pPr>
            <w:r w:rsidRPr="00547DED">
              <w:rPr>
                <w:rFonts w:ascii="Calibri" w:hAnsi="Calibri" w:cs="Calibri"/>
                <w:b/>
                <w:bCs/>
                <w:caps/>
              </w:rPr>
              <w:t>Presenter</w:t>
            </w:r>
          </w:p>
        </w:tc>
        <w:tc>
          <w:tcPr>
            <w:tcW w:w="2776" w:type="dxa"/>
            <w:vAlign w:val="bottom"/>
          </w:tcPr>
          <w:p w14:paraId="21616162" w14:textId="77777777" w:rsidR="00547DED" w:rsidRPr="00547DED" w:rsidRDefault="00547DED" w:rsidP="00547DED">
            <w:pPr>
              <w:pStyle w:val="NoParagraphStyle"/>
              <w:rPr>
                <w:rFonts w:ascii="Calibri" w:hAnsi="Calibri" w:cs="Calibri"/>
                <w:caps/>
              </w:rPr>
            </w:pPr>
            <w:r w:rsidRPr="00547DED">
              <w:rPr>
                <w:rFonts w:ascii="Calibri" w:hAnsi="Calibri" w:cs="Calibri"/>
                <w:b/>
                <w:bCs/>
                <w:caps/>
              </w:rPr>
              <w:t>Length of Session</w:t>
            </w:r>
          </w:p>
        </w:tc>
      </w:tr>
      <w:tr w:rsidR="00547DED" w:rsidRPr="00547DED" w14:paraId="10CC1760" w14:textId="77777777" w:rsidTr="00547DED">
        <w:trPr>
          <w:trHeight w:val="372"/>
        </w:trPr>
        <w:tc>
          <w:tcPr>
            <w:tcW w:w="1240" w:type="dxa"/>
            <w:vAlign w:val="bottom"/>
          </w:tcPr>
          <w:p w14:paraId="02C057A6" w14:textId="77777777" w:rsidR="00547DED" w:rsidRPr="00547DED" w:rsidRDefault="00547DED" w:rsidP="00547DED">
            <w:pPr>
              <w:pStyle w:val="NoParagraphStyle"/>
              <w:rPr>
                <w:rFonts w:ascii="Calibri" w:hAnsi="Calibri" w:cs="Calibri"/>
              </w:rPr>
            </w:pPr>
          </w:p>
        </w:tc>
        <w:tc>
          <w:tcPr>
            <w:tcW w:w="7880" w:type="dxa"/>
            <w:vAlign w:val="bottom"/>
          </w:tcPr>
          <w:p w14:paraId="27EF3E24" w14:textId="77777777" w:rsidR="00547DED" w:rsidRPr="00547DED" w:rsidRDefault="00D00BB6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New to Conference</w:t>
            </w:r>
          </w:p>
        </w:tc>
        <w:tc>
          <w:tcPr>
            <w:tcW w:w="2720" w:type="dxa"/>
            <w:vAlign w:val="bottom"/>
          </w:tcPr>
          <w:p w14:paraId="202FC5D2" w14:textId="482258C8" w:rsidR="00547DED" w:rsidRPr="000712C9" w:rsidRDefault="000712C9" w:rsidP="00547DED">
            <w:pPr>
              <w:pStyle w:val="NoParagraphStyle"/>
              <w:rPr>
                <w:rFonts w:ascii="Calibri" w:hAnsi="Calibri" w:cs="Calibri"/>
              </w:rPr>
            </w:pPr>
            <w:r w:rsidRPr="000712C9">
              <w:rPr>
                <w:rFonts w:ascii="Calibri" w:hAnsi="Calibri" w:cs="Calibri"/>
              </w:rPr>
              <w:t>Lianna Gantz, Christy Reuter, and W</w:t>
            </w:r>
            <w:r>
              <w:rPr>
                <w:rFonts w:ascii="Calibri" w:hAnsi="Calibri" w:cs="Calibri"/>
              </w:rPr>
              <w:t>ilton Allen</w:t>
            </w:r>
          </w:p>
        </w:tc>
        <w:tc>
          <w:tcPr>
            <w:tcW w:w="2776" w:type="dxa"/>
            <w:vAlign w:val="bottom"/>
          </w:tcPr>
          <w:p w14:paraId="63C4D27E" w14:textId="6AA7CD73" w:rsidR="00547DED" w:rsidRPr="00547DED" w:rsidRDefault="00D00BB6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</w:t>
            </w:r>
            <w:r w:rsidR="00F91590">
              <w:rPr>
                <w:rFonts w:ascii="Calibri" w:hAnsi="Calibri" w:cs="Calibri"/>
              </w:rPr>
              <w:t>0</w:t>
            </w:r>
            <w:r>
              <w:rPr>
                <w:rFonts w:ascii="Calibri" w:hAnsi="Calibri" w:cs="Calibri"/>
              </w:rPr>
              <w:t xml:space="preserve"> minutes</w:t>
            </w:r>
          </w:p>
        </w:tc>
      </w:tr>
      <w:tr w:rsidR="00547DED" w:rsidRPr="00547DED" w14:paraId="747BF021" w14:textId="77777777" w:rsidTr="00547DED">
        <w:trPr>
          <w:trHeight w:val="372"/>
        </w:trPr>
        <w:tc>
          <w:tcPr>
            <w:tcW w:w="1240" w:type="dxa"/>
            <w:vAlign w:val="bottom"/>
          </w:tcPr>
          <w:p w14:paraId="00A96B10" w14:textId="77777777" w:rsidR="00547DED" w:rsidRPr="00547DED" w:rsidRDefault="00547DED" w:rsidP="00547DED">
            <w:pPr>
              <w:pStyle w:val="NoParagraphStyle"/>
              <w:rPr>
                <w:rFonts w:ascii="Calibri" w:hAnsi="Calibri" w:cs="Calibri"/>
              </w:rPr>
            </w:pPr>
          </w:p>
        </w:tc>
        <w:tc>
          <w:tcPr>
            <w:tcW w:w="7880" w:type="dxa"/>
            <w:vAlign w:val="bottom"/>
          </w:tcPr>
          <w:p w14:paraId="7E7CE63A" w14:textId="0E1C5DDB" w:rsidR="00547DED" w:rsidRPr="00547DED" w:rsidRDefault="00D00BB6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Advisor Session with </w:t>
            </w:r>
            <w:r w:rsidR="00E978A2">
              <w:rPr>
                <w:rFonts w:ascii="Calibri" w:hAnsi="Calibri" w:cs="Calibri"/>
              </w:rPr>
              <w:t>Lamarr Womble</w:t>
            </w:r>
          </w:p>
        </w:tc>
        <w:tc>
          <w:tcPr>
            <w:tcW w:w="2720" w:type="dxa"/>
            <w:vAlign w:val="bottom"/>
          </w:tcPr>
          <w:p w14:paraId="18993FBA" w14:textId="5B47ACB7" w:rsidR="00547DED" w:rsidRPr="00547DED" w:rsidRDefault="00E978A2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amarr Womble</w:t>
            </w:r>
          </w:p>
        </w:tc>
        <w:tc>
          <w:tcPr>
            <w:tcW w:w="2776" w:type="dxa"/>
            <w:vAlign w:val="bottom"/>
          </w:tcPr>
          <w:p w14:paraId="4A2E7CF0" w14:textId="60EC1786" w:rsidR="00547DED" w:rsidRPr="00547DED" w:rsidRDefault="00D00BB6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  <w:r w:rsidR="00F91590">
              <w:rPr>
                <w:rFonts w:ascii="Calibri" w:hAnsi="Calibri" w:cs="Calibri"/>
              </w:rPr>
              <w:t>0</w:t>
            </w:r>
            <w:r>
              <w:rPr>
                <w:rFonts w:ascii="Calibri" w:hAnsi="Calibri" w:cs="Calibri"/>
              </w:rPr>
              <w:t xml:space="preserve"> minutes</w:t>
            </w:r>
          </w:p>
        </w:tc>
      </w:tr>
      <w:tr w:rsidR="00547DED" w:rsidRPr="00547DED" w14:paraId="4D43ADD4" w14:textId="77777777" w:rsidTr="00547DED">
        <w:trPr>
          <w:trHeight w:val="372"/>
        </w:trPr>
        <w:tc>
          <w:tcPr>
            <w:tcW w:w="1240" w:type="dxa"/>
            <w:vAlign w:val="bottom"/>
          </w:tcPr>
          <w:p w14:paraId="51B8263C" w14:textId="77777777" w:rsidR="00547DED" w:rsidRPr="00547DED" w:rsidRDefault="00547DED" w:rsidP="00547DED">
            <w:pPr>
              <w:pStyle w:val="NoParagraphStyle"/>
              <w:rPr>
                <w:rFonts w:ascii="Calibri" w:hAnsi="Calibri" w:cs="Calibri"/>
              </w:rPr>
            </w:pPr>
          </w:p>
        </w:tc>
        <w:tc>
          <w:tcPr>
            <w:tcW w:w="7880" w:type="dxa"/>
            <w:vAlign w:val="bottom"/>
          </w:tcPr>
          <w:p w14:paraId="209FBC91" w14:textId="1B02A688" w:rsidR="00547DED" w:rsidRPr="00547DED" w:rsidRDefault="00F91590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dv</w:t>
            </w:r>
            <w:r w:rsidR="00EE459F">
              <w:rPr>
                <w:rFonts w:ascii="Calibri" w:hAnsi="Calibri" w:cs="Calibri"/>
              </w:rPr>
              <w:t xml:space="preserve">isor Session with </w:t>
            </w:r>
            <w:r w:rsidR="00E978A2">
              <w:rPr>
                <w:rFonts w:ascii="Calibri" w:hAnsi="Calibri" w:cs="Calibri"/>
              </w:rPr>
              <w:t>Chris Collins</w:t>
            </w:r>
          </w:p>
        </w:tc>
        <w:tc>
          <w:tcPr>
            <w:tcW w:w="2720" w:type="dxa"/>
            <w:vAlign w:val="bottom"/>
          </w:tcPr>
          <w:p w14:paraId="2B11C851" w14:textId="44EB7548" w:rsidR="00547DED" w:rsidRPr="00547DED" w:rsidRDefault="00E978A2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hris</w:t>
            </w:r>
            <w:r w:rsidR="00885614">
              <w:rPr>
                <w:rFonts w:ascii="Calibri" w:hAnsi="Calibri" w:cs="Calibri"/>
              </w:rPr>
              <w:t xml:space="preserve"> Collins</w:t>
            </w:r>
          </w:p>
        </w:tc>
        <w:tc>
          <w:tcPr>
            <w:tcW w:w="2776" w:type="dxa"/>
            <w:vAlign w:val="bottom"/>
          </w:tcPr>
          <w:p w14:paraId="643E8365" w14:textId="4C803907" w:rsidR="00547DED" w:rsidRPr="00547DED" w:rsidRDefault="007C2522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0 minutes</w:t>
            </w:r>
          </w:p>
        </w:tc>
      </w:tr>
      <w:tr w:rsidR="00547DED" w:rsidRPr="00547DED" w14:paraId="17E92613" w14:textId="77777777" w:rsidTr="00547DED">
        <w:trPr>
          <w:trHeight w:val="372"/>
        </w:trPr>
        <w:tc>
          <w:tcPr>
            <w:tcW w:w="1240" w:type="dxa"/>
            <w:vAlign w:val="bottom"/>
          </w:tcPr>
          <w:p w14:paraId="38708CAF" w14:textId="77777777" w:rsidR="00547DED" w:rsidRPr="00547DED" w:rsidRDefault="00547DED" w:rsidP="00300A5E">
            <w:pPr>
              <w:pStyle w:val="NoParagraphStyle"/>
              <w:rPr>
                <w:rFonts w:ascii="Calibri" w:hAnsi="Calibri" w:cs="Calibri"/>
              </w:rPr>
            </w:pPr>
          </w:p>
        </w:tc>
        <w:tc>
          <w:tcPr>
            <w:tcW w:w="7880" w:type="dxa"/>
            <w:vAlign w:val="bottom"/>
          </w:tcPr>
          <w:p w14:paraId="50D1FA47" w14:textId="4961FEA6" w:rsidR="00547DED" w:rsidRPr="00547DED" w:rsidRDefault="004E733B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dvisor Session</w:t>
            </w:r>
            <w:r w:rsidR="00D00BB6">
              <w:rPr>
                <w:rFonts w:ascii="Calibri" w:hAnsi="Calibri" w:cs="Calibri"/>
              </w:rPr>
              <w:t xml:space="preserve"> with </w:t>
            </w:r>
            <w:r w:rsidR="00E978A2">
              <w:rPr>
                <w:rFonts w:ascii="Calibri" w:hAnsi="Calibri" w:cs="Calibri"/>
              </w:rPr>
              <w:t>Jesse Lebeau</w:t>
            </w:r>
          </w:p>
        </w:tc>
        <w:tc>
          <w:tcPr>
            <w:tcW w:w="2720" w:type="dxa"/>
            <w:vAlign w:val="bottom"/>
          </w:tcPr>
          <w:p w14:paraId="227B546E" w14:textId="37D6486B" w:rsidR="00547DED" w:rsidRPr="00547DED" w:rsidRDefault="00885614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Jesse Lebeau</w:t>
            </w:r>
          </w:p>
        </w:tc>
        <w:tc>
          <w:tcPr>
            <w:tcW w:w="2776" w:type="dxa"/>
            <w:vAlign w:val="bottom"/>
          </w:tcPr>
          <w:p w14:paraId="7062C33E" w14:textId="4DC2716E" w:rsidR="00547DED" w:rsidRPr="00547DED" w:rsidRDefault="00300A5E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  <w:r w:rsidR="007C2522">
              <w:rPr>
                <w:rFonts w:ascii="Calibri" w:hAnsi="Calibri" w:cs="Calibri"/>
              </w:rPr>
              <w:t>0</w:t>
            </w:r>
            <w:r>
              <w:rPr>
                <w:rFonts w:ascii="Calibri" w:hAnsi="Calibri" w:cs="Calibri"/>
              </w:rPr>
              <w:t xml:space="preserve"> minutes</w:t>
            </w:r>
          </w:p>
        </w:tc>
      </w:tr>
      <w:tr w:rsidR="00547DED" w:rsidRPr="00547DED" w14:paraId="492CD1A5" w14:textId="77777777" w:rsidTr="00547DED">
        <w:trPr>
          <w:trHeight w:val="372"/>
        </w:trPr>
        <w:tc>
          <w:tcPr>
            <w:tcW w:w="1240" w:type="dxa"/>
            <w:vAlign w:val="bottom"/>
          </w:tcPr>
          <w:p w14:paraId="666666D0" w14:textId="77777777" w:rsidR="00547DED" w:rsidRPr="00547DED" w:rsidRDefault="00547DED" w:rsidP="00547DED">
            <w:pPr>
              <w:pStyle w:val="NoParagraphStyle"/>
              <w:rPr>
                <w:rFonts w:ascii="Calibri" w:hAnsi="Calibri" w:cs="Calibri"/>
              </w:rPr>
            </w:pPr>
          </w:p>
        </w:tc>
        <w:tc>
          <w:tcPr>
            <w:tcW w:w="7880" w:type="dxa"/>
            <w:vAlign w:val="bottom"/>
          </w:tcPr>
          <w:p w14:paraId="01833772" w14:textId="77777777" w:rsidR="00547DED" w:rsidRPr="00547DED" w:rsidRDefault="00D00BB6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New Advisor Training</w:t>
            </w:r>
          </w:p>
        </w:tc>
        <w:tc>
          <w:tcPr>
            <w:tcW w:w="2720" w:type="dxa"/>
            <w:vAlign w:val="bottom"/>
          </w:tcPr>
          <w:p w14:paraId="21F2C9E3" w14:textId="12BDEEF8" w:rsidR="00547DED" w:rsidRPr="00547DED" w:rsidRDefault="00885614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heryl Royal/</w:t>
            </w:r>
            <w:r w:rsidR="000712C9">
              <w:rPr>
                <w:rFonts w:ascii="Calibri" w:hAnsi="Calibri" w:cs="Calibri"/>
              </w:rPr>
              <w:t>Jennifer Nguyen</w:t>
            </w:r>
          </w:p>
        </w:tc>
        <w:tc>
          <w:tcPr>
            <w:tcW w:w="2776" w:type="dxa"/>
            <w:vAlign w:val="bottom"/>
          </w:tcPr>
          <w:p w14:paraId="7A37C927" w14:textId="35B261AF" w:rsidR="00547DED" w:rsidRPr="00547DED" w:rsidRDefault="00D00BB6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  <w:r w:rsidR="007C2522">
              <w:rPr>
                <w:rFonts w:ascii="Calibri" w:hAnsi="Calibri" w:cs="Calibri"/>
              </w:rPr>
              <w:t>0</w:t>
            </w:r>
            <w:r>
              <w:rPr>
                <w:rFonts w:ascii="Calibri" w:hAnsi="Calibri" w:cs="Calibri"/>
              </w:rPr>
              <w:t xml:space="preserve"> minutes</w:t>
            </w:r>
          </w:p>
        </w:tc>
      </w:tr>
      <w:tr w:rsidR="00547DED" w:rsidRPr="00547DED" w14:paraId="6B760626" w14:textId="77777777" w:rsidTr="00547DED">
        <w:trPr>
          <w:trHeight w:val="372"/>
        </w:trPr>
        <w:tc>
          <w:tcPr>
            <w:tcW w:w="1240" w:type="dxa"/>
            <w:vAlign w:val="bottom"/>
          </w:tcPr>
          <w:p w14:paraId="57737B89" w14:textId="77777777" w:rsidR="00547DED" w:rsidRPr="00547DED" w:rsidRDefault="00547DED" w:rsidP="00547DED">
            <w:pPr>
              <w:pStyle w:val="NoParagraphStyle"/>
              <w:rPr>
                <w:rFonts w:ascii="Calibri" w:hAnsi="Calibri" w:cs="Calibri"/>
              </w:rPr>
            </w:pPr>
          </w:p>
        </w:tc>
        <w:tc>
          <w:tcPr>
            <w:tcW w:w="7880" w:type="dxa"/>
            <w:vAlign w:val="bottom"/>
          </w:tcPr>
          <w:p w14:paraId="04571363" w14:textId="6DFD7CEA" w:rsidR="00547DED" w:rsidRPr="00547DED" w:rsidRDefault="007C2522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5</w:t>
            </w:r>
            <w:r w:rsidR="00BF0F63">
              <w:rPr>
                <w:rFonts w:ascii="Calibri" w:hAnsi="Calibri" w:cs="Calibri"/>
              </w:rPr>
              <w:t xml:space="preserve"> in </w:t>
            </w:r>
            <w:r>
              <w:rPr>
                <w:rFonts w:ascii="Calibri" w:hAnsi="Calibri" w:cs="Calibri"/>
              </w:rPr>
              <w:t>35</w:t>
            </w:r>
          </w:p>
        </w:tc>
        <w:tc>
          <w:tcPr>
            <w:tcW w:w="2720" w:type="dxa"/>
            <w:vAlign w:val="bottom"/>
          </w:tcPr>
          <w:p w14:paraId="1B8F5D90" w14:textId="259D0EE2" w:rsidR="00547DED" w:rsidRPr="00547DED" w:rsidRDefault="000712C9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y Whittenberg</w:t>
            </w:r>
          </w:p>
        </w:tc>
        <w:tc>
          <w:tcPr>
            <w:tcW w:w="2776" w:type="dxa"/>
            <w:vAlign w:val="bottom"/>
          </w:tcPr>
          <w:p w14:paraId="66051150" w14:textId="3C3C6A71" w:rsidR="00547DED" w:rsidRPr="00547DED" w:rsidRDefault="00D00BB6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  <w:r w:rsidR="005F6ABB">
              <w:rPr>
                <w:rFonts w:ascii="Calibri" w:hAnsi="Calibri" w:cs="Calibri"/>
              </w:rPr>
              <w:t>0</w:t>
            </w:r>
            <w:r>
              <w:rPr>
                <w:rFonts w:ascii="Calibri" w:hAnsi="Calibri" w:cs="Calibri"/>
              </w:rPr>
              <w:t xml:space="preserve"> minutes</w:t>
            </w:r>
          </w:p>
        </w:tc>
      </w:tr>
      <w:tr w:rsidR="00547DED" w:rsidRPr="00547DED" w14:paraId="4E790D0E" w14:textId="77777777" w:rsidTr="00547DED">
        <w:trPr>
          <w:trHeight w:val="372"/>
        </w:trPr>
        <w:tc>
          <w:tcPr>
            <w:tcW w:w="1240" w:type="dxa"/>
            <w:vAlign w:val="bottom"/>
          </w:tcPr>
          <w:p w14:paraId="29D6C2B6" w14:textId="77777777" w:rsidR="00547DED" w:rsidRPr="00547DED" w:rsidRDefault="00547DED" w:rsidP="00547DED">
            <w:pPr>
              <w:pStyle w:val="NoParagraphStyle"/>
              <w:rPr>
                <w:rFonts w:ascii="Calibri" w:hAnsi="Calibri" w:cs="Calibri"/>
              </w:rPr>
            </w:pPr>
          </w:p>
        </w:tc>
        <w:tc>
          <w:tcPr>
            <w:tcW w:w="7880" w:type="dxa"/>
            <w:vAlign w:val="bottom"/>
          </w:tcPr>
          <w:p w14:paraId="2EF890F7" w14:textId="168F9C41" w:rsidR="00547DED" w:rsidRPr="00547DED" w:rsidRDefault="005F6ABB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irst General Session</w:t>
            </w:r>
          </w:p>
        </w:tc>
        <w:tc>
          <w:tcPr>
            <w:tcW w:w="2720" w:type="dxa"/>
            <w:vAlign w:val="bottom"/>
          </w:tcPr>
          <w:p w14:paraId="10DE2D33" w14:textId="19A42541" w:rsidR="00547DED" w:rsidRPr="00547DED" w:rsidRDefault="005F2005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BOD and Jesse Lebeau</w:t>
            </w:r>
          </w:p>
        </w:tc>
        <w:tc>
          <w:tcPr>
            <w:tcW w:w="2776" w:type="dxa"/>
            <w:vAlign w:val="bottom"/>
          </w:tcPr>
          <w:p w14:paraId="3678AC5C" w14:textId="77777777" w:rsidR="00547DED" w:rsidRPr="00547DED" w:rsidRDefault="00D00BB6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wo hours 30 minutes</w:t>
            </w:r>
          </w:p>
        </w:tc>
      </w:tr>
      <w:tr w:rsidR="00547DED" w:rsidRPr="00547DED" w14:paraId="7FEB97C3" w14:textId="77777777" w:rsidTr="00547DED">
        <w:trPr>
          <w:trHeight w:val="372"/>
        </w:trPr>
        <w:tc>
          <w:tcPr>
            <w:tcW w:w="1240" w:type="dxa"/>
            <w:vAlign w:val="bottom"/>
          </w:tcPr>
          <w:p w14:paraId="14F69E71" w14:textId="77777777" w:rsidR="00547DED" w:rsidRPr="00547DED" w:rsidRDefault="00547DED" w:rsidP="00300A5E">
            <w:pPr>
              <w:pStyle w:val="NoParagraphStyle"/>
              <w:rPr>
                <w:rFonts w:ascii="Calibri" w:hAnsi="Calibri" w:cs="Calibri"/>
              </w:rPr>
            </w:pPr>
          </w:p>
        </w:tc>
        <w:tc>
          <w:tcPr>
            <w:tcW w:w="7880" w:type="dxa"/>
            <w:vAlign w:val="bottom"/>
          </w:tcPr>
          <w:p w14:paraId="54290C0C" w14:textId="1E07757C" w:rsidR="00547DED" w:rsidRPr="00547DED" w:rsidRDefault="005F6ABB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cond General Session</w:t>
            </w:r>
          </w:p>
        </w:tc>
        <w:tc>
          <w:tcPr>
            <w:tcW w:w="2720" w:type="dxa"/>
            <w:vAlign w:val="bottom"/>
          </w:tcPr>
          <w:p w14:paraId="45C00EA3" w14:textId="13227F74" w:rsidR="00547DED" w:rsidRPr="00547DED" w:rsidRDefault="005F2005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BOD and Chris Collins</w:t>
            </w:r>
          </w:p>
        </w:tc>
        <w:tc>
          <w:tcPr>
            <w:tcW w:w="2776" w:type="dxa"/>
            <w:vAlign w:val="bottom"/>
          </w:tcPr>
          <w:p w14:paraId="73FE5ABA" w14:textId="0218ACFE" w:rsidR="00547DED" w:rsidRPr="00547DED" w:rsidRDefault="00BE140C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wo hours</w:t>
            </w:r>
            <w:r w:rsidR="00A447A6">
              <w:rPr>
                <w:rFonts w:ascii="Calibri" w:hAnsi="Calibri" w:cs="Calibri"/>
              </w:rPr>
              <w:t xml:space="preserve"> </w:t>
            </w:r>
            <w:r w:rsidR="00A447A6">
              <w:rPr>
                <w:rFonts w:ascii="Calibri" w:hAnsi="Calibri" w:cs="Calibri"/>
              </w:rPr>
              <w:t>30 minutes</w:t>
            </w:r>
          </w:p>
        </w:tc>
      </w:tr>
      <w:tr w:rsidR="00547DED" w:rsidRPr="00547DED" w14:paraId="4DF56165" w14:textId="77777777" w:rsidTr="00547DED">
        <w:trPr>
          <w:trHeight w:val="372"/>
        </w:trPr>
        <w:tc>
          <w:tcPr>
            <w:tcW w:w="1240" w:type="dxa"/>
            <w:vAlign w:val="bottom"/>
          </w:tcPr>
          <w:p w14:paraId="0C2A2055" w14:textId="77777777" w:rsidR="00547DED" w:rsidRPr="00547DED" w:rsidRDefault="00547DED" w:rsidP="00547DED">
            <w:pPr>
              <w:pStyle w:val="NoParagraphStyle"/>
              <w:rPr>
                <w:rFonts w:ascii="Calibri" w:hAnsi="Calibri" w:cs="Calibri"/>
              </w:rPr>
            </w:pPr>
          </w:p>
        </w:tc>
        <w:tc>
          <w:tcPr>
            <w:tcW w:w="7880" w:type="dxa"/>
            <w:vAlign w:val="bottom"/>
          </w:tcPr>
          <w:p w14:paraId="47272689" w14:textId="3C98BEAC" w:rsidR="00547DED" w:rsidRPr="00547DED" w:rsidRDefault="00BE140C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hird General Session</w:t>
            </w:r>
          </w:p>
        </w:tc>
        <w:tc>
          <w:tcPr>
            <w:tcW w:w="2720" w:type="dxa"/>
            <w:vAlign w:val="bottom"/>
          </w:tcPr>
          <w:p w14:paraId="43FE1E73" w14:textId="51A4A613" w:rsidR="00547DED" w:rsidRPr="00547DED" w:rsidRDefault="00F861E2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BOD and Alex Sheen</w:t>
            </w:r>
          </w:p>
        </w:tc>
        <w:tc>
          <w:tcPr>
            <w:tcW w:w="2776" w:type="dxa"/>
            <w:vAlign w:val="bottom"/>
          </w:tcPr>
          <w:p w14:paraId="06E302F7" w14:textId="2EE99BBC" w:rsidR="00547DED" w:rsidRPr="00547DED" w:rsidRDefault="00BE140C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Two hours </w:t>
            </w:r>
          </w:p>
        </w:tc>
      </w:tr>
      <w:tr w:rsidR="00547DED" w:rsidRPr="00547DED" w14:paraId="037589D1" w14:textId="77777777" w:rsidTr="00547DED">
        <w:trPr>
          <w:trHeight w:val="372"/>
        </w:trPr>
        <w:tc>
          <w:tcPr>
            <w:tcW w:w="1240" w:type="dxa"/>
            <w:vAlign w:val="bottom"/>
          </w:tcPr>
          <w:p w14:paraId="59A64B36" w14:textId="77777777" w:rsidR="00547DED" w:rsidRPr="00547DED" w:rsidRDefault="00547DED" w:rsidP="00547DED">
            <w:pPr>
              <w:pStyle w:val="NoParagraphStyle"/>
              <w:rPr>
                <w:rFonts w:ascii="Calibri" w:hAnsi="Calibri" w:cs="Calibri"/>
              </w:rPr>
            </w:pPr>
          </w:p>
        </w:tc>
        <w:tc>
          <w:tcPr>
            <w:tcW w:w="7880" w:type="dxa"/>
            <w:vAlign w:val="bottom"/>
          </w:tcPr>
          <w:p w14:paraId="5BA0498E" w14:textId="07B14CA4" w:rsidR="00547DED" w:rsidRPr="00547DED" w:rsidRDefault="00481A47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dvisor Meeting</w:t>
            </w:r>
          </w:p>
        </w:tc>
        <w:tc>
          <w:tcPr>
            <w:tcW w:w="2720" w:type="dxa"/>
            <w:vAlign w:val="bottom"/>
          </w:tcPr>
          <w:p w14:paraId="2F32BEDA" w14:textId="5CED2A2A" w:rsidR="00547DED" w:rsidRPr="00547DED" w:rsidRDefault="00A447A6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tty Wangler and Archie McAfee</w:t>
            </w:r>
          </w:p>
        </w:tc>
        <w:tc>
          <w:tcPr>
            <w:tcW w:w="2776" w:type="dxa"/>
            <w:vAlign w:val="bottom"/>
          </w:tcPr>
          <w:p w14:paraId="48D08B1C" w14:textId="08C7C756" w:rsidR="00547DED" w:rsidRPr="00547DED" w:rsidRDefault="00481A47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0 minutes</w:t>
            </w:r>
          </w:p>
        </w:tc>
      </w:tr>
      <w:tr w:rsidR="00547DED" w:rsidRPr="00547DED" w14:paraId="1BE9AC48" w14:textId="77777777" w:rsidTr="00547DED">
        <w:trPr>
          <w:trHeight w:val="372"/>
        </w:trPr>
        <w:tc>
          <w:tcPr>
            <w:tcW w:w="1240" w:type="dxa"/>
            <w:vAlign w:val="bottom"/>
          </w:tcPr>
          <w:p w14:paraId="4F34C5D5" w14:textId="77777777" w:rsidR="00547DED" w:rsidRPr="00547DED" w:rsidRDefault="00547DED" w:rsidP="00547DED">
            <w:pPr>
              <w:pStyle w:val="NoParagraphStyle"/>
              <w:rPr>
                <w:rFonts w:ascii="Calibri" w:hAnsi="Calibri" w:cs="Calibri"/>
              </w:rPr>
            </w:pPr>
          </w:p>
        </w:tc>
        <w:tc>
          <w:tcPr>
            <w:tcW w:w="7880" w:type="dxa"/>
            <w:vAlign w:val="bottom"/>
          </w:tcPr>
          <w:p w14:paraId="36964AFB" w14:textId="0D75A70D" w:rsidR="00547DED" w:rsidRPr="00547DED" w:rsidRDefault="00481A47" w:rsidP="00547DED">
            <w:pPr>
              <w:pStyle w:val="NoParagraphStyl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ist any other session attended</w:t>
            </w:r>
          </w:p>
        </w:tc>
        <w:tc>
          <w:tcPr>
            <w:tcW w:w="2720" w:type="dxa"/>
            <w:vAlign w:val="bottom"/>
          </w:tcPr>
          <w:p w14:paraId="3EC7476A" w14:textId="77777777" w:rsidR="00547DED" w:rsidRPr="00547DED" w:rsidRDefault="00547DED" w:rsidP="00547DED">
            <w:pPr>
              <w:pStyle w:val="NoParagraphStyle"/>
              <w:rPr>
                <w:rFonts w:ascii="Calibri" w:hAnsi="Calibri" w:cs="Calibri"/>
              </w:rPr>
            </w:pPr>
          </w:p>
        </w:tc>
        <w:tc>
          <w:tcPr>
            <w:tcW w:w="2776" w:type="dxa"/>
            <w:vAlign w:val="bottom"/>
          </w:tcPr>
          <w:p w14:paraId="7E0B8B3D" w14:textId="77777777" w:rsidR="00547DED" w:rsidRPr="00547DED" w:rsidRDefault="00547DED" w:rsidP="00547DED">
            <w:pPr>
              <w:pStyle w:val="NoParagraphStyle"/>
              <w:rPr>
                <w:rFonts w:ascii="Calibri" w:hAnsi="Calibri" w:cs="Calibri"/>
              </w:rPr>
            </w:pPr>
          </w:p>
        </w:tc>
      </w:tr>
      <w:tr w:rsidR="00547DED" w:rsidRPr="00547DED" w14:paraId="002E1A7E" w14:textId="77777777" w:rsidTr="00547DED">
        <w:trPr>
          <w:trHeight w:val="373"/>
        </w:trPr>
        <w:tc>
          <w:tcPr>
            <w:tcW w:w="1240" w:type="dxa"/>
            <w:vAlign w:val="bottom"/>
          </w:tcPr>
          <w:p w14:paraId="6E830937" w14:textId="77777777" w:rsidR="00547DED" w:rsidRPr="00547DED" w:rsidRDefault="00547DED" w:rsidP="00547DED">
            <w:pPr>
              <w:pStyle w:val="NoParagraphStyle"/>
              <w:rPr>
                <w:rFonts w:ascii="Calibri" w:hAnsi="Calibri" w:cs="Calibri"/>
              </w:rPr>
            </w:pPr>
          </w:p>
        </w:tc>
        <w:tc>
          <w:tcPr>
            <w:tcW w:w="7880" w:type="dxa"/>
            <w:vAlign w:val="bottom"/>
          </w:tcPr>
          <w:p w14:paraId="340572A0" w14:textId="77777777" w:rsidR="00547DED" w:rsidRPr="00547DED" w:rsidRDefault="00547DED" w:rsidP="00547DED">
            <w:pPr>
              <w:pStyle w:val="NoParagraphStyle"/>
              <w:rPr>
                <w:rFonts w:ascii="Calibri" w:hAnsi="Calibri" w:cs="Calibri"/>
              </w:rPr>
            </w:pPr>
          </w:p>
        </w:tc>
        <w:tc>
          <w:tcPr>
            <w:tcW w:w="2720" w:type="dxa"/>
            <w:vAlign w:val="bottom"/>
          </w:tcPr>
          <w:p w14:paraId="500B307A" w14:textId="77777777" w:rsidR="00547DED" w:rsidRPr="00547DED" w:rsidRDefault="00547DED" w:rsidP="00547DED">
            <w:pPr>
              <w:pStyle w:val="NoParagraphStyle"/>
              <w:rPr>
                <w:rFonts w:ascii="Calibri" w:hAnsi="Calibri" w:cs="Calibri"/>
              </w:rPr>
            </w:pPr>
          </w:p>
        </w:tc>
        <w:tc>
          <w:tcPr>
            <w:tcW w:w="2776" w:type="dxa"/>
            <w:vAlign w:val="bottom"/>
          </w:tcPr>
          <w:p w14:paraId="584F95AE" w14:textId="77777777" w:rsidR="00547DED" w:rsidRPr="00547DED" w:rsidRDefault="00547DED" w:rsidP="00547DED">
            <w:pPr>
              <w:pStyle w:val="NoParagraphStyle"/>
              <w:rPr>
                <w:rFonts w:ascii="Calibri" w:hAnsi="Calibri" w:cs="Calibri"/>
              </w:rPr>
            </w:pPr>
            <w:r w:rsidRPr="00547DED">
              <w:rPr>
                <w:rFonts w:ascii="Calibri" w:hAnsi="Calibri" w:cs="Calibri"/>
              </w:rPr>
              <w:t>TOTAL:</w:t>
            </w:r>
          </w:p>
        </w:tc>
      </w:tr>
    </w:tbl>
    <w:p w14:paraId="03BB04EE" w14:textId="77777777" w:rsidR="00547DED" w:rsidRPr="00547DED" w:rsidRDefault="00547DED" w:rsidP="00547DED">
      <w:pPr>
        <w:pStyle w:val="NoParagraphStyle"/>
        <w:rPr>
          <w:rFonts w:ascii="Calibri" w:hAnsi="Calibri" w:cs="Calibri"/>
          <w:sz w:val="20"/>
        </w:rPr>
      </w:pPr>
      <w:r w:rsidRPr="00547DED">
        <w:rPr>
          <w:rFonts w:ascii="Calibri" w:hAnsi="Calibri" w:cs="Calibri"/>
          <w:sz w:val="20"/>
        </w:rPr>
        <w:t xml:space="preserve">It is the responsibility of the attendee to keep an accurate account of CPE credit hours earned and to give a copy of that documentation </w:t>
      </w:r>
      <w:r w:rsidR="00FF2FD3">
        <w:rPr>
          <w:rFonts w:ascii="Calibri" w:hAnsi="Calibri" w:cs="Calibri"/>
          <w:sz w:val="20"/>
        </w:rPr>
        <w:t xml:space="preserve">to the appropriate person at </w:t>
      </w:r>
      <w:r w:rsidRPr="00547DED">
        <w:rPr>
          <w:rFonts w:ascii="Calibri" w:hAnsi="Calibri" w:cs="Calibri"/>
          <w:sz w:val="20"/>
        </w:rPr>
        <w:t>his/her School District.</w:t>
      </w:r>
      <w:r>
        <w:rPr>
          <w:rFonts w:ascii="Calibri" w:hAnsi="Calibri" w:cs="Calibri"/>
          <w:sz w:val="20"/>
        </w:rPr>
        <w:t xml:space="preserve"> </w:t>
      </w:r>
    </w:p>
    <w:p w14:paraId="38B8D7EF" w14:textId="77777777" w:rsidR="00547DED" w:rsidRPr="004D2966" w:rsidRDefault="00547DED" w:rsidP="00547DED">
      <w:pPr>
        <w:pStyle w:val="NoParagraphStyle"/>
        <w:rPr>
          <w:rFonts w:ascii="Calibri" w:hAnsi="Calibri" w:cs="Calibri"/>
          <w:sz w:val="16"/>
          <w:szCs w:val="16"/>
        </w:rPr>
      </w:pPr>
    </w:p>
    <w:p w14:paraId="2640B9E3" w14:textId="77777777" w:rsidR="00547DED" w:rsidRPr="00547DED" w:rsidRDefault="00547DED" w:rsidP="00547DED">
      <w:pPr>
        <w:pStyle w:val="NoParagraphStyle"/>
        <w:rPr>
          <w:rFonts w:ascii="Calibri" w:hAnsi="Calibri" w:cs="Calibri"/>
          <w:sz w:val="20"/>
        </w:rPr>
      </w:pPr>
      <w:r>
        <w:rPr>
          <w:rFonts w:ascii="Calibri" w:hAnsi="Calibri" w:cs="Calibri"/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1C8C3A44" wp14:editId="4AA3F4C1">
            <wp:simplePos x="0" y="0"/>
            <wp:positionH relativeFrom="column">
              <wp:posOffset>3497678</wp:posOffset>
            </wp:positionH>
            <wp:positionV relativeFrom="paragraph">
              <wp:posOffset>121920</wp:posOffset>
            </wp:positionV>
            <wp:extent cx="1408430" cy="471805"/>
            <wp:effectExtent l="0" t="0" r="1270" b="44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rchieEMcAfee sig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8430" cy="471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47DED">
        <w:rPr>
          <w:rFonts w:ascii="Calibri" w:hAnsi="Calibri" w:cs="Calibri"/>
          <w:sz w:val="20"/>
        </w:rPr>
        <w:t>SBEC Provider Number for TASSP/TASC</w:t>
      </w:r>
      <w:r w:rsidR="007B4C08">
        <w:rPr>
          <w:rFonts w:ascii="Calibri" w:hAnsi="Calibri" w:cs="Calibri"/>
          <w:sz w:val="20"/>
        </w:rPr>
        <w:t>/TAFE</w:t>
      </w:r>
      <w:r w:rsidRPr="00547DED">
        <w:rPr>
          <w:rFonts w:ascii="Calibri" w:hAnsi="Calibri" w:cs="Calibri"/>
          <w:sz w:val="20"/>
        </w:rPr>
        <w:t>: 500-111</w:t>
      </w:r>
    </w:p>
    <w:p w14:paraId="1C2806CB" w14:textId="77777777" w:rsidR="00547DED" w:rsidRDefault="00547DED" w:rsidP="00547DED">
      <w:pPr>
        <w:pStyle w:val="NoParagraphStyle"/>
        <w:rPr>
          <w:rFonts w:ascii="Calibri" w:hAnsi="Calibri" w:cs="Calibri"/>
          <w:sz w:val="20"/>
        </w:rPr>
      </w:pPr>
      <w:r w:rsidRPr="00547DED">
        <w:rPr>
          <w:rFonts w:ascii="Calibri" w:hAnsi="Calibri" w:cs="Calibri"/>
          <w:sz w:val="20"/>
        </w:rPr>
        <w:t>Texas</w:t>
      </w:r>
      <w:r w:rsidR="007B4C08">
        <w:rPr>
          <w:rFonts w:ascii="Calibri" w:hAnsi="Calibri" w:cs="Calibri"/>
          <w:sz w:val="20"/>
        </w:rPr>
        <w:t xml:space="preserve"> Association of</w:t>
      </w:r>
      <w:r w:rsidR="00190670">
        <w:rPr>
          <w:rFonts w:ascii="Calibri" w:hAnsi="Calibri" w:cs="Calibri"/>
          <w:sz w:val="20"/>
        </w:rPr>
        <w:t xml:space="preserve"> Student Councils</w:t>
      </w:r>
    </w:p>
    <w:p w14:paraId="46995E9B" w14:textId="77777777" w:rsidR="00547DED" w:rsidRPr="00547DED" w:rsidRDefault="00547DED" w:rsidP="00547DED">
      <w:pPr>
        <w:pStyle w:val="NoParagraphStyle"/>
        <w:rPr>
          <w:rFonts w:ascii="Calibri" w:hAnsi="Calibri" w:cs="Calibri"/>
          <w:sz w:val="20"/>
        </w:rPr>
      </w:pPr>
      <w:r>
        <w:rPr>
          <w:rFonts w:ascii="Calibri" w:hAnsi="Calibri" w:cs="Calibr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EF176D8" wp14:editId="6068F111">
                <wp:simplePos x="0" y="0"/>
                <wp:positionH relativeFrom="column">
                  <wp:posOffset>3087278</wp:posOffset>
                </wp:positionH>
                <wp:positionV relativeFrom="paragraph">
                  <wp:posOffset>166540</wp:posOffset>
                </wp:positionV>
                <wp:extent cx="6191283" cy="0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9128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F86A1C6" id="Straight Connector 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43.1pt,13.1pt" to="730.6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" strokecolor="black [3040]"/>
            </w:pict>
          </mc:Fallback>
        </mc:AlternateContent>
      </w:r>
      <w:r w:rsidR="00A12BFE">
        <w:rPr>
          <w:rFonts w:ascii="Calibri" w:hAnsi="Calibri" w:cs="Calibri"/>
          <w:sz w:val="20"/>
        </w:rPr>
        <w:t>1833 South IH-35, Austin TX 78741</w:t>
      </w:r>
    </w:p>
    <w:p w14:paraId="04CF3761" w14:textId="77777777" w:rsidR="00547DED" w:rsidRDefault="00547DED" w:rsidP="00547DED">
      <w:pPr>
        <w:pStyle w:val="NoParagraphStyle"/>
        <w:jc w:val="right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Archie E. McAfee, TASSP Executive Director</w:t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  <w:t>Participant Signature</w:t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  <w:t xml:space="preserve">Date        </w:t>
      </w:r>
      <w:r w:rsidR="00A12BFE">
        <w:rPr>
          <w:rFonts w:ascii="Calibri" w:hAnsi="Calibri" w:cs="Calibri"/>
          <w:sz w:val="20"/>
          <w:szCs w:val="20"/>
        </w:rPr>
        <w:t xml:space="preserve">           </w:t>
      </w:r>
      <w:r>
        <w:rPr>
          <w:rFonts w:ascii="Calibri" w:hAnsi="Calibri" w:cs="Calibri"/>
          <w:sz w:val="20"/>
          <w:szCs w:val="20"/>
        </w:rPr>
        <w:t xml:space="preserve">      Total Hrs.</w:t>
      </w:r>
    </w:p>
    <w:sectPr w:rsidR="00547DED" w:rsidSect="00547DED">
      <w:pgSz w:w="15840" w:h="12240" w:orient="landscape"/>
      <w:pgMar w:top="720" w:right="720" w:bottom="720" w:left="72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Garamond">
    <w:altName w:val="Courier New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yriad Pro Cond">
    <w:altName w:val="Segoe UI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TC Officina Sans 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NrQwMbA0NzIzNTVW0lEKTi0uzszPAykwrAUAoSFBYiwAAAA="/>
  </w:docVars>
  <w:rsids>
    <w:rsidRoot w:val="00547DED"/>
    <w:rsid w:val="0000008B"/>
    <w:rsid w:val="000005F0"/>
    <w:rsid w:val="00000621"/>
    <w:rsid w:val="00000AD9"/>
    <w:rsid w:val="00000B47"/>
    <w:rsid w:val="000010F7"/>
    <w:rsid w:val="00001534"/>
    <w:rsid w:val="000015A2"/>
    <w:rsid w:val="00002A72"/>
    <w:rsid w:val="00003038"/>
    <w:rsid w:val="00003594"/>
    <w:rsid w:val="0000359B"/>
    <w:rsid w:val="00003AD7"/>
    <w:rsid w:val="000041CB"/>
    <w:rsid w:val="00004460"/>
    <w:rsid w:val="00004BB6"/>
    <w:rsid w:val="00004CB7"/>
    <w:rsid w:val="00004CBE"/>
    <w:rsid w:val="0000525D"/>
    <w:rsid w:val="000063B5"/>
    <w:rsid w:val="00006AC0"/>
    <w:rsid w:val="00007030"/>
    <w:rsid w:val="000078B7"/>
    <w:rsid w:val="00007A94"/>
    <w:rsid w:val="00007C8D"/>
    <w:rsid w:val="00010476"/>
    <w:rsid w:val="00010BB7"/>
    <w:rsid w:val="000110B0"/>
    <w:rsid w:val="000115E0"/>
    <w:rsid w:val="00011AAC"/>
    <w:rsid w:val="00011B58"/>
    <w:rsid w:val="00011C93"/>
    <w:rsid w:val="00011E98"/>
    <w:rsid w:val="00012626"/>
    <w:rsid w:val="00012781"/>
    <w:rsid w:val="00012E43"/>
    <w:rsid w:val="00012E50"/>
    <w:rsid w:val="00013B95"/>
    <w:rsid w:val="00013E8C"/>
    <w:rsid w:val="00013F71"/>
    <w:rsid w:val="000141DD"/>
    <w:rsid w:val="0001429E"/>
    <w:rsid w:val="00014B25"/>
    <w:rsid w:val="00014DA2"/>
    <w:rsid w:val="00014EAC"/>
    <w:rsid w:val="00015009"/>
    <w:rsid w:val="000152A8"/>
    <w:rsid w:val="00015C21"/>
    <w:rsid w:val="00016438"/>
    <w:rsid w:val="000167D0"/>
    <w:rsid w:val="00016DAB"/>
    <w:rsid w:val="00017672"/>
    <w:rsid w:val="0001769A"/>
    <w:rsid w:val="000179CA"/>
    <w:rsid w:val="00017A93"/>
    <w:rsid w:val="00017D02"/>
    <w:rsid w:val="00017DC0"/>
    <w:rsid w:val="00017F49"/>
    <w:rsid w:val="00020356"/>
    <w:rsid w:val="00020849"/>
    <w:rsid w:val="00020F78"/>
    <w:rsid w:val="000212CC"/>
    <w:rsid w:val="000215B8"/>
    <w:rsid w:val="000216E7"/>
    <w:rsid w:val="000217AE"/>
    <w:rsid w:val="00021946"/>
    <w:rsid w:val="000223DC"/>
    <w:rsid w:val="000224BF"/>
    <w:rsid w:val="00022BF2"/>
    <w:rsid w:val="00022EC0"/>
    <w:rsid w:val="00022EDD"/>
    <w:rsid w:val="0002329B"/>
    <w:rsid w:val="0002400B"/>
    <w:rsid w:val="00024406"/>
    <w:rsid w:val="00024CF6"/>
    <w:rsid w:val="00024E2B"/>
    <w:rsid w:val="00025059"/>
    <w:rsid w:val="00025DB8"/>
    <w:rsid w:val="00025DCF"/>
    <w:rsid w:val="00025E36"/>
    <w:rsid w:val="00026131"/>
    <w:rsid w:val="00026BA1"/>
    <w:rsid w:val="00027013"/>
    <w:rsid w:val="00027827"/>
    <w:rsid w:val="00027B33"/>
    <w:rsid w:val="00027BC3"/>
    <w:rsid w:val="00027E09"/>
    <w:rsid w:val="000303DB"/>
    <w:rsid w:val="00030461"/>
    <w:rsid w:val="00030724"/>
    <w:rsid w:val="00030769"/>
    <w:rsid w:val="000309BF"/>
    <w:rsid w:val="00030A56"/>
    <w:rsid w:val="00030DC5"/>
    <w:rsid w:val="00030F8D"/>
    <w:rsid w:val="00031103"/>
    <w:rsid w:val="00031389"/>
    <w:rsid w:val="00032750"/>
    <w:rsid w:val="00032EB7"/>
    <w:rsid w:val="00033041"/>
    <w:rsid w:val="00033154"/>
    <w:rsid w:val="000338DC"/>
    <w:rsid w:val="00033EE1"/>
    <w:rsid w:val="00034748"/>
    <w:rsid w:val="0003502E"/>
    <w:rsid w:val="000351C3"/>
    <w:rsid w:val="000354D4"/>
    <w:rsid w:val="000364D8"/>
    <w:rsid w:val="00036868"/>
    <w:rsid w:val="00036B3A"/>
    <w:rsid w:val="00036C70"/>
    <w:rsid w:val="000375DA"/>
    <w:rsid w:val="000378C6"/>
    <w:rsid w:val="000379C2"/>
    <w:rsid w:val="00037B49"/>
    <w:rsid w:val="00037C4F"/>
    <w:rsid w:val="0004036A"/>
    <w:rsid w:val="00040618"/>
    <w:rsid w:val="00040933"/>
    <w:rsid w:val="00040F4C"/>
    <w:rsid w:val="000410CA"/>
    <w:rsid w:val="00041252"/>
    <w:rsid w:val="000416BB"/>
    <w:rsid w:val="0004179B"/>
    <w:rsid w:val="000418CE"/>
    <w:rsid w:val="000421E1"/>
    <w:rsid w:val="00042432"/>
    <w:rsid w:val="00042809"/>
    <w:rsid w:val="00042B16"/>
    <w:rsid w:val="00042FEB"/>
    <w:rsid w:val="00043368"/>
    <w:rsid w:val="00043705"/>
    <w:rsid w:val="00043B9C"/>
    <w:rsid w:val="00043C7E"/>
    <w:rsid w:val="0004424E"/>
    <w:rsid w:val="00044519"/>
    <w:rsid w:val="000445B5"/>
    <w:rsid w:val="000448ED"/>
    <w:rsid w:val="000449C6"/>
    <w:rsid w:val="00044C89"/>
    <w:rsid w:val="00044D8E"/>
    <w:rsid w:val="000452F7"/>
    <w:rsid w:val="0004536B"/>
    <w:rsid w:val="000453CE"/>
    <w:rsid w:val="000453F5"/>
    <w:rsid w:val="00045474"/>
    <w:rsid w:val="00045494"/>
    <w:rsid w:val="00045849"/>
    <w:rsid w:val="00045882"/>
    <w:rsid w:val="00045985"/>
    <w:rsid w:val="00045E7C"/>
    <w:rsid w:val="00045F22"/>
    <w:rsid w:val="00046606"/>
    <w:rsid w:val="00046871"/>
    <w:rsid w:val="00046E96"/>
    <w:rsid w:val="0004758A"/>
    <w:rsid w:val="000475DC"/>
    <w:rsid w:val="000504D7"/>
    <w:rsid w:val="00050ABD"/>
    <w:rsid w:val="000514A2"/>
    <w:rsid w:val="000516BE"/>
    <w:rsid w:val="00051B16"/>
    <w:rsid w:val="00052940"/>
    <w:rsid w:val="0005315F"/>
    <w:rsid w:val="00053BB7"/>
    <w:rsid w:val="00053EE0"/>
    <w:rsid w:val="00054172"/>
    <w:rsid w:val="000547CA"/>
    <w:rsid w:val="00054981"/>
    <w:rsid w:val="00054B83"/>
    <w:rsid w:val="00054FD5"/>
    <w:rsid w:val="0005519E"/>
    <w:rsid w:val="00055262"/>
    <w:rsid w:val="00055901"/>
    <w:rsid w:val="00055FAD"/>
    <w:rsid w:val="0005613E"/>
    <w:rsid w:val="000563BF"/>
    <w:rsid w:val="000563D8"/>
    <w:rsid w:val="00056967"/>
    <w:rsid w:val="00056C2A"/>
    <w:rsid w:val="000577DF"/>
    <w:rsid w:val="00057878"/>
    <w:rsid w:val="00057C90"/>
    <w:rsid w:val="00057D57"/>
    <w:rsid w:val="00057F15"/>
    <w:rsid w:val="000601BB"/>
    <w:rsid w:val="0006032B"/>
    <w:rsid w:val="000605CE"/>
    <w:rsid w:val="00060ADE"/>
    <w:rsid w:val="00060CD6"/>
    <w:rsid w:val="00060CF0"/>
    <w:rsid w:val="00061095"/>
    <w:rsid w:val="0006128C"/>
    <w:rsid w:val="0006148C"/>
    <w:rsid w:val="00061DDD"/>
    <w:rsid w:val="000620C1"/>
    <w:rsid w:val="000624C1"/>
    <w:rsid w:val="00063152"/>
    <w:rsid w:val="000632D3"/>
    <w:rsid w:val="00063655"/>
    <w:rsid w:val="000637D1"/>
    <w:rsid w:val="00063EF2"/>
    <w:rsid w:val="0006490B"/>
    <w:rsid w:val="000649A6"/>
    <w:rsid w:val="00064AF2"/>
    <w:rsid w:val="00064ECA"/>
    <w:rsid w:val="0006583C"/>
    <w:rsid w:val="00066051"/>
    <w:rsid w:val="00066063"/>
    <w:rsid w:val="00066913"/>
    <w:rsid w:val="000669FC"/>
    <w:rsid w:val="00067880"/>
    <w:rsid w:val="00067973"/>
    <w:rsid w:val="00070119"/>
    <w:rsid w:val="00070197"/>
    <w:rsid w:val="00070769"/>
    <w:rsid w:val="00070A05"/>
    <w:rsid w:val="00070CCA"/>
    <w:rsid w:val="0007111A"/>
    <w:rsid w:val="000712C9"/>
    <w:rsid w:val="000716F9"/>
    <w:rsid w:val="000719A6"/>
    <w:rsid w:val="0007205E"/>
    <w:rsid w:val="000723EA"/>
    <w:rsid w:val="00072648"/>
    <w:rsid w:val="000729FB"/>
    <w:rsid w:val="00072C97"/>
    <w:rsid w:val="0007311C"/>
    <w:rsid w:val="00073A66"/>
    <w:rsid w:val="00073CEC"/>
    <w:rsid w:val="00073DA0"/>
    <w:rsid w:val="00073F49"/>
    <w:rsid w:val="0007456E"/>
    <w:rsid w:val="000748F1"/>
    <w:rsid w:val="00074D7D"/>
    <w:rsid w:val="00074FF8"/>
    <w:rsid w:val="00075165"/>
    <w:rsid w:val="00075671"/>
    <w:rsid w:val="00075781"/>
    <w:rsid w:val="00075CB1"/>
    <w:rsid w:val="00075DF1"/>
    <w:rsid w:val="00075E45"/>
    <w:rsid w:val="00075FF7"/>
    <w:rsid w:val="000761BE"/>
    <w:rsid w:val="000766F1"/>
    <w:rsid w:val="0007689D"/>
    <w:rsid w:val="00076FD1"/>
    <w:rsid w:val="000770D0"/>
    <w:rsid w:val="0007747E"/>
    <w:rsid w:val="000775CF"/>
    <w:rsid w:val="0007799A"/>
    <w:rsid w:val="00077D19"/>
    <w:rsid w:val="00077DD5"/>
    <w:rsid w:val="000803C7"/>
    <w:rsid w:val="00080469"/>
    <w:rsid w:val="00080480"/>
    <w:rsid w:val="000804B5"/>
    <w:rsid w:val="000805F8"/>
    <w:rsid w:val="000808C3"/>
    <w:rsid w:val="00080A08"/>
    <w:rsid w:val="0008133A"/>
    <w:rsid w:val="00081801"/>
    <w:rsid w:val="00081BF2"/>
    <w:rsid w:val="000822D1"/>
    <w:rsid w:val="00082C52"/>
    <w:rsid w:val="00082ECF"/>
    <w:rsid w:val="00083076"/>
    <w:rsid w:val="0008322C"/>
    <w:rsid w:val="00083273"/>
    <w:rsid w:val="000832C9"/>
    <w:rsid w:val="000834B1"/>
    <w:rsid w:val="000836F5"/>
    <w:rsid w:val="00083C53"/>
    <w:rsid w:val="00084155"/>
    <w:rsid w:val="00084222"/>
    <w:rsid w:val="000847C5"/>
    <w:rsid w:val="00084BF6"/>
    <w:rsid w:val="000850C7"/>
    <w:rsid w:val="0008533F"/>
    <w:rsid w:val="00085836"/>
    <w:rsid w:val="00085DCC"/>
    <w:rsid w:val="000862CF"/>
    <w:rsid w:val="000865D3"/>
    <w:rsid w:val="00086778"/>
    <w:rsid w:val="000869EE"/>
    <w:rsid w:val="0008729A"/>
    <w:rsid w:val="000874F1"/>
    <w:rsid w:val="000908CC"/>
    <w:rsid w:val="00091461"/>
    <w:rsid w:val="00091CB1"/>
    <w:rsid w:val="00091CD0"/>
    <w:rsid w:val="00091CDD"/>
    <w:rsid w:val="00091FD9"/>
    <w:rsid w:val="00091FF1"/>
    <w:rsid w:val="00092215"/>
    <w:rsid w:val="00092282"/>
    <w:rsid w:val="00092349"/>
    <w:rsid w:val="000926C1"/>
    <w:rsid w:val="00092C94"/>
    <w:rsid w:val="00092CD6"/>
    <w:rsid w:val="0009354A"/>
    <w:rsid w:val="00093B12"/>
    <w:rsid w:val="00093B30"/>
    <w:rsid w:val="00093C80"/>
    <w:rsid w:val="000940C4"/>
    <w:rsid w:val="00094789"/>
    <w:rsid w:val="00095104"/>
    <w:rsid w:val="00095690"/>
    <w:rsid w:val="00095BAC"/>
    <w:rsid w:val="00095C85"/>
    <w:rsid w:val="00095E4E"/>
    <w:rsid w:val="00096660"/>
    <w:rsid w:val="000968CA"/>
    <w:rsid w:val="000969D9"/>
    <w:rsid w:val="00096B0D"/>
    <w:rsid w:val="00096EA4"/>
    <w:rsid w:val="0009732F"/>
    <w:rsid w:val="00097574"/>
    <w:rsid w:val="0009787F"/>
    <w:rsid w:val="00097D5F"/>
    <w:rsid w:val="000A0088"/>
    <w:rsid w:val="000A0615"/>
    <w:rsid w:val="000A0706"/>
    <w:rsid w:val="000A0B04"/>
    <w:rsid w:val="000A0E5A"/>
    <w:rsid w:val="000A1228"/>
    <w:rsid w:val="000A169E"/>
    <w:rsid w:val="000A1AED"/>
    <w:rsid w:val="000A1C67"/>
    <w:rsid w:val="000A1CBE"/>
    <w:rsid w:val="000A23EE"/>
    <w:rsid w:val="000A286B"/>
    <w:rsid w:val="000A289A"/>
    <w:rsid w:val="000A2B2C"/>
    <w:rsid w:val="000A2D09"/>
    <w:rsid w:val="000A357F"/>
    <w:rsid w:val="000A3668"/>
    <w:rsid w:val="000A395A"/>
    <w:rsid w:val="000A3E1D"/>
    <w:rsid w:val="000A44A5"/>
    <w:rsid w:val="000A45AB"/>
    <w:rsid w:val="000A4B55"/>
    <w:rsid w:val="000A4F32"/>
    <w:rsid w:val="000A5062"/>
    <w:rsid w:val="000A5C72"/>
    <w:rsid w:val="000A5DD6"/>
    <w:rsid w:val="000A5E27"/>
    <w:rsid w:val="000A69B7"/>
    <w:rsid w:val="000A6FA1"/>
    <w:rsid w:val="000A6FF5"/>
    <w:rsid w:val="000A72B8"/>
    <w:rsid w:val="000A7551"/>
    <w:rsid w:val="000A7646"/>
    <w:rsid w:val="000A76D6"/>
    <w:rsid w:val="000A79F1"/>
    <w:rsid w:val="000A7DE2"/>
    <w:rsid w:val="000B09A1"/>
    <w:rsid w:val="000B0D00"/>
    <w:rsid w:val="000B151A"/>
    <w:rsid w:val="000B1687"/>
    <w:rsid w:val="000B177B"/>
    <w:rsid w:val="000B17AD"/>
    <w:rsid w:val="000B1993"/>
    <w:rsid w:val="000B23A3"/>
    <w:rsid w:val="000B312A"/>
    <w:rsid w:val="000B34D3"/>
    <w:rsid w:val="000B3B01"/>
    <w:rsid w:val="000B3F56"/>
    <w:rsid w:val="000B4066"/>
    <w:rsid w:val="000B40D9"/>
    <w:rsid w:val="000B432A"/>
    <w:rsid w:val="000B4433"/>
    <w:rsid w:val="000B4941"/>
    <w:rsid w:val="000B4D6C"/>
    <w:rsid w:val="000B51D9"/>
    <w:rsid w:val="000B51E2"/>
    <w:rsid w:val="000B5257"/>
    <w:rsid w:val="000B52AA"/>
    <w:rsid w:val="000B5330"/>
    <w:rsid w:val="000B588C"/>
    <w:rsid w:val="000B6476"/>
    <w:rsid w:val="000B6549"/>
    <w:rsid w:val="000B6733"/>
    <w:rsid w:val="000B70D5"/>
    <w:rsid w:val="000B71A7"/>
    <w:rsid w:val="000B7C7D"/>
    <w:rsid w:val="000B7CD9"/>
    <w:rsid w:val="000B7F75"/>
    <w:rsid w:val="000C003F"/>
    <w:rsid w:val="000C035A"/>
    <w:rsid w:val="000C05DA"/>
    <w:rsid w:val="000C0660"/>
    <w:rsid w:val="000C0E75"/>
    <w:rsid w:val="000C1258"/>
    <w:rsid w:val="000C1728"/>
    <w:rsid w:val="000C1EB9"/>
    <w:rsid w:val="000C2440"/>
    <w:rsid w:val="000C2652"/>
    <w:rsid w:val="000C28CC"/>
    <w:rsid w:val="000C2AEA"/>
    <w:rsid w:val="000C31F3"/>
    <w:rsid w:val="000C34A9"/>
    <w:rsid w:val="000C3809"/>
    <w:rsid w:val="000C390D"/>
    <w:rsid w:val="000C392F"/>
    <w:rsid w:val="000C3A54"/>
    <w:rsid w:val="000C3CD0"/>
    <w:rsid w:val="000C4085"/>
    <w:rsid w:val="000C40B9"/>
    <w:rsid w:val="000C41DF"/>
    <w:rsid w:val="000C4728"/>
    <w:rsid w:val="000C5047"/>
    <w:rsid w:val="000C5652"/>
    <w:rsid w:val="000C58EE"/>
    <w:rsid w:val="000C5929"/>
    <w:rsid w:val="000C5C6E"/>
    <w:rsid w:val="000C5F9D"/>
    <w:rsid w:val="000C6705"/>
    <w:rsid w:val="000C6C71"/>
    <w:rsid w:val="000C6E28"/>
    <w:rsid w:val="000C6E60"/>
    <w:rsid w:val="000C6F55"/>
    <w:rsid w:val="000C71EB"/>
    <w:rsid w:val="000C7CB7"/>
    <w:rsid w:val="000D0307"/>
    <w:rsid w:val="000D0498"/>
    <w:rsid w:val="000D0925"/>
    <w:rsid w:val="000D0E66"/>
    <w:rsid w:val="000D10F3"/>
    <w:rsid w:val="000D122A"/>
    <w:rsid w:val="000D151C"/>
    <w:rsid w:val="000D1837"/>
    <w:rsid w:val="000D185F"/>
    <w:rsid w:val="000D1BFB"/>
    <w:rsid w:val="000D29BE"/>
    <w:rsid w:val="000D2EDD"/>
    <w:rsid w:val="000D319B"/>
    <w:rsid w:val="000D33B0"/>
    <w:rsid w:val="000D3A4C"/>
    <w:rsid w:val="000D3C6D"/>
    <w:rsid w:val="000D3CCF"/>
    <w:rsid w:val="000D3F79"/>
    <w:rsid w:val="000D3FC1"/>
    <w:rsid w:val="000D5175"/>
    <w:rsid w:val="000D54AB"/>
    <w:rsid w:val="000D5D03"/>
    <w:rsid w:val="000D6497"/>
    <w:rsid w:val="000D64C9"/>
    <w:rsid w:val="000D6A15"/>
    <w:rsid w:val="000D6DDD"/>
    <w:rsid w:val="000D6E0A"/>
    <w:rsid w:val="000D74F1"/>
    <w:rsid w:val="000D7BCC"/>
    <w:rsid w:val="000D7CA0"/>
    <w:rsid w:val="000E0002"/>
    <w:rsid w:val="000E095B"/>
    <w:rsid w:val="000E0A5D"/>
    <w:rsid w:val="000E0AD2"/>
    <w:rsid w:val="000E0D76"/>
    <w:rsid w:val="000E1332"/>
    <w:rsid w:val="000E158E"/>
    <w:rsid w:val="000E189F"/>
    <w:rsid w:val="000E1DF1"/>
    <w:rsid w:val="000E28B4"/>
    <w:rsid w:val="000E2BEA"/>
    <w:rsid w:val="000E2D69"/>
    <w:rsid w:val="000E3407"/>
    <w:rsid w:val="000E36E1"/>
    <w:rsid w:val="000E3F04"/>
    <w:rsid w:val="000E4055"/>
    <w:rsid w:val="000E4242"/>
    <w:rsid w:val="000E442D"/>
    <w:rsid w:val="000E45B2"/>
    <w:rsid w:val="000E4C55"/>
    <w:rsid w:val="000E4EA8"/>
    <w:rsid w:val="000E5063"/>
    <w:rsid w:val="000E58C0"/>
    <w:rsid w:val="000E5A1F"/>
    <w:rsid w:val="000E5ECD"/>
    <w:rsid w:val="000E5F23"/>
    <w:rsid w:val="000E5F31"/>
    <w:rsid w:val="000E6660"/>
    <w:rsid w:val="000E6C59"/>
    <w:rsid w:val="000E7131"/>
    <w:rsid w:val="000E7A9C"/>
    <w:rsid w:val="000E7B10"/>
    <w:rsid w:val="000E7F72"/>
    <w:rsid w:val="000F04C0"/>
    <w:rsid w:val="000F05AE"/>
    <w:rsid w:val="000F0B20"/>
    <w:rsid w:val="000F1096"/>
    <w:rsid w:val="000F18B0"/>
    <w:rsid w:val="000F1EAD"/>
    <w:rsid w:val="000F20A9"/>
    <w:rsid w:val="000F23DA"/>
    <w:rsid w:val="000F25F3"/>
    <w:rsid w:val="000F2920"/>
    <w:rsid w:val="000F343B"/>
    <w:rsid w:val="000F34D6"/>
    <w:rsid w:val="000F376B"/>
    <w:rsid w:val="000F3F0C"/>
    <w:rsid w:val="000F41F9"/>
    <w:rsid w:val="000F47BB"/>
    <w:rsid w:val="000F4BBA"/>
    <w:rsid w:val="000F4CEB"/>
    <w:rsid w:val="000F4FBB"/>
    <w:rsid w:val="000F50B8"/>
    <w:rsid w:val="000F5B51"/>
    <w:rsid w:val="000F5D1C"/>
    <w:rsid w:val="000F6163"/>
    <w:rsid w:val="000F63DF"/>
    <w:rsid w:val="000F657B"/>
    <w:rsid w:val="000F6643"/>
    <w:rsid w:val="000F6A05"/>
    <w:rsid w:val="000F6AB8"/>
    <w:rsid w:val="000F6D49"/>
    <w:rsid w:val="000F730C"/>
    <w:rsid w:val="001001D4"/>
    <w:rsid w:val="001001F0"/>
    <w:rsid w:val="00100B88"/>
    <w:rsid w:val="00100DA1"/>
    <w:rsid w:val="00100DE3"/>
    <w:rsid w:val="00100E1B"/>
    <w:rsid w:val="001012EF"/>
    <w:rsid w:val="0010134D"/>
    <w:rsid w:val="0010154D"/>
    <w:rsid w:val="00101739"/>
    <w:rsid w:val="00101798"/>
    <w:rsid w:val="00101B2D"/>
    <w:rsid w:val="00101B46"/>
    <w:rsid w:val="00101BA3"/>
    <w:rsid w:val="00101E7F"/>
    <w:rsid w:val="001021DD"/>
    <w:rsid w:val="00102443"/>
    <w:rsid w:val="00102808"/>
    <w:rsid w:val="00102AF2"/>
    <w:rsid w:val="00102C03"/>
    <w:rsid w:val="00102CFD"/>
    <w:rsid w:val="00102FD5"/>
    <w:rsid w:val="001033B2"/>
    <w:rsid w:val="001038AA"/>
    <w:rsid w:val="00103F70"/>
    <w:rsid w:val="0010414E"/>
    <w:rsid w:val="00104308"/>
    <w:rsid w:val="001046DC"/>
    <w:rsid w:val="00104707"/>
    <w:rsid w:val="00104910"/>
    <w:rsid w:val="0010492F"/>
    <w:rsid w:val="00104E4E"/>
    <w:rsid w:val="0010515B"/>
    <w:rsid w:val="0010521C"/>
    <w:rsid w:val="001053CA"/>
    <w:rsid w:val="0010598B"/>
    <w:rsid w:val="00105EEA"/>
    <w:rsid w:val="001061C1"/>
    <w:rsid w:val="0010646C"/>
    <w:rsid w:val="0010646F"/>
    <w:rsid w:val="00106CCD"/>
    <w:rsid w:val="00107361"/>
    <w:rsid w:val="001073AC"/>
    <w:rsid w:val="001078B9"/>
    <w:rsid w:val="001078C3"/>
    <w:rsid w:val="00107BAF"/>
    <w:rsid w:val="00107C21"/>
    <w:rsid w:val="001103ED"/>
    <w:rsid w:val="0011040F"/>
    <w:rsid w:val="001108FE"/>
    <w:rsid w:val="00110EAF"/>
    <w:rsid w:val="00110FA0"/>
    <w:rsid w:val="0011139F"/>
    <w:rsid w:val="00111574"/>
    <w:rsid w:val="00111A08"/>
    <w:rsid w:val="00111DE4"/>
    <w:rsid w:val="00111E02"/>
    <w:rsid w:val="0011234A"/>
    <w:rsid w:val="00112407"/>
    <w:rsid w:val="0011261A"/>
    <w:rsid w:val="001126D1"/>
    <w:rsid w:val="001128BF"/>
    <w:rsid w:val="0011291E"/>
    <w:rsid w:val="00112A60"/>
    <w:rsid w:val="00112C78"/>
    <w:rsid w:val="00112E38"/>
    <w:rsid w:val="00112F5F"/>
    <w:rsid w:val="0011375D"/>
    <w:rsid w:val="001139BA"/>
    <w:rsid w:val="00113E7C"/>
    <w:rsid w:val="00114BA7"/>
    <w:rsid w:val="001151F7"/>
    <w:rsid w:val="00115D70"/>
    <w:rsid w:val="0011610F"/>
    <w:rsid w:val="00116186"/>
    <w:rsid w:val="0011627E"/>
    <w:rsid w:val="0011661C"/>
    <w:rsid w:val="00116ACE"/>
    <w:rsid w:val="001172E3"/>
    <w:rsid w:val="00117B81"/>
    <w:rsid w:val="001200CA"/>
    <w:rsid w:val="001203A9"/>
    <w:rsid w:val="001204AB"/>
    <w:rsid w:val="00120C6B"/>
    <w:rsid w:val="00120E31"/>
    <w:rsid w:val="00120F6E"/>
    <w:rsid w:val="00120FB1"/>
    <w:rsid w:val="00121126"/>
    <w:rsid w:val="001213BC"/>
    <w:rsid w:val="00121767"/>
    <w:rsid w:val="00121AA2"/>
    <w:rsid w:val="00121B73"/>
    <w:rsid w:val="00122594"/>
    <w:rsid w:val="00122768"/>
    <w:rsid w:val="00122F8C"/>
    <w:rsid w:val="00123939"/>
    <w:rsid w:val="001239C7"/>
    <w:rsid w:val="00123D14"/>
    <w:rsid w:val="00123F6F"/>
    <w:rsid w:val="00123FAA"/>
    <w:rsid w:val="0012417C"/>
    <w:rsid w:val="00124726"/>
    <w:rsid w:val="001248B8"/>
    <w:rsid w:val="001250B0"/>
    <w:rsid w:val="00125A48"/>
    <w:rsid w:val="00125FB0"/>
    <w:rsid w:val="0012621A"/>
    <w:rsid w:val="0012651C"/>
    <w:rsid w:val="0012660B"/>
    <w:rsid w:val="0012742E"/>
    <w:rsid w:val="0012796D"/>
    <w:rsid w:val="00127E9E"/>
    <w:rsid w:val="00130062"/>
    <w:rsid w:val="00130C2F"/>
    <w:rsid w:val="001310C4"/>
    <w:rsid w:val="001311CB"/>
    <w:rsid w:val="00131878"/>
    <w:rsid w:val="00131DC1"/>
    <w:rsid w:val="00132530"/>
    <w:rsid w:val="0013280F"/>
    <w:rsid w:val="00132D2E"/>
    <w:rsid w:val="00132F64"/>
    <w:rsid w:val="00133310"/>
    <w:rsid w:val="0013384B"/>
    <w:rsid w:val="001342B5"/>
    <w:rsid w:val="001343F9"/>
    <w:rsid w:val="001347F3"/>
    <w:rsid w:val="00134BB1"/>
    <w:rsid w:val="00134D53"/>
    <w:rsid w:val="001350A4"/>
    <w:rsid w:val="00135144"/>
    <w:rsid w:val="00135337"/>
    <w:rsid w:val="0013566D"/>
    <w:rsid w:val="001356E9"/>
    <w:rsid w:val="00135705"/>
    <w:rsid w:val="00135C80"/>
    <w:rsid w:val="00135E00"/>
    <w:rsid w:val="0013656D"/>
    <w:rsid w:val="00136994"/>
    <w:rsid w:val="001369E9"/>
    <w:rsid w:val="00136C6F"/>
    <w:rsid w:val="00137502"/>
    <w:rsid w:val="0013751C"/>
    <w:rsid w:val="00137581"/>
    <w:rsid w:val="00137AFA"/>
    <w:rsid w:val="00140518"/>
    <w:rsid w:val="00140A12"/>
    <w:rsid w:val="00141750"/>
    <w:rsid w:val="00141761"/>
    <w:rsid w:val="00141984"/>
    <w:rsid w:val="00142B70"/>
    <w:rsid w:val="00142D61"/>
    <w:rsid w:val="001434F3"/>
    <w:rsid w:val="001435F1"/>
    <w:rsid w:val="001436E4"/>
    <w:rsid w:val="0014373A"/>
    <w:rsid w:val="001439BF"/>
    <w:rsid w:val="001439D2"/>
    <w:rsid w:val="00143BF1"/>
    <w:rsid w:val="00143CA0"/>
    <w:rsid w:val="00143F80"/>
    <w:rsid w:val="00143FCC"/>
    <w:rsid w:val="00144622"/>
    <w:rsid w:val="001447D0"/>
    <w:rsid w:val="001448E8"/>
    <w:rsid w:val="00144A02"/>
    <w:rsid w:val="00144D39"/>
    <w:rsid w:val="00145073"/>
    <w:rsid w:val="00145319"/>
    <w:rsid w:val="00145862"/>
    <w:rsid w:val="00145F5E"/>
    <w:rsid w:val="00146486"/>
    <w:rsid w:val="001465B5"/>
    <w:rsid w:val="001467BC"/>
    <w:rsid w:val="001468C7"/>
    <w:rsid w:val="00146EAB"/>
    <w:rsid w:val="001470C6"/>
    <w:rsid w:val="00147376"/>
    <w:rsid w:val="00147555"/>
    <w:rsid w:val="00147A3B"/>
    <w:rsid w:val="00147CAD"/>
    <w:rsid w:val="0015001A"/>
    <w:rsid w:val="00150C3A"/>
    <w:rsid w:val="00150EFC"/>
    <w:rsid w:val="001513D2"/>
    <w:rsid w:val="0015157A"/>
    <w:rsid w:val="00152343"/>
    <w:rsid w:val="001525FB"/>
    <w:rsid w:val="001533E1"/>
    <w:rsid w:val="00153E2F"/>
    <w:rsid w:val="0015416D"/>
    <w:rsid w:val="00155018"/>
    <w:rsid w:val="00155357"/>
    <w:rsid w:val="00155FD0"/>
    <w:rsid w:val="001560EA"/>
    <w:rsid w:val="0015626F"/>
    <w:rsid w:val="00156424"/>
    <w:rsid w:val="0015670B"/>
    <w:rsid w:val="0015679F"/>
    <w:rsid w:val="00156CD6"/>
    <w:rsid w:val="00156EB3"/>
    <w:rsid w:val="00156ECC"/>
    <w:rsid w:val="00156F13"/>
    <w:rsid w:val="00156F38"/>
    <w:rsid w:val="00156F62"/>
    <w:rsid w:val="00156F8B"/>
    <w:rsid w:val="0015711F"/>
    <w:rsid w:val="001573A5"/>
    <w:rsid w:val="0015756C"/>
    <w:rsid w:val="00160257"/>
    <w:rsid w:val="00160464"/>
    <w:rsid w:val="0016057C"/>
    <w:rsid w:val="0016137F"/>
    <w:rsid w:val="00161695"/>
    <w:rsid w:val="001616ED"/>
    <w:rsid w:val="00161ECA"/>
    <w:rsid w:val="001624CF"/>
    <w:rsid w:val="00162CA3"/>
    <w:rsid w:val="00163288"/>
    <w:rsid w:val="001634B5"/>
    <w:rsid w:val="00163B80"/>
    <w:rsid w:val="00163D35"/>
    <w:rsid w:val="0016438F"/>
    <w:rsid w:val="00164704"/>
    <w:rsid w:val="00164880"/>
    <w:rsid w:val="00164B9D"/>
    <w:rsid w:val="00164CC6"/>
    <w:rsid w:val="00164F6A"/>
    <w:rsid w:val="00165348"/>
    <w:rsid w:val="00165514"/>
    <w:rsid w:val="00165A07"/>
    <w:rsid w:val="00165A40"/>
    <w:rsid w:val="00165CA8"/>
    <w:rsid w:val="00165DD4"/>
    <w:rsid w:val="0016616C"/>
    <w:rsid w:val="0016620D"/>
    <w:rsid w:val="0016641C"/>
    <w:rsid w:val="00166668"/>
    <w:rsid w:val="001667E9"/>
    <w:rsid w:val="0016683B"/>
    <w:rsid w:val="001674AC"/>
    <w:rsid w:val="0016784E"/>
    <w:rsid w:val="00167971"/>
    <w:rsid w:val="00167A20"/>
    <w:rsid w:val="001700FE"/>
    <w:rsid w:val="00170424"/>
    <w:rsid w:val="001707CC"/>
    <w:rsid w:val="00170B9E"/>
    <w:rsid w:val="00170E5B"/>
    <w:rsid w:val="00170FF2"/>
    <w:rsid w:val="001713EE"/>
    <w:rsid w:val="001718A2"/>
    <w:rsid w:val="001721BA"/>
    <w:rsid w:val="00172442"/>
    <w:rsid w:val="00172673"/>
    <w:rsid w:val="001727B3"/>
    <w:rsid w:val="001730CE"/>
    <w:rsid w:val="001732AF"/>
    <w:rsid w:val="00173398"/>
    <w:rsid w:val="00173577"/>
    <w:rsid w:val="001736E1"/>
    <w:rsid w:val="00173A2A"/>
    <w:rsid w:val="00173AF1"/>
    <w:rsid w:val="00173DD3"/>
    <w:rsid w:val="001743BD"/>
    <w:rsid w:val="00174B02"/>
    <w:rsid w:val="00175447"/>
    <w:rsid w:val="00175465"/>
    <w:rsid w:val="001756AB"/>
    <w:rsid w:val="00175D69"/>
    <w:rsid w:val="00175EAA"/>
    <w:rsid w:val="00176207"/>
    <w:rsid w:val="0017646F"/>
    <w:rsid w:val="001767AE"/>
    <w:rsid w:val="00176D5F"/>
    <w:rsid w:val="00176D9D"/>
    <w:rsid w:val="001774EF"/>
    <w:rsid w:val="00177791"/>
    <w:rsid w:val="00177A02"/>
    <w:rsid w:val="001801C1"/>
    <w:rsid w:val="0018066D"/>
    <w:rsid w:val="001811F1"/>
    <w:rsid w:val="001813F1"/>
    <w:rsid w:val="001816EA"/>
    <w:rsid w:val="001823C3"/>
    <w:rsid w:val="001826A9"/>
    <w:rsid w:val="0018279F"/>
    <w:rsid w:val="001827E0"/>
    <w:rsid w:val="0018281E"/>
    <w:rsid w:val="001832E4"/>
    <w:rsid w:val="00183389"/>
    <w:rsid w:val="001836D2"/>
    <w:rsid w:val="001836EF"/>
    <w:rsid w:val="001840F9"/>
    <w:rsid w:val="001841FA"/>
    <w:rsid w:val="00184B10"/>
    <w:rsid w:val="001850F2"/>
    <w:rsid w:val="001852D4"/>
    <w:rsid w:val="001853F9"/>
    <w:rsid w:val="0018556D"/>
    <w:rsid w:val="001857DB"/>
    <w:rsid w:val="00185A79"/>
    <w:rsid w:val="00185BB0"/>
    <w:rsid w:val="00186889"/>
    <w:rsid w:val="00186A69"/>
    <w:rsid w:val="00186D75"/>
    <w:rsid w:val="00186E64"/>
    <w:rsid w:val="00187279"/>
    <w:rsid w:val="001872A7"/>
    <w:rsid w:val="00187389"/>
    <w:rsid w:val="00187710"/>
    <w:rsid w:val="001878A6"/>
    <w:rsid w:val="00187A6A"/>
    <w:rsid w:val="00190019"/>
    <w:rsid w:val="00190670"/>
    <w:rsid w:val="00190737"/>
    <w:rsid w:val="00191133"/>
    <w:rsid w:val="00191196"/>
    <w:rsid w:val="001911DD"/>
    <w:rsid w:val="00191278"/>
    <w:rsid w:val="001916D4"/>
    <w:rsid w:val="00191A5B"/>
    <w:rsid w:val="00191FD7"/>
    <w:rsid w:val="00192017"/>
    <w:rsid w:val="00192106"/>
    <w:rsid w:val="00192235"/>
    <w:rsid w:val="001923A1"/>
    <w:rsid w:val="00192A80"/>
    <w:rsid w:val="00193769"/>
    <w:rsid w:val="00194020"/>
    <w:rsid w:val="001941D8"/>
    <w:rsid w:val="00194230"/>
    <w:rsid w:val="00194562"/>
    <w:rsid w:val="00194AD5"/>
    <w:rsid w:val="00194C65"/>
    <w:rsid w:val="00194FBE"/>
    <w:rsid w:val="00194FE5"/>
    <w:rsid w:val="001957E2"/>
    <w:rsid w:val="0019587B"/>
    <w:rsid w:val="00195A7A"/>
    <w:rsid w:val="00195ABD"/>
    <w:rsid w:val="00195B5B"/>
    <w:rsid w:val="00195D08"/>
    <w:rsid w:val="00195D6B"/>
    <w:rsid w:val="001967C7"/>
    <w:rsid w:val="0019697C"/>
    <w:rsid w:val="00196A9F"/>
    <w:rsid w:val="00196AF8"/>
    <w:rsid w:val="00196D24"/>
    <w:rsid w:val="001975F8"/>
    <w:rsid w:val="001979DE"/>
    <w:rsid w:val="00197CFF"/>
    <w:rsid w:val="00197F03"/>
    <w:rsid w:val="001A011D"/>
    <w:rsid w:val="001A069B"/>
    <w:rsid w:val="001A0AF5"/>
    <w:rsid w:val="001A11E6"/>
    <w:rsid w:val="001A1EFA"/>
    <w:rsid w:val="001A25D0"/>
    <w:rsid w:val="001A278B"/>
    <w:rsid w:val="001A2DDB"/>
    <w:rsid w:val="001A362B"/>
    <w:rsid w:val="001A3832"/>
    <w:rsid w:val="001A3CCF"/>
    <w:rsid w:val="001A3CD7"/>
    <w:rsid w:val="001A3FD3"/>
    <w:rsid w:val="001A409F"/>
    <w:rsid w:val="001A40BD"/>
    <w:rsid w:val="001A492E"/>
    <w:rsid w:val="001A5076"/>
    <w:rsid w:val="001A59A3"/>
    <w:rsid w:val="001A5B26"/>
    <w:rsid w:val="001A5CEC"/>
    <w:rsid w:val="001A65C3"/>
    <w:rsid w:val="001A674A"/>
    <w:rsid w:val="001A67F3"/>
    <w:rsid w:val="001A68F7"/>
    <w:rsid w:val="001A6B7A"/>
    <w:rsid w:val="001A6B9D"/>
    <w:rsid w:val="001A6DD8"/>
    <w:rsid w:val="001A7475"/>
    <w:rsid w:val="001A7963"/>
    <w:rsid w:val="001A7A02"/>
    <w:rsid w:val="001A7A85"/>
    <w:rsid w:val="001A7EBB"/>
    <w:rsid w:val="001A7F34"/>
    <w:rsid w:val="001B11AF"/>
    <w:rsid w:val="001B1A59"/>
    <w:rsid w:val="001B1CC6"/>
    <w:rsid w:val="001B207E"/>
    <w:rsid w:val="001B20F2"/>
    <w:rsid w:val="001B2662"/>
    <w:rsid w:val="001B291A"/>
    <w:rsid w:val="001B33AF"/>
    <w:rsid w:val="001B3434"/>
    <w:rsid w:val="001B356F"/>
    <w:rsid w:val="001B36F1"/>
    <w:rsid w:val="001B3AFC"/>
    <w:rsid w:val="001B3DFA"/>
    <w:rsid w:val="001B41BD"/>
    <w:rsid w:val="001B485B"/>
    <w:rsid w:val="001B4A66"/>
    <w:rsid w:val="001B5147"/>
    <w:rsid w:val="001B52A6"/>
    <w:rsid w:val="001B57EA"/>
    <w:rsid w:val="001B58FC"/>
    <w:rsid w:val="001B6243"/>
    <w:rsid w:val="001B641F"/>
    <w:rsid w:val="001B652B"/>
    <w:rsid w:val="001B6788"/>
    <w:rsid w:val="001B6917"/>
    <w:rsid w:val="001B697D"/>
    <w:rsid w:val="001B6B28"/>
    <w:rsid w:val="001B6E12"/>
    <w:rsid w:val="001B6EBA"/>
    <w:rsid w:val="001B6FD8"/>
    <w:rsid w:val="001B6FE1"/>
    <w:rsid w:val="001B7478"/>
    <w:rsid w:val="001B74DD"/>
    <w:rsid w:val="001B777D"/>
    <w:rsid w:val="001B7853"/>
    <w:rsid w:val="001B7ABC"/>
    <w:rsid w:val="001B7DDE"/>
    <w:rsid w:val="001B7FF7"/>
    <w:rsid w:val="001C0230"/>
    <w:rsid w:val="001C091D"/>
    <w:rsid w:val="001C0E53"/>
    <w:rsid w:val="001C13E5"/>
    <w:rsid w:val="001C1704"/>
    <w:rsid w:val="001C1DFA"/>
    <w:rsid w:val="001C1FB8"/>
    <w:rsid w:val="001C221D"/>
    <w:rsid w:val="001C2D38"/>
    <w:rsid w:val="001C2F45"/>
    <w:rsid w:val="001C2F6A"/>
    <w:rsid w:val="001C339F"/>
    <w:rsid w:val="001C3764"/>
    <w:rsid w:val="001C3967"/>
    <w:rsid w:val="001C3F72"/>
    <w:rsid w:val="001C426C"/>
    <w:rsid w:val="001C46C8"/>
    <w:rsid w:val="001C47E3"/>
    <w:rsid w:val="001C4BF9"/>
    <w:rsid w:val="001C5025"/>
    <w:rsid w:val="001C5103"/>
    <w:rsid w:val="001C51D8"/>
    <w:rsid w:val="001C522A"/>
    <w:rsid w:val="001C52FE"/>
    <w:rsid w:val="001C5497"/>
    <w:rsid w:val="001C5700"/>
    <w:rsid w:val="001C5CFA"/>
    <w:rsid w:val="001C6175"/>
    <w:rsid w:val="001C681D"/>
    <w:rsid w:val="001C6952"/>
    <w:rsid w:val="001C6A92"/>
    <w:rsid w:val="001C6BDE"/>
    <w:rsid w:val="001C6D03"/>
    <w:rsid w:val="001C6DDB"/>
    <w:rsid w:val="001C73A2"/>
    <w:rsid w:val="001C79FE"/>
    <w:rsid w:val="001C7A57"/>
    <w:rsid w:val="001D0350"/>
    <w:rsid w:val="001D0365"/>
    <w:rsid w:val="001D08B8"/>
    <w:rsid w:val="001D0FAC"/>
    <w:rsid w:val="001D0FC3"/>
    <w:rsid w:val="001D11ED"/>
    <w:rsid w:val="001D1520"/>
    <w:rsid w:val="001D1549"/>
    <w:rsid w:val="001D1576"/>
    <w:rsid w:val="001D1AF8"/>
    <w:rsid w:val="001D1FE3"/>
    <w:rsid w:val="001D20F6"/>
    <w:rsid w:val="001D2885"/>
    <w:rsid w:val="001D2E9D"/>
    <w:rsid w:val="001D30F8"/>
    <w:rsid w:val="001D341E"/>
    <w:rsid w:val="001D3437"/>
    <w:rsid w:val="001D363B"/>
    <w:rsid w:val="001D3B34"/>
    <w:rsid w:val="001D3B44"/>
    <w:rsid w:val="001D3BFB"/>
    <w:rsid w:val="001D3C1C"/>
    <w:rsid w:val="001D3C7B"/>
    <w:rsid w:val="001D421B"/>
    <w:rsid w:val="001D4776"/>
    <w:rsid w:val="001D4789"/>
    <w:rsid w:val="001D478B"/>
    <w:rsid w:val="001D4BF2"/>
    <w:rsid w:val="001D4D81"/>
    <w:rsid w:val="001D5A44"/>
    <w:rsid w:val="001D5A8C"/>
    <w:rsid w:val="001D5D20"/>
    <w:rsid w:val="001D5F66"/>
    <w:rsid w:val="001D6114"/>
    <w:rsid w:val="001D61F1"/>
    <w:rsid w:val="001D62D9"/>
    <w:rsid w:val="001D6398"/>
    <w:rsid w:val="001D649D"/>
    <w:rsid w:val="001D679A"/>
    <w:rsid w:val="001D6A74"/>
    <w:rsid w:val="001D7043"/>
    <w:rsid w:val="001D770B"/>
    <w:rsid w:val="001D7752"/>
    <w:rsid w:val="001D7C3F"/>
    <w:rsid w:val="001D7C6D"/>
    <w:rsid w:val="001D7D59"/>
    <w:rsid w:val="001D7E0F"/>
    <w:rsid w:val="001E0652"/>
    <w:rsid w:val="001E082A"/>
    <w:rsid w:val="001E09EC"/>
    <w:rsid w:val="001E0D58"/>
    <w:rsid w:val="001E0E08"/>
    <w:rsid w:val="001E0E69"/>
    <w:rsid w:val="001E0ED2"/>
    <w:rsid w:val="001E12A5"/>
    <w:rsid w:val="001E1B9D"/>
    <w:rsid w:val="001E2241"/>
    <w:rsid w:val="001E2716"/>
    <w:rsid w:val="001E28C5"/>
    <w:rsid w:val="001E2BBB"/>
    <w:rsid w:val="001E2C12"/>
    <w:rsid w:val="001E2E46"/>
    <w:rsid w:val="001E3350"/>
    <w:rsid w:val="001E35CE"/>
    <w:rsid w:val="001E36CE"/>
    <w:rsid w:val="001E3AEF"/>
    <w:rsid w:val="001E4043"/>
    <w:rsid w:val="001E4E19"/>
    <w:rsid w:val="001E5062"/>
    <w:rsid w:val="001E53A9"/>
    <w:rsid w:val="001E53BD"/>
    <w:rsid w:val="001E562E"/>
    <w:rsid w:val="001E595A"/>
    <w:rsid w:val="001E6410"/>
    <w:rsid w:val="001E675E"/>
    <w:rsid w:val="001E6793"/>
    <w:rsid w:val="001E6868"/>
    <w:rsid w:val="001E709B"/>
    <w:rsid w:val="001E743A"/>
    <w:rsid w:val="001E7748"/>
    <w:rsid w:val="001F0035"/>
    <w:rsid w:val="001F0C53"/>
    <w:rsid w:val="001F14EF"/>
    <w:rsid w:val="001F166C"/>
    <w:rsid w:val="001F28F2"/>
    <w:rsid w:val="001F2A7A"/>
    <w:rsid w:val="001F2BD1"/>
    <w:rsid w:val="001F2D74"/>
    <w:rsid w:val="001F2E42"/>
    <w:rsid w:val="001F2E7D"/>
    <w:rsid w:val="001F2FFB"/>
    <w:rsid w:val="001F322D"/>
    <w:rsid w:val="001F35C9"/>
    <w:rsid w:val="001F3680"/>
    <w:rsid w:val="001F37EE"/>
    <w:rsid w:val="001F3A71"/>
    <w:rsid w:val="001F3B60"/>
    <w:rsid w:val="001F3BFC"/>
    <w:rsid w:val="001F40C1"/>
    <w:rsid w:val="001F42AE"/>
    <w:rsid w:val="001F4450"/>
    <w:rsid w:val="001F47F5"/>
    <w:rsid w:val="001F5650"/>
    <w:rsid w:val="001F567A"/>
    <w:rsid w:val="001F5AEA"/>
    <w:rsid w:val="001F5C35"/>
    <w:rsid w:val="001F6004"/>
    <w:rsid w:val="001F6090"/>
    <w:rsid w:val="001F6164"/>
    <w:rsid w:val="001F6E84"/>
    <w:rsid w:val="001F72BD"/>
    <w:rsid w:val="001F7372"/>
    <w:rsid w:val="001F75EC"/>
    <w:rsid w:val="001F7BBD"/>
    <w:rsid w:val="001F7E98"/>
    <w:rsid w:val="001F7FC1"/>
    <w:rsid w:val="0020034C"/>
    <w:rsid w:val="0020036E"/>
    <w:rsid w:val="00200388"/>
    <w:rsid w:val="002005EF"/>
    <w:rsid w:val="00200A26"/>
    <w:rsid w:val="00200E1F"/>
    <w:rsid w:val="00201216"/>
    <w:rsid w:val="002014E6"/>
    <w:rsid w:val="0020157E"/>
    <w:rsid w:val="00201630"/>
    <w:rsid w:val="002018B9"/>
    <w:rsid w:val="00201A0E"/>
    <w:rsid w:val="00201B57"/>
    <w:rsid w:val="00202288"/>
    <w:rsid w:val="00202C5E"/>
    <w:rsid w:val="00202E7A"/>
    <w:rsid w:val="00202F1C"/>
    <w:rsid w:val="002032D8"/>
    <w:rsid w:val="002035E8"/>
    <w:rsid w:val="002038E0"/>
    <w:rsid w:val="002039F7"/>
    <w:rsid w:val="00203E34"/>
    <w:rsid w:val="00203ED3"/>
    <w:rsid w:val="00203FA9"/>
    <w:rsid w:val="002042B9"/>
    <w:rsid w:val="002043A6"/>
    <w:rsid w:val="00204440"/>
    <w:rsid w:val="002048A4"/>
    <w:rsid w:val="00204D6F"/>
    <w:rsid w:val="00204D95"/>
    <w:rsid w:val="00204D98"/>
    <w:rsid w:val="00204E78"/>
    <w:rsid w:val="0020547F"/>
    <w:rsid w:val="002059E4"/>
    <w:rsid w:val="00205B3D"/>
    <w:rsid w:val="00206755"/>
    <w:rsid w:val="00206B7B"/>
    <w:rsid w:val="00206C8E"/>
    <w:rsid w:val="00206D81"/>
    <w:rsid w:val="00206EBE"/>
    <w:rsid w:val="0020701E"/>
    <w:rsid w:val="00207261"/>
    <w:rsid w:val="00207C88"/>
    <w:rsid w:val="00207EC7"/>
    <w:rsid w:val="00210129"/>
    <w:rsid w:val="00210264"/>
    <w:rsid w:val="00210541"/>
    <w:rsid w:val="0021069D"/>
    <w:rsid w:val="002107DA"/>
    <w:rsid w:val="00210960"/>
    <w:rsid w:val="00210CC7"/>
    <w:rsid w:val="00210FDF"/>
    <w:rsid w:val="00211420"/>
    <w:rsid w:val="002114E5"/>
    <w:rsid w:val="002118A0"/>
    <w:rsid w:val="002118DB"/>
    <w:rsid w:val="00211CDB"/>
    <w:rsid w:val="0021207B"/>
    <w:rsid w:val="00212245"/>
    <w:rsid w:val="002122DE"/>
    <w:rsid w:val="00212462"/>
    <w:rsid w:val="00212910"/>
    <w:rsid w:val="0021315A"/>
    <w:rsid w:val="002131D7"/>
    <w:rsid w:val="002131DD"/>
    <w:rsid w:val="002133CF"/>
    <w:rsid w:val="002139C8"/>
    <w:rsid w:val="00214613"/>
    <w:rsid w:val="00214849"/>
    <w:rsid w:val="002153E1"/>
    <w:rsid w:val="00215464"/>
    <w:rsid w:val="00215D3D"/>
    <w:rsid w:val="0021618F"/>
    <w:rsid w:val="00216820"/>
    <w:rsid w:val="00216A1C"/>
    <w:rsid w:val="002209DA"/>
    <w:rsid w:val="002218AA"/>
    <w:rsid w:val="00221906"/>
    <w:rsid w:val="0022236E"/>
    <w:rsid w:val="00222F21"/>
    <w:rsid w:val="00222FB3"/>
    <w:rsid w:val="002231D0"/>
    <w:rsid w:val="002239BC"/>
    <w:rsid w:val="00223AA4"/>
    <w:rsid w:val="0022411F"/>
    <w:rsid w:val="00224304"/>
    <w:rsid w:val="00224451"/>
    <w:rsid w:val="00224637"/>
    <w:rsid w:val="00224BDA"/>
    <w:rsid w:val="00224C8D"/>
    <w:rsid w:val="00225545"/>
    <w:rsid w:val="00225880"/>
    <w:rsid w:val="00226186"/>
    <w:rsid w:val="002261DA"/>
    <w:rsid w:val="00226B5F"/>
    <w:rsid w:val="0022747D"/>
    <w:rsid w:val="0022767F"/>
    <w:rsid w:val="002276EB"/>
    <w:rsid w:val="00227860"/>
    <w:rsid w:val="00227AB7"/>
    <w:rsid w:val="00227AF3"/>
    <w:rsid w:val="00227C94"/>
    <w:rsid w:val="00227D6D"/>
    <w:rsid w:val="00227EE9"/>
    <w:rsid w:val="00227F76"/>
    <w:rsid w:val="00227FA8"/>
    <w:rsid w:val="002300DB"/>
    <w:rsid w:val="00230153"/>
    <w:rsid w:val="00230355"/>
    <w:rsid w:val="00230867"/>
    <w:rsid w:val="00230949"/>
    <w:rsid w:val="00230BDC"/>
    <w:rsid w:val="00230CEF"/>
    <w:rsid w:val="00230F9A"/>
    <w:rsid w:val="002312D3"/>
    <w:rsid w:val="00231366"/>
    <w:rsid w:val="00231621"/>
    <w:rsid w:val="00231C6E"/>
    <w:rsid w:val="00231CA7"/>
    <w:rsid w:val="0023203C"/>
    <w:rsid w:val="00232238"/>
    <w:rsid w:val="002323F1"/>
    <w:rsid w:val="00232719"/>
    <w:rsid w:val="0023299E"/>
    <w:rsid w:val="00232D0F"/>
    <w:rsid w:val="00232D61"/>
    <w:rsid w:val="002338BA"/>
    <w:rsid w:val="002338CC"/>
    <w:rsid w:val="002339DB"/>
    <w:rsid w:val="00233B5D"/>
    <w:rsid w:val="002347C6"/>
    <w:rsid w:val="00234AC6"/>
    <w:rsid w:val="00234F37"/>
    <w:rsid w:val="00235934"/>
    <w:rsid w:val="00235CD2"/>
    <w:rsid w:val="00235DE2"/>
    <w:rsid w:val="0023605D"/>
    <w:rsid w:val="002361BC"/>
    <w:rsid w:val="00236E63"/>
    <w:rsid w:val="002370BE"/>
    <w:rsid w:val="00237231"/>
    <w:rsid w:val="002374BE"/>
    <w:rsid w:val="00237812"/>
    <w:rsid w:val="00240095"/>
    <w:rsid w:val="002401C3"/>
    <w:rsid w:val="002406D1"/>
    <w:rsid w:val="00240AFC"/>
    <w:rsid w:val="00240E07"/>
    <w:rsid w:val="00241061"/>
    <w:rsid w:val="002415CE"/>
    <w:rsid w:val="002420B0"/>
    <w:rsid w:val="00242153"/>
    <w:rsid w:val="00242176"/>
    <w:rsid w:val="002423CD"/>
    <w:rsid w:val="0024286A"/>
    <w:rsid w:val="00242A29"/>
    <w:rsid w:val="002430B8"/>
    <w:rsid w:val="002432E4"/>
    <w:rsid w:val="00243C39"/>
    <w:rsid w:val="00243C7E"/>
    <w:rsid w:val="00243D2E"/>
    <w:rsid w:val="00244229"/>
    <w:rsid w:val="00244478"/>
    <w:rsid w:val="00244838"/>
    <w:rsid w:val="00244878"/>
    <w:rsid w:val="0024493B"/>
    <w:rsid w:val="00245608"/>
    <w:rsid w:val="00245643"/>
    <w:rsid w:val="00245968"/>
    <w:rsid w:val="00245BE2"/>
    <w:rsid w:val="00246C87"/>
    <w:rsid w:val="00246D38"/>
    <w:rsid w:val="00246FD9"/>
    <w:rsid w:val="00247903"/>
    <w:rsid w:val="00247B63"/>
    <w:rsid w:val="00250200"/>
    <w:rsid w:val="00250667"/>
    <w:rsid w:val="00250B6D"/>
    <w:rsid w:val="002519D6"/>
    <w:rsid w:val="00251ED3"/>
    <w:rsid w:val="00251EF4"/>
    <w:rsid w:val="00252263"/>
    <w:rsid w:val="00252656"/>
    <w:rsid w:val="00252A28"/>
    <w:rsid w:val="00252E6B"/>
    <w:rsid w:val="00253014"/>
    <w:rsid w:val="00253494"/>
    <w:rsid w:val="00253E83"/>
    <w:rsid w:val="00254096"/>
    <w:rsid w:val="0025409E"/>
    <w:rsid w:val="0025484F"/>
    <w:rsid w:val="002548E1"/>
    <w:rsid w:val="00255B66"/>
    <w:rsid w:val="002566C2"/>
    <w:rsid w:val="00256B9D"/>
    <w:rsid w:val="00256BD7"/>
    <w:rsid w:val="00256F02"/>
    <w:rsid w:val="0025715F"/>
    <w:rsid w:val="002572D5"/>
    <w:rsid w:val="0025787A"/>
    <w:rsid w:val="002578D7"/>
    <w:rsid w:val="00257BBF"/>
    <w:rsid w:val="00257C3B"/>
    <w:rsid w:val="00257D8A"/>
    <w:rsid w:val="00257E00"/>
    <w:rsid w:val="00257EE8"/>
    <w:rsid w:val="00260310"/>
    <w:rsid w:val="00260657"/>
    <w:rsid w:val="00260AE1"/>
    <w:rsid w:val="00260C5A"/>
    <w:rsid w:val="002614D2"/>
    <w:rsid w:val="0026156F"/>
    <w:rsid w:val="00261C65"/>
    <w:rsid w:val="00261CA0"/>
    <w:rsid w:val="00262007"/>
    <w:rsid w:val="00262071"/>
    <w:rsid w:val="002621FE"/>
    <w:rsid w:val="00262B25"/>
    <w:rsid w:val="00262E43"/>
    <w:rsid w:val="00262E74"/>
    <w:rsid w:val="0026398C"/>
    <w:rsid w:val="00263C71"/>
    <w:rsid w:val="00264A7D"/>
    <w:rsid w:val="00264C39"/>
    <w:rsid w:val="00264F29"/>
    <w:rsid w:val="0026509C"/>
    <w:rsid w:val="002651B6"/>
    <w:rsid w:val="002653EF"/>
    <w:rsid w:val="0026578B"/>
    <w:rsid w:val="002659DB"/>
    <w:rsid w:val="00265BC6"/>
    <w:rsid w:val="00265CD4"/>
    <w:rsid w:val="00265D82"/>
    <w:rsid w:val="00266797"/>
    <w:rsid w:val="00266F6B"/>
    <w:rsid w:val="002670E5"/>
    <w:rsid w:val="002672B4"/>
    <w:rsid w:val="002677A5"/>
    <w:rsid w:val="00267D80"/>
    <w:rsid w:val="00270986"/>
    <w:rsid w:val="00270BD2"/>
    <w:rsid w:val="00270CD8"/>
    <w:rsid w:val="00270F70"/>
    <w:rsid w:val="00271346"/>
    <w:rsid w:val="00271553"/>
    <w:rsid w:val="002715A6"/>
    <w:rsid w:val="00271CE8"/>
    <w:rsid w:val="00271CF2"/>
    <w:rsid w:val="00271F3B"/>
    <w:rsid w:val="00273219"/>
    <w:rsid w:val="002734D6"/>
    <w:rsid w:val="00273969"/>
    <w:rsid w:val="00273FD4"/>
    <w:rsid w:val="00274224"/>
    <w:rsid w:val="0027443B"/>
    <w:rsid w:val="00274472"/>
    <w:rsid w:val="00274E0F"/>
    <w:rsid w:val="002756E7"/>
    <w:rsid w:val="00275F7C"/>
    <w:rsid w:val="00276319"/>
    <w:rsid w:val="0027646B"/>
    <w:rsid w:val="002766BB"/>
    <w:rsid w:val="00276FEB"/>
    <w:rsid w:val="002770BF"/>
    <w:rsid w:val="00277246"/>
    <w:rsid w:val="00277A9B"/>
    <w:rsid w:val="00277CD5"/>
    <w:rsid w:val="00277F7D"/>
    <w:rsid w:val="002802C5"/>
    <w:rsid w:val="00280647"/>
    <w:rsid w:val="00280DEF"/>
    <w:rsid w:val="00280DFA"/>
    <w:rsid w:val="002814A4"/>
    <w:rsid w:val="002815CF"/>
    <w:rsid w:val="00281AF8"/>
    <w:rsid w:val="00281E95"/>
    <w:rsid w:val="00282404"/>
    <w:rsid w:val="00282862"/>
    <w:rsid w:val="00282BCE"/>
    <w:rsid w:val="00282D55"/>
    <w:rsid w:val="002835C8"/>
    <w:rsid w:val="00283632"/>
    <w:rsid w:val="002836E9"/>
    <w:rsid w:val="002839F9"/>
    <w:rsid w:val="002845C3"/>
    <w:rsid w:val="002846E8"/>
    <w:rsid w:val="00284A52"/>
    <w:rsid w:val="00284BE7"/>
    <w:rsid w:val="00284C49"/>
    <w:rsid w:val="00284E5D"/>
    <w:rsid w:val="00285ACC"/>
    <w:rsid w:val="00285F0D"/>
    <w:rsid w:val="002862FF"/>
    <w:rsid w:val="00286541"/>
    <w:rsid w:val="002866FC"/>
    <w:rsid w:val="002869A1"/>
    <w:rsid w:val="00286C3A"/>
    <w:rsid w:val="00287639"/>
    <w:rsid w:val="00287644"/>
    <w:rsid w:val="00287856"/>
    <w:rsid w:val="00290017"/>
    <w:rsid w:val="00290819"/>
    <w:rsid w:val="00290B67"/>
    <w:rsid w:val="00290D07"/>
    <w:rsid w:val="00290EEA"/>
    <w:rsid w:val="00291137"/>
    <w:rsid w:val="0029139F"/>
    <w:rsid w:val="002919AC"/>
    <w:rsid w:val="00291EB3"/>
    <w:rsid w:val="00291ED8"/>
    <w:rsid w:val="00291F6E"/>
    <w:rsid w:val="002920C4"/>
    <w:rsid w:val="002929F2"/>
    <w:rsid w:val="00293013"/>
    <w:rsid w:val="002937DE"/>
    <w:rsid w:val="00293C8C"/>
    <w:rsid w:val="00293DE6"/>
    <w:rsid w:val="00293E47"/>
    <w:rsid w:val="00294424"/>
    <w:rsid w:val="002944C2"/>
    <w:rsid w:val="002946DF"/>
    <w:rsid w:val="002947A1"/>
    <w:rsid w:val="00294A71"/>
    <w:rsid w:val="002951DD"/>
    <w:rsid w:val="002959B1"/>
    <w:rsid w:val="00295F00"/>
    <w:rsid w:val="00296601"/>
    <w:rsid w:val="00296E01"/>
    <w:rsid w:val="002970D4"/>
    <w:rsid w:val="0029749F"/>
    <w:rsid w:val="00297AA8"/>
    <w:rsid w:val="00297D98"/>
    <w:rsid w:val="00297F3A"/>
    <w:rsid w:val="002A0140"/>
    <w:rsid w:val="002A01DC"/>
    <w:rsid w:val="002A0BF7"/>
    <w:rsid w:val="002A12EE"/>
    <w:rsid w:val="002A12F8"/>
    <w:rsid w:val="002A15A5"/>
    <w:rsid w:val="002A1889"/>
    <w:rsid w:val="002A1B08"/>
    <w:rsid w:val="002A1B4B"/>
    <w:rsid w:val="002A252C"/>
    <w:rsid w:val="002A2A02"/>
    <w:rsid w:val="002A2FCF"/>
    <w:rsid w:val="002A35C9"/>
    <w:rsid w:val="002A378F"/>
    <w:rsid w:val="002A39F3"/>
    <w:rsid w:val="002A3BFD"/>
    <w:rsid w:val="002A3C3F"/>
    <w:rsid w:val="002A4055"/>
    <w:rsid w:val="002A418A"/>
    <w:rsid w:val="002A435B"/>
    <w:rsid w:val="002A43CA"/>
    <w:rsid w:val="002A4600"/>
    <w:rsid w:val="002A480A"/>
    <w:rsid w:val="002A4852"/>
    <w:rsid w:val="002A49BB"/>
    <w:rsid w:val="002A5613"/>
    <w:rsid w:val="002A57CD"/>
    <w:rsid w:val="002A57DC"/>
    <w:rsid w:val="002A5B7A"/>
    <w:rsid w:val="002A6675"/>
    <w:rsid w:val="002A670A"/>
    <w:rsid w:val="002A6857"/>
    <w:rsid w:val="002A6896"/>
    <w:rsid w:val="002A7199"/>
    <w:rsid w:val="002A760C"/>
    <w:rsid w:val="002A7704"/>
    <w:rsid w:val="002A7A06"/>
    <w:rsid w:val="002B0861"/>
    <w:rsid w:val="002B090E"/>
    <w:rsid w:val="002B0A2C"/>
    <w:rsid w:val="002B0EA1"/>
    <w:rsid w:val="002B17EA"/>
    <w:rsid w:val="002B1A71"/>
    <w:rsid w:val="002B1CB7"/>
    <w:rsid w:val="002B252A"/>
    <w:rsid w:val="002B271F"/>
    <w:rsid w:val="002B27AE"/>
    <w:rsid w:val="002B2C00"/>
    <w:rsid w:val="002B2C40"/>
    <w:rsid w:val="002B2CD6"/>
    <w:rsid w:val="002B2DED"/>
    <w:rsid w:val="002B2FB9"/>
    <w:rsid w:val="002B334C"/>
    <w:rsid w:val="002B3DF2"/>
    <w:rsid w:val="002B3FC3"/>
    <w:rsid w:val="002B4019"/>
    <w:rsid w:val="002B41E0"/>
    <w:rsid w:val="002B44A8"/>
    <w:rsid w:val="002B46D3"/>
    <w:rsid w:val="002B4B5E"/>
    <w:rsid w:val="002B4F2E"/>
    <w:rsid w:val="002B5281"/>
    <w:rsid w:val="002B52D3"/>
    <w:rsid w:val="002B58DB"/>
    <w:rsid w:val="002B5D34"/>
    <w:rsid w:val="002B62DF"/>
    <w:rsid w:val="002B71F9"/>
    <w:rsid w:val="002B72B6"/>
    <w:rsid w:val="002B7A02"/>
    <w:rsid w:val="002B7A35"/>
    <w:rsid w:val="002B7D28"/>
    <w:rsid w:val="002C0694"/>
    <w:rsid w:val="002C0800"/>
    <w:rsid w:val="002C0E58"/>
    <w:rsid w:val="002C0FDA"/>
    <w:rsid w:val="002C1343"/>
    <w:rsid w:val="002C141E"/>
    <w:rsid w:val="002C14AE"/>
    <w:rsid w:val="002C1915"/>
    <w:rsid w:val="002C1F09"/>
    <w:rsid w:val="002C2121"/>
    <w:rsid w:val="002C26D5"/>
    <w:rsid w:val="002C27B8"/>
    <w:rsid w:val="002C28F8"/>
    <w:rsid w:val="002C2930"/>
    <w:rsid w:val="002C2F47"/>
    <w:rsid w:val="002C3184"/>
    <w:rsid w:val="002C32A0"/>
    <w:rsid w:val="002C37A9"/>
    <w:rsid w:val="002C394D"/>
    <w:rsid w:val="002C3CA4"/>
    <w:rsid w:val="002C4426"/>
    <w:rsid w:val="002C4826"/>
    <w:rsid w:val="002C4C7A"/>
    <w:rsid w:val="002C50CD"/>
    <w:rsid w:val="002C528B"/>
    <w:rsid w:val="002C56DF"/>
    <w:rsid w:val="002C5B6E"/>
    <w:rsid w:val="002C605D"/>
    <w:rsid w:val="002C62B1"/>
    <w:rsid w:val="002C6728"/>
    <w:rsid w:val="002C6C38"/>
    <w:rsid w:val="002C6F89"/>
    <w:rsid w:val="002C6FC2"/>
    <w:rsid w:val="002C71A7"/>
    <w:rsid w:val="002C741D"/>
    <w:rsid w:val="002C79A3"/>
    <w:rsid w:val="002C7CA4"/>
    <w:rsid w:val="002D0169"/>
    <w:rsid w:val="002D01EE"/>
    <w:rsid w:val="002D046C"/>
    <w:rsid w:val="002D076C"/>
    <w:rsid w:val="002D0AF6"/>
    <w:rsid w:val="002D1433"/>
    <w:rsid w:val="002D1474"/>
    <w:rsid w:val="002D1601"/>
    <w:rsid w:val="002D1723"/>
    <w:rsid w:val="002D1869"/>
    <w:rsid w:val="002D194F"/>
    <w:rsid w:val="002D222B"/>
    <w:rsid w:val="002D2DB6"/>
    <w:rsid w:val="002D30DF"/>
    <w:rsid w:val="002D34C0"/>
    <w:rsid w:val="002D3819"/>
    <w:rsid w:val="002D4018"/>
    <w:rsid w:val="002D4964"/>
    <w:rsid w:val="002D4AF1"/>
    <w:rsid w:val="002D4DDD"/>
    <w:rsid w:val="002D4F2D"/>
    <w:rsid w:val="002D53EF"/>
    <w:rsid w:val="002D5793"/>
    <w:rsid w:val="002D5C9F"/>
    <w:rsid w:val="002D60C2"/>
    <w:rsid w:val="002D6922"/>
    <w:rsid w:val="002D7039"/>
    <w:rsid w:val="002D74A6"/>
    <w:rsid w:val="002D7C6F"/>
    <w:rsid w:val="002E04F5"/>
    <w:rsid w:val="002E0E59"/>
    <w:rsid w:val="002E0F1F"/>
    <w:rsid w:val="002E1790"/>
    <w:rsid w:val="002E17B7"/>
    <w:rsid w:val="002E1AAC"/>
    <w:rsid w:val="002E2373"/>
    <w:rsid w:val="002E25B4"/>
    <w:rsid w:val="002E268D"/>
    <w:rsid w:val="002E2814"/>
    <w:rsid w:val="002E2E7E"/>
    <w:rsid w:val="002E316C"/>
    <w:rsid w:val="002E3338"/>
    <w:rsid w:val="002E33F1"/>
    <w:rsid w:val="002E3607"/>
    <w:rsid w:val="002E371D"/>
    <w:rsid w:val="002E39D1"/>
    <w:rsid w:val="002E3C51"/>
    <w:rsid w:val="002E3E9E"/>
    <w:rsid w:val="002E3EBD"/>
    <w:rsid w:val="002E41BD"/>
    <w:rsid w:val="002E42C7"/>
    <w:rsid w:val="002E4720"/>
    <w:rsid w:val="002E4729"/>
    <w:rsid w:val="002E4C64"/>
    <w:rsid w:val="002E4E11"/>
    <w:rsid w:val="002E4E6E"/>
    <w:rsid w:val="002E4F27"/>
    <w:rsid w:val="002E4FF5"/>
    <w:rsid w:val="002E520D"/>
    <w:rsid w:val="002E5913"/>
    <w:rsid w:val="002E5C58"/>
    <w:rsid w:val="002E5DF6"/>
    <w:rsid w:val="002E64E1"/>
    <w:rsid w:val="002E72A2"/>
    <w:rsid w:val="002E762E"/>
    <w:rsid w:val="002E7DA1"/>
    <w:rsid w:val="002E7DC7"/>
    <w:rsid w:val="002E7E6A"/>
    <w:rsid w:val="002F0450"/>
    <w:rsid w:val="002F04A1"/>
    <w:rsid w:val="002F0EFD"/>
    <w:rsid w:val="002F1075"/>
    <w:rsid w:val="002F1091"/>
    <w:rsid w:val="002F1582"/>
    <w:rsid w:val="002F18E3"/>
    <w:rsid w:val="002F1D50"/>
    <w:rsid w:val="002F1F04"/>
    <w:rsid w:val="002F282C"/>
    <w:rsid w:val="002F2F6B"/>
    <w:rsid w:val="002F3BB7"/>
    <w:rsid w:val="002F3D07"/>
    <w:rsid w:val="002F3E31"/>
    <w:rsid w:val="002F3F3C"/>
    <w:rsid w:val="002F3FB7"/>
    <w:rsid w:val="002F41CA"/>
    <w:rsid w:val="002F4567"/>
    <w:rsid w:val="002F47F5"/>
    <w:rsid w:val="002F4D57"/>
    <w:rsid w:val="002F609B"/>
    <w:rsid w:val="002F625A"/>
    <w:rsid w:val="002F63AC"/>
    <w:rsid w:val="002F6FBD"/>
    <w:rsid w:val="002F7042"/>
    <w:rsid w:val="002F71D8"/>
    <w:rsid w:val="002F7257"/>
    <w:rsid w:val="003001A5"/>
    <w:rsid w:val="0030026E"/>
    <w:rsid w:val="003009B5"/>
    <w:rsid w:val="00300A5E"/>
    <w:rsid w:val="00300D19"/>
    <w:rsid w:val="00302031"/>
    <w:rsid w:val="003023DB"/>
    <w:rsid w:val="00302796"/>
    <w:rsid w:val="00302A1B"/>
    <w:rsid w:val="00302CD7"/>
    <w:rsid w:val="003034B0"/>
    <w:rsid w:val="0030355F"/>
    <w:rsid w:val="0030375C"/>
    <w:rsid w:val="0030379D"/>
    <w:rsid w:val="00303814"/>
    <w:rsid w:val="00303937"/>
    <w:rsid w:val="00303C7C"/>
    <w:rsid w:val="003041D2"/>
    <w:rsid w:val="0030453B"/>
    <w:rsid w:val="003047E7"/>
    <w:rsid w:val="00304C3C"/>
    <w:rsid w:val="00304F91"/>
    <w:rsid w:val="0030580D"/>
    <w:rsid w:val="0030592A"/>
    <w:rsid w:val="00305D16"/>
    <w:rsid w:val="0030628C"/>
    <w:rsid w:val="00306DFD"/>
    <w:rsid w:val="00307B0F"/>
    <w:rsid w:val="00310ACF"/>
    <w:rsid w:val="00310C76"/>
    <w:rsid w:val="00311220"/>
    <w:rsid w:val="003115B1"/>
    <w:rsid w:val="00311636"/>
    <w:rsid w:val="003118EB"/>
    <w:rsid w:val="003120C5"/>
    <w:rsid w:val="00312714"/>
    <w:rsid w:val="00312E86"/>
    <w:rsid w:val="00312F3E"/>
    <w:rsid w:val="00313488"/>
    <w:rsid w:val="003136F7"/>
    <w:rsid w:val="003137FD"/>
    <w:rsid w:val="00313DC5"/>
    <w:rsid w:val="00314050"/>
    <w:rsid w:val="0031415C"/>
    <w:rsid w:val="00314416"/>
    <w:rsid w:val="00314629"/>
    <w:rsid w:val="00314E2D"/>
    <w:rsid w:val="003150FF"/>
    <w:rsid w:val="00315243"/>
    <w:rsid w:val="003155D9"/>
    <w:rsid w:val="003163B9"/>
    <w:rsid w:val="003164B9"/>
    <w:rsid w:val="00316674"/>
    <w:rsid w:val="00316DE1"/>
    <w:rsid w:val="00317068"/>
    <w:rsid w:val="0031706F"/>
    <w:rsid w:val="00317744"/>
    <w:rsid w:val="003179FA"/>
    <w:rsid w:val="00317F71"/>
    <w:rsid w:val="003202BC"/>
    <w:rsid w:val="003207CF"/>
    <w:rsid w:val="003208E0"/>
    <w:rsid w:val="00320EEB"/>
    <w:rsid w:val="003214D5"/>
    <w:rsid w:val="0032212E"/>
    <w:rsid w:val="003224CD"/>
    <w:rsid w:val="00322A53"/>
    <w:rsid w:val="00322D97"/>
    <w:rsid w:val="003233DC"/>
    <w:rsid w:val="003234F7"/>
    <w:rsid w:val="00323AAE"/>
    <w:rsid w:val="00323AEF"/>
    <w:rsid w:val="00323B0D"/>
    <w:rsid w:val="00323EE8"/>
    <w:rsid w:val="003244E3"/>
    <w:rsid w:val="00324A7F"/>
    <w:rsid w:val="00324F01"/>
    <w:rsid w:val="00325035"/>
    <w:rsid w:val="003253BA"/>
    <w:rsid w:val="0032574E"/>
    <w:rsid w:val="003258F9"/>
    <w:rsid w:val="00325AAA"/>
    <w:rsid w:val="00325C70"/>
    <w:rsid w:val="00325CD7"/>
    <w:rsid w:val="00326213"/>
    <w:rsid w:val="003269A1"/>
    <w:rsid w:val="00326A80"/>
    <w:rsid w:val="0032759E"/>
    <w:rsid w:val="0032787C"/>
    <w:rsid w:val="00327F5B"/>
    <w:rsid w:val="00327FDF"/>
    <w:rsid w:val="0033026A"/>
    <w:rsid w:val="00330414"/>
    <w:rsid w:val="00330481"/>
    <w:rsid w:val="00330918"/>
    <w:rsid w:val="00330A0C"/>
    <w:rsid w:val="00330BF7"/>
    <w:rsid w:val="00330C86"/>
    <w:rsid w:val="003310D9"/>
    <w:rsid w:val="00331442"/>
    <w:rsid w:val="003314FC"/>
    <w:rsid w:val="00331AA0"/>
    <w:rsid w:val="00331DD8"/>
    <w:rsid w:val="003321E6"/>
    <w:rsid w:val="0033241E"/>
    <w:rsid w:val="00332476"/>
    <w:rsid w:val="0033253C"/>
    <w:rsid w:val="0033260F"/>
    <w:rsid w:val="0033313F"/>
    <w:rsid w:val="003334F5"/>
    <w:rsid w:val="00333A5F"/>
    <w:rsid w:val="00333E06"/>
    <w:rsid w:val="00333F2C"/>
    <w:rsid w:val="00333F81"/>
    <w:rsid w:val="00334245"/>
    <w:rsid w:val="0033440C"/>
    <w:rsid w:val="00334BD6"/>
    <w:rsid w:val="00334BDB"/>
    <w:rsid w:val="00335557"/>
    <w:rsid w:val="003355A5"/>
    <w:rsid w:val="00335CBB"/>
    <w:rsid w:val="00335E91"/>
    <w:rsid w:val="00336290"/>
    <w:rsid w:val="00336508"/>
    <w:rsid w:val="003373F4"/>
    <w:rsid w:val="003374D6"/>
    <w:rsid w:val="0033759D"/>
    <w:rsid w:val="0033771A"/>
    <w:rsid w:val="003378A1"/>
    <w:rsid w:val="00337901"/>
    <w:rsid w:val="0034011A"/>
    <w:rsid w:val="0034035F"/>
    <w:rsid w:val="003408C5"/>
    <w:rsid w:val="00340952"/>
    <w:rsid w:val="00340D43"/>
    <w:rsid w:val="00340D66"/>
    <w:rsid w:val="00341572"/>
    <w:rsid w:val="003417CE"/>
    <w:rsid w:val="003418E4"/>
    <w:rsid w:val="00341FE0"/>
    <w:rsid w:val="00342193"/>
    <w:rsid w:val="0034223F"/>
    <w:rsid w:val="00342458"/>
    <w:rsid w:val="0034247B"/>
    <w:rsid w:val="00342645"/>
    <w:rsid w:val="0034280E"/>
    <w:rsid w:val="00342857"/>
    <w:rsid w:val="00342DCA"/>
    <w:rsid w:val="00342DE3"/>
    <w:rsid w:val="00343369"/>
    <w:rsid w:val="003439CB"/>
    <w:rsid w:val="00343BA7"/>
    <w:rsid w:val="00343E9E"/>
    <w:rsid w:val="0034418D"/>
    <w:rsid w:val="003448F7"/>
    <w:rsid w:val="00344B64"/>
    <w:rsid w:val="00344FEE"/>
    <w:rsid w:val="00345057"/>
    <w:rsid w:val="0034586D"/>
    <w:rsid w:val="003465D4"/>
    <w:rsid w:val="003467F3"/>
    <w:rsid w:val="00346AD0"/>
    <w:rsid w:val="003470E9"/>
    <w:rsid w:val="00347B9C"/>
    <w:rsid w:val="00347BE6"/>
    <w:rsid w:val="00347C26"/>
    <w:rsid w:val="00350200"/>
    <w:rsid w:val="0035047E"/>
    <w:rsid w:val="00350B4C"/>
    <w:rsid w:val="00350BE0"/>
    <w:rsid w:val="0035108A"/>
    <w:rsid w:val="003511E4"/>
    <w:rsid w:val="0035212D"/>
    <w:rsid w:val="00352508"/>
    <w:rsid w:val="0035281A"/>
    <w:rsid w:val="003528A3"/>
    <w:rsid w:val="00352985"/>
    <w:rsid w:val="00353044"/>
    <w:rsid w:val="00353479"/>
    <w:rsid w:val="00353775"/>
    <w:rsid w:val="00353BE7"/>
    <w:rsid w:val="00354382"/>
    <w:rsid w:val="0035442A"/>
    <w:rsid w:val="00354447"/>
    <w:rsid w:val="003544AA"/>
    <w:rsid w:val="00354DF7"/>
    <w:rsid w:val="0035576E"/>
    <w:rsid w:val="00355786"/>
    <w:rsid w:val="00355C14"/>
    <w:rsid w:val="00355C9E"/>
    <w:rsid w:val="00355D75"/>
    <w:rsid w:val="00355E4A"/>
    <w:rsid w:val="00355F00"/>
    <w:rsid w:val="00356052"/>
    <w:rsid w:val="00356225"/>
    <w:rsid w:val="003569FF"/>
    <w:rsid w:val="00356E61"/>
    <w:rsid w:val="003570ED"/>
    <w:rsid w:val="00357643"/>
    <w:rsid w:val="003579C5"/>
    <w:rsid w:val="00357B7E"/>
    <w:rsid w:val="00360549"/>
    <w:rsid w:val="00360D6C"/>
    <w:rsid w:val="00361067"/>
    <w:rsid w:val="0036166F"/>
    <w:rsid w:val="00361777"/>
    <w:rsid w:val="003618E5"/>
    <w:rsid w:val="00361DA9"/>
    <w:rsid w:val="003621EE"/>
    <w:rsid w:val="00362684"/>
    <w:rsid w:val="0036272C"/>
    <w:rsid w:val="00362C20"/>
    <w:rsid w:val="00362DA9"/>
    <w:rsid w:val="003631B4"/>
    <w:rsid w:val="0036353F"/>
    <w:rsid w:val="00363704"/>
    <w:rsid w:val="00363858"/>
    <w:rsid w:val="00364246"/>
    <w:rsid w:val="00364449"/>
    <w:rsid w:val="003644B3"/>
    <w:rsid w:val="0036463F"/>
    <w:rsid w:val="00364711"/>
    <w:rsid w:val="00364855"/>
    <w:rsid w:val="00364AA4"/>
    <w:rsid w:val="00364D48"/>
    <w:rsid w:val="00364E77"/>
    <w:rsid w:val="003654ED"/>
    <w:rsid w:val="003655A7"/>
    <w:rsid w:val="00365693"/>
    <w:rsid w:val="00365BF8"/>
    <w:rsid w:val="00365D9F"/>
    <w:rsid w:val="0036665D"/>
    <w:rsid w:val="00366B64"/>
    <w:rsid w:val="00366EDA"/>
    <w:rsid w:val="00367396"/>
    <w:rsid w:val="0036741E"/>
    <w:rsid w:val="00367DA8"/>
    <w:rsid w:val="00367E41"/>
    <w:rsid w:val="0037012B"/>
    <w:rsid w:val="00370174"/>
    <w:rsid w:val="00370953"/>
    <w:rsid w:val="00371B05"/>
    <w:rsid w:val="0037283D"/>
    <w:rsid w:val="00372907"/>
    <w:rsid w:val="00372C54"/>
    <w:rsid w:val="00372FD8"/>
    <w:rsid w:val="0037312F"/>
    <w:rsid w:val="003735D0"/>
    <w:rsid w:val="00373680"/>
    <w:rsid w:val="00373682"/>
    <w:rsid w:val="00373845"/>
    <w:rsid w:val="0037449B"/>
    <w:rsid w:val="00374540"/>
    <w:rsid w:val="003747B5"/>
    <w:rsid w:val="00375090"/>
    <w:rsid w:val="0037531A"/>
    <w:rsid w:val="00375535"/>
    <w:rsid w:val="003755C6"/>
    <w:rsid w:val="0037592C"/>
    <w:rsid w:val="00375C00"/>
    <w:rsid w:val="00375DAA"/>
    <w:rsid w:val="00375FC9"/>
    <w:rsid w:val="00375FCA"/>
    <w:rsid w:val="0037624E"/>
    <w:rsid w:val="003763FD"/>
    <w:rsid w:val="00376417"/>
    <w:rsid w:val="0037664B"/>
    <w:rsid w:val="003766D7"/>
    <w:rsid w:val="00376ED2"/>
    <w:rsid w:val="00377583"/>
    <w:rsid w:val="00380009"/>
    <w:rsid w:val="00380434"/>
    <w:rsid w:val="00380593"/>
    <w:rsid w:val="0038064F"/>
    <w:rsid w:val="00380669"/>
    <w:rsid w:val="003807AB"/>
    <w:rsid w:val="00380FC1"/>
    <w:rsid w:val="00381EDA"/>
    <w:rsid w:val="003821EF"/>
    <w:rsid w:val="00382493"/>
    <w:rsid w:val="00382792"/>
    <w:rsid w:val="00382A9B"/>
    <w:rsid w:val="00382CB5"/>
    <w:rsid w:val="00382D11"/>
    <w:rsid w:val="00382DD9"/>
    <w:rsid w:val="00382F87"/>
    <w:rsid w:val="00383051"/>
    <w:rsid w:val="003835F2"/>
    <w:rsid w:val="00383A9E"/>
    <w:rsid w:val="00383E2C"/>
    <w:rsid w:val="003840A1"/>
    <w:rsid w:val="0038479E"/>
    <w:rsid w:val="003849F2"/>
    <w:rsid w:val="00385523"/>
    <w:rsid w:val="0038595F"/>
    <w:rsid w:val="00385A8B"/>
    <w:rsid w:val="00385DA5"/>
    <w:rsid w:val="00385F54"/>
    <w:rsid w:val="00386009"/>
    <w:rsid w:val="0038603A"/>
    <w:rsid w:val="00386191"/>
    <w:rsid w:val="00386245"/>
    <w:rsid w:val="003862DD"/>
    <w:rsid w:val="003867C9"/>
    <w:rsid w:val="003868F8"/>
    <w:rsid w:val="00386E98"/>
    <w:rsid w:val="00386ED7"/>
    <w:rsid w:val="00387471"/>
    <w:rsid w:val="003874DB"/>
    <w:rsid w:val="003878AF"/>
    <w:rsid w:val="00387D2A"/>
    <w:rsid w:val="00387F17"/>
    <w:rsid w:val="00390845"/>
    <w:rsid w:val="00390B3B"/>
    <w:rsid w:val="003911B0"/>
    <w:rsid w:val="00391F1D"/>
    <w:rsid w:val="003924BE"/>
    <w:rsid w:val="0039263A"/>
    <w:rsid w:val="00392C5B"/>
    <w:rsid w:val="00392CDF"/>
    <w:rsid w:val="0039304B"/>
    <w:rsid w:val="003944C0"/>
    <w:rsid w:val="00394A35"/>
    <w:rsid w:val="00394B25"/>
    <w:rsid w:val="00395430"/>
    <w:rsid w:val="00395623"/>
    <w:rsid w:val="00395774"/>
    <w:rsid w:val="003959AB"/>
    <w:rsid w:val="00395F4D"/>
    <w:rsid w:val="003960D5"/>
    <w:rsid w:val="00396AF1"/>
    <w:rsid w:val="00396D46"/>
    <w:rsid w:val="00396EAC"/>
    <w:rsid w:val="00396FDF"/>
    <w:rsid w:val="003970C3"/>
    <w:rsid w:val="00397732"/>
    <w:rsid w:val="003A031B"/>
    <w:rsid w:val="003A037A"/>
    <w:rsid w:val="003A047E"/>
    <w:rsid w:val="003A051C"/>
    <w:rsid w:val="003A059E"/>
    <w:rsid w:val="003A08E3"/>
    <w:rsid w:val="003A11CC"/>
    <w:rsid w:val="003A123B"/>
    <w:rsid w:val="003A16A7"/>
    <w:rsid w:val="003A1E8B"/>
    <w:rsid w:val="003A204A"/>
    <w:rsid w:val="003A2B43"/>
    <w:rsid w:val="003A3707"/>
    <w:rsid w:val="003A3785"/>
    <w:rsid w:val="003A387E"/>
    <w:rsid w:val="003A3BCF"/>
    <w:rsid w:val="003A3C67"/>
    <w:rsid w:val="003A42CF"/>
    <w:rsid w:val="003A44C0"/>
    <w:rsid w:val="003A45A9"/>
    <w:rsid w:val="003A4668"/>
    <w:rsid w:val="003A48F7"/>
    <w:rsid w:val="003A4B9D"/>
    <w:rsid w:val="003A4DD6"/>
    <w:rsid w:val="003A50F1"/>
    <w:rsid w:val="003A5958"/>
    <w:rsid w:val="003A5FF7"/>
    <w:rsid w:val="003A6037"/>
    <w:rsid w:val="003A60A4"/>
    <w:rsid w:val="003A66D8"/>
    <w:rsid w:val="003A68CA"/>
    <w:rsid w:val="003A6AF3"/>
    <w:rsid w:val="003A6C51"/>
    <w:rsid w:val="003A6E43"/>
    <w:rsid w:val="003A7586"/>
    <w:rsid w:val="003A76EB"/>
    <w:rsid w:val="003A76F7"/>
    <w:rsid w:val="003A7A08"/>
    <w:rsid w:val="003A7BA2"/>
    <w:rsid w:val="003A7F42"/>
    <w:rsid w:val="003B17A2"/>
    <w:rsid w:val="003B17C0"/>
    <w:rsid w:val="003B1F17"/>
    <w:rsid w:val="003B21D4"/>
    <w:rsid w:val="003B239D"/>
    <w:rsid w:val="003B262E"/>
    <w:rsid w:val="003B27DC"/>
    <w:rsid w:val="003B2DDA"/>
    <w:rsid w:val="003B3AB4"/>
    <w:rsid w:val="003B3E00"/>
    <w:rsid w:val="003B3E3D"/>
    <w:rsid w:val="003B5439"/>
    <w:rsid w:val="003B5C2A"/>
    <w:rsid w:val="003B5E71"/>
    <w:rsid w:val="003B5FC1"/>
    <w:rsid w:val="003B6262"/>
    <w:rsid w:val="003B6375"/>
    <w:rsid w:val="003B6473"/>
    <w:rsid w:val="003B69C6"/>
    <w:rsid w:val="003B6EA9"/>
    <w:rsid w:val="003B7468"/>
    <w:rsid w:val="003B74E3"/>
    <w:rsid w:val="003B7515"/>
    <w:rsid w:val="003B7BEB"/>
    <w:rsid w:val="003B7D45"/>
    <w:rsid w:val="003B7FF6"/>
    <w:rsid w:val="003C0065"/>
    <w:rsid w:val="003C00B9"/>
    <w:rsid w:val="003C015D"/>
    <w:rsid w:val="003C0FD3"/>
    <w:rsid w:val="003C10B1"/>
    <w:rsid w:val="003C1188"/>
    <w:rsid w:val="003C1308"/>
    <w:rsid w:val="003C1435"/>
    <w:rsid w:val="003C1CF2"/>
    <w:rsid w:val="003C1F6A"/>
    <w:rsid w:val="003C2394"/>
    <w:rsid w:val="003C24F0"/>
    <w:rsid w:val="003C2742"/>
    <w:rsid w:val="003C285B"/>
    <w:rsid w:val="003C294A"/>
    <w:rsid w:val="003C2CDB"/>
    <w:rsid w:val="003C2D24"/>
    <w:rsid w:val="003C3071"/>
    <w:rsid w:val="003C30CF"/>
    <w:rsid w:val="003C34AD"/>
    <w:rsid w:val="003C3515"/>
    <w:rsid w:val="003C365B"/>
    <w:rsid w:val="003C3AED"/>
    <w:rsid w:val="003C3C5D"/>
    <w:rsid w:val="003C40BB"/>
    <w:rsid w:val="003C48AB"/>
    <w:rsid w:val="003C4A38"/>
    <w:rsid w:val="003C5578"/>
    <w:rsid w:val="003C562D"/>
    <w:rsid w:val="003C5B0F"/>
    <w:rsid w:val="003C5CEC"/>
    <w:rsid w:val="003C5D18"/>
    <w:rsid w:val="003C5D1B"/>
    <w:rsid w:val="003C67E2"/>
    <w:rsid w:val="003C691A"/>
    <w:rsid w:val="003C6A9B"/>
    <w:rsid w:val="003C6B4A"/>
    <w:rsid w:val="003C72D9"/>
    <w:rsid w:val="003C74B2"/>
    <w:rsid w:val="003C78CB"/>
    <w:rsid w:val="003C79C7"/>
    <w:rsid w:val="003C7CC2"/>
    <w:rsid w:val="003D04E4"/>
    <w:rsid w:val="003D050B"/>
    <w:rsid w:val="003D1756"/>
    <w:rsid w:val="003D1902"/>
    <w:rsid w:val="003D1B65"/>
    <w:rsid w:val="003D2555"/>
    <w:rsid w:val="003D2AC0"/>
    <w:rsid w:val="003D324C"/>
    <w:rsid w:val="003D32E6"/>
    <w:rsid w:val="003D35BD"/>
    <w:rsid w:val="003D3879"/>
    <w:rsid w:val="003D3BD7"/>
    <w:rsid w:val="003D4103"/>
    <w:rsid w:val="003D45CA"/>
    <w:rsid w:val="003D4C4A"/>
    <w:rsid w:val="003D5125"/>
    <w:rsid w:val="003D540A"/>
    <w:rsid w:val="003D5874"/>
    <w:rsid w:val="003D59B4"/>
    <w:rsid w:val="003D5C17"/>
    <w:rsid w:val="003D5C4F"/>
    <w:rsid w:val="003D620C"/>
    <w:rsid w:val="003D6B33"/>
    <w:rsid w:val="003D6E6B"/>
    <w:rsid w:val="003D745C"/>
    <w:rsid w:val="003D7BE8"/>
    <w:rsid w:val="003D7E18"/>
    <w:rsid w:val="003E01BD"/>
    <w:rsid w:val="003E0462"/>
    <w:rsid w:val="003E0EA5"/>
    <w:rsid w:val="003E119B"/>
    <w:rsid w:val="003E132B"/>
    <w:rsid w:val="003E138F"/>
    <w:rsid w:val="003E139D"/>
    <w:rsid w:val="003E1B62"/>
    <w:rsid w:val="003E1E0E"/>
    <w:rsid w:val="003E25C0"/>
    <w:rsid w:val="003E26C6"/>
    <w:rsid w:val="003E3072"/>
    <w:rsid w:val="003E31B4"/>
    <w:rsid w:val="003E324F"/>
    <w:rsid w:val="003E33D4"/>
    <w:rsid w:val="003E4192"/>
    <w:rsid w:val="003E4FEC"/>
    <w:rsid w:val="003E5199"/>
    <w:rsid w:val="003E5CA9"/>
    <w:rsid w:val="003E6AE4"/>
    <w:rsid w:val="003E6C9C"/>
    <w:rsid w:val="003E7479"/>
    <w:rsid w:val="003E7543"/>
    <w:rsid w:val="003F0646"/>
    <w:rsid w:val="003F069F"/>
    <w:rsid w:val="003F071A"/>
    <w:rsid w:val="003F0CBF"/>
    <w:rsid w:val="003F0F03"/>
    <w:rsid w:val="003F285E"/>
    <w:rsid w:val="003F2D60"/>
    <w:rsid w:val="003F2E0B"/>
    <w:rsid w:val="003F2ECF"/>
    <w:rsid w:val="003F2FD4"/>
    <w:rsid w:val="003F314F"/>
    <w:rsid w:val="003F375B"/>
    <w:rsid w:val="003F3AEE"/>
    <w:rsid w:val="003F3EA1"/>
    <w:rsid w:val="003F433E"/>
    <w:rsid w:val="003F4D52"/>
    <w:rsid w:val="003F5276"/>
    <w:rsid w:val="003F562D"/>
    <w:rsid w:val="003F600B"/>
    <w:rsid w:val="003F62A2"/>
    <w:rsid w:val="003F640D"/>
    <w:rsid w:val="003F6BFF"/>
    <w:rsid w:val="003F6E04"/>
    <w:rsid w:val="003F6F6E"/>
    <w:rsid w:val="003F7085"/>
    <w:rsid w:val="003F79E3"/>
    <w:rsid w:val="004003F7"/>
    <w:rsid w:val="00400498"/>
    <w:rsid w:val="00400503"/>
    <w:rsid w:val="00400831"/>
    <w:rsid w:val="00400C6D"/>
    <w:rsid w:val="0040180B"/>
    <w:rsid w:val="0040186D"/>
    <w:rsid w:val="00401989"/>
    <w:rsid w:val="00401B06"/>
    <w:rsid w:val="00401DF7"/>
    <w:rsid w:val="00401E01"/>
    <w:rsid w:val="00402025"/>
    <w:rsid w:val="0040223D"/>
    <w:rsid w:val="004025CD"/>
    <w:rsid w:val="0040281F"/>
    <w:rsid w:val="004028CE"/>
    <w:rsid w:val="004029E3"/>
    <w:rsid w:val="00402A72"/>
    <w:rsid w:val="00402ADF"/>
    <w:rsid w:val="00402DCB"/>
    <w:rsid w:val="00402E37"/>
    <w:rsid w:val="00403130"/>
    <w:rsid w:val="00403AA1"/>
    <w:rsid w:val="00403EFE"/>
    <w:rsid w:val="004040F9"/>
    <w:rsid w:val="0040499E"/>
    <w:rsid w:val="004050FA"/>
    <w:rsid w:val="004052E0"/>
    <w:rsid w:val="0040574F"/>
    <w:rsid w:val="00405932"/>
    <w:rsid w:val="00405BF0"/>
    <w:rsid w:val="00406134"/>
    <w:rsid w:val="004062C6"/>
    <w:rsid w:val="0040671E"/>
    <w:rsid w:val="00406D57"/>
    <w:rsid w:val="00407266"/>
    <w:rsid w:val="00407E26"/>
    <w:rsid w:val="0041005D"/>
    <w:rsid w:val="004114B6"/>
    <w:rsid w:val="004119A1"/>
    <w:rsid w:val="00411C23"/>
    <w:rsid w:val="0041247D"/>
    <w:rsid w:val="004124D5"/>
    <w:rsid w:val="00412B8A"/>
    <w:rsid w:val="00412DDF"/>
    <w:rsid w:val="00412E9E"/>
    <w:rsid w:val="00413275"/>
    <w:rsid w:val="00413298"/>
    <w:rsid w:val="00413728"/>
    <w:rsid w:val="0041472C"/>
    <w:rsid w:val="004147BE"/>
    <w:rsid w:val="00414AA6"/>
    <w:rsid w:val="00414ABA"/>
    <w:rsid w:val="00414E8E"/>
    <w:rsid w:val="00414F67"/>
    <w:rsid w:val="00415C71"/>
    <w:rsid w:val="00415DB0"/>
    <w:rsid w:val="00415DCA"/>
    <w:rsid w:val="00416121"/>
    <w:rsid w:val="00416A00"/>
    <w:rsid w:val="00416C61"/>
    <w:rsid w:val="00416F78"/>
    <w:rsid w:val="004170C4"/>
    <w:rsid w:val="004173A5"/>
    <w:rsid w:val="004176E5"/>
    <w:rsid w:val="0041771A"/>
    <w:rsid w:val="00417825"/>
    <w:rsid w:val="00417875"/>
    <w:rsid w:val="00417D12"/>
    <w:rsid w:val="00417D54"/>
    <w:rsid w:val="00420782"/>
    <w:rsid w:val="00421D45"/>
    <w:rsid w:val="004225EA"/>
    <w:rsid w:val="00422A0F"/>
    <w:rsid w:val="00422E45"/>
    <w:rsid w:val="0042321E"/>
    <w:rsid w:val="00423346"/>
    <w:rsid w:val="004236D9"/>
    <w:rsid w:val="00424183"/>
    <w:rsid w:val="00424C75"/>
    <w:rsid w:val="0042508D"/>
    <w:rsid w:val="004252BC"/>
    <w:rsid w:val="00425367"/>
    <w:rsid w:val="004253A2"/>
    <w:rsid w:val="004254D6"/>
    <w:rsid w:val="004254DB"/>
    <w:rsid w:val="00425AA7"/>
    <w:rsid w:val="00425E64"/>
    <w:rsid w:val="00425F9C"/>
    <w:rsid w:val="00426068"/>
    <w:rsid w:val="00426075"/>
    <w:rsid w:val="004263B9"/>
    <w:rsid w:val="00426BA0"/>
    <w:rsid w:val="00426E5A"/>
    <w:rsid w:val="00426FF1"/>
    <w:rsid w:val="00427367"/>
    <w:rsid w:val="004278A8"/>
    <w:rsid w:val="00427A5C"/>
    <w:rsid w:val="00430211"/>
    <w:rsid w:val="004302AF"/>
    <w:rsid w:val="00430396"/>
    <w:rsid w:val="0043045C"/>
    <w:rsid w:val="00430CD2"/>
    <w:rsid w:val="00430F1E"/>
    <w:rsid w:val="00431117"/>
    <w:rsid w:val="004311C6"/>
    <w:rsid w:val="00431427"/>
    <w:rsid w:val="0043175C"/>
    <w:rsid w:val="00431E80"/>
    <w:rsid w:val="00431FBF"/>
    <w:rsid w:val="00431FC2"/>
    <w:rsid w:val="00432315"/>
    <w:rsid w:val="00432736"/>
    <w:rsid w:val="00432759"/>
    <w:rsid w:val="0043282E"/>
    <w:rsid w:val="00432900"/>
    <w:rsid w:val="004329D5"/>
    <w:rsid w:val="004330B8"/>
    <w:rsid w:val="00433253"/>
    <w:rsid w:val="0043334E"/>
    <w:rsid w:val="0043340E"/>
    <w:rsid w:val="00433749"/>
    <w:rsid w:val="00433C3E"/>
    <w:rsid w:val="00434292"/>
    <w:rsid w:val="004348E6"/>
    <w:rsid w:val="00434BEB"/>
    <w:rsid w:val="00435137"/>
    <w:rsid w:val="00435735"/>
    <w:rsid w:val="0043629D"/>
    <w:rsid w:val="00436498"/>
    <w:rsid w:val="004368DD"/>
    <w:rsid w:val="00436C24"/>
    <w:rsid w:val="00436CD4"/>
    <w:rsid w:val="00437215"/>
    <w:rsid w:val="004373A5"/>
    <w:rsid w:val="00437572"/>
    <w:rsid w:val="00437960"/>
    <w:rsid w:val="00437B05"/>
    <w:rsid w:val="00437BAD"/>
    <w:rsid w:val="00437F05"/>
    <w:rsid w:val="00437F95"/>
    <w:rsid w:val="004403CA"/>
    <w:rsid w:val="00441A3F"/>
    <w:rsid w:val="00441C00"/>
    <w:rsid w:val="00442260"/>
    <w:rsid w:val="004423AF"/>
    <w:rsid w:val="00443571"/>
    <w:rsid w:val="0044392A"/>
    <w:rsid w:val="004441C7"/>
    <w:rsid w:val="00444757"/>
    <w:rsid w:val="004449F7"/>
    <w:rsid w:val="0044533B"/>
    <w:rsid w:val="00445A85"/>
    <w:rsid w:val="00446322"/>
    <w:rsid w:val="004463E0"/>
    <w:rsid w:val="00446538"/>
    <w:rsid w:val="00446CD8"/>
    <w:rsid w:val="00446D4D"/>
    <w:rsid w:val="00447133"/>
    <w:rsid w:val="004471EB"/>
    <w:rsid w:val="00447550"/>
    <w:rsid w:val="004478EA"/>
    <w:rsid w:val="0045018C"/>
    <w:rsid w:val="004502F4"/>
    <w:rsid w:val="004503F6"/>
    <w:rsid w:val="00450530"/>
    <w:rsid w:val="00450886"/>
    <w:rsid w:val="00450AB2"/>
    <w:rsid w:val="00450DC4"/>
    <w:rsid w:val="00451581"/>
    <w:rsid w:val="00451759"/>
    <w:rsid w:val="00451801"/>
    <w:rsid w:val="004523E3"/>
    <w:rsid w:val="00452489"/>
    <w:rsid w:val="0045284F"/>
    <w:rsid w:val="00452991"/>
    <w:rsid w:val="004531C9"/>
    <w:rsid w:val="004531D9"/>
    <w:rsid w:val="00453379"/>
    <w:rsid w:val="00453F47"/>
    <w:rsid w:val="004542FE"/>
    <w:rsid w:val="00454464"/>
    <w:rsid w:val="00454A4E"/>
    <w:rsid w:val="0045529B"/>
    <w:rsid w:val="0045542F"/>
    <w:rsid w:val="0045543B"/>
    <w:rsid w:val="00455496"/>
    <w:rsid w:val="00455812"/>
    <w:rsid w:val="00455F4C"/>
    <w:rsid w:val="00456423"/>
    <w:rsid w:val="00456C03"/>
    <w:rsid w:val="0045710E"/>
    <w:rsid w:val="004577DD"/>
    <w:rsid w:val="0045794B"/>
    <w:rsid w:val="00457B3F"/>
    <w:rsid w:val="00457F1D"/>
    <w:rsid w:val="00457F83"/>
    <w:rsid w:val="004600FF"/>
    <w:rsid w:val="00460407"/>
    <w:rsid w:val="004604B6"/>
    <w:rsid w:val="004605A8"/>
    <w:rsid w:val="0046070D"/>
    <w:rsid w:val="0046075E"/>
    <w:rsid w:val="00460771"/>
    <w:rsid w:val="00460C4C"/>
    <w:rsid w:val="00460C76"/>
    <w:rsid w:val="00461949"/>
    <w:rsid w:val="00461A3C"/>
    <w:rsid w:val="00461A72"/>
    <w:rsid w:val="0046292F"/>
    <w:rsid w:val="00462A35"/>
    <w:rsid w:val="00462F3B"/>
    <w:rsid w:val="0046305A"/>
    <w:rsid w:val="0046397C"/>
    <w:rsid w:val="00463BA0"/>
    <w:rsid w:val="00463C52"/>
    <w:rsid w:val="00464059"/>
    <w:rsid w:val="004642EF"/>
    <w:rsid w:val="0046432C"/>
    <w:rsid w:val="00464331"/>
    <w:rsid w:val="00464A76"/>
    <w:rsid w:val="00464CD2"/>
    <w:rsid w:val="00464DAE"/>
    <w:rsid w:val="004655BC"/>
    <w:rsid w:val="004655C2"/>
    <w:rsid w:val="004656A9"/>
    <w:rsid w:val="004656DA"/>
    <w:rsid w:val="00465A2E"/>
    <w:rsid w:val="00465B7B"/>
    <w:rsid w:val="00466451"/>
    <w:rsid w:val="0046665B"/>
    <w:rsid w:val="004666B1"/>
    <w:rsid w:val="00466748"/>
    <w:rsid w:val="004667DE"/>
    <w:rsid w:val="00467DD8"/>
    <w:rsid w:val="00467F0A"/>
    <w:rsid w:val="004709D2"/>
    <w:rsid w:val="00470A27"/>
    <w:rsid w:val="00470E56"/>
    <w:rsid w:val="00470FBD"/>
    <w:rsid w:val="00471326"/>
    <w:rsid w:val="00471BA9"/>
    <w:rsid w:val="00472024"/>
    <w:rsid w:val="004722D1"/>
    <w:rsid w:val="00472AD1"/>
    <w:rsid w:val="00473402"/>
    <w:rsid w:val="00473771"/>
    <w:rsid w:val="0047428E"/>
    <w:rsid w:val="004749CD"/>
    <w:rsid w:val="00474F99"/>
    <w:rsid w:val="0047528D"/>
    <w:rsid w:val="00475A7D"/>
    <w:rsid w:val="00475CC2"/>
    <w:rsid w:val="00475DD7"/>
    <w:rsid w:val="00476152"/>
    <w:rsid w:val="00476353"/>
    <w:rsid w:val="00477353"/>
    <w:rsid w:val="0047755B"/>
    <w:rsid w:val="0047770E"/>
    <w:rsid w:val="00477734"/>
    <w:rsid w:val="00480025"/>
    <w:rsid w:val="004806F4"/>
    <w:rsid w:val="00480975"/>
    <w:rsid w:val="00480CDC"/>
    <w:rsid w:val="00480DEC"/>
    <w:rsid w:val="004812CF"/>
    <w:rsid w:val="004812EE"/>
    <w:rsid w:val="0048179C"/>
    <w:rsid w:val="00481982"/>
    <w:rsid w:val="00481A47"/>
    <w:rsid w:val="00481DCD"/>
    <w:rsid w:val="00481DE3"/>
    <w:rsid w:val="00482159"/>
    <w:rsid w:val="004821A7"/>
    <w:rsid w:val="00482579"/>
    <w:rsid w:val="00482A55"/>
    <w:rsid w:val="00482C79"/>
    <w:rsid w:val="00482E34"/>
    <w:rsid w:val="00483117"/>
    <w:rsid w:val="00483703"/>
    <w:rsid w:val="00483A38"/>
    <w:rsid w:val="00483C98"/>
    <w:rsid w:val="00483E64"/>
    <w:rsid w:val="00484220"/>
    <w:rsid w:val="004843DD"/>
    <w:rsid w:val="00484574"/>
    <w:rsid w:val="00484909"/>
    <w:rsid w:val="004849F1"/>
    <w:rsid w:val="00484C4B"/>
    <w:rsid w:val="0048500D"/>
    <w:rsid w:val="004854FD"/>
    <w:rsid w:val="004856E5"/>
    <w:rsid w:val="00485D70"/>
    <w:rsid w:val="0048627A"/>
    <w:rsid w:val="004864B2"/>
    <w:rsid w:val="00486685"/>
    <w:rsid w:val="00486B49"/>
    <w:rsid w:val="00486EF2"/>
    <w:rsid w:val="00486FAE"/>
    <w:rsid w:val="00487645"/>
    <w:rsid w:val="00487781"/>
    <w:rsid w:val="00487AB6"/>
    <w:rsid w:val="00487CAC"/>
    <w:rsid w:val="00490137"/>
    <w:rsid w:val="00490695"/>
    <w:rsid w:val="004906D0"/>
    <w:rsid w:val="0049081B"/>
    <w:rsid w:val="0049093E"/>
    <w:rsid w:val="00490C80"/>
    <w:rsid w:val="00490EB8"/>
    <w:rsid w:val="00490EF1"/>
    <w:rsid w:val="004912EA"/>
    <w:rsid w:val="00491505"/>
    <w:rsid w:val="0049156C"/>
    <w:rsid w:val="00491962"/>
    <w:rsid w:val="004922AE"/>
    <w:rsid w:val="00492B0B"/>
    <w:rsid w:val="00492B0D"/>
    <w:rsid w:val="00493153"/>
    <w:rsid w:val="004938C8"/>
    <w:rsid w:val="00493987"/>
    <w:rsid w:val="0049415A"/>
    <w:rsid w:val="00494872"/>
    <w:rsid w:val="0049514E"/>
    <w:rsid w:val="0049547B"/>
    <w:rsid w:val="004955EA"/>
    <w:rsid w:val="0049646B"/>
    <w:rsid w:val="0049678E"/>
    <w:rsid w:val="00496823"/>
    <w:rsid w:val="00496B34"/>
    <w:rsid w:val="00496D12"/>
    <w:rsid w:val="00496E26"/>
    <w:rsid w:val="0049776E"/>
    <w:rsid w:val="00497A27"/>
    <w:rsid w:val="00497EE8"/>
    <w:rsid w:val="004A10A4"/>
    <w:rsid w:val="004A12E9"/>
    <w:rsid w:val="004A1594"/>
    <w:rsid w:val="004A1A6F"/>
    <w:rsid w:val="004A1F3D"/>
    <w:rsid w:val="004A1F70"/>
    <w:rsid w:val="004A2590"/>
    <w:rsid w:val="004A2745"/>
    <w:rsid w:val="004A2AF3"/>
    <w:rsid w:val="004A2B05"/>
    <w:rsid w:val="004A2B0B"/>
    <w:rsid w:val="004A2BE3"/>
    <w:rsid w:val="004A2EFF"/>
    <w:rsid w:val="004A327C"/>
    <w:rsid w:val="004A38B1"/>
    <w:rsid w:val="004A440B"/>
    <w:rsid w:val="004A4CA9"/>
    <w:rsid w:val="004A5031"/>
    <w:rsid w:val="004A6065"/>
    <w:rsid w:val="004A61AD"/>
    <w:rsid w:val="004A647A"/>
    <w:rsid w:val="004A712A"/>
    <w:rsid w:val="004A7167"/>
    <w:rsid w:val="004A71B3"/>
    <w:rsid w:val="004A747B"/>
    <w:rsid w:val="004A74C3"/>
    <w:rsid w:val="004A7728"/>
    <w:rsid w:val="004A79B3"/>
    <w:rsid w:val="004A7E9D"/>
    <w:rsid w:val="004B02A3"/>
    <w:rsid w:val="004B0A5B"/>
    <w:rsid w:val="004B0BC7"/>
    <w:rsid w:val="004B172C"/>
    <w:rsid w:val="004B21CF"/>
    <w:rsid w:val="004B319C"/>
    <w:rsid w:val="004B3762"/>
    <w:rsid w:val="004B3E38"/>
    <w:rsid w:val="004B3E63"/>
    <w:rsid w:val="004B46FC"/>
    <w:rsid w:val="004B4F70"/>
    <w:rsid w:val="004B52CD"/>
    <w:rsid w:val="004B550D"/>
    <w:rsid w:val="004B555F"/>
    <w:rsid w:val="004B5711"/>
    <w:rsid w:val="004B586A"/>
    <w:rsid w:val="004B5FAC"/>
    <w:rsid w:val="004B6B92"/>
    <w:rsid w:val="004B6F39"/>
    <w:rsid w:val="004B7B30"/>
    <w:rsid w:val="004C06A0"/>
    <w:rsid w:val="004C0A8E"/>
    <w:rsid w:val="004C1378"/>
    <w:rsid w:val="004C1508"/>
    <w:rsid w:val="004C1CD4"/>
    <w:rsid w:val="004C24F4"/>
    <w:rsid w:val="004C2901"/>
    <w:rsid w:val="004C2D68"/>
    <w:rsid w:val="004C33AB"/>
    <w:rsid w:val="004C37AA"/>
    <w:rsid w:val="004C3DBF"/>
    <w:rsid w:val="004C4388"/>
    <w:rsid w:val="004C4799"/>
    <w:rsid w:val="004C5051"/>
    <w:rsid w:val="004C5AF2"/>
    <w:rsid w:val="004C5B34"/>
    <w:rsid w:val="004C5D1B"/>
    <w:rsid w:val="004C5F3C"/>
    <w:rsid w:val="004C61B5"/>
    <w:rsid w:val="004C634B"/>
    <w:rsid w:val="004C6430"/>
    <w:rsid w:val="004C66E1"/>
    <w:rsid w:val="004C68E8"/>
    <w:rsid w:val="004C6E92"/>
    <w:rsid w:val="004C7166"/>
    <w:rsid w:val="004C72B6"/>
    <w:rsid w:val="004C7A64"/>
    <w:rsid w:val="004D028C"/>
    <w:rsid w:val="004D05BE"/>
    <w:rsid w:val="004D0697"/>
    <w:rsid w:val="004D0850"/>
    <w:rsid w:val="004D0B00"/>
    <w:rsid w:val="004D1255"/>
    <w:rsid w:val="004D127E"/>
    <w:rsid w:val="004D1449"/>
    <w:rsid w:val="004D1951"/>
    <w:rsid w:val="004D232B"/>
    <w:rsid w:val="004D24C6"/>
    <w:rsid w:val="004D25FB"/>
    <w:rsid w:val="004D2966"/>
    <w:rsid w:val="004D3054"/>
    <w:rsid w:val="004D3306"/>
    <w:rsid w:val="004D3341"/>
    <w:rsid w:val="004D3DEC"/>
    <w:rsid w:val="004D3F56"/>
    <w:rsid w:val="004D474D"/>
    <w:rsid w:val="004D49C3"/>
    <w:rsid w:val="004D4B1A"/>
    <w:rsid w:val="004D4B68"/>
    <w:rsid w:val="004D5DF8"/>
    <w:rsid w:val="004D5E04"/>
    <w:rsid w:val="004D634A"/>
    <w:rsid w:val="004D636C"/>
    <w:rsid w:val="004D696A"/>
    <w:rsid w:val="004D6C52"/>
    <w:rsid w:val="004D70BC"/>
    <w:rsid w:val="004D7187"/>
    <w:rsid w:val="004D750E"/>
    <w:rsid w:val="004D7BD1"/>
    <w:rsid w:val="004D7BDA"/>
    <w:rsid w:val="004D7FF9"/>
    <w:rsid w:val="004E089E"/>
    <w:rsid w:val="004E11E3"/>
    <w:rsid w:val="004E1773"/>
    <w:rsid w:val="004E1ABB"/>
    <w:rsid w:val="004E1D87"/>
    <w:rsid w:val="004E2659"/>
    <w:rsid w:val="004E28D8"/>
    <w:rsid w:val="004E2A1F"/>
    <w:rsid w:val="004E31E7"/>
    <w:rsid w:val="004E4072"/>
    <w:rsid w:val="004E4400"/>
    <w:rsid w:val="004E4846"/>
    <w:rsid w:val="004E4AE3"/>
    <w:rsid w:val="004E4D82"/>
    <w:rsid w:val="004E531D"/>
    <w:rsid w:val="004E5588"/>
    <w:rsid w:val="004E5917"/>
    <w:rsid w:val="004E5C4C"/>
    <w:rsid w:val="004E5CA8"/>
    <w:rsid w:val="004E620A"/>
    <w:rsid w:val="004E6A0D"/>
    <w:rsid w:val="004E6B7F"/>
    <w:rsid w:val="004E6EDB"/>
    <w:rsid w:val="004E6FBE"/>
    <w:rsid w:val="004E7084"/>
    <w:rsid w:val="004E733B"/>
    <w:rsid w:val="004E7988"/>
    <w:rsid w:val="004E7BA2"/>
    <w:rsid w:val="004F0A5A"/>
    <w:rsid w:val="004F13AA"/>
    <w:rsid w:val="004F1981"/>
    <w:rsid w:val="004F1E3A"/>
    <w:rsid w:val="004F211D"/>
    <w:rsid w:val="004F215A"/>
    <w:rsid w:val="004F2411"/>
    <w:rsid w:val="004F26E9"/>
    <w:rsid w:val="004F295A"/>
    <w:rsid w:val="004F2B7F"/>
    <w:rsid w:val="004F3242"/>
    <w:rsid w:val="004F337F"/>
    <w:rsid w:val="004F42F3"/>
    <w:rsid w:val="004F4516"/>
    <w:rsid w:val="004F4E15"/>
    <w:rsid w:val="004F5033"/>
    <w:rsid w:val="004F52C6"/>
    <w:rsid w:val="004F53B1"/>
    <w:rsid w:val="004F54EB"/>
    <w:rsid w:val="004F55DB"/>
    <w:rsid w:val="004F57F9"/>
    <w:rsid w:val="004F5B4A"/>
    <w:rsid w:val="004F61E7"/>
    <w:rsid w:val="004F6460"/>
    <w:rsid w:val="004F67B1"/>
    <w:rsid w:val="004F6B6B"/>
    <w:rsid w:val="004F6BA1"/>
    <w:rsid w:val="004F6C52"/>
    <w:rsid w:val="004F6C60"/>
    <w:rsid w:val="004F70D9"/>
    <w:rsid w:val="004F715F"/>
    <w:rsid w:val="004F7253"/>
    <w:rsid w:val="004F7716"/>
    <w:rsid w:val="004F7C04"/>
    <w:rsid w:val="004F7E44"/>
    <w:rsid w:val="004F7FA5"/>
    <w:rsid w:val="00500198"/>
    <w:rsid w:val="00500499"/>
    <w:rsid w:val="00500529"/>
    <w:rsid w:val="0050075B"/>
    <w:rsid w:val="0050152A"/>
    <w:rsid w:val="0050191B"/>
    <w:rsid w:val="00501D3B"/>
    <w:rsid w:val="00501FD9"/>
    <w:rsid w:val="00502342"/>
    <w:rsid w:val="00502A77"/>
    <w:rsid w:val="00502F3D"/>
    <w:rsid w:val="0050301D"/>
    <w:rsid w:val="005031A5"/>
    <w:rsid w:val="005032C1"/>
    <w:rsid w:val="00503404"/>
    <w:rsid w:val="0050394A"/>
    <w:rsid w:val="00503F5D"/>
    <w:rsid w:val="005044B6"/>
    <w:rsid w:val="0050480A"/>
    <w:rsid w:val="00504850"/>
    <w:rsid w:val="00504926"/>
    <w:rsid w:val="005049A5"/>
    <w:rsid w:val="00505147"/>
    <w:rsid w:val="00506331"/>
    <w:rsid w:val="00506B03"/>
    <w:rsid w:val="00506D7A"/>
    <w:rsid w:val="00506FE3"/>
    <w:rsid w:val="0050741F"/>
    <w:rsid w:val="00507C35"/>
    <w:rsid w:val="0051045F"/>
    <w:rsid w:val="0051061E"/>
    <w:rsid w:val="00510EF8"/>
    <w:rsid w:val="00511146"/>
    <w:rsid w:val="005112D8"/>
    <w:rsid w:val="00511A79"/>
    <w:rsid w:val="00511B44"/>
    <w:rsid w:val="0051228F"/>
    <w:rsid w:val="005123F5"/>
    <w:rsid w:val="0051251D"/>
    <w:rsid w:val="00512F47"/>
    <w:rsid w:val="00513883"/>
    <w:rsid w:val="00513A2D"/>
    <w:rsid w:val="005143D6"/>
    <w:rsid w:val="005148EB"/>
    <w:rsid w:val="00514A82"/>
    <w:rsid w:val="00514AED"/>
    <w:rsid w:val="00514CCA"/>
    <w:rsid w:val="00515044"/>
    <w:rsid w:val="0051516D"/>
    <w:rsid w:val="005154EA"/>
    <w:rsid w:val="00515892"/>
    <w:rsid w:val="005159EA"/>
    <w:rsid w:val="00515A3F"/>
    <w:rsid w:val="00515FE3"/>
    <w:rsid w:val="005164C5"/>
    <w:rsid w:val="00516717"/>
    <w:rsid w:val="005169D4"/>
    <w:rsid w:val="00517904"/>
    <w:rsid w:val="00517B98"/>
    <w:rsid w:val="00517BBF"/>
    <w:rsid w:val="00517C01"/>
    <w:rsid w:val="00517F7D"/>
    <w:rsid w:val="005200BC"/>
    <w:rsid w:val="00520296"/>
    <w:rsid w:val="005202FA"/>
    <w:rsid w:val="005204BA"/>
    <w:rsid w:val="00520867"/>
    <w:rsid w:val="0052097A"/>
    <w:rsid w:val="00520F18"/>
    <w:rsid w:val="0052127C"/>
    <w:rsid w:val="005218E6"/>
    <w:rsid w:val="0052225F"/>
    <w:rsid w:val="005223B2"/>
    <w:rsid w:val="005223F0"/>
    <w:rsid w:val="005227B3"/>
    <w:rsid w:val="0052286F"/>
    <w:rsid w:val="00522E53"/>
    <w:rsid w:val="00523323"/>
    <w:rsid w:val="00523427"/>
    <w:rsid w:val="00523907"/>
    <w:rsid w:val="00523BCE"/>
    <w:rsid w:val="00524140"/>
    <w:rsid w:val="00524845"/>
    <w:rsid w:val="005257F4"/>
    <w:rsid w:val="005263AD"/>
    <w:rsid w:val="005266B0"/>
    <w:rsid w:val="00526B19"/>
    <w:rsid w:val="00526EF0"/>
    <w:rsid w:val="00527145"/>
    <w:rsid w:val="0052739A"/>
    <w:rsid w:val="0052771E"/>
    <w:rsid w:val="00527833"/>
    <w:rsid w:val="005279CE"/>
    <w:rsid w:val="00527E0A"/>
    <w:rsid w:val="0053025B"/>
    <w:rsid w:val="00530694"/>
    <w:rsid w:val="00530C6C"/>
    <w:rsid w:val="00530E71"/>
    <w:rsid w:val="00530F42"/>
    <w:rsid w:val="00531D34"/>
    <w:rsid w:val="00532233"/>
    <w:rsid w:val="0053318A"/>
    <w:rsid w:val="005335E6"/>
    <w:rsid w:val="0053389C"/>
    <w:rsid w:val="00534032"/>
    <w:rsid w:val="005341BD"/>
    <w:rsid w:val="00534378"/>
    <w:rsid w:val="005344BF"/>
    <w:rsid w:val="005348D1"/>
    <w:rsid w:val="005348F7"/>
    <w:rsid w:val="00534B77"/>
    <w:rsid w:val="00534C4D"/>
    <w:rsid w:val="0053523B"/>
    <w:rsid w:val="00535775"/>
    <w:rsid w:val="00535A02"/>
    <w:rsid w:val="00535EB7"/>
    <w:rsid w:val="00535F7F"/>
    <w:rsid w:val="00535FFA"/>
    <w:rsid w:val="005363B4"/>
    <w:rsid w:val="0053646C"/>
    <w:rsid w:val="005364CB"/>
    <w:rsid w:val="0053684D"/>
    <w:rsid w:val="00536F20"/>
    <w:rsid w:val="00537124"/>
    <w:rsid w:val="00537407"/>
    <w:rsid w:val="005376CE"/>
    <w:rsid w:val="00537864"/>
    <w:rsid w:val="00540054"/>
    <w:rsid w:val="00540690"/>
    <w:rsid w:val="00540BF9"/>
    <w:rsid w:val="00540E9B"/>
    <w:rsid w:val="005410BE"/>
    <w:rsid w:val="005413B4"/>
    <w:rsid w:val="0054153C"/>
    <w:rsid w:val="00541674"/>
    <w:rsid w:val="00541788"/>
    <w:rsid w:val="00541F7E"/>
    <w:rsid w:val="00542A1B"/>
    <w:rsid w:val="00543002"/>
    <w:rsid w:val="005434A0"/>
    <w:rsid w:val="0054377A"/>
    <w:rsid w:val="00544185"/>
    <w:rsid w:val="005444D5"/>
    <w:rsid w:val="00544780"/>
    <w:rsid w:val="005447B7"/>
    <w:rsid w:val="005459EC"/>
    <w:rsid w:val="00545A04"/>
    <w:rsid w:val="00545F8E"/>
    <w:rsid w:val="00546258"/>
    <w:rsid w:val="005466EE"/>
    <w:rsid w:val="00546A63"/>
    <w:rsid w:val="00546AA0"/>
    <w:rsid w:val="005470B1"/>
    <w:rsid w:val="005471EF"/>
    <w:rsid w:val="00547DED"/>
    <w:rsid w:val="00547F19"/>
    <w:rsid w:val="005501E4"/>
    <w:rsid w:val="0055110F"/>
    <w:rsid w:val="0055152B"/>
    <w:rsid w:val="00551D8F"/>
    <w:rsid w:val="0055248F"/>
    <w:rsid w:val="005525F7"/>
    <w:rsid w:val="00552625"/>
    <w:rsid w:val="005526C4"/>
    <w:rsid w:val="00552B51"/>
    <w:rsid w:val="00552D5D"/>
    <w:rsid w:val="0055304B"/>
    <w:rsid w:val="005530C9"/>
    <w:rsid w:val="005531A1"/>
    <w:rsid w:val="00553938"/>
    <w:rsid w:val="00554080"/>
    <w:rsid w:val="005546E8"/>
    <w:rsid w:val="00554D43"/>
    <w:rsid w:val="00555014"/>
    <w:rsid w:val="00555A01"/>
    <w:rsid w:val="00555A92"/>
    <w:rsid w:val="00555C50"/>
    <w:rsid w:val="00555C74"/>
    <w:rsid w:val="00555DD6"/>
    <w:rsid w:val="005560D2"/>
    <w:rsid w:val="00556D2D"/>
    <w:rsid w:val="00557B6A"/>
    <w:rsid w:val="00560082"/>
    <w:rsid w:val="005601ED"/>
    <w:rsid w:val="00560665"/>
    <w:rsid w:val="00560CDD"/>
    <w:rsid w:val="0056110F"/>
    <w:rsid w:val="00561129"/>
    <w:rsid w:val="005614EB"/>
    <w:rsid w:val="00561D52"/>
    <w:rsid w:val="00562016"/>
    <w:rsid w:val="00562442"/>
    <w:rsid w:val="00562455"/>
    <w:rsid w:val="00562EB7"/>
    <w:rsid w:val="00562F12"/>
    <w:rsid w:val="005635D4"/>
    <w:rsid w:val="00563745"/>
    <w:rsid w:val="00563AE5"/>
    <w:rsid w:val="00563B62"/>
    <w:rsid w:val="00563CC9"/>
    <w:rsid w:val="00564002"/>
    <w:rsid w:val="00564A8C"/>
    <w:rsid w:val="00564B4F"/>
    <w:rsid w:val="00564DD6"/>
    <w:rsid w:val="00564EBC"/>
    <w:rsid w:val="0056512F"/>
    <w:rsid w:val="0056515C"/>
    <w:rsid w:val="005652B4"/>
    <w:rsid w:val="0056534D"/>
    <w:rsid w:val="005654A4"/>
    <w:rsid w:val="00565FE6"/>
    <w:rsid w:val="00566A02"/>
    <w:rsid w:val="00566A10"/>
    <w:rsid w:val="00566E62"/>
    <w:rsid w:val="00567729"/>
    <w:rsid w:val="00567759"/>
    <w:rsid w:val="005678A8"/>
    <w:rsid w:val="00567A3D"/>
    <w:rsid w:val="00567B24"/>
    <w:rsid w:val="00567F74"/>
    <w:rsid w:val="0057017C"/>
    <w:rsid w:val="0057021D"/>
    <w:rsid w:val="00570D36"/>
    <w:rsid w:val="00570D62"/>
    <w:rsid w:val="00570DDC"/>
    <w:rsid w:val="005711AD"/>
    <w:rsid w:val="005711D6"/>
    <w:rsid w:val="00571687"/>
    <w:rsid w:val="00571AD2"/>
    <w:rsid w:val="00571C18"/>
    <w:rsid w:val="0057249B"/>
    <w:rsid w:val="00572DE6"/>
    <w:rsid w:val="00573139"/>
    <w:rsid w:val="0057347F"/>
    <w:rsid w:val="00573A7F"/>
    <w:rsid w:val="00573AC3"/>
    <w:rsid w:val="00573DEC"/>
    <w:rsid w:val="00574324"/>
    <w:rsid w:val="0057469B"/>
    <w:rsid w:val="005747CB"/>
    <w:rsid w:val="00575FA5"/>
    <w:rsid w:val="005762B7"/>
    <w:rsid w:val="005764AB"/>
    <w:rsid w:val="0057690A"/>
    <w:rsid w:val="00576B6E"/>
    <w:rsid w:val="00576BBC"/>
    <w:rsid w:val="00577230"/>
    <w:rsid w:val="0057734B"/>
    <w:rsid w:val="00577C2B"/>
    <w:rsid w:val="00577E42"/>
    <w:rsid w:val="005803F0"/>
    <w:rsid w:val="005806F5"/>
    <w:rsid w:val="00580852"/>
    <w:rsid w:val="00580FC8"/>
    <w:rsid w:val="0058112F"/>
    <w:rsid w:val="005821AC"/>
    <w:rsid w:val="005822C7"/>
    <w:rsid w:val="005822CF"/>
    <w:rsid w:val="005828FD"/>
    <w:rsid w:val="005832B9"/>
    <w:rsid w:val="005832D6"/>
    <w:rsid w:val="005835CC"/>
    <w:rsid w:val="00583709"/>
    <w:rsid w:val="00583DDA"/>
    <w:rsid w:val="0058406A"/>
    <w:rsid w:val="00584119"/>
    <w:rsid w:val="005846DF"/>
    <w:rsid w:val="00584E5B"/>
    <w:rsid w:val="0058560B"/>
    <w:rsid w:val="0058579C"/>
    <w:rsid w:val="005857BC"/>
    <w:rsid w:val="00585BC3"/>
    <w:rsid w:val="005860BF"/>
    <w:rsid w:val="005862E2"/>
    <w:rsid w:val="00586CA0"/>
    <w:rsid w:val="005877B5"/>
    <w:rsid w:val="005879C2"/>
    <w:rsid w:val="00587CAA"/>
    <w:rsid w:val="00587D5D"/>
    <w:rsid w:val="0059016E"/>
    <w:rsid w:val="005901D7"/>
    <w:rsid w:val="005901F4"/>
    <w:rsid w:val="005902C3"/>
    <w:rsid w:val="005902CC"/>
    <w:rsid w:val="0059054D"/>
    <w:rsid w:val="005905B9"/>
    <w:rsid w:val="0059084D"/>
    <w:rsid w:val="00590EFA"/>
    <w:rsid w:val="00591075"/>
    <w:rsid w:val="00591E51"/>
    <w:rsid w:val="00591ED4"/>
    <w:rsid w:val="005922EB"/>
    <w:rsid w:val="005924A0"/>
    <w:rsid w:val="0059286F"/>
    <w:rsid w:val="00592913"/>
    <w:rsid w:val="00592AB3"/>
    <w:rsid w:val="00592D08"/>
    <w:rsid w:val="00593194"/>
    <w:rsid w:val="00593366"/>
    <w:rsid w:val="005937D2"/>
    <w:rsid w:val="005939FB"/>
    <w:rsid w:val="00593CAF"/>
    <w:rsid w:val="00593D3F"/>
    <w:rsid w:val="00593ED0"/>
    <w:rsid w:val="00594319"/>
    <w:rsid w:val="00594E4E"/>
    <w:rsid w:val="00594F03"/>
    <w:rsid w:val="00595089"/>
    <w:rsid w:val="0059510B"/>
    <w:rsid w:val="00595878"/>
    <w:rsid w:val="00595D0B"/>
    <w:rsid w:val="00595E43"/>
    <w:rsid w:val="005969E3"/>
    <w:rsid w:val="00596B8B"/>
    <w:rsid w:val="00596D15"/>
    <w:rsid w:val="00597306"/>
    <w:rsid w:val="00597311"/>
    <w:rsid w:val="00597446"/>
    <w:rsid w:val="00597589"/>
    <w:rsid w:val="00597659"/>
    <w:rsid w:val="00597C36"/>
    <w:rsid w:val="005A0E67"/>
    <w:rsid w:val="005A13FE"/>
    <w:rsid w:val="005A16B4"/>
    <w:rsid w:val="005A23D9"/>
    <w:rsid w:val="005A27A7"/>
    <w:rsid w:val="005A27D9"/>
    <w:rsid w:val="005A2A3D"/>
    <w:rsid w:val="005A2B43"/>
    <w:rsid w:val="005A39DA"/>
    <w:rsid w:val="005A3C9A"/>
    <w:rsid w:val="005A3E56"/>
    <w:rsid w:val="005A3E7F"/>
    <w:rsid w:val="005A42EE"/>
    <w:rsid w:val="005A4681"/>
    <w:rsid w:val="005A47D5"/>
    <w:rsid w:val="005A50B1"/>
    <w:rsid w:val="005A574B"/>
    <w:rsid w:val="005A5833"/>
    <w:rsid w:val="005A5971"/>
    <w:rsid w:val="005A5998"/>
    <w:rsid w:val="005A5A37"/>
    <w:rsid w:val="005A6141"/>
    <w:rsid w:val="005A6AEA"/>
    <w:rsid w:val="005A706F"/>
    <w:rsid w:val="005B0109"/>
    <w:rsid w:val="005B015D"/>
    <w:rsid w:val="005B0D77"/>
    <w:rsid w:val="005B18AF"/>
    <w:rsid w:val="005B1D0D"/>
    <w:rsid w:val="005B1FEB"/>
    <w:rsid w:val="005B281D"/>
    <w:rsid w:val="005B2838"/>
    <w:rsid w:val="005B2A0D"/>
    <w:rsid w:val="005B3242"/>
    <w:rsid w:val="005B362D"/>
    <w:rsid w:val="005B3664"/>
    <w:rsid w:val="005B37B2"/>
    <w:rsid w:val="005B38EE"/>
    <w:rsid w:val="005B4012"/>
    <w:rsid w:val="005B4039"/>
    <w:rsid w:val="005B457B"/>
    <w:rsid w:val="005B4624"/>
    <w:rsid w:val="005B490C"/>
    <w:rsid w:val="005B4E61"/>
    <w:rsid w:val="005B5BBD"/>
    <w:rsid w:val="005B5BEA"/>
    <w:rsid w:val="005B5CC8"/>
    <w:rsid w:val="005B6244"/>
    <w:rsid w:val="005B656E"/>
    <w:rsid w:val="005B6908"/>
    <w:rsid w:val="005C0205"/>
    <w:rsid w:val="005C0417"/>
    <w:rsid w:val="005C0486"/>
    <w:rsid w:val="005C0527"/>
    <w:rsid w:val="005C0619"/>
    <w:rsid w:val="005C0854"/>
    <w:rsid w:val="005C1224"/>
    <w:rsid w:val="005C177E"/>
    <w:rsid w:val="005C1D8C"/>
    <w:rsid w:val="005C24EA"/>
    <w:rsid w:val="005C24F0"/>
    <w:rsid w:val="005C2BCC"/>
    <w:rsid w:val="005C2C41"/>
    <w:rsid w:val="005C323F"/>
    <w:rsid w:val="005C3BC3"/>
    <w:rsid w:val="005C4140"/>
    <w:rsid w:val="005C43E5"/>
    <w:rsid w:val="005C442C"/>
    <w:rsid w:val="005C4456"/>
    <w:rsid w:val="005C4D2D"/>
    <w:rsid w:val="005C4DA3"/>
    <w:rsid w:val="005C4E30"/>
    <w:rsid w:val="005C4E84"/>
    <w:rsid w:val="005C5211"/>
    <w:rsid w:val="005C5349"/>
    <w:rsid w:val="005C581F"/>
    <w:rsid w:val="005C5879"/>
    <w:rsid w:val="005C5880"/>
    <w:rsid w:val="005C65A6"/>
    <w:rsid w:val="005C6812"/>
    <w:rsid w:val="005C72B4"/>
    <w:rsid w:val="005C75B5"/>
    <w:rsid w:val="005C761C"/>
    <w:rsid w:val="005C7B10"/>
    <w:rsid w:val="005D04B3"/>
    <w:rsid w:val="005D0818"/>
    <w:rsid w:val="005D087B"/>
    <w:rsid w:val="005D08A4"/>
    <w:rsid w:val="005D08BD"/>
    <w:rsid w:val="005D0A9B"/>
    <w:rsid w:val="005D0ECF"/>
    <w:rsid w:val="005D101A"/>
    <w:rsid w:val="005D10AA"/>
    <w:rsid w:val="005D2153"/>
    <w:rsid w:val="005D2C13"/>
    <w:rsid w:val="005D2E3D"/>
    <w:rsid w:val="005D3087"/>
    <w:rsid w:val="005D30A0"/>
    <w:rsid w:val="005D32B9"/>
    <w:rsid w:val="005D395B"/>
    <w:rsid w:val="005D3AE8"/>
    <w:rsid w:val="005D3CF2"/>
    <w:rsid w:val="005D4136"/>
    <w:rsid w:val="005D43BC"/>
    <w:rsid w:val="005D4500"/>
    <w:rsid w:val="005D4E1B"/>
    <w:rsid w:val="005D50A3"/>
    <w:rsid w:val="005D50AE"/>
    <w:rsid w:val="005D52C4"/>
    <w:rsid w:val="005D5611"/>
    <w:rsid w:val="005D5619"/>
    <w:rsid w:val="005D5941"/>
    <w:rsid w:val="005D59D0"/>
    <w:rsid w:val="005D5D31"/>
    <w:rsid w:val="005D5E89"/>
    <w:rsid w:val="005D637F"/>
    <w:rsid w:val="005D641E"/>
    <w:rsid w:val="005D643A"/>
    <w:rsid w:val="005D6525"/>
    <w:rsid w:val="005D657D"/>
    <w:rsid w:val="005D6790"/>
    <w:rsid w:val="005D683A"/>
    <w:rsid w:val="005D69E4"/>
    <w:rsid w:val="005D6F5F"/>
    <w:rsid w:val="005D7214"/>
    <w:rsid w:val="005D77B0"/>
    <w:rsid w:val="005D7DE4"/>
    <w:rsid w:val="005E04E7"/>
    <w:rsid w:val="005E0939"/>
    <w:rsid w:val="005E0BCB"/>
    <w:rsid w:val="005E0DB8"/>
    <w:rsid w:val="005E18F8"/>
    <w:rsid w:val="005E1F5F"/>
    <w:rsid w:val="005E2075"/>
    <w:rsid w:val="005E2626"/>
    <w:rsid w:val="005E28D9"/>
    <w:rsid w:val="005E29DE"/>
    <w:rsid w:val="005E2A0E"/>
    <w:rsid w:val="005E2D5D"/>
    <w:rsid w:val="005E3355"/>
    <w:rsid w:val="005E3AB2"/>
    <w:rsid w:val="005E3E1A"/>
    <w:rsid w:val="005E3F9F"/>
    <w:rsid w:val="005E3FF6"/>
    <w:rsid w:val="005E45A3"/>
    <w:rsid w:val="005E4C21"/>
    <w:rsid w:val="005E504C"/>
    <w:rsid w:val="005E512D"/>
    <w:rsid w:val="005E52BB"/>
    <w:rsid w:val="005E540B"/>
    <w:rsid w:val="005E5424"/>
    <w:rsid w:val="005E5675"/>
    <w:rsid w:val="005E5FBA"/>
    <w:rsid w:val="005E60AB"/>
    <w:rsid w:val="005E658F"/>
    <w:rsid w:val="005E6A3F"/>
    <w:rsid w:val="005E708B"/>
    <w:rsid w:val="005E70BD"/>
    <w:rsid w:val="005E7561"/>
    <w:rsid w:val="005E76A4"/>
    <w:rsid w:val="005E76C5"/>
    <w:rsid w:val="005E78FF"/>
    <w:rsid w:val="005E7C02"/>
    <w:rsid w:val="005E7CE3"/>
    <w:rsid w:val="005E7D06"/>
    <w:rsid w:val="005F0393"/>
    <w:rsid w:val="005F043A"/>
    <w:rsid w:val="005F0B83"/>
    <w:rsid w:val="005F0C02"/>
    <w:rsid w:val="005F0DE4"/>
    <w:rsid w:val="005F12F4"/>
    <w:rsid w:val="005F184E"/>
    <w:rsid w:val="005F1A58"/>
    <w:rsid w:val="005F1AB2"/>
    <w:rsid w:val="005F2005"/>
    <w:rsid w:val="005F23E7"/>
    <w:rsid w:val="005F24FD"/>
    <w:rsid w:val="005F25E9"/>
    <w:rsid w:val="005F2822"/>
    <w:rsid w:val="005F29AB"/>
    <w:rsid w:val="005F2BCC"/>
    <w:rsid w:val="005F34EE"/>
    <w:rsid w:val="005F3593"/>
    <w:rsid w:val="005F40B6"/>
    <w:rsid w:val="005F4140"/>
    <w:rsid w:val="005F41D6"/>
    <w:rsid w:val="005F4429"/>
    <w:rsid w:val="005F48E3"/>
    <w:rsid w:val="005F6ABB"/>
    <w:rsid w:val="005F6FFF"/>
    <w:rsid w:val="005F7C7A"/>
    <w:rsid w:val="005F7DC3"/>
    <w:rsid w:val="006006B5"/>
    <w:rsid w:val="00600D0C"/>
    <w:rsid w:val="00600F13"/>
    <w:rsid w:val="00601348"/>
    <w:rsid w:val="00601C91"/>
    <w:rsid w:val="00601F10"/>
    <w:rsid w:val="00602025"/>
    <w:rsid w:val="00602506"/>
    <w:rsid w:val="00602951"/>
    <w:rsid w:val="00602A5A"/>
    <w:rsid w:val="00602D69"/>
    <w:rsid w:val="00602DA9"/>
    <w:rsid w:val="0060325E"/>
    <w:rsid w:val="00603AD0"/>
    <w:rsid w:val="00603BD1"/>
    <w:rsid w:val="006040B5"/>
    <w:rsid w:val="006041F8"/>
    <w:rsid w:val="00604364"/>
    <w:rsid w:val="00604372"/>
    <w:rsid w:val="00604580"/>
    <w:rsid w:val="0060479E"/>
    <w:rsid w:val="00604936"/>
    <w:rsid w:val="00604C05"/>
    <w:rsid w:val="00604DD9"/>
    <w:rsid w:val="00604EC1"/>
    <w:rsid w:val="00604F06"/>
    <w:rsid w:val="0060526F"/>
    <w:rsid w:val="00605510"/>
    <w:rsid w:val="00605838"/>
    <w:rsid w:val="006060D4"/>
    <w:rsid w:val="00606291"/>
    <w:rsid w:val="006068F1"/>
    <w:rsid w:val="00606973"/>
    <w:rsid w:val="00606A53"/>
    <w:rsid w:val="00606FBB"/>
    <w:rsid w:val="00607436"/>
    <w:rsid w:val="00607791"/>
    <w:rsid w:val="00607A58"/>
    <w:rsid w:val="00610011"/>
    <w:rsid w:val="00610198"/>
    <w:rsid w:val="0061025E"/>
    <w:rsid w:val="00610627"/>
    <w:rsid w:val="006108E4"/>
    <w:rsid w:val="00610925"/>
    <w:rsid w:val="00610C5B"/>
    <w:rsid w:val="00610DF5"/>
    <w:rsid w:val="0061139F"/>
    <w:rsid w:val="006114B9"/>
    <w:rsid w:val="006115C5"/>
    <w:rsid w:val="00611836"/>
    <w:rsid w:val="00611A4F"/>
    <w:rsid w:val="00612452"/>
    <w:rsid w:val="00612644"/>
    <w:rsid w:val="0061282E"/>
    <w:rsid w:val="0061335A"/>
    <w:rsid w:val="0061344E"/>
    <w:rsid w:val="00613694"/>
    <w:rsid w:val="0061392B"/>
    <w:rsid w:val="00613C59"/>
    <w:rsid w:val="00613CD1"/>
    <w:rsid w:val="00614089"/>
    <w:rsid w:val="00614695"/>
    <w:rsid w:val="00614CDA"/>
    <w:rsid w:val="00615817"/>
    <w:rsid w:val="00615B06"/>
    <w:rsid w:val="00615B17"/>
    <w:rsid w:val="00616164"/>
    <w:rsid w:val="00616A68"/>
    <w:rsid w:val="00616CAC"/>
    <w:rsid w:val="00617136"/>
    <w:rsid w:val="006172C8"/>
    <w:rsid w:val="00617346"/>
    <w:rsid w:val="006173DF"/>
    <w:rsid w:val="00617990"/>
    <w:rsid w:val="00620485"/>
    <w:rsid w:val="0062060B"/>
    <w:rsid w:val="0062077A"/>
    <w:rsid w:val="00620F52"/>
    <w:rsid w:val="006212A7"/>
    <w:rsid w:val="00621372"/>
    <w:rsid w:val="006216F8"/>
    <w:rsid w:val="006218C6"/>
    <w:rsid w:val="00621E2C"/>
    <w:rsid w:val="006223C4"/>
    <w:rsid w:val="00622774"/>
    <w:rsid w:val="00622D5B"/>
    <w:rsid w:val="006232FC"/>
    <w:rsid w:val="00623D12"/>
    <w:rsid w:val="00623EC0"/>
    <w:rsid w:val="00623ED2"/>
    <w:rsid w:val="00624166"/>
    <w:rsid w:val="0062418B"/>
    <w:rsid w:val="0062478F"/>
    <w:rsid w:val="00624857"/>
    <w:rsid w:val="00624C5B"/>
    <w:rsid w:val="0062509D"/>
    <w:rsid w:val="006255B6"/>
    <w:rsid w:val="00626E73"/>
    <w:rsid w:val="00626FE1"/>
    <w:rsid w:val="006274A2"/>
    <w:rsid w:val="00627878"/>
    <w:rsid w:val="006303C1"/>
    <w:rsid w:val="00631050"/>
    <w:rsid w:val="006311B6"/>
    <w:rsid w:val="0063144C"/>
    <w:rsid w:val="006314A3"/>
    <w:rsid w:val="00631612"/>
    <w:rsid w:val="006317C8"/>
    <w:rsid w:val="0063190E"/>
    <w:rsid w:val="00631F78"/>
    <w:rsid w:val="0063228D"/>
    <w:rsid w:val="00632465"/>
    <w:rsid w:val="0063270E"/>
    <w:rsid w:val="00632DEC"/>
    <w:rsid w:val="0063319C"/>
    <w:rsid w:val="0063393E"/>
    <w:rsid w:val="00633E5F"/>
    <w:rsid w:val="00633F79"/>
    <w:rsid w:val="006340F8"/>
    <w:rsid w:val="0063425E"/>
    <w:rsid w:val="00634B3C"/>
    <w:rsid w:val="00634DD4"/>
    <w:rsid w:val="00635026"/>
    <w:rsid w:val="00635374"/>
    <w:rsid w:val="006355AA"/>
    <w:rsid w:val="00635CBB"/>
    <w:rsid w:val="00635F72"/>
    <w:rsid w:val="00636130"/>
    <w:rsid w:val="006369C7"/>
    <w:rsid w:val="0063743E"/>
    <w:rsid w:val="006375FB"/>
    <w:rsid w:val="006378CC"/>
    <w:rsid w:val="00640224"/>
    <w:rsid w:val="00640BB2"/>
    <w:rsid w:val="00640CFC"/>
    <w:rsid w:val="00641849"/>
    <w:rsid w:val="006418A1"/>
    <w:rsid w:val="0064198F"/>
    <w:rsid w:val="0064213F"/>
    <w:rsid w:val="00642143"/>
    <w:rsid w:val="00642466"/>
    <w:rsid w:val="00642684"/>
    <w:rsid w:val="006426B4"/>
    <w:rsid w:val="00642DAD"/>
    <w:rsid w:val="00642DE6"/>
    <w:rsid w:val="0064314A"/>
    <w:rsid w:val="00643752"/>
    <w:rsid w:val="006438B7"/>
    <w:rsid w:val="00643951"/>
    <w:rsid w:val="00643ABE"/>
    <w:rsid w:val="00643F65"/>
    <w:rsid w:val="00644447"/>
    <w:rsid w:val="006444F5"/>
    <w:rsid w:val="00644671"/>
    <w:rsid w:val="0064475D"/>
    <w:rsid w:val="0064480D"/>
    <w:rsid w:val="00644BD7"/>
    <w:rsid w:val="006452D7"/>
    <w:rsid w:val="0064582E"/>
    <w:rsid w:val="006458EA"/>
    <w:rsid w:val="00645B62"/>
    <w:rsid w:val="00645E3B"/>
    <w:rsid w:val="00645F6B"/>
    <w:rsid w:val="00645F87"/>
    <w:rsid w:val="00645F94"/>
    <w:rsid w:val="00646142"/>
    <w:rsid w:val="00646258"/>
    <w:rsid w:val="00646768"/>
    <w:rsid w:val="00647071"/>
    <w:rsid w:val="006475F7"/>
    <w:rsid w:val="0064799F"/>
    <w:rsid w:val="00647A0B"/>
    <w:rsid w:val="00647ED2"/>
    <w:rsid w:val="0065006B"/>
    <w:rsid w:val="006500DA"/>
    <w:rsid w:val="00650145"/>
    <w:rsid w:val="00650B0C"/>
    <w:rsid w:val="00650C9C"/>
    <w:rsid w:val="00650D46"/>
    <w:rsid w:val="00651087"/>
    <w:rsid w:val="006515FD"/>
    <w:rsid w:val="00651866"/>
    <w:rsid w:val="00651E83"/>
    <w:rsid w:val="00652392"/>
    <w:rsid w:val="006525E6"/>
    <w:rsid w:val="006526BE"/>
    <w:rsid w:val="00652AF2"/>
    <w:rsid w:val="00652CB3"/>
    <w:rsid w:val="00652EA4"/>
    <w:rsid w:val="0065329A"/>
    <w:rsid w:val="00653D57"/>
    <w:rsid w:val="00653F00"/>
    <w:rsid w:val="0065477A"/>
    <w:rsid w:val="00654E67"/>
    <w:rsid w:val="00654ED0"/>
    <w:rsid w:val="00655266"/>
    <w:rsid w:val="00655934"/>
    <w:rsid w:val="00655B22"/>
    <w:rsid w:val="00655E0E"/>
    <w:rsid w:val="00655E0F"/>
    <w:rsid w:val="006563E1"/>
    <w:rsid w:val="0065685A"/>
    <w:rsid w:val="00656A37"/>
    <w:rsid w:val="00656BFE"/>
    <w:rsid w:val="006570A5"/>
    <w:rsid w:val="00657607"/>
    <w:rsid w:val="00657A65"/>
    <w:rsid w:val="00657B6C"/>
    <w:rsid w:val="00657B7F"/>
    <w:rsid w:val="00657C0E"/>
    <w:rsid w:val="006606E3"/>
    <w:rsid w:val="00660B54"/>
    <w:rsid w:val="00660D04"/>
    <w:rsid w:val="0066165E"/>
    <w:rsid w:val="0066165F"/>
    <w:rsid w:val="00661DF0"/>
    <w:rsid w:val="00661F59"/>
    <w:rsid w:val="006624ED"/>
    <w:rsid w:val="00662969"/>
    <w:rsid w:val="00663721"/>
    <w:rsid w:val="006638D8"/>
    <w:rsid w:val="00663A9F"/>
    <w:rsid w:val="00663CDD"/>
    <w:rsid w:val="006640AC"/>
    <w:rsid w:val="006645DE"/>
    <w:rsid w:val="00664A39"/>
    <w:rsid w:val="00664BD9"/>
    <w:rsid w:val="00664D96"/>
    <w:rsid w:val="006650F8"/>
    <w:rsid w:val="006652DC"/>
    <w:rsid w:val="00665389"/>
    <w:rsid w:val="00665479"/>
    <w:rsid w:val="0066562A"/>
    <w:rsid w:val="00665FD6"/>
    <w:rsid w:val="0066665C"/>
    <w:rsid w:val="00666DF9"/>
    <w:rsid w:val="006673A3"/>
    <w:rsid w:val="00667A8C"/>
    <w:rsid w:val="00667F74"/>
    <w:rsid w:val="00670532"/>
    <w:rsid w:val="006707F6"/>
    <w:rsid w:val="006713C2"/>
    <w:rsid w:val="006716D6"/>
    <w:rsid w:val="00672827"/>
    <w:rsid w:val="00672A60"/>
    <w:rsid w:val="00673C0F"/>
    <w:rsid w:val="00673CC6"/>
    <w:rsid w:val="006740CA"/>
    <w:rsid w:val="0067412A"/>
    <w:rsid w:val="006741FA"/>
    <w:rsid w:val="0067426E"/>
    <w:rsid w:val="006746E2"/>
    <w:rsid w:val="00674BB6"/>
    <w:rsid w:val="006753B9"/>
    <w:rsid w:val="006753BF"/>
    <w:rsid w:val="0067570B"/>
    <w:rsid w:val="006757A6"/>
    <w:rsid w:val="006759B2"/>
    <w:rsid w:val="00675B92"/>
    <w:rsid w:val="00675BCC"/>
    <w:rsid w:val="006769F5"/>
    <w:rsid w:val="00676A94"/>
    <w:rsid w:val="00676C0F"/>
    <w:rsid w:val="00677599"/>
    <w:rsid w:val="0067793D"/>
    <w:rsid w:val="00677A3D"/>
    <w:rsid w:val="00677DCD"/>
    <w:rsid w:val="00680058"/>
    <w:rsid w:val="006802C3"/>
    <w:rsid w:val="00680311"/>
    <w:rsid w:val="00680CBE"/>
    <w:rsid w:val="00680ECE"/>
    <w:rsid w:val="00681DF9"/>
    <w:rsid w:val="0068223A"/>
    <w:rsid w:val="00682F47"/>
    <w:rsid w:val="00683383"/>
    <w:rsid w:val="00683415"/>
    <w:rsid w:val="00683563"/>
    <w:rsid w:val="00683697"/>
    <w:rsid w:val="00683BCB"/>
    <w:rsid w:val="00683CE5"/>
    <w:rsid w:val="006849D8"/>
    <w:rsid w:val="00684B8C"/>
    <w:rsid w:val="00684BCB"/>
    <w:rsid w:val="00685126"/>
    <w:rsid w:val="0068514E"/>
    <w:rsid w:val="006851BF"/>
    <w:rsid w:val="006857B5"/>
    <w:rsid w:val="00685BDB"/>
    <w:rsid w:val="00685F09"/>
    <w:rsid w:val="006863EA"/>
    <w:rsid w:val="0068663F"/>
    <w:rsid w:val="00686976"/>
    <w:rsid w:val="0068697F"/>
    <w:rsid w:val="00686D82"/>
    <w:rsid w:val="00686FEF"/>
    <w:rsid w:val="00687491"/>
    <w:rsid w:val="00687575"/>
    <w:rsid w:val="00687753"/>
    <w:rsid w:val="00687D1C"/>
    <w:rsid w:val="00687D3A"/>
    <w:rsid w:val="00690639"/>
    <w:rsid w:val="006906F4"/>
    <w:rsid w:val="006909E4"/>
    <w:rsid w:val="00691111"/>
    <w:rsid w:val="00691236"/>
    <w:rsid w:val="00691894"/>
    <w:rsid w:val="00691B98"/>
    <w:rsid w:val="00691BE9"/>
    <w:rsid w:val="00691E3D"/>
    <w:rsid w:val="0069207C"/>
    <w:rsid w:val="00692203"/>
    <w:rsid w:val="00692259"/>
    <w:rsid w:val="00692485"/>
    <w:rsid w:val="006927B6"/>
    <w:rsid w:val="00692C34"/>
    <w:rsid w:val="00692F6E"/>
    <w:rsid w:val="006935E1"/>
    <w:rsid w:val="00693995"/>
    <w:rsid w:val="0069436C"/>
    <w:rsid w:val="006949C8"/>
    <w:rsid w:val="006950F6"/>
    <w:rsid w:val="006950F7"/>
    <w:rsid w:val="006952D0"/>
    <w:rsid w:val="00695602"/>
    <w:rsid w:val="006957EA"/>
    <w:rsid w:val="00695A5B"/>
    <w:rsid w:val="00695BA0"/>
    <w:rsid w:val="0069653F"/>
    <w:rsid w:val="00696575"/>
    <w:rsid w:val="006965CF"/>
    <w:rsid w:val="00696993"/>
    <w:rsid w:val="00696BBF"/>
    <w:rsid w:val="00696C56"/>
    <w:rsid w:val="00697033"/>
    <w:rsid w:val="006973BD"/>
    <w:rsid w:val="00697552"/>
    <w:rsid w:val="00697AD2"/>
    <w:rsid w:val="00697E94"/>
    <w:rsid w:val="006A01C5"/>
    <w:rsid w:val="006A0326"/>
    <w:rsid w:val="006A0529"/>
    <w:rsid w:val="006A0760"/>
    <w:rsid w:val="006A0E9D"/>
    <w:rsid w:val="006A0F8F"/>
    <w:rsid w:val="006A10D6"/>
    <w:rsid w:val="006A16FC"/>
    <w:rsid w:val="006A1A19"/>
    <w:rsid w:val="006A1AD7"/>
    <w:rsid w:val="006A1BC4"/>
    <w:rsid w:val="006A27A8"/>
    <w:rsid w:val="006A2C2B"/>
    <w:rsid w:val="006A2E2A"/>
    <w:rsid w:val="006A3577"/>
    <w:rsid w:val="006A3E8D"/>
    <w:rsid w:val="006A4211"/>
    <w:rsid w:val="006A47D2"/>
    <w:rsid w:val="006A49DB"/>
    <w:rsid w:val="006A4A75"/>
    <w:rsid w:val="006A4E0D"/>
    <w:rsid w:val="006A4F56"/>
    <w:rsid w:val="006A5299"/>
    <w:rsid w:val="006A54A2"/>
    <w:rsid w:val="006A55EA"/>
    <w:rsid w:val="006A5803"/>
    <w:rsid w:val="006A5A51"/>
    <w:rsid w:val="006A5E1B"/>
    <w:rsid w:val="006A6428"/>
    <w:rsid w:val="006A6467"/>
    <w:rsid w:val="006A6914"/>
    <w:rsid w:val="006A6A78"/>
    <w:rsid w:val="006A737D"/>
    <w:rsid w:val="006A739E"/>
    <w:rsid w:val="006A76BB"/>
    <w:rsid w:val="006A78ED"/>
    <w:rsid w:val="006A7AA7"/>
    <w:rsid w:val="006A7D48"/>
    <w:rsid w:val="006A7DE9"/>
    <w:rsid w:val="006A7FE4"/>
    <w:rsid w:val="006B0480"/>
    <w:rsid w:val="006B0623"/>
    <w:rsid w:val="006B07AE"/>
    <w:rsid w:val="006B0D6D"/>
    <w:rsid w:val="006B1729"/>
    <w:rsid w:val="006B186E"/>
    <w:rsid w:val="006B1A59"/>
    <w:rsid w:val="006B1E09"/>
    <w:rsid w:val="006B1F58"/>
    <w:rsid w:val="006B2366"/>
    <w:rsid w:val="006B2489"/>
    <w:rsid w:val="006B27AF"/>
    <w:rsid w:val="006B2F81"/>
    <w:rsid w:val="006B363C"/>
    <w:rsid w:val="006B4191"/>
    <w:rsid w:val="006B43DB"/>
    <w:rsid w:val="006B4728"/>
    <w:rsid w:val="006B4B3F"/>
    <w:rsid w:val="006B5058"/>
    <w:rsid w:val="006B56F2"/>
    <w:rsid w:val="006B5CCB"/>
    <w:rsid w:val="006B5D61"/>
    <w:rsid w:val="006B60FA"/>
    <w:rsid w:val="006B6466"/>
    <w:rsid w:val="006B6657"/>
    <w:rsid w:val="006B693D"/>
    <w:rsid w:val="006B6F38"/>
    <w:rsid w:val="006B7258"/>
    <w:rsid w:val="006B795E"/>
    <w:rsid w:val="006B7C27"/>
    <w:rsid w:val="006C0098"/>
    <w:rsid w:val="006C0222"/>
    <w:rsid w:val="006C0604"/>
    <w:rsid w:val="006C0E08"/>
    <w:rsid w:val="006C1244"/>
    <w:rsid w:val="006C2452"/>
    <w:rsid w:val="006C2697"/>
    <w:rsid w:val="006C28C3"/>
    <w:rsid w:val="006C2990"/>
    <w:rsid w:val="006C3081"/>
    <w:rsid w:val="006C35BB"/>
    <w:rsid w:val="006C3D8C"/>
    <w:rsid w:val="006C4E8B"/>
    <w:rsid w:val="006C545F"/>
    <w:rsid w:val="006C58E7"/>
    <w:rsid w:val="006C5946"/>
    <w:rsid w:val="006C59B0"/>
    <w:rsid w:val="006C5BA8"/>
    <w:rsid w:val="006C5EA4"/>
    <w:rsid w:val="006C62DE"/>
    <w:rsid w:val="006C6E70"/>
    <w:rsid w:val="006C6E86"/>
    <w:rsid w:val="006C7738"/>
    <w:rsid w:val="006D020C"/>
    <w:rsid w:val="006D0347"/>
    <w:rsid w:val="006D0417"/>
    <w:rsid w:val="006D0667"/>
    <w:rsid w:val="006D102A"/>
    <w:rsid w:val="006D1619"/>
    <w:rsid w:val="006D1739"/>
    <w:rsid w:val="006D1765"/>
    <w:rsid w:val="006D1D54"/>
    <w:rsid w:val="006D217F"/>
    <w:rsid w:val="006D29D8"/>
    <w:rsid w:val="006D2A11"/>
    <w:rsid w:val="006D2A1D"/>
    <w:rsid w:val="006D30C6"/>
    <w:rsid w:val="006D311A"/>
    <w:rsid w:val="006D31D4"/>
    <w:rsid w:val="006D3689"/>
    <w:rsid w:val="006D36D9"/>
    <w:rsid w:val="006D3A86"/>
    <w:rsid w:val="006D3C80"/>
    <w:rsid w:val="006D3D08"/>
    <w:rsid w:val="006D3D81"/>
    <w:rsid w:val="006D4224"/>
    <w:rsid w:val="006D430E"/>
    <w:rsid w:val="006D46B7"/>
    <w:rsid w:val="006D4E3B"/>
    <w:rsid w:val="006D4F8A"/>
    <w:rsid w:val="006D5044"/>
    <w:rsid w:val="006D533E"/>
    <w:rsid w:val="006D5444"/>
    <w:rsid w:val="006D5548"/>
    <w:rsid w:val="006D595C"/>
    <w:rsid w:val="006D5C61"/>
    <w:rsid w:val="006D6727"/>
    <w:rsid w:val="006D7779"/>
    <w:rsid w:val="006D7AAC"/>
    <w:rsid w:val="006D7BDD"/>
    <w:rsid w:val="006D7C6F"/>
    <w:rsid w:val="006E029B"/>
    <w:rsid w:val="006E0B13"/>
    <w:rsid w:val="006E1180"/>
    <w:rsid w:val="006E1216"/>
    <w:rsid w:val="006E1940"/>
    <w:rsid w:val="006E1AA6"/>
    <w:rsid w:val="006E1DE5"/>
    <w:rsid w:val="006E1E47"/>
    <w:rsid w:val="006E1E98"/>
    <w:rsid w:val="006E20B3"/>
    <w:rsid w:val="006E2330"/>
    <w:rsid w:val="006E248F"/>
    <w:rsid w:val="006E2CEF"/>
    <w:rsid w:val="006E2E92"/>
    <w:rsid w:val="006E337E"/>
    <w:rsid w:val="006E378D"/>
    <w:rsid w:val="006E38D0"/>
    <w:rsid w:val="006E3970"/>
    <w:rsid w:val="006E3973"/>
    <w:rsid w:val="006E3D93"/>
    <w:rsid w:val="006E3DCC"/>
    <w:rsid w:val="006E43A9"/>
    <w:rsid w:val="006E4400"/>
    <w:rsid w:val="006E469D"/>
    <w:rsid w:val="006E49BB"/>
    <w:rsid w:val="006E4B81"/>
    <w:rsid w:val="006E5120"/>
    <w:rsid w:val="006E52AB"/>
    <w:rsid w:val="006E52BC"/>
    <w:rsid w:val="006E541B"/>
    <w:rsid w:val="006E5673"/>
    <w:rsid w:val="006E58C6"/>
    <w:rsid w:val="006E594C"/>
    <w:rsid w:val="006E5B12"/>
    <w:rsid w:val="006E5EA4"/>
    <w:rsid w:val="006E6904"/>
    <w:rsid w:val="006E6B01"/>
    <w:rsid w:val="006E6F03"/>
    <w:rsid w:val="006E6F32"/>
    <w:rsid w:val="006E7043"/>
    <w:rsid w:val="006E7184"/>
    <w:rsid w:val="006E71FF"/>
    <w:rsid w:val="006E7959"/>
    <w:rsid w:val="006F00B9"/>
    <w:rsid w:val="006F01D2"/>
    <w:rsid w:val="006F0753"/>
    <w:rsid w:val="006F09CA"/>
    <w:rsid w:val="006F0FDF"/>
    <w:rsid w:val="006F1584"/>
    <w:rsid w:val="006F160E"/>
    <w:rsid w:val="006F22C4"/>
    <w:rsid w:val="006F31FB"/>
    <w:rsid w:val="006F3548"/>
    <w:rsid w:val="006F392C"/>
    <w:rsid w:val="006F3FA4"/>
    <w:rsid w:val="006F405D"/>
    <w:rsid w:val="006F42EA"/>
    <w:rsid w:val="006F438E"/>
    <w:rsid w:val="006F4AD7"/>
    <w:rsid w:val="006F4B96"/>
    <w:rsid w:val="006F4C14"/>
    <w:rsid w:val="006F4F72"/>
    <w:rsid w:val="006F5518"/>
    <w:rsid w:val="006F5E58"/>
    <w:rsid w:val="006F68C9"/>
    <w:rsid w:val="006F68E9"/>
    <w:rsid w:val="006F6996"/>
    <w:rsid w:val="006F6ADC"/>
    <w:rsid w:val="006F6B33"/>
    <w:rsid w:val="006F6D36"/>
    <w:rsid w:val="006F6F71"/>
    <w:rsid w:val="006F7169"/>
    <w:rsid w:val="006F761C"/>
    <w:rsid w:val="006F7884"/>
    <w:rsid w:val="006F790F"/>
    <w:rsid w:val="006F7BAC"/>
    <w:rsid w:val="006F7F1A"/>
    <w:rsid w:val="00700A96"/>
    <w:rsid w:val="007024D6"/>
    <w:rsid w:val="00702BC6"/>
    <w:rsid w:val="007034DE"/>
    <w:rsid w:val="007038A2"/>
    <w:rsid w:val="00703ABB"/>
    <w:rsid w:val="00703DAC"/>
    <w:rsid w:val="0070403B"/>
    <w:rsid w:val="007040BC"/>
    <w:rsid w:val="007041A6"/>
    <w:rsid w:val="0070498C"/>
    <w:rsid w:val="00704F9C"/>
    <w:rsid w:val="00705537"/>
    <w:rsid w:val="007055DE"/>
    <w:rsid w:val="00705C79"/>
    <w:rsid w:val="00705E00"/>
    <w:rsid w:val="0070625E"/>
    <w:rsid w:val="007066EB"/>
    <w:rsid w:val="00706AEA"/>
    <w:rsid w:val="00707165"/>
    <w:rsid w:val="00707198"/>
    <w:rsid w:val="007071C7"/>
    <w:rsid w:val="00707401"/>
    <w:rsid w:val="007074E9"/>
    <w:rsid w:val="00707569"/>
    <w:rsid w:val="007076EF"/>
    <w:rsid w:val="007077B9"/>
    <w:rsid w:val="00707B97"/>
    <w:rsid w:val="00707FFD"/>
    <w:rsid w:val="00710635"/>
    <w:rsid w:val="00710BAE"/>
    <w:rsid w:val="00710BBA"/>
    <w:rsid w:val="00710FC2"/>
    <w:rsid w:val="0071129E"/>
    <w:rsid w:val="0071135B"/>
    <w:rsid w:val="007113F0"/>
    <w:rsid w:val="0071151F"/>
    <w:rsid w:val="00711701"/>
    <w:rsid w:val="00711759"/>
    <w:rsid w:val="00712148"/>
    <w:rsid w:val="0071292B"/>
    <w:rsid w:val="007129F1"/>
    <w:rsid w:val="00713053"/>
    <w:rsid w:val="007134A3"/>
    <w:rsid w:val="00713537"/>
    <w:rsid w:val="00713AE1"/>
    <w:rsid w:val="00714C3D"/>
    <w:rsid w:val="00714C53"/>
    <w:rsid w:val="00714E90"/>
    <w:rsid w:val="00714EDC"/>
    <w:rsid w:val="00715955"/>
    <w:rsid w:val="00715986"/>
    <w:rsid w:val="007159B0"/>
    <w:rsid w:val="00715E31"/>
    <w:rsid w:val="00716496"/>
    <w:rsid w:val="0071694A"/>
    <w:rsid w:val="00716D4A"/>
    <w:rsid w:val="00716E7F"/>
    <w:rsid w:val="00716F18"/>
    <w:rsid w:val="00716F5C"/>
    <w:rsid w:val="0071729B"/>
    <w:rsid w:val="00717441"/>
    <w:rsid w:val="00717594"/>
    <w:rsid w:val="00717975"/>
    <w:rsid w:val="00720035"/>
    <w:rsid w:val="00720BB3"/>
    <w:rsid w:val="00720BD1"/>
    <w:rsid w:val="00720C54"/>
    <w:rsid w:val="00720C7D"/>
    <w:rsid w:val="00720D36"/>
    <w:rsid w:val="00720F6E"/>
    <w:rsid w:val="00721167"/>
    <w:rsid w:val="007213AA"/>
    <w:rsid w:val="0072144E"/>
    <w:rsid w:val="007219E3"/>
    <w:rsid w:val="00721A20"/>
    <w:rsid w:val="00721A84"/>
    <w:rsid w:val="00721EC4"/>
    <w:rsid w:val="0072271C"/>
    <w:rsid w:val="007229BD"/>
    <w:rsid w:val="00722C20"/>
    <w:rsid w:val="007235A2"/>
    <w:rsid w:val="00723727"/>
    <w:rsid w:val="00723776"/>
    <w:rsid w:val="007246DC"/>
    <w:rsid w:val="00724B30"/>
    <w:rsid w:val="007252D5"/>
    <w:rsid w:val="00725DA2"/>
    <w:rsid w:val="00726266"/>
    <w:rsid w:val="00726730"/>
    <w:rsid w:val="00726B13"/>
    <w:rsid w:val="00726BD7"/>
    <w:rsid w:val="00726FFB"/>
    <w:rsid w:val="00727444"/>
    <w:rsid w:val="0072769B"/>
    <w:rsid w:val="007276FF"/>
    <w:rsid w:val="007277B1"/>
    <w:rsid w:val="0072796E"/>
    <w:rsid w:val="007300F3"/>
    <w:rsid w:val="00730CED"/>
    <w:rsid w:val="00730DEC"/>
    <w:rsid w:val="007310EB"/>
    <w:rsid w:val="00731D53"/>
    <w:rsid w:val="00731D8C"/>
    <w:rsid w:val="00731E4F"/>
    <w:rsid w:val="00732278"/>
    <w:rsid w:val="0073232F"/>
    <w:rsid w:val="0073258C"/>
    <w:rsid w:val="00733015"/>
    <w:rsid w:val="00733089"/>
    <w:rsid w:val="007332C0"/>
    <w:rsid w:val="00733337"/>
    <w:rsid w:val="0073367E"/>
    <w:rsid w:val="007337EC"/>
    <w:rsid w:val="00733C7D"/>
    <w:rsid w:val="00734082"/>
    <w:rsid w:val="00734112"/>
    <w:rsid w:val="007349CC"/>
    <w:rsid w:val="00735588"/>
    <w:rsid w:val="007359BF"/>
    <w:rsid w:val="00735A52"/>
    <w:rsid w:val="00735BF4"/>
    <w:rsid w:val="00735DDC"/>
    <w:rsid w:val="00736604"/>
    <w:rsid w:val="00736728"/>
    <w:rsid w:val="00736BF5"/>
    <w:rsid w:val="00736E91"/>
    <w:rsid w:val="007375DE"/>
    <w:rsid w:val="00737CE8"/>
    <w:rsid w:val="0074018C"/>
    <w:rsid w:val="007406CA"/>
    <w:rsid w:val="00740761"/>
    <w:rsid w:val="007409C9"/>
    <w:rsid w:val="00740A0B"/>
    <w:rsid w:val="00740CEF"/>
    <w:rsid w:val="00740FED"/>
    <w:rsid w:val="007411B8"/>
    <w:rsid w:val="007417CA"/>
    <w:rsid w:val="007425F6"/>
    <w:rsid w:val="00742667"/>
    <w:rsid w:val="007427EE"/>
    <w:rsid w:val="00742F6B"/>
    <w:rsid w:val="0074334D"/>
    <w:rsid w:val="00743592"/>
    <w:rsid w:val="007436B3"/>
    <w:rsid w:val="00743F1E"/>
    <w:rsid w:val="00743FEA"/>
    <w:rsid w:val="00744144"/>
    <w:rsid w:val="007442F4"/>
    <w:rsid w:val="00744678"/>
    <w:rsid w:val="007451EC"/>
    <w:rsid w:val="00745704"/>
    <w:rsid w:val="00745813"/>
    <w:rsid w:val="00745A79"/>
    <w:rsid w:val="00745C86"/>
    <w:rsid w:val="00745CE4"/>
    <w:rsid w:val="00745F19"/>
    <w:rsid w:val="0074604A"/>
    <w:rsid w:val="00746055"/>
    <w:rsid w:val="00746CBD"/>
    <w:rsid w:val="00746CD7"/>
    <w:rsid w:val="00746DB6"/>
    <w:rsid w:val="00747AAB"/>
    <w:rsid w:val="00747C7B"/>
    <w:rsid w:val="007503E2"/>
    <w:rsid w:val="007504D8"/>
    <w:rsid w:val="00750832"/>
    <w:rsid w:val="007508E5"/>
    <w:rsid w:val="00751135"/>
    <w:rsid w:val="007512D3"/>
    <w:rsid w:val="00751488"/>
    <w:rsid w:val="00751591"/>
    <w:rsid w:val="0075166C"/>
    <w:rsid w:val="00751A9E"/>
    <w:rsid w:val="007523E4"/>
    <w:rsid w:val="00752639"/>
    <w:rsid w:val="0075279B"/>
    <w:rsid w:val="00752CC3"/>
    <w:rsid w:val="00752DD5"/>
    <w:rsid w:val="00752ED1"/>
    <w:rsid w:val="00753164"/>
    <w:rsid w:val="007535F3"/>
    <w:rsid w:val="00753B3E"/>
    <w:rsid w:val="0075491C"/>
    <w:rsid w:val="00754BF2"/>
    <w:rsid w:val="007550F5"/>
    <w:rsid w:val="0075520D"/>
    <w:rsid w:val="00755521"/>
    <w:rsid w:val="0075559F"/>
    <w:rsid w:val="00755E0E"/>
    <w:rsid w:val="00755FCF"/>
    <w:rsid w:val="007561EB"/>
    <w:rsid w:val="00756241"/>
    <w:rsid w:val="007565E2"/>
    <w:rsid w:val="007567E1"/>
    <w:rsid w:val="00756913"/>
    <w:rsid w:val="00756CFD"/>
    <w:rsid w:val="00757153"/>
    <w:rsid w:val="00757295"/>
    <w:rsid w:val="007577D0"/>
    <w:rsid w:val="007577E0"/>
    <w:rsid w:val="007578CF"/>
    <w:rsid w:val="0075791C"/>
    <w:rsid w:val="00757C1B"/>
    <w:rsid w:val="00757D7D"/>
    <w:rsid w:val="00760694"/>
    <w:rsid w:val="0076072F"/>
    <w:rsid w:val="0076092B"/>
    <w:rsid w:val="00760A0E"/>
    <w:rsid w:val="00760B72"/>
    <w:rsid w:val="00760D9E"/>
    <w:rsid w:val="007615E1"/>
    <w:rsid w:val="00761B9C"/>
    <w:rsid w:val="00761F3E"/>
    <w:rsid w:val="00761F95"/>
    <w:rsid w:val="00761FA3"/>
    <w:rsid w:val="00762052"/>
    <w:rsid w:val="00762352"/>
    <w:rsid w:val="007623F6"/>
    <w:rsid w:val="00762509"/>
    <w:rsid w:val="00762BF5"/>
    <w:rsid w:val="007630B5"/>
    <w:rsid w:val="00763770"/>
    <w:rsid w:val="00763B4C"/>
    <w:rsid w:val="0076413A"/>
    <w:rsid w:val="0076415A"/>
    <w:rsid w:val="0076427B"/>
    <w:rsid w:val="00764766"/>
    <w:rsid w:val="00764979"/>
    <w:rsid w:val="00764A12"/>
    <w:rsid w:val="00764CDD"/>
    <w:rsid w:val="007657BE"/>
    <w:rsid w:val="00765D6B"/>
    <w:rsid w:val="00765FA5"/>
    <w:rsid w:val="00765FD2"/>
    <w:rsid w:val="0076643B"/>
    <w:rsid w:val="00766F37"/>
    <w:rsid w:val="00766FD4"/>
    <w:rsid w:val="00767114"/>
    <w:rsid w:val="007679E1"/>
    <w:rsid w:val="00767EBC"/>
    <w:rsid w:val="00767F09"/>
    <w:rsid w:val="007702A0"/>
    <w:rsid w:val="00770319"/>
    <w:rsid w:val="007708B7"/>
    <w:rsid w:val="00770B2A"/>
    <w:rsid w:val="00770C54"/>
    <w:rsid w:val="00770F16"/>
    <w:rsid w:val="0077112B"/>
    <w:rsid w:val="00771760"/>
    <w:rsid w:val="00771A5C"/>
    <w:rsid w:val="007725EE"/>
    <w:rsid w:val="00773654"/>
    <w:rsid w:val="00773B31"/>
    <w:rsid w:val="0077422F"/>
    <w:rsid w:val="00774A9B"/>
    <w:rsid w:val="00774F6E"/>
    <w:rsid w:val="00775215"/>
    <w:rsid w:val="00775689"/>
    <w:rsid w:val="00775712"/>
    <w:rsid w:val="007758B8"/>
    <w:rsid w:val="007759D7"/>
    <w:rsid w:val="00775A9F"/>
    <w:rsid w:val="00775BDF"/>
    <w:rsid w:val="00775D33"/>
    <w:rsid w:val="00776110"/>
    <w:rsid w:val="0077612D"/>
    <w:rsid w:val="0077704C"/>
    <w:rsid w:val="0077725F"/>
    <w:rsid w:val="00777398"/>
    <w:rsid w:val="00777896"/>
    <w:rsid w:val="00777BFC"/>
    <w:rsid w:val="007804AF"/>
    <w:rsid w:val="0078070A"/>
    <w:rsid w:val="00780CA9"/>
    <w:rsid w:val="00781267"/>
    <w:rsid w:val="00781521"/>
    <w:rsid w:val="007817DA"/>
    <w:rsid w:val="00781C0A"/>
    <w:rsid w:val="00781C7F"/>
    <w:rsid w:val="00781DB3"/>
    <w:rsid w:val="00782112"/>
    <w:rsid w:val="007822BD"/>
    <w:rsid w:val="00782AC2"/>
    <w:rsid w:val="00782B19"/>
    <w:rsid w:val="00782FCF"/>
    <w:rsid w:val="007832E0"/>
    <w:rsid w:val="007839AE"/>
    <w:rsid w:val="00783BB3"/>
    <w:rsid w:val="00783D99"/>
    <w:rsid w:val="007841A1"/>
    <w:rsid w:val="00784499"/>
    <w:rsid w:val="00784F05"/>
    <w:rsid w:val="007852B7"/>
    <w:rsid w:val="0078530C"/>
    <w:rsid w:val="00785CF1"/>
    <w:rsid w:val="00785F01"/>
    <w:rsid w:val="00786B72"/>
    <w:rsid w:val="00786B84"/>
    <w:rsid w:val="00786C0E"/>
    <w:rsid w:val="00786E8D"/>
    <w:rsid w:val="00787033"/>
    <w:rsid w:val="00787550"/>
    <w:rsid w:val="00787C04"/>
    <w:rsid w:val="00787C81"/>
    <w:rsid w:val="00787FB7"/>
    <w:rsid w:val="007902CE"/>
    <w:rsid w:val="00790377"/>
    <w:rsid w:val="007906E3"/>
    <w:rsid w:val="00790751"/>
    <w:rsid w:val="007912D4"/>
    <w:rsid w:val="007916C2"/>
    <w:rsid w:val="007919E6"/>
    <w:rsid w:val="00791A14"/>
    <w:rsid w:val="00791AE2"/>
    <w:rsid w:val="00791BFB"/>
    <w:rsid w:val="0079201B"/>
    <w:rsid w:val="0079273B"/>
    <w:rsid w:val="0079291A"/>
    <w:rsid w:val="0079368B"/>
    <w:rsid w:val="00793B43"/>
    <w:rsid w:val="00794B2B"/>
    <w:rsid w:val="00795081"/>
    <w:rsid w:val="0079510F"/>
    <w:rsid w:val="007954BE"/>
    <w:rsid w:val="00795668"/>
    <w:rsid w:val="00795A9C"/>
    <w:rsid w:val="007963CF"/>
    <w:rsid w:val="00796716"/>
    <w:rsid w:val="00796BAC"/>
    <w:rsid w:val="00796DFD"/>
    <w:rsid w:val="0079705A"/>
    <w:rsid w:val="007970B6"/>
    <w:rsid w:val="0079730C"/>
    <w:rsid w:val="007A066C"/>
    <w:rsid w:val="007A0C5E"/>
    <w:rsid w:val="007A0CB5"/>
    <w:rsid w:val="007A1091"/>
    <w:rsid w:val="007A131A"/>
    <w:rsid w:val="007A1645"/>
    <w:rsid w:val="007A18C4"/>
    <w:rsid w:val="007A1A85"/>
    <w:rsid w:val="007A1E22"/>
    <w:rsid w:val="007A2563"/>
    <w:rsid w:val="007A2C7B"/>
    <w:rsid w:val="007A31B1"/>
    <w:rsid w:val="007A32C5"/>
    <w:rsid w:val="007A34EB"/>
    <w:rsid w:val="007A391A"/>
    <w:rsid w:val="007A3A93"/>
    <w:rsid w:val="007A3C4A"/>
    <w:rsid w:val="007A3C79"/>
    <w:rsid w:val="007A4789"/>
    <w:rsid w:val="007A4851"/>
    <w:rsid w:val="007A4B73"/>
    <w:rsid w:val="007A4BDD"/>
    <w:rsid w:val="007A4CA2"/>
    <w:rsid w:val="007A4D74"/>
    <w:rsid w:val="007A4DC9"/>
    <w:rsid w:val="007A4DF9"/>
    <w:rsid w:val="007A4E53"/>
    <w:rsid w:val="007A50B9"/>
    <w:rsid w:val="007A50E2"/>
    <w:rsid w:val="007A5708"/>
    <w:rsid w:val="007A5EE5"/>
    <w:rsid w:val="007A5FB3"/>
    <w:rsid w:val="007A6307"/>
    <w:rsid w:val="007A6523"/>
    <w:rsid w:val="007A653A"/>
    <w:rsid w:val="007A6676"/>
    <w:rsid w:val="007A66C6"/>
    <w:rsid w:val="007A68E9"/>
    <w:rsid w:val="007A6EC4"/>
    <w:rsid w:val="007A74A4"/>
    <w:rsid w:val="007A7972"/>
    <w:rsid w:val="007A7AE1"/>
    <w:rsid w:val="007A7CC7"/>
    <w:rsid w:val="007A7E51"/>
    <w:rsid w:val="007B00A0"/>
    <w:rsid w:val="007B010E"/>
    <w:rsid w:val="007B09AA"/>
    <w:rsid w:val="007B0A52"/>
    <w:rsid w:val="007B0AEB"/>
    <w:rsid w:val="007B0F67"/>
    <w:rsid w:val="007B11DA"/>
    <w:rsid w:val="007B12A9"/>
    <w:rsid w:val="007B13E0"/>
    <w:rsid w:val="007B1707"/>
    <w:rsid w:val="007B1B5E"/>
    <w:rsid w:val="007B2AA9"/>
    <w:rsid w:val="007B2AB4"/>
    <w:rsid w:val="007B2AF8"/>
    <w:rsid w:val="007B2E42"/>
    <w:rsid w:val="007B2EE9"/>
    <w:rsid w:val="007B2F50"/>
    <w:rsid w:val="007B364C"/>
    <w:rsid w:val="007B37C1"/>
    <w:rsid w:val="007B3982"/>
    <w:rsid w:val="007B3D01"/>
    <w:rsid w:val="007B42DC"/>
    <w:rsid w:val="007B432E"/>
    <w:rsid w:val="007B4B25"/>
    <w:rsid w:val="007B4C08"/>
    <w:rsid w:val="007B4D20"/>
    <w:rsid w:val="007B4DA3"/>
    <w:rsid w:val="007B59C5"/>
    <w:rsid w:val="007B5A81"/>
    <w:rsid w:val="007B5D5A"/>
    <w:rsid w:val="007B5E58"/>
    <w:rsid w:val="007B678B"/>
    <w:rsid w:val="007B690D"/>
    <w:rsid w:val="007B699B"/>
    <w:rsid w:val="007B69DC"/>
    <w:rsid w:val="007B7140"/>
    <w:rsid w:val="007C0262"/>
    <w:rsid w:val="007C0495"/>
    <w:rsid w:val="007C0581"/>
    <w:rsid w:val="007C061F"/>
    <w:rsid w:val="007C0821"/>
    <w:rsid w:val="007C0AF3"/>
    <w:rsid w:val="007C0F19"/>
    <w:rsid w:val="007C0FBB"/>
    <w:rsid w:val="007C1045"/>
    <w:rsid w:val="007C19D5"/>
    <w:rsid w:val="007C1E56"/>
    <w:rsid w:val="007C202E"/>
    <w:rsid w:val="007C23CD"/>
    <w:rsid w:val="007C24CB"/>
    <w:rsid w:val="007C2522"/>
    <w:rsid w:val="007C25D5"/>
    <w:rsid w:val="007C2679"/>
    <w:rsid w:val="007C29CD"/>
    <w:rsid w:val="007C2B98"/>
    <w:rsid w:val="007C33BB"/>
    <w:rsid w:val="007C36B8"/>
    <w:rsid w:val="007C3940"/>
    <w:rsid w:val="007C46DE"/>
    <w:rsid w:val="007C4C37"/>
    <w:rsid w:val="007C4FCF"/>
    <w:rsid w:val="007C63EA"/>
    <w:rsid w:val="007C6655"/>
    <w:rsid w:val="007C6A72"/>
    <w:rsid w:val="007C6B89"/>
    <w:rsid w:val="007C6F1B"/>
    <w:rsid w:val="007C7204"/>
    <w:rsid w:val="007D04DB"/>
    <w:rsid w:val="007D0638"/>
    <w:rsid w:val="007D087B"/>
    <w:rsid w:val="007D1000"/>
    <w:rsid w:val="007D1105"/>
    <w:rsid w:val="007D17BC"/>
    <w:rsid w:val="007D1C9F"/>
    <w:rsid w:val="007D1E55"/>
    <w:rsid w:val="007D218E"/>
    <w:rsid w:val="007D2A85"/>
    <w:rsid w:val="007D2AB3"/>
    <w:rsid w:val="007D2C13"/>
    <w:rsid w:val="007D2FF5"/>
    <w:rsid w:val="007D31D1"/>
    <w:rsid w:val="007D35D7"/>
    <w:rsid w:val="007D3804"/>
    <w:rsid w:val="007D381B"/>
    <w:rsid w:val="007D3A2D"/>
    <w:rsid w:val="007D3FC0"/>
    <w:rsid w:val="007D41B3"/>
    <w:rsid w:val="007D4EAC"/>
    <w:rsid w:val="007D4F49"/>
    <w:rsid w:val="007D5155"/>
    <w:rsid w:val="007D5499"/>
    <w:rsid w:val="007D56A2"/>
    <w:rsid w:val="007D5850"/>
    <w:rsid w:val="007D5891"/>
    <w:rsid w:val="007D593A"/>
    <w:rsid w:val="007D5D3B"/>
    <w:rsid w:val="007D5D5F"/>
    <w:rsid w:val="007D6157"/>
    <w:rsid w:val="007D6912"/>
    <w:rsid w:val="007D6935"/>
    <w:rsid w:val="007D6CF6"/>
    <w:rsid w:val="007D7099"/>
    <w:rsid w:val="007D70BC"/>
    <w:rsid w:val="007D73D4"/>
    <w:rsid w:val="007D769F"/>
    <w:rsid w:val="007D7B5B"/>
    <w:rsid w:val="007E02F7"/>
    <w:rsid w:val="007E0648"/>
    <w:rsid w:val="007E08C9"/>
    <w:rsid w:val="007E0946"/>
    <w:rsid w:val="007E0B57"/>
    <w:rsid w:val="007E0D93"/>
    <w:rsid w:val="007E1117"/>
    <w:rsid w:val="007E1127"/>
    <w:rsid w:val="007E156D"/>
    <w:rsid w:val="007E1683"/>
    <w:rsid w:val="007E1B47"/>
    <w:rsid w:val="007E1BEB"/>
    <w:rsid w:val="007E20C3"/>
    <w:rsid w:val="007E24DC"/>
    <w:rsid w:val="007E2537"/>
    <w:rsid w:val="007E2661"/>
    <w:rsid w:val="007E269F"/>
    <w:rsid w:val="007E26CF"/>
    <w:rsid w:val="007E2828"/>
    <w:rsid w:val="007E2C7B"/>
    <w:rsid w:val="007E2D30"/>
    <w:rsid w:val="007E2E23"/>
    <w:rsid w:val="007E2E6B"/>
    <w:rsid w:val="007E2ED7"/>
    <w:rsid w:val="007E3950"/>
    <w:rsid w:val="007E3BF1"/>
    <w:rsid w:val="007E3C6A"/>
    <w:rsid w:val="007E3D6E"/>
    <w:rsid w:val="007E40E6"/>
    <w:rsid w:val="007E460E"/>
    <w:rsid w:val="007E49DE"/>
    <w:rsid w:val="007E4BF3"/>
    <w:rsid w:val="007E4CFE"/>
    <w:rsid w:val="007E6392"/>
    <w:rsid w:val="007E63E9"/>
    <w:rsid w:val="007E64C1"/>
    <w:rsid w:val="007E6BC0"/>
    <w:rsid w:val="007E7063"/>
    <w:rsid w:val="007E72CF"/>
    <w:rsid w:val="007E72DC"/>
    <w:rsid w:val="007E7A0D"/>
    <w:rsid w:val="007E7A69"/>
    <w:rsid w:val="007E7B18"/>
    <w:rsid w:val="007E7FAA"/>
    <w:rsid w:val="007F03D3"/>
    <w:rsid w:val="007F06B4"/>
    <w:rsid w:val="007F06BE"/>
    <w:rsid w:val="007F0AAE"/>
    <w:rsid w:val="007F0ACE"/>
    <w:rsid w:val="007F0C66"/>
    <w:rsid w:val="007F0D46"/>
    <w:rsid w:val="007F0F4D"/>
    <w:rsid w:val="007F12CB"/>
    <w:rsid w:val="007F1925"/>
    <w:rsid w:val="007F23F5"/>
    <w:rsid w:val="007F2824"/>
    <w:rsid w:val="007F2B92"/>
    <w:rsid w:val="007F2CB4"/>
    <w:rsid w:val="007F372A"/>
    <w:rsid w:val="007F3B98"/>
    <w:rsid w:val="007F425C"/>
    <w:rsid w:val="007F4282"/>
    <w:rsid w:val="007F42F0"/>
    <w:rsid w:val="007F43C5"/>
    <w:rsid w:val="007F441B"/>
    <w:rsid w:val="007F48C0"/>
    <w:rsid w:val="007F50EC"/>
    <w:rsid w:val="007F5149"/>
    <w:rsid w:val="007F54BB"/>
    <w:rsid w:val="007F5BB8"/>
    <w:rsid w:val="007F6304"/>
    <w:rsid w:val="007F667E"/>
    <w:rsid w:val="007F7277"/>
    <w:rsid w:val="007F7487"/>
    <w:rsid w:val="007F7772"/>
    <w:rsid w:val="007F7C4E"/>
    <w:rsid w:val="007F7D4B"/>
    <w:rsid w:val="007F7E31"/>
    <w:rsid w:val="008000B6"/>
    <w:rsid w:val="008000BC"/>
    <w:rsid w:val="008001AD"/>
    <w:rsid w:val="0080032C"/>
    <w:rsid w:val="0080043C"/>
    <w:rsid w:val="008004A6"/>
    <w:rsid w:val="008007EE"/>
    <w:rsid w:val="00800F9B"/>
    <w:rsid w:val="00800FAA"/>
    <w:rsid w:val="008015D5"/>
    <w:rsid w:val="00801B2F"/>
    <w:rsid w:val="008021A2"/>
    <w:rsid w:val="008032B1"/>
    <w:rsid w:val="00803430"/>
    <w:rsid w:val="008038FD"/>
    <w:rsid w:val="008045E2"/>
    <w:rsid w:val="00804F1D"/>
    <w:rsid w:val="0080519A"/>
    <w:rsid w:val="00805235"/>
    <w:rsid w:val="00805300"/>
    <w:rsid w:val="00805593"/>
    <w:rsid w:val="00805657"/>
    <w:rsid w:val="00805B18"/>
    <w:rsid w:val="00805BAF"/>
    <w:rsid w:val="00805FCD"/>
    <w:rsid w:val="008064C5"/>
    <w:rsid w:val="008067EE"/>
    <w:rsid w:val="00806B1A"/>
    <w:rsid w:val="00806E6D"/>
    <w:rsid w:val="0080794C"/>
    <w:rsid w:val="00807DB6"/>
    <w:rsid w:val="0081016B"/>
    <w:rsid w:val="008107A6"/>
    <w:rsid w:val="00811082"/>
    <w:rsid w:val="008116F9"/>
    <w:rsid w:val="00812A55"/>
    <w:rsid w:val="00812E3B"/>
    <w:rsid w:val="00813028"/>
    <w:rsid w:val="008132E1"/>
    <w:rsid w:val="008136A8"/>
    <w:rsid w:val="008139A5"/>
    <w:rsid w:val="00813B99"/>
    <w:rsid w:val="00813DFB"/>
    <w:rsid w:val="00814361"/>
    <w:rsid w:val="008144BF"/>
    <w:rsid w:val="0081474B"/>
    <w:rsid w:val="00814CA0"/>
    <w:rsid w:val="00814F8C"/>
    <w:rsid w:val="008151E5"/>
    <w:rsid w:val="0081522B"/>
    <w:rsid w:val="0081548E"/>
    <w:rsid w:val="008158B9"/>
    <w:rsid w:val="008158FE"/>
    <w:rsid w:val="00815D05"/>
    <w:rsid w:val="00815D14"/>
    <w:rsid w:val="00816303"/>
    <w:rsid w:val="0081649F"/>
    <w:rsid w:val="00816BE0"/>
    <w:rsid w:val="0081717F"/>
    <w:rsid w:val="0081722C"/>
    <w:rsid w:val="0081726A"/>
    <w:rsid w:val="008177EF"/>
    <w:rsid w:val="00817811"/>
    <w:rsid w:val="00820A2B"/>
    <w:rsid w:val="00820D5C"/>
    <w:rsid w:val="00820E5B"/>
    <w:rsid w:val="008210E8"/>
    <w:rsid w:val="00821494"/>
    <w:rsid w:val="0082241F"/>
    <w:rsid w:val="0082297E"/>
    <w:rsid w:val="00822D63"/>
    <w:rsid w:val="00823693"/>
    <w:rsid w:val="00823724"/>
    <w:rsid w:val="00823AF7"/>
    <w:rsid w:val="00824631"/>
    <w:rsid w:val="00824B60"/>
    <w:rsid w:val="00824C63"/>
    <w:rsid w:val="00824D9F"/>
    <w:rsid w:val="008252F9"/>
    <w:rsid w:val="008263D3"/>
    <w:rsid w:val="00826B48"/>
    <w:rsid w:val="00826F95"/>
    <w:rsid w:val="00827143"/>
    <w:rsid w:val="00827310"/>
    <w:rsid w:val="00827BB3"/>
    <w:rsid w:val="00830648"/>
    <w:rsid w:val="00830AE3"/>
    <w:rsid w:val="00831065"/>
    <w:rsid w:val="008312EB"/>
    <w:rsid w:val="008314F0"/>
    <w:rsid w:val="0083157F"/>
    <w:rsid w:val="0083160A"/>
    <w:rsid w:val="00831C89"/>
    <w:rsid w:val="008324FB"/>
    <w:rsid w:val="00832599"/>
    <w:rsid w:val="008328FA"/>
    <w:rsid w:val="00832903"/>
    <w:rsid w:val="00832B56"/>
    <w:rsid w:val="00832DCC"/>
    <w:rsid w:val="00832F5F"/>
    <w:rsid w:val="00833335"/>
    <w:rsid w:val="00833351"/>
    <w:rsid w:val="00833432"/>
    <w:rsid w:val="008336DA"/>
    <w:rsid w:val="00833BDC"/>
    <w:rsid w:val="00834018"/>
    <w:rsid w:val="00834220"/>
    <w:rsid w:val="00834474"/>
    <w:rsid w:val="0083495B"/>
    <w:rsid w:val="00834A53"/>
    <w:rsid w:val="00834B3E"/>
    <w:rsid w:val="00834DE3"/>
    <w:rsid w:val="00835688"/>
    <w:rsid w:val="00835853"/>
    <w:rsid w:val="008360C3"/>
    <w:rsid w:val="00836184"/>
    <w:rsid w:val="00836E07"/>
    <w:rsid w:val="00836EB8"/>
    <w:rsid w:val="00836F1A"/>
    <w:rsid w:val="00837247"/>
    <w:rsid w:val="00837804"/>
    <w:rsid w:val="008405A1"/>
    <w:rsid w:val="008406A6"/>
    <w:rsid w:val="008406C1"/>
    <w:rsid w:val="008406D9"/>
    <w:rsid w:val="0084106E"/>
    <w:rsid w:val="00841085"/>
    <w:rsid w:val="00841239"/>
    <w:rsid w:val="0084124A"/>
    <w:rsid w:val="008412EE"/>
    <w:rsid w:val="00841511"/>
    <w:rsid w:val="0084165D"/>
    <w:rsid w:val="00841D33"/>
    <w:rsid w:val="0084213C"/>
    <w:rsid w:val="00842459"/>
    <w:rsid w:val="0084293A"/>
    <w:rsid w:val="00842B5B"/>
    <w:rsid w:val="00842EA1"/>
    <w:rsid w:val="00843363"/>
    <w:rsid w:val="00843518"/>
    <w:rsid w:val="00843928"/>
    <w:rsid w:val="00843938"/>
    <w:rsid w:val="008439E5"/>
    <w:rsid w:val="00843C1E"/>
    <w:rsid w:val="008441A6"/>
    <w:rsid w:val="00844367"/>
    <w:rsid w:val="008449AE"/>
    <w:rsid w:val="00844D55"/>
    <w:rsid w:val="00845401"/>
    <w:rsid w:val="00845780"/>
    <w:rsid w:val="00845883"/>
    <w:rsid w:val="00845C0A"/>
    <w:rsid w:val="00845D20"/>
    <w:rsid w:val="0084678E"/>
    <w:rsid w:val="00846840"/>
    <w:rsid w:val="00846EC4"/>
    <w:rsid w:val="00846F69"/>
    <w:rsid w:val="00846FA7"/>
    <w:rsid w:val="0084715C"/>
    <w:rsid w:val="008475A1"/>
    <w:rsid w:val="00847B94"/>
    <w:rsid w:val="00850619"/>
    <w:rsid w:val="0085064F"/>
    <w:rsid w:val="008509E5"/>
    <w:rsid w:val="008510DF"/>
    <w:rsid w:val="00851335"/>
    <w:rsid w:val="00851BE6"/>
    <w:rsid w:val="00851D18"/>
    <w:rsid w:val="008522F4"/>
    <w:rsid w:val="008527F8"/>
    <w:rsid w:val="00852926"/>
    <w:rsid w:val="0085298C"/>
    <w:rsid w:val="00852BA9"/>
    <w:rsid w:val="00852C13"/>
    <w:rsid w:val="00853231"/>
    <w:rsid w:val="008533F7"/>
    <w:rsid w:val="0085347C"/>
    <w:rsid w:val="00853768"/>
    <w:rsid w:val="00853818"/>
    <w:rsid w:val="0085381B"/>
    <w:rsid w:val="00853984"/>
    <w:rsid w:val="00853AC5"/>
    <w:rsid w:val="00853ADE"/>
    <w:rsid w:val="00853D94"/>
    <w:rsid w:val="00854528"/>
    <w:rsid w:val="008549F8"/>
    <w:rsid w:val="00854AC7"/>
    <w:rsid w:val="00855473"/>
    <w:rsid w:val="00855BB9"/>
    <w:rsid w:val="00855D98"/>
    <w:rsid w:val="0085613C"/>
    <w:rsid w:val="00856395"/>
    <w:rsid w:val="0085644F"/>
    <w:rsid w:val="0085650E"/>
    <w:rsid w:val="0085650F"/>
    <w:rsid w:val="00856A4A"/>
    <w:rsid w:val="00857797"/>
    <w:rsid w:val="00860395"/>
    <w:rsid w:val="008605B8"/>
    <w:rsid w:val="00860850"/>
    <w:rsid w:val="008609E1"/>
    <w:rsid w:val="00860B03"/>
    <w:rsid w:val="00860B69"/>
    <w:rsid w:val="00861278"/>
    <w:rsid w:val="00861D7A"/>
    <w:rsid w:val="0086239F"/>
    <w:rsid w:val="008626B9"/>
    <w:rsid w:val="008628D1"/>
    <w:rsid w:val="00862DAF"/>
    <w:rsid w:val="00863083"/>
    <w:rsid w:val="0086309F"/>
    <w:rsid w:val="008634A7"/>
    <w:rsid w:val="008638A6"/>
    <w:rsid w:val="00863984"/>
    <w:rsid w:val="00863FD1"/>
    <w:rsid w:val="00864036"/>
    <w:rsid w:val="00864105"/>
    <w:rsid w:val="008648AB"/>
    <w:rsid w:val="00864910"/>
    <w:rsid w:val="00864A87"/>
    <w:rsid w:val="0086518A"/>
    <w:rsid w:val="00865B4E"/>
    <w:rsid w:val="008660E5"/>
    <w:rsid w:val="00866188"/>
    <w:rsid w:val="008661F8"/>
    <w:rsid w:val="008667DB"/>
    <w:rsid w:val="00866BCA"/>
    <w:rsid w:val="00866D59"/>
    <w:rsid w:val="00866EC0"/>
    <w:rsid w:val="0086709C"/>
    <w:rsid w:val="0086741A"/>
    <w:rsid w:val="00867522"/>
    <w:rsid w:val="008676C4"/>
    <w:rsid w:val="00867EE5"/>
    <w:rsid w:val="00870198"/>
    <w:rsid w:val="008703E3"/>
    <w:rsid w:val="00870565"/>
    <w:rsid w:val="00870606"/>
    <w:rsid w:val="0087091E"/>
    <w:rsid w:val="00870967"/>
    <w:rsid w:val="00870A38"/>
    <w:rsid w:val="00870B75"/>
    <w:rsid w:val="00870EDD"/>
    <w:rsid w:val="00871EC5"/>
    <w:rsid w:val="00871F72"/>
    <w:rsid w:val="0087232B"/>
    <w:rsid w:val="00872896"/>
    <w:rsid w:val="00872899"/>
    <w:rsid w:val="00872A78"/>
    <w:rsid w:val="00872C82"/>
    <w:rsid w:val="00872D9F"/>
    <w:rsid w:val="00872E1A"/>
    <w:rsid w:val="00872EAD"/>
    <w:rsid w:val="0087310B"/>
    <w:rsid w:val="008737BC"/>
    <w:rsid w:val="008737E8"/>
    <w:rsid w:val="008739F0"/>
    <w:rsid w:val="008740B2"/>
    <w:rsid w:val="008742AF"/>
    <w:rsid w:val="008745A3"/>
    <w:rsid w:val="00874A3C"/>
    <w:rsid w:val="00874F9F"/>
    <w:rsid w:val="00875156"/>
    <w:rsid w:val="0087537C"/>
    <w:rsid w:val="0087559E"/>
    <w:rsid w:val="008757F6"/>
    <w:rsid w:val="00875C5C"/>
    <w:rsid w:val="00876276"/>
    <w:rsid w:val="00876516"/>
    <w:rsid w:val="008767BA"/>
    <w:rsid w:val="008767FC"/>
    <w:rsid w:val="00876B4C"/>
    <w:rsid w:val="008770E8"/>
    <w:rsid w:val="00877771"/>
    <w:rsid w:val="00877C50"/>
    <w:rsid w:val="0088055E"/>
    <w:rsid w:val="008805D9"/>
    <w:rsid w:val="008808B6"/>
    <w:rsid w:val="00880D7D"/>
    <w:rsid w:val="00881372"/>
    <w:rsid w:val="00881644"/>
    <w:rsid w:val="00881C14"/>
    <w:rsid w:val="00881E10"/>
    <w:rsid w:val="008820C5"/>
    <w:rsid w:val="008826E2"/>
    <w:rsid w:val="00882A61"/>
    <w:rsid w:val="00882ACC"/>
    <w:rsid w:val="00882CB9"/>
    <w:rsid w:val="00883A23"/>
    <w:rsid w:val="00883B3E"/>
    <w:rsid w:val="00883EE3"/>
    <w:rsid w:val="00884009"/>
    <w:rsid w:val="00884049"/>
    <w:rsid w:val="00884849"/>
    <w:rsid w:val="0088497F"/>
    <w:rsid w:val="00884A06"/>
    <w:rsid w:val="00884CEC"/>
    <w:rsid w:val="00884DE1"/>
    <w:rsid w:val="00884E16"/>
    <w:rsid w:val="0088520A"/>
    <w:rsid w:val="00885453"/>
    <w:rsid w:val="00885614"/>
    <w:rsid w:val="008858F2"/>
    <w:rsid w:val="00885B32"/>
    <w:rsid w:val="00886148"/>
    <w:rsid w:val="0088679D"/>
    <w:rsid w:val="00886896"/>
    <w:rsid w:val="00886A76"/>
    <w:rsid w:val="00886C1A"/>
    <w:rsid w:val="0088704D"/>
    <w:rsid w:val="008870C8"/>
    <w:rsid w:val="0088747A"/>
    <w:rsid w:val="0088772A"/>
    <w:rsid w:val="008877E3"/>
    <w:rsid w:val="0088794C"/>
    <w:rsid w:val="0088795C"/>
    <w:rsid w:val="00887BCA"/>
    <w:rsid w:val="00887F70"/>
    <w:rsid w:val="008900C6"/>
    <w:rsid w:val="008903D0"/>
    <w:rsid w:val="00890B6F"/>
    <w:rsid w:val="00891BCB"/>
    <w:rsid w:val="0089213D"/>
    <w:rsid w:val="00892180"/>
    <w:rsid w:val="00892972"/>
    <w:rsid w:val="00892C75"/>
    <w:rsid w:val="00893136"/>
    <w:rsid w:val="008931A9"/>
    <w:rsid w:val="008932EE"/>
    <w:rsid w:val="008933DA"/>
    <w:rsid w:val="00893618"/>
    <w:rsid w:val="0089373B"/>
    <w:rsid w:val="008939D7"/>
    <w:rsid w:val="00893A83"/>
    <w:rsid w:val="00893B94"/>
    <w:rsid w:val="00893C7C"/>
    <w:rsid w:val="00894281"/>
    <w:rsid w:val="00894449"/>
    <w:rsid w:val="008944A2"/>
    <w:rsid w:val="0089458D"/>
    <w:rsid w:val="00894BAB"/>
    <w:rsid w:val="008959CB"/>
    <w:rsid w:val="00895B21"/>
    <w:rsid w:val="00895D49"/>
    <w:rsid w:val="0089615D"/>
    <w:rsid w:val="008961EA"/>
    <w:rsid w:val="00896345"/>
    <w:rsid w:val="00896673"/>
    <w:rsid w:val="00896806"/>
    <w:rsid w:val="00896DC3"/>
    <w:rsid w:val="0089711D"/>
    <w:rsid w:val="0089769C"/>
    <w:rsid w:val="008976D6"/>
    <w:rsid w:val="00897950"/>
    <w:rsid w:val="00897A86"/>
    <w:rsid w:val="008A054C"/>
    <w:rsid w:val="008A05BC"/>
    <w:rsid w:val="008A06F2"/>
    <w:rsid w:val="008A08E6"/>
    <w:rsid w:val="008A0D4C"/>
    <w:rsid w:val="008A0D51"/>
    <w:rsid w:val="008A106D"/>
    <w:rsid w:val="008A1502"/>
    <w:rsid w:val="008A1653"/>
    <w:rsid w:val="008A28AD"/>
    <w:rsid w:val="008A2A7A"/>
    <w:rsid w:val="008A3069"/>
    <w:rsid w:val="008A33F4"/>
    <w:rsid w:val="008A3586"/>
    <w:rsid w:val="008A37EB"/>
    <w:rsid w:val="008A3F10"/>
    <w:rsid w:val="008A3FC7"/>
    <w:rsid w:val="008A40C5"/>
    <w:rsid w:val="008A688C"/>
    <w:rsid w:val="008A6933"/>
    <w:rsid w:val="008A6949"/>
    <w:rsid w:val="008A74AF"/>
    <w:rsid w:val="008A75D6"/>
    <w:rsid w:val="008B0295"/>
    <w:rsid w:val="008B072F"/>
    <w:rsid w:val="008B0AAF"/>
    <w:rsid w:val="008B156A"/>
    <w:rsid w:val="008B1C13"/>
    <w:rsid w:val="008B2547"/>
    <w:rsid w:val="008B2CF7"/>
    <w:rsid w:val="008B35AC"/>
    <w:rsid w:val="008B3A15"/>
    <w:rsid w:val="008B3B11"/>
    <w:rsid w:val="008B3B3F"/>
    <w:rsid w:val="008B3CCB"/>
    <w:rsid w:val="008B4345"/>
    <w:rsid w:val="008B48E5"/>
    <w:rsid w:val="008B4921"/>
    <w:rsid w:val="008B4B6B"/>
    <w:rsid w:val="008B4BB9"/>
    <w:rsid w:val="008B4DB3"/>
    <w:rsid w:val="008B515B"/>
    <w:rsid w:val="008B51F1"/>
    <w:rsid w:val="008B557D"/>
    <w:rsid w:val="008B56A5"/>
    <w:rsid w:val="008B5D3A"/>
    <w:rsid w:val="008B60F8"/>
    <w:rsid w:val="008B63A8"/>
    <w:rsid w:val="008B67FD"/>
    <w:rsid w:val="008B6806"/>
    <w:rsid w:val="008B68CC"/>
    <w:rsid w:val="008B6AE7"/>
    <w:rsid w:val="008B6D9D"/>
    <w:rsid w:val="008B6DF9"/>
    <w:rsid w:val="008B7176"/>
    <w:rsid w:val="008B71E1"/>
    <w:rsid w:val="008B7991"/>
    <w:rsid w:val="008B7B96"/>
    <w:rsid w:val="008B7E65"/>
    <w:rsid w:val="008C02F3"/>
    <w:rsid w:val="008C0A72"/>
    <w:rsid w:val="008C0A79"/>
    <w:rsid w:val="008C0C01"/>
    <w:rsid w:val="008C1AF1"/>
    <w:rsid w:val="008C1AFC"/>
    <w:rsid w:val="008C1F6B"/>
    <w:rsid w:val="008C25EA"/>
    <w:rsid w:val="008C3521"/>
    <w:rsid w:val="008C3744"/>
    <w:rsid w:val="008C4B80"/>
    <w:rsid w:val="008C4F14"/>
    <w:rsid w:val="008C5040"/>
    <w:rsid w:val="008C539F"/>
    <w:rsid w:val="008C54EB"/>
    <w:rsid w:val="008C5B60"/>
    <w:rsid w:val="008C5DE3"/>
    <w:rsid w:val="008C5FB2"/>
    <w:rsid w:val="008C7030"/>
    <w:rsid w:val="008C71D9"/>
    <w:rsid w:val="008C7B2B"/>
    <w:rsid w:val="008C7D0D"/>
    <w:rsid w:val="008D0024"/>
    <w:rsid w:val="008D06D0"/>
    <w:rsid w:val="008D0E23"/>
    <w:rsid w:val="008D1278"/>
    <w:rsid w:val="008D12E0"/>
    <w:rsid w:val="008D13C4"/>
    <w:rsid w:val="008D1B50"/>
    <w:rsid w:val="008D1B60"/>
    <w:rsid w:val="008D1D63"/>
    <w:rsid w:val="008D20C7"/>
    <w:rsid w:val="008D2BB1"/>
    <w:rsid w:val="008D2E38"/>
    <w:rsid w:val="008D3354"/>
    <w:rsid w:val="008D39CA"/>
    <w:rsid w:val="008D3A0F"/>
    <w:rsid w:val="008D3FA2"/>
    <w:rsid w:val="008D3FED"/>
    <w:rsid w:val="008D43DF"/>
    <w:rsid w:val="008D497D"/>
    <w:rsid w:val="008D4AEC"/>
    <w:rsid w:val="008D4BD7"/>
    <w:rsid w:val="008D4CD3"/>
    <w:rsid w:val="008D560F"/>
    <w:rsid w:val="008D58A4"/>
    <w:rsid w:val="008D5C90"/>
    <w:rsid w:val="008D6994"/>
    <w:rsid w:val="008D6E4A"/>
    <w:rsid w:val="008D70F7"/>
    <w:rsid w:val="008D77E8"/>
    <w:rsid w:val="008D7831"/>
    <w:rsid w:val="008D7A85"/>
    <w:rsid w:val="008D7C2A"/>
    <w:rsid w:val="008E02A2"/>
    <w:rsid w:val="008E085D"/>
    <w:rsid w:val="008E0AA1"/>
    <w:rsid w:val="008E1504"/>
    <w:rsid w:val="008E171D"/>
    <w:rsid w:val="008E19EA"/>
    <w:rsid w:val="008E1B5C"/>
    <w:rsid w:val="008E1D59"/>
    <w:rsid w:val="008E2251"/>
    <w:rsid w:val="008E24FE"/>
    <w:rsid w:val="008E2777"/>
    <w:rsid w:val="008E281A"/>
    <w:rsid w:val="008E29DF"/>
    <w:rsid w:val="008E2A18"/>
    <w:rsid w:val="008E2E3E"/>
    <w:rsid w:val="008E30FF"/>
    <w:rsid w:val="008E3154"/>
    <w:rsid w:val="008E4065"/>
    <w:rsid w:val="008E4232"/>
    <w:rsid w:val="008E4489"/>
    <w:rsid w:val="008E4AAF"/>
    <w:rsid w:val="008E5020"/>
    <w:rsid w:val="008E51AE"/>
    <w:rsid w:val="008E544D"/>
    <w:rsid w:val="008E5EAE"/>
    <w:rsid w:val="008E60E4"/>
    <w:rsid w:val="008E6120"/>
    <w:rsid w:val="008E629A"/>
    <w:rsid w:val="008E64F3"/>
    <w:rsid w:val="008E6B9C"/>
    <w:rsid w:val="008E6E65"/>
    <w:rsid w:val="008E7439"/>
    <w:rsid w:val="008E7647"/>
    <w:rsid w:val="008E79DE"/>
    <w:rsid w:val="008E7C53"/>
    <w:rsid w:val="008F065C"/>
    <w:rsid w:val="008F074D"/>
    <w:rsid w:val="008F086E"/>
    <w:rsid w:val="008F0893"/>
    <w:rsid w:val="008F08AD"/>
    <w:rsid w:val="008F0CDB"/>
    <w:rsid w:val="008F15A1"/>
    <w:rsid w:val="008F182D"/>
    <w:rsid w:val="008F1876"/>
    <w:rsid w:val="008F18F4"/>
    <w:rsid w:val="008F18FD"/>
    <w:rsid w:val="008F1A04"/>
    <w:rsid w:val="008F1A86"/>
    <w:rsid w:val="008F21F3"/>
    <w:rsid w:val="008F24F2"/>
    <w:rsid w:val="008F266D"/>
    <w:rsid w:val="008F2BE9"/>
    <w:rsid w:val="008F3179"/>
    <w:rsid w:val="008F3F04"/>
    <w:rsid w:val="008F3FD6"/>
    <w:rsid w:val="008F40FA"/>
    <w:rsid w:val="008F4151"/>
    <w:rsid w:val="008F41B6"/>
    <w:rsid w:val="008F4901"/>
    <w:rsid w:val="008F4BA4"/>
    <w:rsid w:val="008F555E"/>
    <w:rsid w:val="008F571A"/>
    <w:rsid w:val="008F5863"/>
    <w:rsid w:val="008F615A"/>
    <w:rsid w:val="008F64A9"/>
    <w:rsid w:val="008F66DE"/>
    <w:rsid w:val="008F6E68"/>
    <w:rsid w:val="008F7005"/>
    <w:rsid w:val="008F7252"/>
    <w:rsid w:val="008F74CC"/>
    <w:rsid w:val="008F77AB"/>
    <w:rsid w:val="008F7A09"/>
    <w:rsid w:val="008F7D45"/>
    <w:rsid w:val="009001AC"/>
    <w:rsid w:val="00900811"/>
    <w:rsid w:val="00900B2B"/>
    <w:rsid w:val="00900B47"/>
    <w:rsid w:val="00900BA5"/>
    <w:rsid w:val="00900D8E"/>
    <w:rsid w:val="0090101C"/>
    <w:rsid w:val="00901319"/>
    <w:rsid w:val="00901388"/>
    <w:rsid w:val="009013C3"/>
    <w:rsid w:val="00901566"/>
    <w:rsid w:val="009015C0"/>
    <w:rsid w:val="00901BA1"/>
    <w:rsid w:val="00901C28"/>
    <w:rsid w:val="0090234F"/>
    <w:rsid w:val="0090247A"/>
    <w:rsid w:val="009024EA"/>
    <w:rsid w:val="009026C6"/>
    <w:rsid w:val="009027FC"/>
    <w:rsid w:val="00902AA4"/>
    <w:rsid w:val="00902B8C"/>
    <w:rsid w:val="00902DED"/>
    <w:rsid w:val="00902E24"/>
    <w:rsid w:val="0090358A"/>
    <w:rsid w:val="0090413F"/>
    <w:rsid w:val="00904198"/>
    <w:rsid w:val="0090442B"/>
    <w:rsid w:val="009046D9"/>
    <w:rsid w:val="00904BD6"/>
    <w:rsid w:val="009052C6"/>
    <w:rsid w:val="00905595"/>
    <w:rsid w:val="00905E55"/>
    <w:rsid w:val="00905F2C"/>
    <w:rsid w:val="009060F1"/>
    <w:rsid w:val="0090633E"/>
    <w:rsid w:val="0090651B"/>
    <w:rsid w:val="0090661C"/>
    <w:rsid w:val="00906949"/>
    <w:rsid w:val="00907A32"/>
    <w:rsid w:val="00907FB1"/>
    <w:rsid w:val="00910982"/>
    <w:rsid w:val="00910BE9"/>
    <w:rsid w:val="009122B1"/>
    <w:rsid w:val="0091236F"/>
    <w:rsid w:val="00912974"/>
    <w:rsid w:val="0091298C"/>
    <w:rsid w:val="00912ABF"/>
    <w:rsid w:val="0091336E"/>
    <w:rsid w:val="00913526"/>
    <w:rsid w:val="009135C8"/>
    <w:rsid w:val="00913610"/>
    <w:rsid w:val="00913659"/>
    <w:rsid w:val="00913670"/>
    <w:rsid w:val="00913BDE"/>
    <w:rsid w:val="00913DC5"/>
    <w:rsid w:val="00914AB5"/>
    <w:rsid w:val="009154C8"/>
    <w:rsid w:val="0091572C"/>
    <w:rsid w:val="0091588E"/>
    <w:rsid w:val="00915ADB"/>
    <w:rsid w:val="0091656F"/>
    <w:rsid w:val="009168A8"/>
    <w:rsid w:val="00916929"/>
    <w:rsid w:val="00916F04"/>
    <w:rsid w:val="00917200"/>
    <w:rsid w:val="00917489"/>
    <w:rsid w:val="0091790C"/>
    <w:rsid w:val="009206A7"/>
    <w:rsid w:val="00920711"/>
    <w:rsid w:val="00920748"/>
    <w:rsid w:val="009211FE"/>
    <w:rsid w:val="00921979"/>
    <w:rsid w:val="00921980"/>
    <w:rsid w:val="00921A2E"/>
    <w:rsid w:val="00921E83"/>
    <w:rsid w:val="00922271"/>
    <w:rsid w:val="009222BD"/>
    <w:rsid w:val="0092247A"/>
    <w:rsid w:val="009224C1"/>
    <w:rsid w:val="00922833"/>
    <w:rsid w:val="00922A86"/>
    <w:rsid w:val="00922C57"/>
    <w:rsid w:val="00922CFA"/>
    <w:rsid w:val="00923179"/>
    <w:rsid w:val="009235E5"/>
    <w:rsid w:val="009238B4"/>
    <w:rsid w:val="00923A8F"/>
    <w:rsid w:val="00923DF2"/>
    <w:rsid w:val="00924458"/>
    <w:rsid w:val="009249CC"/>
    <w:rsid w:val="00924D50"/>
    <w:rsid w:val="00925174"/>
    <w:rsid w:val="0092538B"/>
    <w:rsid w:val="00925725"/>
    <w:rsid w:val="009258E6"/>
    <w:rsid w:val="00925992"/>
    <w:rsid w:val="00925A54"/>
    <w:rsid w:val="00925B2D"/>
    <w:rsid w:val="00925C62"/>
    <w:rsid w:val="00925DCA"/>
    <w:rsid w:val="0092656D"/>
    <w:rsid w:val="0092698D"/>
    <w:rsid w:val="009275B0"/>
    <w:rsid w:val="00927637"/>
    <w:rsid w:val="009276D4"/>
    <w:rsid w:val="0092770C"/>
    <w:rsid w:val="009278B4"/>
    <w:rsid w:val="009278EA"/>
    <w:rsid w:val="009303C9"/>
    <w:rsid w:val="00930557"/>
    <w:rsid w:val="0093067E"/>
    <w:rsid w:val="00930EAA"/>
    <w:rsid w:val="0093146D"/>
    <w:rsid w:val="009314EF"/>
    <w:rsid w:val="009318F8"/>
    <w:rsid w:val="00931C9D"/>
    <w:rsid w:val="00931CB0"/>
    <w:rsid w:val="00931D59"/>
    <w:rsid w:val="00931E10"/>
    <w:rsid w:val="009324F6"/>
    <w:rsid w:val="00932603"/>
    <w:rsid w:val="00932745"/>
    <w:rsid w:val="0093282F"/>
    <w:rsid w:val="009328A9"/>
    <w:rsid w:val="009330C7"/>
    <w:rsid w:val="0093329F"/>
    <w:rsid w:val="009333DC"/>
    <w:rsid w:val="009338FF"/>
    <w:rsid w:val="00933B6E"/>
    <w:rsid w:val="00933F0C"/>
    <w:rsid w:val="00934249"/>
    <w:rsid w:val="009342F9"/>
    <w:rsid w:val="0093448B"/>
    <w:rsid w:val="0093449D"/>
    <w:rsid w:val="00934726"/>
    <w:rsid w:val="00934738"/>
    <w:rsid w:val="00934B95"/>
    <w:rsid w:val="00934CD7"/>
    <w:rsid w:val="00935482"/>
    <w:rsid w:val="00935620"/>
    <w:rsid w:val="00935677"/>
    <w:rsid w:val="009357EC"/>
    <w:rsid w:val="00936084"/>
    <w:rsid w:val="00936472"/>
    <w:rsid w:val="009378BF"/>
    <w:rsid w:val="009402AC"/>
    <w:rsid w:val="009403A2"/>
    <w:rsid w:val="00940507"/>
    <w:rsid w:val="00940752"/>
    <w:rsid w:val="00940C59"/>
    <w:rsid w:val="00940E3E"/>
    <w:rsid w:val="00940EEF"/>
    <w:rsid w:val="00940F9D"/>
    <w:rsid w:val="00941417"/>
    <w:rsid w:val="00941729"/>
    <w:rsid w:val="00942191"/>
    <w:rsid w:val="009423D3"/>
    <w:rsid w:val="009425BF"/>
    <w:rsid w:val="00942903"/>
    <w:rsid w:val="00942914"/>
    <w:rsid w:val="0094297A"/>
    <w:rsid w:val="00943E0C"/>
    <w:rsid w:val="00944626"/>
    <w:rsid w:val="00944670"/>
    <w:rsid w:val="00944837"/>
    <w:rsid w:val="009452C8"/>
    <w:rsid w:val="009453F1"/>
    <w:rsid w:val="00945431"/>
    <w:rsid w:val="00945FA5"/>
    <w:rsid w:val="00946141"/>
    <w:rsid w:val="0094640E"/>
    <w:rsid w:val="00946413"/>
    <w:rsid w:val="00946A53"/>
    <w:rsid w:val="00946B43"/>
    <w:rsid w:val="00946BCF"/>
    <w:rsid w:val="00946DAF"/>
    <w:rsid w:val="00946E15"/>
    <w:rsid w:val="00946EC5"/>
    <w:rsid w:val="00947423"/>
    <w:rsid w:val="009477EC"/>
    <w:rsid w:val="00947A7D"/>
    <w:rsid w:val="00947AA9"/>
    <w:rsid w:val="00947D55"/>
    <w:rsid w:val="00947D78"/>
    <w:rsid w:val="00947E6D"/>
    <w:rsid w:val="00950449"/>
    <w:rsid w:val="009504E7"/>
    <w:rsid w:val="00950F75"/>
    <w:rsid w:val="00951635"/>
    <w:rsid w:val="0095251A"/>
    <w:rsid w:val="00952A12"/>
    <w:rsid w:val="00952A1E"/>
    <w:rsid w:val="00952BF0"/>
    <w:rsid w:val="009541B9"/>
    <w:rsid w:val="00954D78"/>
    <w:rsid w:val="009550FC"/>
    <w:rsid w:val="00955440"/>
    <w:rsid w:val="0095572F"/>
    <w:rsid w:val="0095589A"/>
    <w:rsid w:val="00955C80"/>
    <w:rsid w:val="00955F88"/>
    <w:rsid w:val="00956150"/>
    <w:rsid w:val="0095621D"/>
    <w:rsid w:val="009562C5"/>
    <w:rsid w:val="0095679B"/>
    <w:rsid w:val="0095688C"/>
    <w:rsid w:val="009568BB"/>
    <w:rsid w:val="00956A91"/>
    <w:rsid w:val="0095702A"/>
    <w:rsid w:val="00957095"/>
    <w:rsid w:val="00957921"/>
    <w:rsid w:val="00957AB0"/>
    <w:rsid w:val="00957DC0"/>
    <w:rsid w:val="00957FB8"/>
    <w:rsid w:val="009603E3"/>
    <w:rsid w:val="0096043E"/>
    <w:rsid w:val="0096062A"/>
    <w:rsid w:val="009606DE"/>
    <w:rsid w:val="0096091A"/>
    <w:rsid w:val="00960C23"/>
    <w:rsid w:val="00960ECE"/>
    <w:rsid w:val="00960F2F"/>
    <w:rsid w:val="0096104F"/>
    <w:rsid w:val="0096123A"/>
    <w:rsid w:val="00961718"/>
    <w:rsid w:val="00961B8C"/>
    <w:rsid w:val="00961C42"/>
    <w:rsid w:val="00961DA6"/>
    <w:rsid w:val="00962147"/>
    <w:rsid w:val="009627EE"/>
    <w:rsid w:val="009628F5"/>
    <w:rsid w:val="00962BE9"/>
    <w:rsid w:val="00962EA4"/>
    <w:rsid w:val="00962EB9"/>
    <w:rsid w:val="00963158"/>
    <w:rsid w:val="0096383A"/>
    <w:rsid w:val="0096458A"/>
    <w:rsid w:val="009645A1"/>
    <w:rsid w:val="009647D3"/>
    <w:rsid w:val="00964C19"/>
    <w:rsid w:val="00965074"/>
    <w:rsid w:val="00965B84"/>
    <w:rsid w:val="00966040"/>
    <w:rsid w:val="009662A9"/>
    <w:rsid w:val="009662E8"/>
    <w:rsid w:val="00966724"/>
    <w:rsid w:val="00966CFB"/>
    <w:rsid w:val="00966F89"/>
    <w:rsid w:val="0096710D"/>
    <w:rsid w:val="0096728F"/>
    <w:rsid w:val="009679D8"/>
    <w:rsid w:val="009679E3"/>
    <w:rsid w:val="00967D71"/>
    <w:rsid w:val="00967F17"/>
    <w:rsid w:val="0097077C"/>
    <w:rsid w:val="00970BA8"/>
    <w:rsid w:val="00971235"/>
    <w:rsid w:val="009715BE"/>
    <w:rsid w:val="009715D5"/>
    <w:rsid w:val="0097184E"/>
    <w:rsid w:val="0097220F"/>
    <w:rsid w:val="009727CD"/>
    <w:rsid w:val="00972C9A"/>
    <w:rsid w:val="00972E74"/>
    <w:rsid w:val="009736B3"/>
    <w:rsid w:val="00973E5C"/>
    <w:rsid w:val="00973E74"/>
    <w:rsid w:val="00973E8D"/>
    <w:rsid w:val="009740E9"/>
    <w:rsid w:val="00974926"/>
    <w:rsid w:val="009749CA"/>
    <w:rsid w:val="00974CAE"/>
    <w:rsid w:val="0097523F"/>
    <w:rsid w:val="00975E40"/>
    <w:rsid w:val="00976960"/>
    <w:rsid w:val="00976BF6"/>
    <w:rsid w:val="00976D3B"/>
    <w:rsid w:val="009776BC"/>
    <w:rsid w:val="009777B0"/>
    <w:rsid w:val="00977EFD"/>
    <w:rsid w:val="00980248"/>
    <w:rsid w:val="00980973"/>
    <w:rsid w:val="00980A34"/>
    <w:rsid w:val="00980D38"/>
    <w:rsid w:val="00980FBF"/>
    <w:rsid w:val="0098101A"/>
    <w:rsid w:val="009813F3"/>
    <w:rsid w:val="00982147"/>
    <w:rsid w:val="00982231"/>
    <w:rsid w:val="0098251B"/>
    <w:rsid w:val="009825B7"/>
    <w:rsid w:val="009825E7"/>
    <w:rsid w:val="00982CB1"/>
    <w:rsid w:val="00982D91"/>
    <w:rsid w:val="00982FB4"/>
    <w:rsid w:val="0098315B"/>
    <w:rsid w:val="009833CB"/>
    <w:rsid w:val="00983D92"/>
    <w:rsid w:val="009843B8"/>
    <w:rsid w:val="00984540"/>
    <w:rsid w:val="00984615"/>
    <w:rsid w:val="00984A4E"/>
    <w:rsid w:val="00984CF8"/>
    <w:rsid w:val="009854E6"/>
    <w:rsid w:val="00985BFF"/>
    <w:rsid w:val="00985C4C"/>
    <w:rsid w:val="00985DE2"/>
    <w:rsid w:val="0098644E"/>
    <w:rsid w:val="0098666F"/>
    <w:rsid w:val="00986961"/>
    <w:rsid w:val="00986F97"/>
    <w:rsid w:val="009871E7"/>
    <w:rsid w:val="009874FA"/>
    <w:rsid w:val="00987733"/>
    <w:rsid w:val="00990043"/>
    <w:rsid w:val="00990411"/>
    <w:rsid w:val="00990C35"/>
    <w:rsid w:val="00990F18"/>
    <w:rsid w:val="0099109B"/>
    <w:rsid w:val="0099129D"/>
    <w:rsid w:val="00991D21"/>
    <w:rsid w:val="00991E14"/>
    <w:rsid w:val="00992A11"/>
    <w:rsid w:val="00992BB2"/>
    <w:rsid w:val="00992E1F"/>
    <w:rsid w:val="00993044"/>
    <w:rsid w:val="0099364D"/>
    <w:rsid w:val="00993780"/>
    <w:rsid w:val="00994404"/>
    <w:rsid w:val="00994542"/>
    <w:rsid w:val="00994C9D"/>
    <w:rsid w:val="00994D05"/>
    <w:rsid w:val="0099551C"/>
    <w:rsid w:val="00995E7A"/>
    <w:rsid w:val="0099611E"/>
    <w:rsid w:val="00996B88"/>
    <w:rsid w:val="00996BED"/>
    <w:rsid w:val="00996F12"/>
    <w:rsid w:val="009978A3"/>
    <w:rsid w:val="009A032F"/>
    <w:rsid w:val="009A0365"/>
    <w:rsid w:val="009A05C0"/>
    <w:rsid w:val="009A0649"/>
    <w:rsid w:val="009A084A"/>
    <w:rsid w:val="009A0A1F"/>
    <w:rsid w:val="009A0C73"/>
    <w:rsid w:val="009A1129"/>
    <w:rsid w:val="009A12F5"/>
    <w:rsid w:val="009A15DC"/>
    <w:rsid w:val="009A15F5"/>
    <w:rsid w:val="009A18D0"/>
    <w:rsid w:val="009A19F5"/>
    <w:rsid w:val="009A22AA"/>
    <w:rsid w:val="009A22B6"/>
    <w:rsid w:val="009A286A"/>
    <w:rsid w:val="009A34BE"/>
    <w:rsid w:val="009A3B47"/>
    <w:rsid w:val="009A3EA8"/>
    <w:rsid w:val="009A4AD5"/>
    <w:rsid w:val="009A4C62"/>
    <w:rsid w:val="009A54FB"/>
    <w:rsid w:val="009A5694"/>
    <w:rsid w:val="009A66E5"/>
    <w:rsid w:val="009A6976"/>
    <w:rsid w:val="009A71E0"/>
    <w:rsid w:val="009A764F"/>
    <w:rsid w:val="009A7835"/>
    <w:rsid w:val="009A79F1"/>
    <w:rsid w:val="009B01E2"/>
    <w:rsid w:val="009B0587"/>
    <w:rsid w:val="009B0F88"/>
    <w:rsid w:val="009B11B4"/>
    <w:rsid w:val="009B13C9"/>
    <w:rsid w:val="009B15CC"/>
    <w:rsid w:val="009B1C62"/>
    <w:rsid w:val="009B20F0"/>
    <w:rsid w:val="009B212C"/>
    <w:rsid w:val="009B228F"/>
    <w:rsid w:val="009B23E1"/>
    <w:rsid w:val="009B24BB"/>
    <w:rsid w:val="009B2AEC"/>
    <w:rsid w:val="009B30D8"/>
    <w:rsid w:val="009B36AC"/>
    <w:rsid w:val="009B3B45"/>
    <w:rsid w:val="009B3D89"/>
    <w:rsid w:val="009B416D"/>
    <w:rsid w:val="009B446C"/>
    <w:rsid w:val="009B4614"/>
    <w:rsid w:val="009B4783"/>
    <w:rsid w:val="009B4C2D"/>
    <w:rsid w:val="009B4F20"/>
    <w:rsid w:val="009B50E7"/>
    <w:rsid w:val="009B56D5"/>
    <w:rsid w:val="009B5871"/>
    <w:rsid w:val="009B5903"/>
    <w:rsid w:val="009B6305"/>
    <w:rsid w:val="009B6C65"/>
    <w:rsid w:val="009B6D78"/>
    <w:rsid w:val="009B7844"/>
    <w:rsid w:val="009B7BD0"/>
    <w:rsid w:val="009C00A1"/>
    <w:rsid w:val="009C04A4"/>
    <w:rsid w:val="009C0D9C"/>
    <w:rsid w:val="009C0EE2"/>
    <w:rsid w:val="009C1471"/>
    <w:rsid w:val="009C1914"/>
    <w:rsid w:val="009C1AB2"/>
    <w:rsid w:val="009C1FD9"/>
    <w:rsid w:val="009C235B"/>
    <w:rsid w:val="009C2567"/>
    <w:rsid w:val="009C25AD"/>
    <w:rsid w:val="009C2838"/>
    <w:rsid w:val="009C2F84"/>
    <w:rsid w:val="009C35DA"/>
    <w:rsid w:val="009C3F6B"/>
    <w:rsid w:val="009C558F"/>
    <w:rsid w:val="009C5597"/>
    <w:rsid w:val="009C584E"/>
    <w:rsid w:val="009C5937"/>
    <w:rsid w:val="009C5A30"/>
    <w:rsid w:val="009C5A52"/>
    <w:rsid w:val="009C5CA4"/>
    <w:rsid w:val="009C613D"/>
    <w:rsid w:val="009C6542"/>
    <w:rsid w:val="009C6956"/>
    <w:rsid w:val="009C6EA1"/>
    <w:rsid w:val="009C71E0"/>
    <w:rsid w:val="009C7220"/>
    <w:rsid w:val="009C72BC"/>
    <w:rsid w:val="009C73FD"/>
    <w:rsid w:val="009D05BA"/>
    <w:rsid w:val="009D060E"/>
    <w:rsid w:val="009D0771"/>
    <w:rsid w:val="009D0B96"/>
    <w:rsid w:val="009D195D"/>
    <w:rsid w:val="009D1FAA"/>
    <w:rsid w:val="009D2A73"/>
    <w:rsid w:val="009D2AA3"/>
    <w:rsid w:val="009D2C2A"/>
    <w:rsid w:val="009D3DF8"/>
    <w:rsid w:val="009D425C"/>
    <w:rsid w:val="009D426B"/>
    <w:rsid w:val="009D4948"/>
    <w:rsid w:val="009D5078"/>
    <w:rsid w:val="009D507D"/>
    <w:rsid w:val="009D52D5"/>
    <w:rsid w:val="009D54CB"/>
    <w:rsid w:val="009D5B7F"/>
    <w:rsid w:val="009D5E6D"/>
    <w:rsid w:val="009D623C"/>
    <w:rsid w:val="009D625C"/>
    <w:rsid w:val="009D638C"/>
    <w:rsid w:val="009D774C"/>
    <w:rsid w:val="009D7B35"/>
    <w:rsid w:val="009D7BC4"/>
    <w:rsid w:val="009D7D79"/>
    <w:rsid w:val="009E0147"/>
    <w:rsid w:val="009E026E"/>
    <w:rsid w:val="009E049E"/>
    <w:rsid w:val="009E1B33"/>
    <w:rsid w:val="009E26C9"/>
    <w:rsid w:val="009E2D92"/>
    <w:rsid w:val="009E2ED2"/>
    <w:rsid w:val="009E32D6"/>
    <w:rsid w:val="009E330E"/>
    <w:rsid w:val="009E4274"/>
    <w:rsid w:val="009E450A"/>
    <w:rsid w:val="009E4C6E"/>
    <w:rsid w:val="009E55A3"/>
    <w:rsid w:val="009E5641"/>
    <w:rsid w:val="009E592A"/>
    <w:rsid w:val="009E608A"/>
    <w:rsid w:val="009E6111"/>
    <w:rsid w:val="009E623D"/>
    <w:rsid w:val="009E63F1"/>
    <w:rsid w:val="009E65F2"/>
    <w:rsid w:val="009E66B2"/>
    <w:rsid w:val="009E6BAB"/>
    <w:rsid w:val="009E6C27"/>
    <w:rsid w:val="009E6CF8"/>
    <w:rsid w:val="009E7165"/>
    <w:rsid w:val="009E7298"/>
    <w:rsid w:val="009E72C9"/>
    <w:rsid w:val="009E7A30"/>
    <w:rsid w:val="009E7FE7"/>
    <w:rsid w:val="009F0A19"/>
    <w:rsid w:val="009F0B86"/>
    <w:rsid w:val="009F11F8"/>
    <w:rsid w:val="009F1EAA"/>
    <w:rsid w:val="009F287D"/>
    <w:rsid w:val="009F2969"/>
    <w:rsid w:val="009F2CD3"/>
    <w:rsid w:val="009F2E5B"/>
    <w:rsid w:val="009F3015"/>
    <w:rsid w:val="009F3281"/>
    <w:rsid w:val="009F3503"/>
    <w:rsid w:val="009F3588"/>
    <w:rsid w:val="009F3875"/>
    <w:rsid w:val="009F390D"/>
    <w:rsid w:val="009F39E7"/>
    <w:rsid w:val="009F4243"/>
    <w:rsid w:val="009F4616"/>
    <w:rsid w:val="009F47E5"/>
    <w:rsid w:val="009F4F41"/>
    <w:rsid w:val="009F5258"/>
    <w:rsid w:val="009F52AC"/>
    <w:rsid w:val="009F56CF"/>
    <w:rsid w:val="009F6289"/>
    <w:rsid w:val="009F666A"/>
    <w:rsid w:val="009F68C7"/>
    <w:rsid w:val="009F74F8"/>
    <w:rsid w:val="009F7DC1"/>
    <w:rsid w:val="00A00296"/>
    <w:rsid w:val="00A00385"/>
    <w:rsid w:val="00A0057A"/>
    <w:rsid w:val="00A009BD"/>
    <w:rsid w:val="00A00F98"/>
    <w:rsid w:val="00A00FE8"/>
    <w:rsid w:val="00A01052"/>
    <w:rsid w:val="00A010CF"/>
    <w:rsid w:val="00A01262"/>
    <w:rsid w:val="00A01438"/>
    <w:rsid w:val="00A01457"/>
    <w:rsid w:val="00A01723"/>
    <w:rsid w:val="00A01F25"/>
    <w:rsid w:val="00A0227F"/>
    <w:rsid w:val="00A0258F"/>
    <w:rsid w:val="00A02628"/>
    <w:rsid w:val="00A02CD2"/>
    <w:rsid w:val="00A03088"/>
    <w:rsid w:val="00A038B5"/>
    <w:rsid w:val="00A03EDD"/>
    <w:rsid w:val="00A03FDC"/>
    <w:rsid w:val="00A048DE"/>
    <w:rsid w:val="00A04B32"/>
    <w:rsid w:val="00A04BAB"/>
    <w:rsid w:val="00A05029"/>
    <w:rsid w:val="00A0508D"/>
    <w:rsid w:val="00A0547A"/>
    <w:rsid w:val="00A05629"/>
    <w:rsid w:val="00A058B6"/>
    <w:rsid w:val="00A058D0"/>
    <w:rsid w:val="00A05B65"/>
    <w:rsid w:val="00A060FF"/>
    <w:rsid w:val="00A061C7"/>
    <w:rsid w:val="00A061D9"/>
    <w:rsid w:val="00A067C2"/>
    <w:rsid w:val="00A07133"/>
    <w:rsid w:val="00A07366"/>
    <w:rsid w:val="00A07F0A"/>
    <w:rsid w:val="00A109CA"/>
    <w:rsid w:val="00A10EBF"/>
    <w:rsid w:val="00A11225"/>
    <w:rsid w:val="00A11796"/>
    <w:rsid w:val="00A11A71"/>
    <w:rsid w:val="00A11AE9"/>
    <w:rsid w:val="00A11F85"/>
    <w:rsid w:val="00A11F94"/>
    <w:rsid w:val="00A121B2"/>
    <w:rsid w:val="00A123AD"/>
    <w:rsid w:val="00A12528"/>
    <w:rsid w:val="00A12BFE"/>
    <w:rsid w:val="00A13141"/>
    <w:rsid w:val="00A13742"/>
    <w:rsid w:val="00A13B66"/>
    <w:rsid w:val="00A13B7A"/>
    <w:rsid w:val="00A13F82"/>
    <w:rsid w:val="00A13FAF"/>
    <w:rsid w:val="00A14311"/>
    <w:rsid w:val="00A14BF3"/>
    <w:rsid w:val="00A15C29"/>
    <w:rsid w:val="00A15CB5"/>
    <w:rsid w:val="00A15D09"/>
    <w:rsid w:val="00A160B4"/>
    <w:rsid w:val="00A16183"/>
    <w:rsid w:val="00A16E2D"/>
    <w:rsid w:val="00A170C7"/>
    <w:rsid w:val="00A17158"/>
    <w:rsid w:val="00A173D0"/>
    <w:rsid w:val="00A17657"/>
    <w:rsid w:val="00A177FE"/>
    <w:rsid w:val="00A17CFB"/>
    <w:rsid w:val="00A17D9B"/>
    <w:rsid w:val="00A2032A"/>
    <w:rsid w:val="00A20B51"/>
    <w:rsid w:val="00A20DA9"/>
    <w:rsid w:val="00A2118C"/>
    <w:rsid w:val="00A21557"/>
    <w:rsid w:val="00A218A1"/>
    <w:rsid w:val="00A21A40"/>
    <w:rsid w:val="00A21C24"/>
    <w:rsid w:val="00A22046"/>
    <w:rsid w:val="00A222CF"/>
    <w:rsid w:val="00A223D4"/>
    <w:rsid w:val="00A2240B"/>
    <w:rsid w:val="00A22BFC"/>
    <w:rsid w:val="00A2361B"/>
    <w:rsid w:val="00A23D64"/>
    <w:rsid w:val="00A23D78"/>
    <w:rsid w:val="00A23E73"/>
    <w:rsid w:val="00A23ECF"/>
    <w:rsid w:val="00A24835"/>
    <w:rsid w:val="00A24A13"/>
    <w:rsid w:val="00A24AA2"/>
    <w:rsid w:val="00A24B81"/>
    <w:rsid w:val="00A24C02"/>
    <w:rsid w:val="00A25788"/>
    <w:rsid w:val="00A25A43"/>
    <w:rsid w:val="00A25CD8"/>
    <w:rsid w:val="00A25D9C"/>
    <w:rsid w:val="00A25E84"/>
    <w:rsid w:val="00A2677C"/>
    <w:rsid w:val="00A26A39"/>
    <w:rsid w:val="00A26B13"/>
    <w:rsid w:val="00A26B38"/>
    <w:rsid w:val="00A27215"/>
    <w:rsid w:val="00A300BF"/>
    <w:rsid w:val="00A304A1"/>
    <w:rsid w:val="00A305A3"/>
    <w:rsid w:val="00A30D21"/>
    <w:rsid w:val="00A31615"/>
    <w:rsid w:val="00A317E6"/>
    <w:rsid w:val="00A31CF6"/>
    <w:rsid w:val="00A31D91"/>
    <w:rsid w:val="00A31EAE"/>
    <w:rsid w:val="00A321D3"/>
    <w:rsid w:val="00A32250"/>
    <w:rsid w:val="00A3251C"/>
    <w:rsid w:val="00A32FC9"/>
    <w:rsid w:val="00A3306B"/>
    <w:rsid w:val="00A331BB"/>
    <w:rsid w:val="00A3327C"/>
    <w:rsid w:val="00A33765"/>
    <w:rsid w:val="00A338BA"/>
    <w:rsid w:val="00A339A0"/>
    <w:rsid w:val="00A3432E"/>
    <w:rsid w:val="00A3464F"/>
    <w:rsid w:val="00A34A47"/>
    <w:rsid w:val="00A34AB6"/>
    <w:rsid w:val="00A34C9C"/>
    <w:rsid w:val="00A34DF5"/>
    <w:rsid w:val="00A351D5"/>
    <w:rsid w:val="00A353A4"/>
    <w:rsid w:val="00A35622"/>
    <w:rsid w:val="00A356FC"/>
    <w:rsid w:val="00A359C5"/>
    <w:rsid w:val="00A365FF"/>
    <w:rsid w:val="00A36A02"/>
    <w:rsid w:val="00A36A37"/>
    <w:rsid w:val="00A37048"/>
    <w:rsid w:val="00A3737E"/>
    <w:rsid w:val="00A3776E"/>
    <w:rsid w:val="00A377C3"/>
    <w:rsid w:val="00A37EB9"/>
    <w:rsid w:val="00A37ECB"/>
    <w:rsid w:val="00A37FCA"/>
    <w:rsid w:val="00A4047A"/>
    <w:rsid w:val="00A40623"/>
    <w:rsid w:val="00A408CE"/>
    <w:rsid w:val="00A40A9F"/>
    <w:rsid w:val="00A40BDB"/>
    <w:rsid w:val="00A411F6"/>
    <w:rsid w:val="00A41254"/>
    <w:rsid w:val="00A41951"/>
    <w:rsid w:val="00A42AE1"/>
    <w:rsid w:val="00A430FA"/>
    <w:rsid w:val="00A4335E"/>
    <w:rsid w:val="00A436E6"/>
    <w:rsid w:val="00A43ADA"/>
    <w:rsid w:val="00A43AE3"/>
    <w:rsid w:val="00A43E51"/>
    <w:rsid w:val="00A4436A"/>
    <w:rsid w:val="00A444E6"/>
    <w:rsid w:val="00A445EF"/>
    <w:rsid w:val="00A447A6"/>
    <w:rsid w:val="00A447A7"/>
    <w:rsid w:val="00A44880"/>
    <w:rsid w:val="00A44913"/>
    <w:rsid w:val="00A44AD3"/>
    <w:rsid w:val="00A4561D"/>
    <w:rsid w:val="00A457BA"/>
    <w:rsid w:val="00A4581F"/>
    <w:rsid w:val="00A45A0D"/>
    <w:rsid w:val="00A45A51"/>
    <w:rsid w:val="00A4606C"/>
    <w:rsid w:val="00A46954"/>
    <w:rsid w:val="00A46956"/>
    <w:rsid w:val="00A46CED"/>
    <w:rsid w:val="00A46D1B"/>
    <w:rsid w:val="00A46F0F"/>
    <w:rsid w:val="00A47327"/>
    <w:rsid w:val="00A47532"/>
    <w:rsid w:val="00A47768"/>
    <w:rsid w:val="00A47B5E"/>
    <w:rsid w:val="00A47BE3"/>
    <w:rsid w:val="00A50FD8"/>
    <w:rsid w:val="00A5120F"/>
    <w:rsid w:val="00A5180A"/>
    <w:rsid w:val="00A5187D"/>
    <w:rsid w:val="00A52B8B"/>
    <w:rsid w:val="00A53138"/>
    <w:rsid w:val="00A53609"/>
    <w:rsid w:val="00A5407F"/>
    <w:rsid w:val="00A54160"/>
    <w:rsid w:val="00A545E6"/>
    <w:rsid w:val="00A54EF3"/>
    <w:rsid w:val="00A550F3"/>
    <w:rsid w:val="00A55602"/>
    <w:rsid w:val="00A55827"/>
    <w:rsid w:val="00A5591F"/>
    <w:rsid w:val="00A56156"/>
    <w:rsid w:val="00A5638C"/>
    <w:rsid w:val="00A56CA6"/>
    <w:rsid w:val="00A56D50"/>
    <w:rsid w:val="00A56F0F"/>
    <w:rsid w:val="00A57019"/>
    <w:rsid w:val="00A57798"/>
    <w:rsid w:val="00A57BD7"/>
    <w:rsid w:val="00A57D58"/>
    <w:rsid w:val="00A60133"/>
    <w:rsid w:val="00A60B94"/>
    <w:rsid w:val="00A60D70"/>
    <w:rsid w:val="00A6129B"/>
    <w:rsid w:val="00A614A5"/>
    <w:rsid w:val="00A61824"/>
    <w:rsid w:val="00A627DE"/>
    <w:rsid w:val="00A627FD"/>
    <w:rsid w:val="00A6294D"/>
    <w:rsid w:val="00A62BDA"/>
    <w:rsid w:val="00A62D05"/>
    <w:rsid w:val="00A62DA8"/>
    <w:rsid w:val="00A62F2E"/>
    <w:rsid w:val="00A6380D"/>
    <w:rsid w:val="00A63877"/>
    <w:rsid w:val="00A63E06"/>
    <w:rsid w:val="00A63E93"/>
    <w:rsid w:val="00A64148"/>
    <w:rsid w:val="00A64339"/>
    <w:rsid w:val="00A645BD"/>
    <w:rsid w:val="00A64C2F"/>
    <w:rsid w:val="00A64D35"/>
    <w:rsid w:val="00A65044"/>
    <w:rsid w:val="00A65051"/>
    <w:rsid w:val="00A654B7"/>
    <w:rsid w:val="00A65695"/>
    <w:rsid w:val="00A658E0"/>
    <w:rsid w:val="00A65C2A"/>
    <w:rsid w:val="00A660B7"/>
    <w:rsid w:val="00A66441"/>
    <w:rsid w:val="00A6690E"/>
    <w:rsid w:val="00A66D12"/>
    <w:rsid w:val="00A66D97"/>
    <w:rsid w:val="00A66E1F"/>
    <w:rsid w:val="00A6719B"/>
    <w:rsid w:val="00A67292"/>
    <w:rsid w:val="00A676EF"/>
    <w:rsid w:val="00A67782"/>
    <w:rsid w:val="00A67A8E"/>
    <w:rsid w:val="00A67E3C"/>
    <w:rsid w:val="00A7084A"/>
    <w:rsid w:val="00A70BE2"/>
    <w:rsid w:val="00A70E4C"/>
    <w:rsid w:val="00A7191A"/>
    <w:rsid w:val="00A71EAC"/>
    <w:rsid w:val="00A7228B"/>
    <w:rsid w:val="00A72294"/>
    <w:rsid w:val="00A72363"/>
    <w:rsid w:val="00A725BF"/>
    <w:rsid w:val="00A729B8"/>
    <w:rsid w:val="00A72B7D"/>
    <w:rsid w:val="00A72C65"/>
    <w:rsid w:val="00A72E55"/>
    <w:rsid w:val="00A73256"/>
    <w:rsid w:val="00A73806"/>
    <w:rsid w:val="00A73C31"/>
    <w:rsid w:val="00A73C66"/>
    <w:rsid w:val="00A73F38"/>
    <w:rsid w:val="00A743A9"/>
    <w:rsid w:val="00A74756"/>
    <w:rsid w:val="00A74937"/>
    <w:rsid w:val="00A74A8D"/>
    <w:rsid w:val="00A74E94"/>
    <w:rsid w:val="00A754F5"/>
    <w:rsid w:val="00A75F3F"/>
    <w:rsid w:val="00A76084"/>
    <w:rsid w:val="00A760EB"/>
    <w:rsid w:val="00A762EB"/>
    <w:rsid w:val="00A763BD"/>
    <w:rsid w:val="00A768DC"/>
    <w:rsid w:val="00A76C5F"/>
    <w:rsid w:val="00A76CA5"/>
    <w:rsid w:val="00A77E0B"/>
    <w:rsid w:val="00A80122"/>
    <w:rsid w:val="00A803A1"/>
    <w:rsid w:val="00A80966"/>
    <w:rsid w:val="00A80991"/>
    <w:rsid w:val="00A80C47"/>
    <w:rsid w:val="00A80D17"/>
    <w:rsid w:val="00A80D8E"/>
    <w:rsid w:val="00A817C4"/>
    <w:rsid w:val="00A820A3"/>
    <w:rsid w:val="00A821F0"/>
    <w:rsid w:val="00A82462"/>
    <w:rsid w:val="00A826E3"/>
    <w:rsid w:val="00A82750"/>
    <w:rsid w:val="00A828CC"/>
    <w:rsid w:val="00A82AA8"/>
    <w:rsid w:val="00A82ECE"/>
    <w:rsid w:val="00A83650"/>
    <w:rsid w:val="00A838EE"/>
    <w:rsid w:val="00A83954"/>
    <w:rsid w:val="00A83A43"/>
    <w:rsid w:val="00A84792"/>
    <w:rsid w:val="00A84981"/>
    <w:rsid w:val="00A84E04"/>
    <w:rsid w:val="00A84F12"/>
    <w:rsid w:val="00A8522D"/>
    <w:rsid w:val="00A85F12"/>
    <w:rsid w:val="00A862AE"/>
    <w:rsid w:val="00A8633D"/>
    <w:rsid w:val="00A86516"/>
    <w:rsid w:val="00A86794"/>
    <w:rsid w:val="00A86AD1"/>
    <w:rsid w:val="00A8701A"/>
    <w:rsid w:val="00A87664"/>
    <w:rsid w:val="00A87944"/>
    <w:rsid w:val="00A87B78"/>
    <w:rsid w:val="00A87E69"/>
    <w:rsid w:val="00A904FE"/>
    <w:rsid w:val="00A91872"/>
    <w:rsid w:val="00A918CB"/>
    <w:rsid w:val="00A92142"/>
    <w:rsid w:val="00A922C6"/>
    <w:rsid w:val="00A92CFC"/>
    <w:rsid w:val="00A92FA3"/>
    <w:rsid w:val="00A92FD3"/>
    <w:rsid w:val="00A92FEE"/>
    <w:rsid w:val="00A9342B"/>
    <w:rsid w:val="00A9355F"/>
    <w:rsid w:val="00A93BE3"/>
    <w:rsid w:val="00A93C70"/>
    <w:rsid w:val="00A94114"/>
    <w:rsid w:val="00A944B8"/>
    <w:rsid w:val="00A94708"/>
    <w:rsid w:val="00A95046"/>
    <w:rsid w:val="00A950C9"/>
    <w:rsid w:val="00A9534F"/>
    <w:rsid w:val="00A95D14"/>
    <w:rsid w:val="00A964EA"/>
    <w:rsid w:val="00A967D5"/>
    <w:rsid w:val="00A96C2A"/>
    <w:rsid w:val="00A96CE9"/>
    <w:rsid w:val="00A96D04"/>
    <w:rsid w:val="00A975D3"/>
    <w:rsid w:val="00A979B6"/>
    <w:rsid w:val="00A97A24"/>
    <w:rsid w:val="00A97AB6"/>
    <w:rsid w:val="00A97AC5"/>
    <w:rsid w:val="00A97EE2"/>
    <w:rsid w:val="00AA003E"/>
    <w:rsid w:val="00AA0241"/>
    <w:rsid w:val="00AA0337"/>
    <w:rsid w:val="00AA033B"/>
    <w:rsid w:val="00AA0535"/>
    <w:rsid w:val="00AA074C"/>
    <w:rsid w:val="00AA0F43"/>
    <w:rsid w:val="00AA11F4"/>
    <w:rsid w:val="00AA1700"/>
    <w:rsid w:val="00AA1771"/>
    <w:rsid w:val="00AA186D"/>
    <w:rsid w:val="00AA21D3"/>
    <w:rsid w:val="00AA2247"/>
    <w:rsid w:val="00AA2A92"/>
    <w:rsid w:val="00AA2DC0"/>
    <w:rsid w:val="00AA2E61"/>
    <w:rsid w:val="00AA2F6E"/>
    <w:rsid w:val="00AA3855"/>
    <w:rsid w:val="00AA3A19"/>
    <w:rsid w:val="00AA3AF8"/>
    <w:rsid w:val="00AA3D3C"/>
    <w:rsid w:val="00AA4361"/>
    <w:rsid w:val="00AA467C"/>
    <w:rsid w:val="00AA47EB"/>
    <w:rsid w:val="00AA4892"/>
    <w:rsid w:val="00AA4BA5"/>
    <w:rsid w:val="00AA4E01"/>
    <w:rsid w:val="00AA5405"/>
    <w:rsid w:val="00AA589A"/>
    <w:rsid w:val="00AA5DE0"/>
    <w:rsid w:val="00AA5DFC"/>
    <w:rsid w:val="00AA5F2D"/>
    <w:rsid w:val="00AA615D"/>
    <w:rsid w:val="00AA714C"/>
    <w:rsid w:val="00AA7A03"/>
    <w:rsid w:val="00AA7DAA"/>
    <w:rsid w:val="00AA7DFD"/>
    <w:rsid w:val="00AB030D"/>
    <w:rsid w:val="00AB0487"/>
    <w:rsid w:val="00AB0956"/>
    <w:rsid w:val="00AB0BAB"/>
    <w:rsid w:val="00AB1384"/>
    <w:rsid w:val="00AB1974"/>
    <w:rsid w:val="00AB1C91"/>
    <w:rsid w:val="00AB1F8C"/>
    <w:rsid w:val="00AB200C"/>
    <w:rsid w:val="00AB2442"/>
    <w:rsid w:val="00AB277F"/>
    <w:rsid w:val="00AB27FC"/>
    <w:rsid w:val="00AB28DE"/>
    <w:rsid w:val="00AB29F7"/>
    <w:rsid w:val="00AB319F"/>
    <w:rsid w:val="00AB31BE"/>
    <w:rsid w:val="00AB3895"/>
    <w:rsid w:val="00AB39B3"/>
    <w:rsid w:val="00AB3C52"/>
    <w:rsid w:val="00AB40BD"/>
    <w:rsid w:val="00AB42DD"/>
    <w:rsid w:val="00AB4567"/>
    <w:rsid w:val="00AB4B32"/>
    <w:rsid w:val="00AB4C70"/>
    <w:rsid w:val="00AB51F5"/>
    <w:rsid w:val="00AB555C"/>
    <w:rsid w:val="00AB5685"/>
    <w:rsid w:val="00AB56A0"/>
    <w:rsid w:val="00AB59AA"/>
    <w:rsid w:val="00AB5A87"/>
    <w:rsid w:val="00AB5B8C"/>
    <w:rsid w:val="00AB6276"/>
    <w:rsid w:val="00AB638B"/>
    <w:rsid w:val="00AB650B"/>
    <w:rsid w:val="00AB65A9"/>
    <w:rsid w:val="00AB6C45"/>
    <w:rsid w:val="00AB741A"/>
    <w:rsid w:val="00AB7681"/>
    <w:rsid w:val="00AB7E46"/>
    <w:rsid w:val="00AB7EC8"/>
    <w:rsid w:val="00AC0452"/>
    <w:rsid w:val="00AC095C"/>
    <w:rsid w:val="00AC0D25"/>
    <w:rsid w:val="00AC0F0D"/>
    <w:rsid w:val="00AC0FB4"/>
    <w:rsid w:val="00AC141B"/>
    <w:rsid w:val="00AC146D"/>
    <w:rsid w:val="00AC1562"/>
    <w:rsid w:val="00AC189D"/>
    <w:rsid w:val="00AC18B3"/>
    <w:rsid w:val="00AC1927"/>
    <w:rsid w:val="00AC1ABC"/>
    <w:rsid w:val="00AC1C15"/>
    <w:rsid w:val="00AC1DE8"/>
    <w:rsid w:val="00AC26E0"/>
    <w:rsid w:val="00AC270B"/>
    <w:rsid w:val="00AC2CA8"/>
    <w:rsid w:val="00AC2D12"/>
    <w:rsid w:val="00AC3145"/>
    <w:rsid w:val="00AC3332"/>
    <w:rsid w:val="00AC3625"/>
    <w:rsid w:val="00AC36B3"/>
    <w:rsid w:val="00AC3A3E"/>
    <w:rsid w:val="00AC3BD4"/>
    <w:rsid w:val="00AC3C9D"/>
    <w:rsid w:val="00AC41E6"/>
    <w:rsid w:val="00AC44F3"/>
    <w:rsid w:val="00AC4BFE"/>
    <w:rsid w:val="00AC51C2"/>
    <w:rsid w:val="00AC51E2"/>
    <w:rsid w:val="00AC52C1"/>
    <w:rsid w:val="00AC53E6"/>
    <w:rsid w:val="00AC54E4"/>
    <w:rsid w:val="00AC59C6"/>
    <w:rsid w:val="00AC5EAD"/>
    <w:rsid w:val="00AC5F49"/>
    <w:rsid w:val="00AC6302"/>
    <w:rsid w:val="00AC68BE"/>
    <w:rsid w:val="00AC695B"/>
    <w:rsid w:val="00AC7083"/>
    <w:rsid w:val="00AC7721"/>
    <w:rsid w:val="00AC7AA1"/>
    <w:rsid w:val="00AD04B6"/>
    <w:rsid w:val="00AD0EA6"/>
    <w:rsid w:val="00AD0F1C"/>
    <w:rsid w:val="00AD13CD"/>
    <w:rsid w:val="00AD17D2"/>
    <w:rsid w:val="00AD1B03"/>
    <w:rsid w:val="00AD1F5A"/>
    <w:rsid w:val="00AD2A99"/>
    <w:rsid w:val="00AD2B94"/>
    <w:rsid w:val="00AD2DB9"/>
    <w:rsid w:val="00AD3AE4"/>
    <w:rsid w:val="00AD54F1"/>
    <w:rsid w:val="00AD5DF1"/>
    <w:rsid w:val="00AD5EEE"/>
    <w:rsid w:val="00AD6304"/>
    <w:rsid w:val="00AD6688"/>
    <w:rsid w:val="00AD6A35"/>
    <w:rsid w:val="00AD6C9A"/>
    <w:rsid w:val="00AD6FD2"/>
    <w:rsid w:val="00AD732D"/>
    <w:rsid w:val="00AD740C"/>
    <w:rsid w:val="00AD7A07"/>
    <w:rsid w:val="00AD7B03"/>
    <w:rsid w:val="00AD7D1F"/>
    <w:rsid w:val="00AD7D6F"/>
    <w:rsid w:val="00AE0494"/>
    <w:rsid w:val="00AE0614"/>
    <w:rsid w:val="00AE0A97"/>
    <w:rsid w:val="00AE179C"/>
    <w:rsid w:val="00AE1A31"/>
    <w:rsid w:val="00AE1B4B"/>
    <w:rsid w:val="00AE1D8F"/>
    <w:rsid w:val="00AE1DF7"/>
    <w:rsid w:val="00AE236C"/>
    <w:rsid w:val="00AE265D"/>
    <w:rsid w:val="00AE291D"/>
    <w:rsid w:val="00AE2C9A"/>
    <w:rsid w:val="00AE307D"/>
    <w:rsid w:val="00AE3187"/>
    <w:rsid w:val="00AE333B"/>
    <w:rsid w:val="00AE338F"/>
    <w:rsid w:val="00AE3425"/>
    <w:rsid w:val="00AE35E8"/>
    <w:rsid w:val="00AE4A2F"/>
    <w:rsid w:val="00AE4D6E"/>
    <w:rsid w:val="00AE50A3"/>
    <w:rsid w:val="00AE54C5"/>
    <w:rsid w:val="00AE5BA4"/>
    <w:rsid w:val="00AE5F02"/>
    <w:rsid w:val="00AE67BF"/>
    <w:rsid w:val="00AE6E15"/>
    <w:rsid w:val="00AE738A"/>
    <w:rsid w:val="00AE73A3"/>
    <w:rsid w:val="00AE77C1"/>
    <w:rsid w:val="00AE77C9"/>
    <w:rsid w:val="00AF00BD"/>
    <w:rsid w:val="00AF00EB"/>
    <w:rsid w:val="00AF041C"/>
    <w:rsid w:val="00AF08CB"/>
    <w:rsid w:val="00AF0AF3"/>
    <w:rsid w:val="00AF0B67"/>
    <w:rsid w:val="00AF0C19"/>
    <w:rsid w:val="00AF1166"/>
    <w:rsid w:val="00AF14E5"/>
    <w:rsid w:val="00AF17F2"/>
    <w:rsid w:val="00AF259E"/>
    <w:rsid w:val="00AF2A9B"/>
    <w:rsid w:val="00AF2B6A"/>
    <w:rsid w:val="00AF2D72"/>
    <w:rsid w:val="00AF3C0B"/>
    <w:rsid w:val="00AF405D"/>
    <w:rsid w:val="00AF416A"/>
    <w:rsid w:val="00AF4AD3"/>
    <w:rsid w:val="00AF4B16"/>
    <w:rsid w:val="00AF4DA2"/>
    <w:rsid w:val="00AF4E25"/>
    <w:rsid w:val="00AF514B"/>
    <w:rsid w:val="00AF51A8"/>
    <w:rsid w:val="00AF537E"/>
    <w:rsid w:val="00AF5463"/>
    <w:rsid w:val="00AF55A6"/>
    <w:rsid w:val="00AF5799"/>
    <w:rsid w:val="00AF59AA"/>
    <w:rsid w:val="00AF59FC"/>
    <w:rsid w:val="00AF67AC"/>
    <w:rsid w:val="00AF6CD8"/>
    <w:rsid w:val="00AF6E1E"/>
    <w:rsid w:val="00AF7402"/>
    <w:rsid w:val="00AF743A"/>
    <w:rsid w:val="00AF77A1"/>
    <w:rsid w:val="00AF7A19"/>
    <w:rsid w:val="00AF7A8E"/>
    <w:rsid w:val="00AF7EE8"/>
    <w:rsid w:val="00AF7F11"/>
    <w:rsid w:val="00B002DB"/>
    <w:rsid w:val="00B003C7"/>
    <w:rsid w:val="00B003D2"/>
    <w:rsid w:val="00B006E6"/>
    <w:rsid w:val="00B00892"/>
    <w:rsid w:val="00B00D7B"/>
    <w:rsid w:val="00B019A4"/>
    <w:rsid w:val="00B01AD1"/>
    <w:rsid w:val="00B020E5"/>
    <w:rsid w:val="00B02259"/>
    <w:rsid w:val="00B024A3"/>
    <w:rsid w:val="00B0265D"/>
    <w:rsid w:val="00B02684"/>
    <w:rsid w:val="00B02760"/>
    <w:rsid w:val="00B02899"/>
    <w:rsid w:val="00B02A8D"/>
    <w:rsid w:val="00B02D03"/>
    <w:rsid w:val="00B03250"/>
    <w:rsid w:val="00B0341E"/>
    <w:rsid w:val="00B038FE"/>
    <w:rsid w:val="00B042CD"/>
    <w:rsid w:val="00B044E9"/>
    <w:rsid w:val="00B048D6"/>
    <w:rsid w:val="00B04B28"/>
    <w:rsid w:val="00B05971"/>
    <w:rsid w:val="00B0598E"/>
    <w:rsid w:val="00B05A50"/>
    <w:rsid w:val="00B06B4C"/>
    <w:rsid w:val="00B0737D"/>
    <w:rsid w:val="00B077A5"/>
    <w:rsid w:val="00B07B4E"/>
    <w:rsid w:val="00B07D41"/>
    <w:rsid w:val="00B105AB"/>
    <w:rsid w:val="00B10889"/>
    <w:rsid w:val="00B10EB7"/>
    <w:rsid w:val="00B110CF"/>
    <w:rsid w:val="00B110DE"/>
    <w:rsid w:val="00B1128D"/>
    <w:rsid w:val="00B11BE6"/>
    <w:rsid w:val="00B123AF"/>
    <w:rsid w:val="00B127A2"/>
    <w:rsid w:val="00B128DD"/>
    <w:rsid w:val="00B12D41"/>
    <w:rsid w:val="00B13462"/>
    <w:rsid w:val="00B14174"/>
    <w:rsid w:val="00B141D0"/>
    <w:rsid w:val="00B142D6"/>
    <w:rsid w:val="00B14F63"/>
    <w:rsid w:val="00B14F65"/>
    <w:rsid w:val="00B15295"/>
    <w:rsid w:val="00B1596C"/>
    <w:rsid w:val="00B161B4"/>
    <w:rsid w:val="00B164EF"/>
    <w:rsid w:val="00B166E9"/>
    <w:rsid w:val="00B166F7"/>
    <w:rsid w:val="00B16AC8"/>
    <w:rsid w:val="00B175D2"/>
    <w:rsid w:val="00B175F2"/>
    <w:rsid w:val="00B20481"/>
    <w:rsid w:val="00B20794"/>
    <w:rsid w:val="00B20A3B"/>
    <w:rsid w:val="00B20CA3"/>
    <w:rsid w:val="00B215E5"/>
    <w:rsid w:val="00B21B0E"/>
    <w:rsid w:val="00B21B8B"/>
    <w:rsid w:val="00B220B4"/>
    <w:rsid w:val="00B223C8"/>
    <w:rsid w:val="00B229B5"/>
    <w:rsid w:val="00B22F2D"/>
    <w:rsid w:val="00B231B6"/>
    <w:rsid w:val="00B235B9"/>
    <w:rsid w:val="00B238F4"/>
    <w:rsid w:val="00B24058"/>
    <w:rsid w:val="00B24AD6"/>
    <w:rsid w:val="00B255F7"/>
    <w:rsid w:val="00B25621"/>
    <w:rsid w:val="00B256A1"/>
    <w:rsid w:val="00B256E0"/>
    <w:rsid w:val="00B25F70"/>
    <w:rsid w:val="00B269E6"/>
    <w:rsid w:val="00B26A46"/>
    <w:rsid w:val="00B26D6D"/>
    <w:rsid w:val="00B2700E"/>
    <w:rsid w:val="00B27381"/>
    <w:rsid w:val="00B273E9"/>
    <w:rsid w:val="00B27A75"/>
    <w:rsid w:val="00B27B5C"/>
    <w:rsid w:val="00B30076"/>
    <w:rsid w:val="00B300C2"/>
    <w:rsid w:val="00B303E3"/>
    <w:rsid w:val="00B30764"/>
    <w:rsid w:val="00B30B67"/>
    <w:rsid w:val="00B30D9E"/>
    <w:rsid w:val="00B311ED"/>
    <w:rsid w:val="00B31A3D"/>
    <w:rsid w:val="00B31AB3"/>
    <w:rsid w:val="00B31D07"/>
    <w:rsid w:val="00B31E2A"/>
    <w:rsid w:val="00B32265"/>
    <w:rsid w:val="00B329C8"/>
    <w:rsid w:val="00B32A5C"/>
    <w:rsid w:val="00B32FF8"/>
    <w:rsid w:val="00B3306F"/>
    <w:rsid w:val="00B33214"/>
    <w:rsid w:val="00B33280"/>
    <w:rsid w:val="00B33EB8"/>
    <w:rsid w:val="00B34A33"/>
    <w:rsid w:val="00B34BD9"/>
    <w:rsid w:val="00B35111"/>
    <w:rsid w:val="00B35233"/>
    <w:rsid w:val="00B35240"/>
    <w:rsid w:val="00B35F93"/>
    <w:rsid w:val="00B36BA8"/>
    <w:rsid w:val="00B372E5"/>
    <w:rsid w:val="00B37345"/>
    <w:rsid w:val="00B37459"/>
    <w:rsid w:val="00B37787"/>
    <w:rsid w:val="00B377BA"/>
    <w:rsid w:val="00B37D27"/>
    <w:rsid w:val="00B37D49"/>
    <w:rsid w:val="00B37E1E"/>
    <w:rsid w:val="00B402A4"/>
    <w:rsid w:val="00B4033D"/>
    <w:rsid w:val="00B407F3"/>
    <w:rsid w:val="00B41393"/>
    <w:rsid w:val="00B41506"/>
    <w:rsid w:val="00B417FA"/>
    <w:rsid w:val="00B41A26"/>
    <w:rsid w:val="00B41D14"/>
    <w:rsid w:val="00B42084"/>
    <w:rsid w:val="00B4232D"/>
    <w:rsid w:val="00B42C41"/>
    <w:rsid w:val="00B42F20"/>
    <w:rsid w:val="00B4310F"/>
    <w:rsid w:val="00B4385E"/>
    <w:rsid w:val="00B43B65"/>
    <w:rsid w:val="00B44389"/>
    <w:rsid w:val="00B4455F"/>
    <w:rsid w:val="00B45214"/>
    <w:rsid w:val="00B45371"/>
    <w:rsid w:val="00B45893"/>
    <w:rsid w:val="00B458EC"/>
    <w:rsid w:val="00B45AFE"/>
    <w:rsid w:val="00B45DA1"/>
    <w:rsid w:val="00B45FA8"/>
    <w:rsid w:val="00B46277"/>
    <w:rsid w:val="00B463C3"/>
    <w:rsid w:val="00B46AAF"/>
    <w:rsid w:val="00B46F5D"/>
    <w:rsid w:val="00B4763E"/>
    <w:rsid w:val="00B47A80"/>
    <w:rsid w:val="00B51433"/>
    <w:rsid w:val="00B51790"/>
    <w:rsid w:val="00B51866"/>
    <w:rsid w:val="00B51A26"/>
    <w:rsid w:val="00B526D3"/>
    <w:rsid w:val="00B52948"/>
    <w:rsid w:val="00B529A1"/>
    <w:rsid w:val="00B52C0B"/>
    <w:rsid w:val="00B52DA0"/>
    <w:rsid w:val="00B5347F"/>
    <w:rsid w:val="00B53675"/>
    <w:rsid w:val="00B536F5"/>
    <w:rsid w:val="00B53777"/>
    <w:rsid w:val="00B5406A"/>
    <w:rsid w:val="00B5428E"/>
    <w:rsid w:val="00B543C9"/>
    <w:rsid w:val="00B545B9"/>
    <w:rsid w:val="00B5465F"/>
    <w:rsid w:val="00B548E9"/>
    <w:rsid w:val="00B54A5E"/>
    <w:rsid w:val="00B54E5F"/>
    <w:rsid w:val="00B55095"/>
    <w:rsid w:val="00B554BF"/>
    <w:rsid w:val="00B55AD3"/>
    <w:rsid w:val="00B56097"/>
    <w:rsid w:val="00B560DB"/>
    <w:rsid w:val="00B56196"/>
    <w:rsid w:val="00B56333"/>
    <w:rsid w:val="00B565E4"/>
    <w:rsid w:val="00B56904"/>
    <w:rsid w:val="00B56D2C"/>
    <w:rsid w:val="00B57107"/>
    <w:rsid w:val="00B572DB"/>
    <w:rsid w:val="00B57587"/>
    <w:rsid w:val="00B6012D"/>
    <w:rsid w:val="00B60CE1"/>
    <w:rsid w:val="00B60FA0"/>
    <w:rsid w:val="00B61095"/>
    <w:rsid w:val="00B61334"/>
    <w:rsid w:val="00B6150C"/>
    <w:rsid w:val="00B61548"/>
    <w:rsid w:val="00B61AB2"/>
    <w:rsid w:val="00B61D07"/>
    <w:rsid w:val="00B61FBF"/>
    <w:rsid w:val="00B622B3"/>
    <w:rsid w:val="00B62442"/>
    <w:rsid w:val="00B624F3"/>
    <w:rsid w:val="00B62695"/>
    <w:rsid w:val="00B627EB"/>
    <w:rsid w:val="00B62A34"/>
    <w:rsid w:val="00B62AC3"/>
    <w:rsid w:val="00B62B14"/>
    <w:rsid w:val="00B62DE8"/>
    <w:rsid w:val="00B63350"/>
    <w:rsid w:val="00B63555"/>
    <w:rsid w:val="00B63591"/>
    <w:rsid w:val="00B6364C"/>
    <w:rsid w:val="00B637B9"/>
    <w:rsid w:val="00B63817"/>
    <w:rsid w:val="00B639AF"/>
    <w:rsid w:val="00B63B22"/>
    <w:rsid w:val="00B64258"/>
    <w:rsid w:val="00B649E7"/>
    <w:rsid w:val="00B64AC6"/>
    <w:rsid w:val="00B65519"/>
    <w:rsid w:val="00B6587F"/>
    <w:rsid w:val="00B65AC3"/>
    <w:rsid w:val="00B65DD5"/>
    <w:rsid w:val="00B6601D"/>
    <w:rsid w:val="00B66139"/>
    <w:rsid w:val="00B66DD8"/>
    <w:rsid w:val="00B67939"/>
    <w:rsid w:val="00B700F5"/>
    <w:rsid w:val="00B704B4"/>
    <w:rsid w:val="00B70990"/>
    <w:rsid w:val="00B70C81"/>
    <w:rsid w:val="00B713C5"/>
    <w:rsid w:val="00B71B84"/>
    <w:rsid w:val="00B7217B"/>
    <w:rsid w:val="00B723A2"/>
    <w:rsid w:val="00B7278F"/>
    <w:rsid w:val="00B72896"/>
    <w:rsid w:val="00B72D00"/>
    <w:rsid w:val="00B72EA1"/>
    <w:rsid w:val="00B72EA9"/>
    <w:rsid w:val="00B7334C"/>
    <w:rsid w:val="00B74266"/>
    <w:rsid w:val="00B7488C"/>
    <w:rsid w:val="00B74F02"/>
    <w:rsid w:val="00B7506D"/>
    <w:rsid w:val="00B758C8"/>
    <w:rsid w:val="00B75AD4"/>
    <w:rsid w:val="00B760E2"/>
    <w:rsid w:val="00B763E9"/>
    <w:rsid w:val="00B76460"/>
    <w:rsid w:val="00B767B2"/>
    <w:rsid w:val="00B76A09"/>
    <w:rsid w:val="00B76D8E"/>
    <w:rsid w:val="00B76F4F"/>
    <w:rsid w:val="00B77309"/>
    <w:rsid w:val="00B77B59"/>
    <w:rsid w:val="00B77C32"/>
    <w:rsid w:val="00B77D3C"/>
    <w:rsid w:val="00B8034A"/>
    <w:rsid w:val="00B80413"/>
    <w:rsid w:val="00B809D2"/>
    <w:rsid w:val="00B80EBC"/>
    <w:rsid w:val="00B81059"/>
    <w:rsid w:val="00B812F8"/>
    <w:rsid w:val="00B8148B"/>
    <w:rsid w:val="00B81729"/>
    <w:rsid w:val="00B81CB6"/>
    <w:rsid w:val="00B820C6"/>
    <w:rsid w:val="00B825B3"/>
    <w:rsid w:val="00B829CF"/>
    <w:rsid w:val="00B83249"/>
    <w:rsid w:val="00B834E3"/>
    <w:rsid w:val="00B83AD5"/>
    <w:rsid w:val="00B83EA8"/>
    <w:rsid w:val="00B83F9A"/>
    <w:rsid w:val="00B83FEC"/>
    <w:rsid w:val="00B841AD"/>
    <w:rsid w:val="00B8424A"/>
    <w:rsid w:val="00B84592"/>
    <w:rsid w:val="00B845AE"/>
    <w:rsid w:val="00B848D9"/>
    <w:rsid w:val="00B84B3F"/>
    <w:rsid w:val="00B84FC4"/>
    <w:rsid w:val="00B856A4"/>
    <w:rsid w:val="00B85AE2"/>
    <w:rsid w:val="00B85BEF"/>
    <w:rsid w:val="00B85D04"/>
    <w:rsid w:val="00B85F64"/>
    <w:rsid w:val="00B86361"/>
    <w:rsid w:val="00B865E6"/>
    <w:rsid w:val="00B86783"/>
    <w:rsid w:val="00B87031"/>
    <w:rsid w:val="00B8707E"/>
    <w:rsid w:val="00B87832"/>
    <w:rsid w:val="00B87FBF"/>
    <w:rsid w:val="00B9110B"/>
    <w:rsid w:val="00B91356"/>
    <w:rsid w:val="00B914FF"/>
    <w:rsid w:val="00B915E5"/>
    <w:rsid w:val="00B91B37"/>
    <w:rsid w:val="00B91EE5"/>
    <w:rsid w:val="00B920E0"/>
    <w:rsid w:val="00B92915"/>
    <w:rsid w:val="00B92C84"/>
    <w:rsid w:val="00B92CDE"/>
    <w:rsid w:val="00B92F38"/>
    <w:rsid w:val="00B9344E"/>
    <w:rsid w:val="00B93A65"/>
    <w:rsid w:val="00B93A78"/>
    <w:rsid w:val="00B93EE0"/>
    <w:rsid w:val="00B944B1"/>
    <w:rsid w:val="00B94849"/>
    <w:rsid w:val="00B94A8B"/>
    <w:rsid w:val="00B94BAD"/>
    <w:rsid w:val="00B950A2"/>
    <w:rsid w:val="00B955EC"/>
    <w:rsid w:val="00B958E2"/>
    <w:rsid w:val="00B95ADF"/>
    <w:rsid w:val="00B962CE"/>
    <w:rsid w:val="00B96571"/>
    <w:rsid w:val="00B965AC"/>
    <w:rsid w:val="00B9679D"/>
    <w:rsid w:val="00B96FA9"/>
    <w:rsid w:val="00B97278"/>
    <w:rsid w:val="00B97FA3"/>
    <w:rsid w:val="00BA0074"/>
    <w:rsid w:val="00BA0524"/>
    <w:rsid w:val="00BA0983"/>
    <w:rsid w:val="00BA09BA"/>
    <w:rsid w:val="00BA0A19"/>
    <w:rsid w:val="00BA0B7F"/>
    <w:rsid w:val="00BA0ECA"/>
    <w:rsid w:val="00BA11DC"/>
    <w:rsid w:val="00BA1263"/>
    <w:rsid w:val="00BA128A"/>
    <w:rsid w:val="00BA1656"/>
    <w:rsid w:val="00BA1890"/>
    <w:rsid w:val="00BA1A3A"/>
    <w:rsid w:val="00BA1A86"/>
    <w:rsid w:val="00BA1BE8"/>
    <w:rsid w:val="00BA1CB9"/>
    <w:rsid w:val="00BA1FE9"/>
    <w:rsid w:val="00BA20BD"/>
    <w:rsid w:val="00BA23EC"/>
    <w:rsid w:val="00BA2534"/>
    <w:rsid w:val="00BA28E4"/>
    <w:rsid w:val="00BA2953"/>
    <w:rsid w:val="00BA2A23"/>
    <w:rsid w:val="00BA2FF4"/>
    <w:rsid w:val="00BA3695"/>
    <w:rsid w:val="00BA39D9"/>
    <w:rsid w:val="00BA40C3"/>
    <w:rsid w:val="00BA41EA"/>
    <w:rsid w:val="00BA492E"/>
    <w:rsid w:val="00BA4B17"/>
    <w:rsid w:val="00BA4D1D"/>
    <w:rsid w:val="00BA5ADB"/>
    <w:rsid w:val="00BA5D9F"/>
    <w:rsid w:val="00BA5F0B"/>
    <w:rsid w:val="00BA5F5D"/>
    <w:rsid w:val="00BA600F"/>
    <w:rsid w:val="00BA60B0"/>
    <w:rsid w:val="00BA6196"/>
    <w:rsid w:val="00BA6330"/>
    <w:rsid w:val="00BA63ED"/>
    <w:rsid w:val="00BA6412"/>
    <w:rsid w:val="00BA648B"/>
    <w:rsid w:val="00BA66FB"/>
    <w:rsid w:val="00BA6F68"/>
    <w:rsid w:val="00BA7149"/>
    <w:rsid w:val="00BA71B1"/>
    <w:rsid w:val="00BA78D7"/>
    <w:rsid w:val="00BA7A2B"/>
    <w:rsid w:val="00BB009F"/>
    <w:rsid w:val="00BB053E"/>
    <w:rsid w:val="00BB0F91"/>
    <w:rsid w:val="00BB1518"/>
    <w:rsid w:val="00BB1580"/>
    <w:rsid w:val="00BB1596"/>
    <w:rsid w:val="00BB1A8F"/>
    <w:rsid w:val="00BB1AA8"/>
    <w:rsid w:val="00BB1CB7"/>
    <w:rsid w:val="00BB1D75"/>
    <w:rsid w:val="00BB1F12"/>
    <w:rsid w:val="00BB25C8"/>
    <w:rsid w:val="00BB273A"/>
    <w:rsid w:val="00BB2894"/>
    <w:rsid w:val="00BB2DEA"/>
    <w:rsid w:val="00BB389E"/>
    <w:rsid w:val="00BB44B7"/>
    <w:rsid w:val="00BB4529"/>
    <w:rsid w:val="00BB49DC"/>
    <w:rsid w:val="00BB4C70"/>
    <w:rsid w:val="00BB4C75"/>
    <w:rsid w:val="00BB4CAD"/>
    <w:rsid w:val="00BB4F71"/>
    <w:rsid w:val="00BB4F7B"/>
    <w:rsid w:val="00BB537F"/>
    <w:rsid w:val="00BB5A75"/>
    <w:rsid w:val="00BB5B45"/>
    <w:rsid w:val="00BB5B84"/>
    <w:rsid w:val="00BB5B8D"/>
    <w:rsid w:val="00BB5C9D"/>
    <w:rsid w:val="00BB5CF5"/>
    <w:rsid w:val="00BB5D40"/>
    <w:rsid w:val="00BB5EAF"/>
    <w:rsid w:val="00BB5FB6"/>
    <w:rsid w:val="00BB5FCC"/>
    <w:rsid w:val="00BB6BBF"/>
    <w:rsid w:val="00BB70DF"/>
    <w:rsid w:val="00BB7393"/>
    <w:rsid w:val="00BB7459"/>
    <w:rsid w:val="00BB7577"/>
    <w:rsid w:val="00BB75FD"/>
    <w:rsid w:val="00BC048B"/>
    <w:rsid w:val="00BC07E6"/>
    <w:rsid w:val="00BC0B67"/>
    <w:rsid w:val="00BC0BCC"/>
    <w:rsid w:val="00BC0CCB"/>
    <w:rsid w:val="00BC0FFB"/>
    <w:rsid w:val="00BC1BE9"/>
    <w:rsid w:val="00BC1CED"/>
    <w:rsid w:val="00BC2069"/>
    <w:rsid w:val="00BC21E0"/>
    <w:rsid w:val="00BC308D"/>
    <w:rsid w:val="00BC324E"/>
    <w:rsid w:val="00BC342B"/>
    <w:rsid w:val="00BC357E"/>
    <w:rsid w:val="00BC3709"/>
    <w:rsid w:val="00BC433C"/>
    <w:rsid w:val="00BC4EFD"/>
    <w:rsid w:val="00BC5057"/>
    <w:rsid w:val="00BC50A5"/>
    <w:rsid w:val="00BC50B6"/>
    <w:rsid w:val="00BC5399"/>
    <w:rsid w:val="00BC54BB"/>
    <w:rsid w:val="00BC5A38"/>
    <w:rsid w:val="00BC6313"/>
    <w:rsid w:val="00BC6467"/>
    <w:rsid w:val="00BC6CE9"/>
    <w:rsid w:val="00BC7702"/>
    <w:rsid w:val="00BC7A74"/>
    <w:rsid w:val="00BD0042"/>
    <w:rsid w:val="00BD057D"/>
    <w:rsid w:val="00BD092A"/>
    <w:rsid w:val="00BD1377"/>
    <w:rsid w:val="00BD1CBF"/>
    <w:rsid w:val="00BD1DD5"/>
    <w:rsid w:val="00BD27B1"/>
    <w:rsid w:val="00BD280E"/>
    <w:rsid w:val="00BD2857"/>
    <w:rsid w:val="00BD28B8"/>
    <w:rsid w:val="00BD2B78"/>
    <w:rsid w:val="00BD321B"/>
    <w:rsid w:val="00BD36E7"/>
    <w:rsid w:val="00BD3D48"/>
    <w:rsid w:val="00BD489E"/>
    <w:rsid w:val="00BD4EC8"/>
    <w:rsid w:val="00BD5068"/>
    <w:rsid w:val="00BD5414"/>
    <w:rsid w:val="00BD56F4"/>
    <w:rsid w:val="00BD5952"/>
    <w:rsid w:val="00BD60E7"/>
    <w:rsid w:val="00BD6712"/>
    <w:rsid w:val="00BD73AA"/>
    <w:rsid w:val="00BD7460"/>
    <w:rsid w:val="00BD7489"/>
    <w:rsid w:val="00BD755E"/>
    <w:rsid w:val="00BD75BB"/>
    <w:rsid w:val="00BD764E"/>
    <w:rsid w:val="00BD77C0"/>
    <w:rsid w:val="00BD7932"/>
    <w:rsid w:val="00BD7B32"/>
    <w:rsid w:val="00BE061C"/>
    <w:rsid w:val="00BE08F6"/>
    <w:rsid w:val="00BE0FC7"/>
    <w:rsid w:val="00BE1241"/>
    <w:rsid w:val="00BE140C"/>
    <w:rsid w:val="00BE2023"/>
    <w:rsid w:val="00BE2277"/>
    <w:rsid w:val="00BE24E2"/>
    <w:rsid w:val="00BE2527"/>
    <w:rsid w:val="00BE3301"/>
    <w:rsid w:val="00BE38B1"/>
    <w:rsid w:val="00BE3ACE"/>
    <w:rsid w:val="00BE41A2"/>
    <w:rsid w:val="00BE423D"/>
    <w:rsid w:val="00BE447F"/>
    <w:rsid w:val="00BE4541"/>
    <w:rsid w:val="00BE46A1"/>
    <w:rsid w:val="00BE483B"/>
    <w:rsid w:val="00BE48EF"/>
    <w:rsid w:val="00BE4A65"/>
    <w:rsid w:val="00BE4CDA"/>
    <w:rsid w:val="00BE517B"/>
    <w:rsid w:val="00BE66F5"/>
    <w:rsid w:val="00BE6844"/>
    <w:rsid w:val="00BE69C1"/>
    <w:rsid w:val="00BE7348"/>
    <w:rsid w:val="00BE7588"/>
    <w:rsid w:val="00BE7828"/>
    <w:rsid w:val="00BE789D"/>
    <w:rsid w:val="00BE7B1F"/>
    <w:rsid w:val="00BF0094"/>
    <w:rsid w:val="00BF0240"/>
    <w:rsid w:val="00BF0AE8"/>
    <w:rsid w:val="00BF0F63"/>
    <w:rsid w:val="00BF0F75"/>
    <w:rsid w:val="00BF0FA4"/>
    <w:rsid w:val="00BF13C9"/>
    <w:rsid w:val="00BF1617"/>
    <w:rsid w:val="00BF1B9C"/>
    <w:rsid w:val="00BF1EB7"/>
    <w:rsid w:val="00BF24ED"/>
    <w:rsid w:val="00BF2A73"/>
    <w:rsid w:val="00BF2C7A"/>
    <w:rsid w:val="00BF2CE2"/>
    <w:rsid w:val="00BF30DD"/>
    <w:rsid w:val="00BF3933"/>
    <w:rsid w:val="00BF3D15"/>
    <w:rsid w:val="00BF3D26"/>
    <w:rsid w:val="00BF4B9E"/>
    <w:rsid w:val="00BF5097"/>
    <w:rsid w:val="00BF57B6"/>
    <w:rsid w:val="00BF5C4C"/>
    <w:rsid w:val="00BF6408"/>
    <w:rsid w:val="00BF6A18"/>
    <w:rsid w:val="00BF6CC9"/>
    <w:rsid w:val="00BF6E6F"/>
    <w:rsid w:val="00BF711A"/>
    <w:rsid w:val="00BF71E7"/>
    <w:rsid w:val="00BF73EC"/>
    <w:rsid w:val="00BF777E"/>
    <w:rsid w:val="00BF7AA0"/>
    <w:rsid w:val="00BF7CED"/>
    <w:rsid w:val="00C002A0"/>
    <w:rsid w:val="00C005C1"/>
    <w:rsid w:val="00C009AD"/>
    <w:rsid w:val="00C00A19"/>
    <w:rsid w:val="00C00DA9"/>
    <w:rsid w:val="00C011F3"/>
    <w:rsid w:val="00C01BFF"/>
    <w:rsid w:val="00C01F13"/>
    <w:rsid w:val="00C02413"/>
    <w:rsid w:val="00C0243B"/>
    <w:rsid w:val="00C02A29"/>
    <w:rsid w:val="00C02F55"/>
    <w:rsid w:val="00C031E1"/>
    <w:rsid w:val="00C03352"/>
    <w:rsid w:val="00C03926"/>
    <w:rsid w:val="00C03B21"/>
    <w:rsid w:val="00C03BB5"/>
    <w:rsid w:val="00C040CB"/>
    <w:rsid w:val="00C04148"/>
    <w:rsid w:val="00C04762"/>
    <w:rsid w:val="00C0498E"/>
    <w:rsid w:val="00C04C77"/>
    <w:rsid w:val="00C04E24"/>
    <w:rsid w:val="00C05029"/>
    <w:rsid w:val="00C05044"/>
    <w:rsid w:val="00C051D1"/>
    <w:rsid w:val="00C0542C"/>
    <w:rsid w:val="00C05ED7"/>
    <w:rsid w:val="00C06162"/>
    <w:rsid w:val="00C0650E"/>
    <w:rsid w:val="00C06BA3"/>
    <w:rsid w:val="00C0725D"/>
    <w:rsid w:val="00C073FF"/>
    <w:rsid w:val="00C075AF"/>
    <w:rsid w:val="00C076E6"/>
    <w:rsid w:val="00C07CC8"/>
    <w:rsid w:val="00C07F07"/>
    <w:rsid w:val="00C10025"/>
    <w:rsid w:val="00C101F3"/>
    <w:rsid w:val="00C1020E"/>
    <w:rsid w:val="00C10AD0"/>
    <w:rsid w:val="00C10DF2"/>
    <w:rsid w:val="00C112F2"/>
    <w:rsid w:val="00C11436"/>
    <w:rsid w:val="00C11525"/>
    <w:rsid w:val="00C11B92"/>
    <w:rsid w:val="00C11C0B"/>
    <w:rsid w:val="00C11CA3"/>
    <w:rsid w:val="00C12739"/>
    <w:rsid w:val="00C1275B"/>
    <w:rsid w:val="00C127DD"/>
    <w:rsid w:val="00C12C8F"/>
    <w:rsid w:val="00C12E62"/>
    <w:rsid w:val="00C13857"/>
    <w:rsid w:val="00C13A54"/>
    <w:rsid w:val="00C1405F"/>
    <w:rsid w:val="00C14865"/>
    <w:rsid w:val="00C14D0D"/>
    <w:rsid w:val="00C14EAA"/>
    <w:rsid w:val="00C155FC"/>
    <w:rsid w:val="00C15774"/>
    <w:rsid w:val="00C16536"/>
    <w:rsid w:val="00C16563"/>
    <w:rsid w:val="00C1656B"/>
    <w:rsid w:val="00C1665C"/>
    <w:rsid w:val="00C16FCE"/>
    <w:rsid w:val="00C17094"/>
    <w:rsid w:val="00C17BB7"/>
    <w:rsid w:val="00C20116"/>
    <w:rsid w:val="00C2018D"/>
    <w:rsid w:val="00C2066D"/>
    <w:rsid w:val="00C20869"/>
    <w:rsid w:val="00C209A5"/>
    <w:rsid w:val="00C214A2"/>
    <w:rsid w:val="00C22071"/>
    <w:rsid w:val="00C22153"/>
    <w:rsid w:val="00C221A7"/>
    <w:rsid w:val="00C221D6"/>
    <w:rsid w:val="00C2241D"/>
    <w:rsid w:val="00C22776"/>
    <w:rsid w:val="00C22A56"/>
    <w:rsid w:val="00C230CD"/>
    <w:rsid w:val="00C23708"/>
    <w:rsid w:val="00C2376E"/>
    <w:rsid w:val="00C23B77"/>
    <w:rsid w:val="00C24064"/>
    <w:rsid w:val="00C241CE"/>
    <w:rsid w:val="00C24740"/>
    <w:rsid w:val="00C2480D"/>
    <w:rsid w:val="00C24838"/>
    <w:rsid w:val="00C248A9"/>
    <w:rsid w:val="00C2555A"/>
    <w:rsid w:val="00C256FE"/>
    <w:rsid w:val="00C25BCC"/>
    <w:rsid w:val="00C25CB2"/>
    <w:rsid w:val="00C25E3E"/>
    <w:rsid w:val="00C25EE6"/>
    <w:rsid w:val="00C26501"/>
    <w:rsid w:val="00C26CF1"/>
    <w:rsid w:val="00C26F03"/>
    <w:rsid w:val="00C276E8"/>
    <w:rsid w:val="00C27BB2"/>
    <w:rsid w:val="00C302BE"/>
    <w:rsid w:val="00C30655"/>
    <w:rsid w:val="00C30733"/>
    <w:rsid w:val="00C307DB"/>
    <w:rsid w:val="00C3096B"/>
    <w:rsid w:val="00C31D77"/>
    <w:rsid w:val="00C31FD5"/>
    <w:rsid w:val="00C324CC"/>
    <w:rsid w:val="00C32B37"/>
    <w:rsid w:val="00C32DB4"/>
    <w:rsid w:val="00C3388C"/>
    <w:rsid w:val="00C33D5A"/>
    <w:rsid w:val="00C33ED2"/>
    <w:rsid w:val="00C340B7"/>
    <w:rsid w:val="00C3430D"/>
    <w:rsid w:val="00C347E2"/>
    <w:rsid w:val="00C34F35"/>
    <w:rsid w:val="00C35C93"/>
    <w:rsid w:val="00C36036"/>
    <w:rsid w:val="00C36327"/>
    <w:rsid w:val="00C36382"/>
    <w:rsid w:val="00C36A74"/>
    <w:rsid w:val="00C37041"/>
    <w:rsid w:val="00C3774F"/>
    <w:rsid w:val="00C37799"/>
    <w:rsid w:val="00C37B80"/>
    <w:rsid w:val="00C37CB7"/>
    <w:rsid w:val="00C4043D"/>
    <w:rsid w:val="00C41700"/>
    <w:rsid w:val="00C42210"/>
    <w:rsid w:val="00C4235B"/>
    <w:rsid w:val="00C4267C"/>
    <w:rsid w:val="00C43839"/>
    <w:rsid w:val="00C43F54"/>
    <w:rsid w:val="00C43F72"/>
    <w:rsid w:val="00C443B4"/>
    <w:rsid w:val="00C44804"/>
    <w:rsid w:val="00C44932"/>
    <w:rsid w:val="00C44CBE"/>
    <w:rsid w:val="00C44D4B"/>
    <w:rsid w:val="00C44DCE"/>
    <w:rsid w:val="00C44E0D"/>
    <w:rsid w:val="00C44F6B"/>
    <w:rsid w:val="00C45A6D"/>
    <w:rsid w:val="00C45D87"/>
    <w:rsid w:val="00C45EC7"/>
    <w:rsid w:val="00C46092"/>
    <w:rsid w:val="00C463CE"/>
    <w:rsid w:val="00C4664B"/>
    <w:rsid w:val="00C46801"/>
    <w:rsid w:val="00C47348"/>
    <w:rsid w:val="00C4764C"/>
    <w:rsid w:val="00C477DF"/>
    <w:rsid w:val="00C47EC3"/>
    <w:rsid w:val="00C500B2"/>
    <w:rsid w:val="00C500EA"/>
    <w:rsid w:val="00C504F5"/>
    <w:rsid w:val="00C50890"/>
    <w:rsid w:val="00C5172A"/>
    <w:rsid w:val="00C51CC2"/>
    <w:rsid w:val="00C524BC"/>
    <w:rsid w:val="00C52B58"/>
    <w:rsid w:val="00C52E09"/>
    <w:rsid w:val="00C53723"/>
    <w:rsid w:val="00C53727"/>
    <w:rsid w:val="00C54387"/>
    <w:rsid w:val="00C54FAD"/>
    <w:rsid w:val="00C5562D"/>
    <w:rsid w:val="00C55670"/>
    <w:rsid w:val="00C5576E"/>
    <w:rsid w:val="00C55F43"/>
    <w:rsid w:val="00C56848"/>
    <w:rsid w:val="00C56E9A"/>
    <w:rsid w:val="00C57017"/>
    <w:rsid w:val="00C5729D"/>
    <w:rsid w:val="00C57417"/>
    <w:rsid w:val="00C5786A"/>
    <w:rsid w:val="00C57874"/>
    <w:rsid w:val="00C578BD"/>
    <w:rsid w:val="00C57B48"/>
    <w:rsid w:val="00C57D21"/>
    <w:rsid w:val="00C57D64"/>
    <w:rsid w:val="00C60026"/>
    <w:rsid w:val="00C602AA"/>
    <w:rsid w:val="00C605B0"/>
    <w:rsid w:val="00C6073A"/>
    <w:rsid w:val="00C60F78"/>
    <w:rsid w:val="00C6111E"/>
    <w:rsid w:val="00C617A2"/>
    <w:rsid w:val="00C618C9"/>
    <w:rsid w:val="00C61A52"/>
    <w:rsid w:val="00C61A84"/>
    <w:rsid w:val="00C61B6F"/>
    <w:rsid w:val="00C627BD"/>
    <w:rsid w:val="00C62B1C"/>
    <w:rsid w:val="00C62F82"/>
    <w:rsid w:val="00C63D70"/>
    <w:rsid w:val="00C63E66"/>
    <w:rsid w:val="00C63F1A"/>
    <w:rsid w:val="00C641EA"/>
    <w:rsid w:val="00C64249"/>
    <w:rsid w:val="00C642FC"/>
    <w:rsid w:val="00C649C6"/>
    <w:rsid w:val="00C649E3"/>
    <w:rsid w:val="00C64FC0"/>
    <w:rsid w:val="00C65402"/>
    <w:rsid w:val="00C65425"/>
    <w:rsid w:val="00C661FC"/>
    <w:rsid w:val="00C663A4"/>
    <w:rsid w:val="00C666A6"/>
    <w:rsid w:val="00C6672F"/>
    <w:rsid w:val="00C66B57"/>
    <w:rsid w:val="00C67B0F"/>
    <w:rsid w:val="00C67E6B"/>
    <w:rsid w:val="00C70823"/>
    <w:rsid w:val="00C70A79"/>
    <w:rsid w:val="00C70C15"/>
    <w:rsid w:val="00C70E51"/>
    <w:rsid w:val="00C70FA9"/>
    <w:rsid w:val="00C7137B"/>
    <w:rsid w:val="00C714B2"/>
    <w:rsid w:val="00C72018"/>
    <w:rsid w:val="00C72112"/>
    <w:rsid w:val="00C72839"/>
    <w:rsid w:val="00C72A0D"/>
    <w:rsid w:val="00C72CFB"/>
    <w:rsid w:val="00C736F9"/>
    <w:rsid w:val="00C74019"/>
    <w:rsid w:val="00C74149"/>
    <w:rsid w:val="00C74376"/>
    <w:rsid w:val="00C743BE"/>
    <w:rsid w:val="00C746EF"/>
    <w:rsid w:val="00C74B5A"/>
    <w:rsid w:val="00C750A8"/>
    <w:rsid w:val="00C754F3"/>
    <w:rsid w:val="00C75530"/>
    <w:rsid w:val="00C75558"/>
    <w:rsid w:val="00C759CA"/>
    <w:rsid w:val="00C75A0E"/>
    <w:rsid w:val="00C75EA6"/>
    <w:rsid w:val="00C76818"/>
    <w:rsid w:val="00C76828"/>
    <w:rsid w:val="00C76A6E"/>
    <w:rsid w:val="00C776E2"/>
    <w:rsid w:val="00C779F2"/>
    <w:rsid w:val="00C77BA7"/>
    <w:rsid w:val="00C77E3C"/>
    <w:rsid w:val="00C8011B"/>
    <w:rsid w:val="00C815EF"/>
    <w:rsid w:val="00C8181F"/>
    <w:rsid w:val="00C81D50"/>
    <w:rsid w:val="00C82041"/>
    <w:rsid w:val="00C822C1"/>
    <w:rsid w:val="00C828FB"/>
    <w:rsid w:val="00C82CC2"/>
    <w:rsid w:val="00C82D3B"/>
    <w:rsid w:val="00C82F73"/>
    <w:rsid w:val="00C837A4"/>
    <w:rsid w:val="00C83D8C"/>
    <w:rsid w:val="00C83E77"/>
    <w:rsid w:val="00C8436D"/>
    <w:rsid w:val="00C8440A"/>
    <w:rsid w:val="00C846AD"/>
    <w:rsid w:val="00C849F2"/>
    <w:rsid w:val="00C8573D"/>
    <w:rsid w:val="00C859A9"/>
    <w:rsid w:val="00C85B07"/>
    <w:rsid w:val="00C86E1D"/>
    <w:rsid w:val="00C870A7"/>
    <w:rsid w:val="00C870D6"/>
    <w:rsid w:val="00C872AA"/>
    <w:rsid w:val="00C87934"/>
    <w:rsid w:val="00C90054"/>
    <w:rsid w:val="00C9075B"/>
    <w:rsid w:val="00C90BCF"/>
    <w:rsid w:val="00C912EF"/>
    <w:rsid w:val="00C9130B"/>
    <w:rsid w:val="00C91443"/>
    <w:rsid w:val="00C91C58"/>
    <w:rsid w:val="00C91CB2"/>
    <w:rsid w:val="00C928B2"/>
    <w:rsid w:val="00C92B31"/>
    <w:rsid w:val="00C92B56"/>
    <w:rsid w:val="00C9310C"/>
    <w:rsid w:val="00C93977"/>
    <w:rsid w:val="00C93CDF"/>
    <w:rsid w:val="00C93FFA"/>
    <w:rsid w:val="00C94733"/>
    <w:rsid w:val="00C9482D"/>
    <w:rsid w:val="00C95086"/>
    <w:rsid w:val="00C954E2"/>
    <w:rsid w:val="00C95D76"/>
    <w:rsid w:val="00C95E30"/>
    <w:rsid w:val="00C95EB8"/>
    <w:rsid w:val="00C95F19"/>
    <w:rsid w:val="00C963C1"/>
    <w:rsid w:val="00C96855"/>
    <w:rsid w:val="00C96B7B"/>
    <w:rsid w:val="00C976C1"/>
    <w:rsid w:val="00C97A01"/>
    <w:rsid w:val="00C97A04"/>
    <w:rsid w:val="00C97E41"/>
    <w:rsid w:val="00CA00B1"/>
    <w:rsid w:val="00CA081F"/>
    <w:rsid w:val="00CA0A9A"/>
    <w:rsid w:val="00CA0CA9"/>
    <w:rsid w:val="00CA1653"/>
    <w:rsid w:val="00CA1CA4"/>
    <w:rsid w:val="00CA283D"/>
    <w:rsid w:val="00CA2CCD"/>
    <w:rsid w:val="00CA2F9C"/>
    <w:rsid w:val="00CA3052"/>
    <w:rsid w:val="00CA37CD"/>
    <w:rsid w:val="00CA3922"/>
    <w:rsid w:val="00CA3AD1"/>
    <w:rsid w:val="00CA3C19"/>
    <w:rsid w:val="00CA3D57"/>
    <w:rsid w:val="00CA48A2"/>
    <w:rsid w:val="00CA4CA2"/>
    <w:rsid w:val="00CA52F4"/>
    <w:rsid w:val="00CA5D8A"/>
    <w:rsid w:val="00CA5D9D"/>
    <w:rsid w:val="00CA653A"/>
    <w:rsid w:val="00CA65D7"/>
    <w:rsid w:val="00CA694B"/>
    <w:rsid w:val="00CA718E"/>
    <w:rsid w:val="00CA725D"/>
    <w:rsid w:val="00CA7350"/>
    <w:rsid w:val="00CA780B"/>
    <w:rsid w:val="00CA7B9A"/>
    <w:rsid w:val="00CA7C16"/>
    <w:rsid w:val="00CA7F1A"/>
    <w:rsid w:val="00CB015D"/>
    <w:rsid w:val="00CB0272"/>
    <w:rsid w:val="00CB0B55"/>
    <w:rsid w:val="00CB0D75"/>
    <w:rsid w:val="00CB0F19"/>
    <w:rsid w:val="00CB129B"/>
    <w:rsid w:val="00CB19CB"/>
    <w:rsid w:val="00CB1A3F"/>
    <w:rsid w:val="00CB1E5D"/>
    <w:rsid w:val="00CB239F"/>
    <w:rsid w:val="00CB24CB"/>
    <w:rsid w:val="00CB2525"/>
    <w:rsid w:val="00CB28C6"/>
    <w:rsid w:val="00CB2998"/>
    <w:rsid w:val="00CB29DA"/>
    <w:rsid w:val="00CB2E48"/>
    <w:rsid w:val="00CB2F39"/>
    <w:rsid w:val="00CB3956"/>
    <w:rsid w:val="00CB4284"/>
    <w:rsid w:val="00CB4469"/>
    <w:rsid w:val="00CB482B"/>
    <w:rsid w:val="00CB4F32"/>
    <w:rsid w:val="00CB578F"/>
    <w:rsid w:val="00CB58C5"/>
    <w:rsid w:val="00CB5923"/>
    <w:rsid w:val="00CB59F0"/>
    <w:rsid w:val="00CB5AF6"/>
    <w:rsid w:val="00CB5DA5"/>
    <w:rsid w:val="00CB6488"/>
    <w:rsid w:val="00CB6715"/>
    <w:rsid w:val="00CB6AA3"/>
    <w:rsid w:val="00CB6C19"/>
    <w:rsid w:val="00CB6EB1"/>
    <w:rsid w:val="00CB6F57"/>
    <w:rsid w:val="00CB6FA9"/>
    <w:rsid w:val="00CB7035"/>
    <w:rsid w:val="00CB776D"/>
    <w:rsid w:val="00CC00E0"/>
    <w:rsid w:val="00CC0FF4"/>
    <w:rsid w:val="00CC12F3"/>
    <w:rsid w:val="00CC156F"/>
    <w:rsid w:val="00CC1D6B"/>
    <w:rsid w:val="00CC1FF1"/>
    <w:rsid w:val="00CC20E4"/>
    <w:rsid w:val="00CC24AA"/>
    <w:rsid w:val="00CC2515"/>
    <w:rsid w:val="00CC2A05"/>
    <w:rsid w:val="00CC2EFA"/>
    <w:rsid w:val="00CC3FE0"/>
    <w:rsid w:val="00CC438C"/>
    <w:rsid w:val="00CC4CF8"/>
    <w:rsid w:val="00CC546B"/>
    <w:rsid w:val="00CC5676"/>
    <w:rsid w:val="00CC57B3"/>
    <w:rsid w:val="00CC6330"/>
    <w:rsid w:val="00CC635E"/>
    <w:rsid w:val="00CC64E0"/>
    <w:rsid w:val="00CC6A1F"/>
    <w:rsid w:val="00CC6F47"/>
    <w:rsid w:val="00CC7113"/>
    <w:rsid w:val="00CC75E1"/>
    <w:rsid w:val="00CC7866"/>
    <w:rsid w:val="00CC7939"/>
    <w:rsid w:val="00CD02B8"/>
    <w:rsid w:val="00CD07A5"/>
    <w:rsid w:val="00CD0C07"/>
    <w:rsid w:val="00CD0D20"/>
    <w:rsid w:val="00CD10A8"/>
    <w:rsid w:val="00CD1389"/>
    <w:rsid w:val="00CD1A43"/>
    <w:rsid w:val="00CD1A8F"/>
    <w:rsid w:val="00CD1CB7"/>
    <w:rsid w:val="00CD1DD0"/>
    <w:rsid w:val="00CD1F4A"/>
    <w:rsid w:val="00CD2041"/>
    <w:rsid w:val="00CD207E"/>
    <w:rsid w:val="00CD20A6"/>
    <w:rsid w:val="00CD2379"/>
    <w:rsid w:val="00CD2976"/>
    <w:rsid w:val="00CD2F45"/>
    <w:rsid w:val="00CD3380"/>
    <w:rsid w:val="00CD3569"/>
    <w:rsid w:val="00CD386C"/>
    <w:rsid w:val="00CD3E6F"/>
    <w:rsid w:val="00CD3EBE"/>
    <w:rsid w:val="00CD42C6"/>
    <w:rsid w:val="00CD48F7"/>
    <w:rsid w:val="00CD49AD"/>
    <w:rsid w:val="00CD50E0"/>
    <w:rsid w:val="00CD51CA"/>
    <w:rsid w:val="00CD5868"/>
    <w:rsid w:val="00CD5B0F"/>
    <w:rsid w:val="00CD5CEC"/>
    <w:rsid w:val="00CD61A0"/>
    <w:rsid w:val="00CD6E7F"/>
    <w:rsid w:val="00CD70F5"/>
    <w:rsid w:val="00CD7349"/>
    <w:rsid w:val="00CD74BF"/>
    <w:rsid w:val="00CD762A"/>
    <w:rsid w:val="00CD7645"/>
    <w:rsid w:val="00CD78B8"/>
    <w:rsid w:val="00CE02B2"/>
    <w:rsid w:val="00CE074D"/>
    <w:rsid w:val="00CE09D4"/>
    <w:rsid w:val="00CE1184"/>
    <w:rsid w:val="00CE126D"/>
    <w:rsid w:val="00CE176B"/>
    <w:rsid w:val="00CE202E"/>
    <w:rsid w:val="00CE217A"/>
    <w:rsid w:val="00CE2406"/>
    <w:rsid w:val="00CE2568"/>
    <w:rsid w:val="00CE2F9B"/>
    <w:rsid w:val="00CE2FF2"/>
    <w:rsid w:val="00CE31BA"/>
    <w:rsid w:val="00CE33F0"/>
    <w:rsid w:val="00CE34A8"/>
    <w:rsid w:val="00CE35B8"/>
    <w:rsid w:val="00CE39CC"/>
    <w:rsid w:val="00CE41EE"/>
    <w:rsid w:val="00CE4339"/>
    <w:rsid w:val="00CE47C5"/>
    <w:rsid w:val="00CE483D"/>
    <w:rsid w:val="00CE5066"/>
    <w:rsid w:val="00CE520E"/>
    <w:rsid w:val="00CE521A"/>
    <w:rsid w:val="00CE5C15"/>
    <w:rsid w:val="00CE61EF"/>
    <w:rsid w:val="00CE65A8"/>
    <w:rsid w:val="00CE660D"/>
    <w:rsid w:val="00CE66FA"/>
    <w:rsid w:val="00CE6B00"/>
    <w:rsid w:val="00CE6BC9"/>
    <w:rsid w:val="00CE7441"/>
    <w:rsid w:val="00CE779E"/>
    <w:rsid w:val="00CE7AC4"/>
    <w:rsid w:val="00CF017D"/>
    <w:rsid w:val="00CF0385"/>
    <w:rsid w:val="00CF04B8"/>
    <w:rsid w:val="00CF04F9"/>
    <w:rsid w:val="00CF0751"/>
    <w:rsid w:val="00CF07F3"/>
    <w:rsid w:val="00CF0A6D"/>
    <w:rsid w:val="00CF11C7"/>
    <w:rsid w:val="00CF12E3"/>
    <w:rsid w:val="00CF1525"/>
    <w:rsid w:val="00CF1A13"/>
    <w:rsid w:val="00CF1A84"/>
    <w:rsid w:val="00CF1FF2"/>
    <w:rsid w:val="00CF24F7"/>
    <w:rsid w:val="00CF2535"/>
    <w:rsid w:val="00CF2847"/>
    <w:rsid w:val="00CF29BB"/>
    <w:rsid w:val="00CF2FC8"/>
    <w:rsid w:val="00CF321A"/>
    <w:rsid w:val="00CF3BB0"/>
    <w:rsid w:val="00CF3D1E"/>
    <w:rsid w:val="00CF3D79"/>
    <w:rsid w:val="00CF4056"/>
    <w:rsid w:val="00CF4267"/>
    <w:rsid w:val="00CF4AAB"/>
    <w:rsid w:val="00CF4C54"/>
    <w:rsid w:val="00CF561F"/>
    <w:rsid w:val="00CF58B5"/>
    <w:rsid w:val="00CF5B66"/>
    <w:rsid w:val="00CF6304"/>
    <w:rsid w:val="00CF63C2"/>
    <w:rsid w:val="00CF654C"/>
    <w:rsid w:val="00CF6C6E"/>
    <w:rsid w:val="00CF6CC0"/>
    <w:rsid w:val="00CF719B"/>
    <w:rsid w:val="00CF732E"/>
    <w:rsid w:val="00CF77E9"/>
    <w:rsid w:val="00CF7DEF"/>
    <w:rsid w:val="00CF7E02"/>
    <w:rsid w:val="00CF7FD4"/>
    <w:rsid w:val="00D00574"/>
    <w:rsid w:val="00D005C7"/>
    <w:rsid w:val="00D008A5"/>
    <w:rsid w:val="00D00955"/>
    <w:rsid w:val="00D00BB6"/>
    <w:rsid w:val="00D01088"/>
    <w:rsid w:val="00D0124A"/>
    <w:rsid w:val="00D0142A"/>
    <w:rsid w:val="00D016A5"/>
    <w:rsid w:val="00D018F0"/>
    <w:rsid w:val="00D024C2"/>
    <w:rsid w:val="00D026D2"/>
    <w:rsid w:val="00D029F0"/>
    <w:rsid w:val="00D02F51"/>
    <w:rsid w:val="00D032AD"/>
    <w:rsid w:val="00D0361E"/>
    <w:rsid w:val="00D036DB"/>
    <w:rsid w:val="00D037C5"/>
    <w:rsid w:val="00D03985"/>
    <w:rsid w:val="00D03DBC"/>
    <w:rsid w:val="00D0407A"/>
    <w:rsid w:val="00D04340"/>
    <w:rsid w:val="00D04346"/>
    <w:rsid w:val="00D043B1"/>
    <w:rsid w:val="00D0443E"/>
    <w:rsid w:val="00D044B3"/>
    <w:rsid w:val="00D044CE"/>
    <w:rsid w:val="00D04D8F"/>
    <w:rsid w:val="00D05100"/>
    <w:rsid w:val="00D0573C"/>
    <w:rsid w:val="00D0611A"/>
    <w:rsid w:val="00D06217"/>
    <w:rsid w:val="00D063E1"/>
    <w:rsid w:val="00D06729"/>
    <w:rsid w:val="00D06C55"/>
    <w:rsid w:val="00D06D45"/>
    <w:rsid w:val="00D06DCF"/>
    <w:rsid w:val="00D0763D"/>
    <w:rsid w:val="00D07B33"/>
    <w:rsid w:val="00D07E36"/>
    <w:rsid w:val="00D07E99"/>
    <w:rsid w:val="00D10301"/>
    <w:rsid w:val="00D103F2"/>
    <w:rsid w:val="00D104BB"/>
    <w:rsid w:val="00D104CE"/>
    <w:rsid w:val="00D1169D"/>
    <w:rsid w:val="00D117DF"/>
    <w:rsid w:val="00D11B46"/>
    <w:rsid w:val="00D11BB6"/>
    <w:rsid w:val="00D11E8F"/>
    <w:rsid w:val="00D12133"/>
    <w:rsid w:val="00D124CD"/>
    <w:rsid w:val="00D125A8"/>
    <w:rsid w:val="00D125FF"/>
    <w:rsid w:val="00D12943"/>
    <w:rsid w:val="00D12BBE"/>
    <w:rsid w:val="00D12BE8"/>
    <w:rsid w:val="00D12D71"/>
    <w:rsid w:val="00D13079"/>
    <w:rsid w:val="00D132CB"/>
    <w:rsid w:val="00D138DB"/>
    <w:rsid w:val="00D13A19"/>
    <w:rsid w:val="00D13FA4"/>
    <w:rsid w:val="00D13FD4"/>
    <w:rsid w:val="00D14122"/>
    <w:rsid w:val="00D14173"/>
    <w:rsid w:val="00D1435F"/>
    <w:rsid w:val="00D143BD"/>
    <w:rsid w:val="00D150BD"/>
    <w:rsid w:val="00D15423"/>
    <w:rsid w:val="00D15548"/>
    <w:rsid w:val="00D1590A"/>
    <w:rsid w:val="00D15CDD"/>
    <w:rsid w:val="00D15E57"/>
    <w:rsid w:val="00D15F04"/>
    <w:rsid w:val="00D16062"/>
    <w:rsid w:val="00D16335"/>
    <w:rsid w:val="00D16681"/>
    <w:rsid w:val="00D16777"/>
    <w:rsid w:val="00D16B84"/>
    <w:rsid w:val="00D16DC3"/>
    <w:rsid w:val="00D16F5E"/>
    <w:rsid w:val="00D202D4"/>
    <w:rsid w:val="00D208DE"/>
    <w:rsid w:val="00D20A28"/>
    <w:rsid w:val="00D211E4"/>
    <w:rsid w:val="00D215E0"/>
    <w:rsid w:val="00D218A6"/>
    <w:rsid w:val="00D21E60"/>
    <w:rsid w:val="00D22766"/>
    <w:rsid w:val="00D22963"/>
    <w:rsid w:val="00D22AB7"/>
    <w:rsid w:val="00D23087"/>
    <w:rsid w:val="00D230D3"/>
    <w:rsid w:val="00D234E5"/>
    <w:rsid w:val="00D2355F"/>
    <w:rsid w:val="00D23B6B"/>
    <w:rsid w:val="00D23CC2"/>
    <w:rsid w:val="00D23D20"/>
    <w:rsid w:val="00D23FBD"/>
    <w:rsid w:val="00D24088"/>
    <w:rsid w:val="00D24234"/>
    <w:rsid w:val="00D24467"/>
    <w:rsid w:val="00D2485D"/>
    <w:rsid w:val="00D24FB2"/>
    <w:rsid w:val="00D2525C"/>
    <w:rsid w:val="00D252BD"/>
    <w:rsid w:val="00D259DD"/>
    <w:rsid w:val="00D25D37"/>
    <w:rsid w:val="00D26CF9"/>
    <w:rsid w:val="00D26DA3"/>
    <w:rsid w:val="00D2706A"/>
    <w:rsid w:val="00D270FE"/>
    <w:rsid w:val="00D27187"/>
    <w:rsid w:val="00D27BC5"/>
    <w:rsid w:val="00D27C5D"/>
    <w:rsid w:val="00D27EEC"/>
    <w:rsid w:val="00D27F8F"/>
    <w:rsid w:val="00D30489"/>
    <w:rsid w:val="00D3121E"/>
    <w:rsid w:val="00D3151F"/>
    <w:rsid w:val="00D316A5"/>
    <w:rsid w:val="00D3214A"/>
    <w:rsid w:val="00D32BC1"/>
    <w:rsid w:val="00D32F8A"/>
    <w:rsid w:val="00D33619"/>
    <w:rsid w:val="00D33BBA"/>
    <w:rsid w:val="00D34271"/>
    <w:rsid w:val="00D3462F"/>
    <w:rsid w:val="00D34749"/>
    <w:rsid w:val="00D34944"/>
    <w:rsid w:val="00D351CB"/>
    <w:rsid w:val="00D3545C"/>
    <w:rsid w:val="00D3580B"/>
    <w:rsid w:val="00D35AB5"/>
    <w:rsid w:val="00D35B3D"/>
    <w:rsid w:val="00D35DE8"/>
    <w:rsid w:val="00D366A4"/>
    <w:rsid w:val="00D36B53"/>
    <w:rsid w:val="00D36E28"/>
    <w:rsid w:val="00D37225"/>
    <w:rsid w:val="00D372C9"/>
    <w:rsid w:val="00D374E6"/>
    <w:rsid w:val="00D37B44"/>
    <w:rsid w:val="00D40AC4"/>
    <w:rsid w:val="00D40B52"/>
    <w:rsid w:val="00D41593"/>
    <w:rsid w:val="00D417EB"/>
    <w:rsid w:val="00D419C1"/>
    <w:rsid w:val="00D41B39"/>
    <w:rsid w:val="00D41BFC"/>
    <w:rsid w:val="00D41C98"/>
    <w:rsid w:val="00D423E1"/>
    <w:rsid w:val="00D424B1"/>
    <w:rsid w:val="00D4327B"/>
    <w:rsid w:val="00D4356D"/>
    <w:rsid w:val="00D4394C"/>
    <w:rsid w:val="00D43BCC"/>
    <w:rsid w:val="00D43D3A"/>
    <w:rsid w:val="00D43F0F"/>
    <w:rsid w:val="00D43FE5"/>
    <w:rsid w:val="00D448FD"/>
    <w:rsid w:val="00D449DB"/>
    <w:rsid w:val="00D44DEB"/>
    <w:rsid w:val="00D4538C"/>
    <w:rsid w:val="00D461FE"/>
    <w:rsid w:val="00D464B6"/>
    <w:rsid w:val="00D46F07"/>
    <w:rsid w:val="00D470CE"/>
    <w:rsid w:val="00D47965"/>
    <w:rsid w:val="00D47EBB"/>
    <w:rsid w:val="00D50672"/>
    <w:rsid w:val="00D50908"/>
    <w:rsid w:val="00D51061"/>
    <w:rsid w:val="00D510EC"/>
    <w:rsid w:val="00D5166B"/>
    <w:rsid w:val="00D52113"/>
    <w:rsid w:val="00D52334"/>
    <w:rsid w:val="00D52947"/>
    <w:rsid w:val="00D531D0"/>
    <w:rsid w:val="00D53333"/>
    <w:rsid w:val="00D5344A"/>
    <w:rsid w:val="00D534F7"/>
    <w:rsid w:val="00D5361C"/>
    <w:rsid w:val="00D537BF"/>
    <w:rsid w:val="00D53AA5"/>
    <w:rsid w:val="00D53E1C"/>
    <w:rsid w:val="00D53F41"/>
    <w:rsid w:val="00D54647"/>
    <w:rsid w:val="00D5483D"/>
    <w:rsid w:val="00D54AD8"/>
    <w:rsid w:val="00D54D6E"/>
    <w:rsid w:val="00D54EE1"/>
    <w:rsid w:val="00D54F65"/>
    <w:rsid w:val="00D5522A"/>
    <w:rsid w:val="00D5635F"/>
    <w:rsid w:val="00D563CF"/>
    <w:rsid w:val="00D565EE"/>
    <w:rsid w:val="00D5664D"/>
    <w:rsid w:val="00D568B7"/>
    <w:rsid w:val="00D56C51"/>
    <w:rsid w:val="00D56C8F"/>
    <w:rsid w:val="00D57256"/>
    <w:rsid w:val="00D57845"/>
    <w:rsid w:val="00D578EC"/>
    <w:rsid w:val="00D57A96"/>
    <w:rsid w:val="00D600B1"/>
    <w:rsid w:val="00D60715"/>
    <w:rsid w:val="00D60D06"/>
    <w:rsid w:val="00D60E79"/>
    <w:rsid w:val="00D61191"/>
    <w:rsid w:val="00D613C4"/>
    <w:rsid w:val="00D617B4"/>
    <w:rsid w:val="00D61DF4"/>
    <w:rsid w:val="00D62068"/>
    <w:rsid w:val="00D62474"/>
    <w:rsid w:val="00D62CB6"/>
    <w:rsid w:val="00D63631"/>
    <w:rsid w:val="00D636D1"/>
    <w:rsid w:val="00D63FF9"/>
    <w:rsid w:val="00D641B4"/>
    <w:rsid w:val="00D6420E"/>
    <w:rsid w:val="00D647C1"/>
    <w:rsid w:val="00D64A52"/>
    <w:rsid w:val="00D64B12"/>
    <w:rsid w:val="00D64EDE"/>
    <w:rsid w:val="00D6514A"/>
    <w:rsid w:val="00D65165"/>
    <w:rsid w:val="00D65224"/>
    <w:rsid w:val="00D66210"/>
    <w:rsid w:val="00D669B6"/>
    <w:rsid w:val="00D66AA1"/>
    <w:rsid w:val="00D66CE4"/>
    <w:rsid w:val="00D67B97"/>
    <w:rsid w:val="00D67C5C"/>
    <w:rsid w:val="00D70490"/>
    <w:rsid w:val="00D70702"/>
    <w:rsid w:val="00D70767"/>
    <w:rsid w:val="00D70DD0"/>
    <w:rsid w:val="00D7116E"/>
    <w:rsid w:val="00D71724"/>
    <w:rsid w:val="00D71C07"/>
    <w:rsid w:val="00D71C3D"/>
    <w:rsid w:val="00D71F9E"/>
    <w:rsid w:val="00D723DD"/>
    <w:rsid w:val="00D724AB"/>
    <w:rsid w:val="00D72C16"/>
    <w:rsid w:val="00D72C79"/>
    <w:rsid w:val="00D72DF2"/>
    <w:rsid w:val="00D73B25"/>
    <w:rsid w:val="00D73B67"/>
    <w:rsid w:val="00D73C2D"/>
    <w:rsid w:val="00D74036"/>
    <w:rsid w:val="00D7463E"/>
    <w:rsid w:val="00D746A7"/>
    <w:rsid w:val="00D747D8"/>
    <w:rsid w:val="00D75622"/>
    <w:rsid w:val="00D756F3"/>
    <w:rsid w:val="00D75FC5"/>
    <w:rsid w:val="00D764A3"/>
    <w:rsid w:val="00D765A4"/>
    <w:rsid w:val="00D768E2"/>
    <w:rsid w:val="00D76CFA"/>
    <w:rsid w:val="00D77159"/>
    <w:rsid w:val="00D776AE"/>
    <w:rsid w:val="00D77A6D"/>
    <w:rsid w:val="00D77EAD"/>
    <w:rsid w:val="00D77F1C"/>
    <w:rsid w:val="00D80F31"/>
    <w:rsid w:val="00D81238"/>
    <w:rsid w:val="00D814DA"/>
    <w:rsid w:val="00D81779"/>
    <w:rsid w:val="00D8184B"/>
    <w:rsid w:val="00D81A56"/>
    <w:rsid w:val="00D81ACC"/>
    <w:rsid w:val="00D81AE8"/>
    <w:rsid w:val="00D81E18"/>
    <w:rsid w:val="00D82184"/>
    <w:rsid w:val="00D82269"/>
    <w:rsid w:val="00D826AB"/>
    <w:rsid w:val="00D82946"/>
    <w:rsid w:val="00D82981"/>
    <w:rsid w:val="00D82B32"/>
    <w:rsid w:val="00D82C0A"/>
    <w:rsid w:val="00D82F22"/>
    <w:rsid w:val="00D830EE"/>
    <w:rsid w:val="00D833C4"/>
    <w:rsid w:val="00D8351C"/>
    <w:rsid w:val="00D83550"/>
    <w:rsid w:val="00D83685"/>
    <w:rsid w:val="00D837CF"/>
    <w:rsid w:val="00D83E72"/>
    <w:rsid w:val="00D84A56"/>
    <w:rsid w:val="00D84E1D"/>
    <w:rsid w:val="00D84EDB"/>
    <w:rsid w:val="00D85060"/>
    <w:rsid w:val="00D85497"/>
    <w:rsid w:val="00D860BE"/>
    <w:rsid w:val="00D862C5"/>
    <w:rsid w:val="00D8674D"/>
    <w:rsid w:val="00D870B1"/>
    <w:rsid w:val="00D87468"/>
    <w:rsid w:val="00D87489"/>
    <w:rsid w:val="00D874A9"/>
    <w:rsid w:val="00D87C8F"/>
    <w:rsid w:val="00D90091"/>
    <w:rsid w:val="00D900A1"/>
    <w:rsid w:val="00D9016D"/>
    <w:rsid w:val="00D90215"/>
    <w:rsid w:val="00D9021C"/>
    <w:rsid w:val="00D905F3"/>
    <w:rsid w:val="00D909EA"/>
    <w:rsid w:val="00D90B51"/>
    <w:rsid w:val="00D90BAA"/>
    <w:rsid w:val="00D90F26"/>
    <w:rsid w:val="00D9103E"/>
    <w:rsid w:val="00D9140B"/>
    <w:rsid w:val="00D91AEE"/>
    <w:rsid w:val="00D91E6D"/>
    <w:rsid w:val="00D91FFD"/>
    <w:rsid w:val="00D920FD"/>
    <w:rsid w:val="00D928FF"/>
    <w:rsid w:val="00D92E54"/>
    <w:rsid w:val="00D93425"/>
    <w:rsid w:val="00D93545"/>
    <w:rsid w:val="00D941DA"/>
    <w:rsid w:val="00D942CA"/>
    <w:rsid w:val="00D947B2"/>
    <w:rsid w:val="00D947EA"/>
    <w:rsid w:val="00D94E59"/>
    <w:rsid w:val="00D95118"/>
    <w:rsid w:val="00D95673"/>
    <w:rsid w:val="00D95954"/>
    <w:rsid w:val="00D95A81"/>
    <w:rsid w:val="00D95E69"/>
    <w:rsid w:val="00D95E7D"/>
    <w:rsid w:val="00D95EB3"/>
    <w:rsid w:val="00D95F4E"/>
    <w:rsid w:val="00D95F95"/>
    <w:rsid w:val="00D963BF"/>
    <w:rsid w:val="00D9680C"/>
    <w:rsid w:val="00D973EF"/>
    <w:rsid w:val="00DA01F7"/>
    <w:rsid w:val="00DA0BD6"/>
    <w:rsid w:val="00DA0D85"/>
    <w:rsid w:val="00DA0E92"/>
    <w:rsid w:val="00DA11FD"/>
    <w:rsid w:val="00DA141E"/>
    <w:rsid w:val="00DA1794"/>
    <w:rsid w:val="00DA1824"/>
    <w:rsid w:val="00DA1A08"/>
    <w:rsid w:val="00DA1B2A"/>
    <w:rsid w:val="00DA20B3"/>
    <w:rsid w:val="00DA2427"/>
    <w:rsid w:val="00DA2531"/>
    <w:rsid w:val="00DA2744"/>
    <w:rsid w:val="00DA28CB"/>
    <w:rsid w:val="00DA2968"/>
    <w:rsid w:val="00DA29E8"/>
    <w:rsid w:val="00DA306D"/>
    <w:rsid w:val="00DA3120"/>
    <w:rsid w:val="00DA35FF"/>
    <w:rsid w:val="00DA390F"/>
    <w:rsid w:val="00DA3A94"/>
    <w:rsid w:val="00DA3F8F"/>
    <w:rsid w:val="00DA44D6"/>
    <w:rsid w:val="00DA4BEF"/>
    <w:rsid w:val="00DA4FF9"/>
    <w:rsid w:val="00DA531D"/>
    <w:rsid w:val="00DA58D0"/>
    <w:rsid w:val="00DA59FA"/>
    <w:rsid w:val="00DA5A3F"/>
    <w:rsid w:val="00DA5E8C"/>
    <w:rsid w:val="00DA60C1"/>
    <w:rsid w:val="00DA6140"/>
    <w:rsid w:val="00DA6303"/>
    <w:rsid w:val="00DA65B7"/>
    <w:rsid w:val="00DA6748"/>
    <w:rsid w:val="00DA681F"/>
    <w:rsid w:val="00DA6882"/>
    <w:rsid w:val="00DA7098"/>
    <w:rsid w:val="00DA7B30"/>
    <w:rsid w:val="00DA7B85"/>
    <w:rsid w:val="00DA7B9A"/>
    <w:rsid w:val="00DB00C5"/>
    <w:rsid w:val="00DB0186"/>
    <w:rsid w:val="00DB05F1"/>
    <w:rsid w:val="00DB07E9"/>
    <w:rsid w:val="00DB130E"/>
    <w:rsid w:val="00DB1808"/>
    <w:rsid w:val="00DB1B8A"/>
    <w:rsid w:val="00DB1B98"/>
    <w:rsid w:val="00DB2249"/>
    <w:rsid w:val="00DB3376"/>
    <w:rsid w:val="00DB3D0F"/>
    <w:rsid w:val="00DB3E43"/>
    <w:rsid w:val="00DB3ED4"/>
    <w:rsid w:val="00DB401A"/>
    <w:rsid w:val="00DB418C"/>
    <w:rsid w:val="00DB43CE"/>
    <w:rsid w:val="00DB45B7"/>
    <w:rsid w:val="00DB4A2B"/>
    <w:rsid w:val="00DB4F9D"/>
    <w:rsid w:val="00DB5B19"/>
    <w:rsid w:val="00DB5E53"/>
    <w:rsid w:val="00DB5ECB"/>
    <w:rsid w:val="00DB61C7"/>
    <w:rsid w:val="00DB623C"/>
    <w:rsid w:val="00DB691D"/>
    <w:rsid w:val="00DB6AC7"/>
    <w:rsid w:val="00DB6BC1"/>
    <w:rsid w:val="00DB732E"/>
    <w:rsid w:val="00DB764C"/>
    <w:rsid w:val="00DB79B2"/>
    <w:rsid w:val="00DB7A15"/>
    <w:rsid w:val="00DB7D15"/>
    <w:rsid w:val="00DB7DE9"/>
    <w:rsid w:val="00DC020D"/>
    <w:rsid w:val="00DC03F8"/>
    <w:rsid w:val="00DC06F1"/>
    <w:rsid w:val="00DC12FB"/>
    <w:rsid w:val="00DC13F0"/>
    <w:rsid w:val="00DC1765"/>
    <w:rsid w:val="00DC25A9"/>
    <w:rsid w:val="00DC2752"/>
    <w:rsid w:val="00DC29AC"/>
    <w:rsid w:val="00DC2B0F"/>
    <w:rsid w:val="00DC2CFF"/>
    <w:rsid w:val="00DC2EF5"/>
    <w:rsid w:val="00DC3307"/>
    <w:rsid w:val="00DC3477"/>
    <w:rsid w:val="00DC3889"/>
    <w:rsid w:val="00DC3A3C"/>
    <w:rsid w:val="00DC3E49"/>
    <w:rsid w:val="00DC409A"/>
    <w:rsid w:val="00DC45B1"/>
    <w:rsid w:val="00DC4A61"/>
    <w:rsid w:val="00DC4DE4"/>
    <w:rsid w:val="00DC511F"/>
    <w:rsid w:val="00DC5B25"/>
    <w:rsid w:val="00DC5CDC"/>
    <w:rsid w:val="00DC5E82"/>
    <w:rsid w:val="00DC6016"/>
    <w:rsid w:val="00DC611D"/>
    <w:rsid w:val="00DC62B6"/>
    <w:rsid w:val="00DC7ABF"/>
    <w:rsid w:val="00DC7FDA"/>
    <w:rsid w:val="00DD0CC6"/>
    <w:rsid w:val="00DD10C4"/>
    <w:rsid w:val="00DD1511"/>
    <w:rsid w:val="00DD16FB"/>
    <w:rsid w:val="00DD1D89"/>
    <w:rsid w:val="00DD248A"/>
    <w:rsid w:val="00DD26DB"/>
    <w:rsid w:val="00DD28F2"/>
    <w:rsid w:val="00DD2C4E"/>
    <w:rsid w:val="00DD2DD4"/>
    <w:rsid w:val="00DD2FC1"/>
    <w:rsid w:val="00DD31EE"/>
    <w:rsid w:val="00DD353B"/>
    <w:rsid w:val="00DD356B"/>
    <w:rsid w:val="00DD382D"/>
    <w:rsid w:val="00DD3AAA"/>
    <w:rsid w:val="00DD3CC3"/>
    <w:rsid w:val="00DD3DE9"/>
    <w:rsid w:val="00DD42B2"/>
    <w:rsid w:val="00DD42F7"/>
    <w:rsid w:val="00DD4533"/>
    <w:rsid w:val="00DD4EE3"/>
    <w:rsid w:val="00DD5004"/>
    <w:rsid w:val="00DD55CF"/>
    <w:rsid w:val="00DD5711"/>
    <w:rsid w:val="00DD572A"/>
    <w:rsid w:val="00DD5B79"/>
    <w:rsid w:val="00DD5FCA"/>
    <w:rsid w:val="00DD647D"/>
    <w:rsid w:val="00DD64B6"/>
    <w:rsid w:val="00DD6897"/>
    <w:rsid w:val="00DD6A41"/>
    <w:rsid w:val="00DD6B85"/>
    <w:rsid w:val="00DD6D69"/>
    <w:rsid w:val="00DD70B1"/>
    <w:rsid w:val="00DD7353"/>
    <w:rsid w:val="00DD75E2"/>
    <w:rsid w:val="00DD7AFB"/>
    <w:rsid w:val="00DD7F70"/>
    <w:rsid w:val="00DE0432"/>
    <w:rsid w:val="00DE0574"/>
    <w:rsid w:val="00DE0C3E"/>
    <w:rsid w:val="00DE0E60"/>
    <w:rsid w:val="00DE1079"/>
    <w:rsid w:val="00DE173E"/>
    <w:rsid w:val="00DE17B6"/>
    <w:rsid w:val="00DE1E7C"/>
    <w:rsid w:val="00DE1F38"/>
    <w:rsid w:val="00DE2340"/>
    <w:rsid w:val="00DE2513"/>
    <w:rsid w:val="00DE2626"/>
    <w:rsid w:val="00DE2787"/>
    <w:rsid w:val="00DE2D8D"/>
    <w:rsid w:val="00DE3783"/>
    <w:rsid w:val="00DE3A8C"/>
    <w:rsid w:val="00DE3E4C"/>
    <w:rsid w:val="00DE41ED"/>
    <w:rsid w:val="00DE4623"/>
    <w:rsid w:val="00DE470A"/>
    <w:rsid w:val="00DE4D3B"/>
    <w:rsid w:val="00DE5157"/>
    <w:rsid w:val="00DE54A9"/>
    <w:rsid w:val="00DE5EE8"/>
    <w:rsid w:val="00DE6E37"/>
    <w:rsid w:val="00DE72EF"/>
    <w:rsid w:val="00DE7AFC"/>
    <w:rsid w:val="00DE7B5B"/>
    <w:rsid w:val="00DF0017"/>
    <w:rsid w:val="00DF0192"/>
    <w:rsid w:val="00DF02A4"/>
    <w:rsid w:val="00DF1102"/>
    <w:rsid w:val="00DF12E2"/>
    <w:rsid w:val="00DF1483"/>
    <w:rsid w:val="00DF174B"/>
    <w:rsid w:val="00DF1918"/>
    <w:rsid w:val="00DF1930"/>
    <w:rsid w:val="00DF22E8"/>
    <w:rsid w:val="00DF2481"/>
    <w:rsid w:val="00DF253F"/>
    <w:rsid w:val="00DF2831"/>
    <w:rsid w:val="00DF2C93"/>
    <w:rsid w:val="00DF2ED2"/>
    <w:rsid w:val="00DF2FB9"/>
    <w:rsid w:val="00DF370F"/>
    <w:rsid w:val="00DF3A87"/>
    <w:rsid w:val="00DF3D62"/>
    <w:rsid w:val="00DF3F70"/>
    <w:rsid w:val="00DF3F9D"/>
    <w:rsid w:val="00DF44CD"/>
    <w:rsid w:val="00DF45AA"/>
    <w:rsid w:val="00DF4737"/>
    <w:rsid w:val="00DF570D"/>
    <w:rsid w:val="00DF5A46"/>
    <w:rsid w:val="00DF5C37"/>
    <w:rsid w:val="00DF6A26"/>
    <w:rsid w:val="00DF6B65"/>
    <w:rsid w:val="00DF7132"/>
    <w:rsid w:val="00DF71F8"/>
    <w:rsid w:val="00DF72A9"/>
    <w:rsid w:val="00DF76D8"/>
    <w:rsid w:val="00E0047E"/>
    <w:rsid w:val="00E00D31"/>
    <w:rsid w:val="00E00E1A"/>
    <w:rsid w:val="00E01060"/>
    <w:rsid w:val="00E0110D"/>
    <w:rsid w:val="00E0111C"/>
    <w:rsid w:val="00E011FC"/>
    <w:rsid w:val="00E019D5"/>
    <w:rsid w:val="00E01D04"/>
    <w:rsid w:val="00E01D1A"/>
    <w:rsid w:val="00E02441"/>
    <w:rsid w:val="00E02C5A"/>
    <w:rsid w:val="00E030B0"/>
    <w:rsid w:val="00E032E1"/>
    <w:rsid w:val="00E03520"/>
    <w:rsid w:val="00E035E1"/>
    <w:rsid w:val="00E0392D"/>
    <w:rsid w:val="00E03A28"/>
    <w:rsid w:val="00E03A87"/>
    <w:rsid w:val="00E03EA4"/>
    <w:rsid w:val="00E03FE7"/>
    <w:rsid w:val="00E0406C"/>
    <w:rsid w:val="00E049B8"/>
    <w:rsid w:val="00E049C7"/>
    <w:rsid w:val="00E051E9"/>
    <w:rsid w:val="00E0548D"/>
    <w:rsid w:val="00E056E3"/>
    <w:rsid w:val="00E05704"/>
    <w:rsid w:val="00E05B58"/>
    <w:rsid w:val="00E05D6A"/>
    <w:rsid w:val="00E05FBC"/>
    <w:rsid w:val="00E0643A"/>
    <w:rsid w:val="00E066EB"/>
    <w:rsid w:val="00E06828"/>
    <w:rsid w:val="00E06A6A"/>
    <w:rsid w:val="00E07A78"/>
    <w:rsid w:val="00E07C31"/>
    <w:rsid w:val="00E10058"/>
    <w:rsid w:val="00E1058A"/>
    <w:rsid w:val="00E10F13"/>
    <w:rsid w:val="00E110DA"/>
    <w:rsid w:val="00E11112"/>
    <w:rsid w:val="00E11535"/>
    <w:rsid w:val="00E115A8"/>
    <w:rsid w:val="00E11619"/>
    <w:rsid w:val="00E11A58"/>
    <w:rsid w:val="00E12347"/>
    <w:rsid w:val="00E124EE"/>
    <w:rsid w:val="00E12E87"/>
    <w:rsid w:val="00E12F2E"/>
    <w:rsid w:val="00E13583"/>
    <w:rsid w:val="00E13778"/>
    <w:rsid w:val="00E13CA2"/>
    <w:rsid w:val="00E13DD4"/>
    <w:rsid w:val="00E140AB"/>
    <w:rsid w:val="00E1423D"/>
    <w:rsid w:val="00E145CE"/>
    <w:rsid w:val="00E1472D"/>
    <w:rsid w:val="00E14A4F"/>
    <w:rsid w:val="00E14D83"/>
    <w:rsid w:val="00E14DF3"/>
    <w:rsid w:val="00E14E57"/>
    <w:rsid w:val="00E1547D"/>
    <w:rsid w:val="00E1556D"/>
    <w:rsid w:val="00E157DD"/>
    <w:rsid w:val="00E15A5F"/>
    <w:rsid w:val="00E15B7B"/>
    <w:rsid w:val="00E15CEA"/>
    <w:rsid w:val="00E1630C"/>
    <w:rsid w:val="00E168F3"/>
    <w:rsid w:val="00E16986"/>
    <w:rsid w:val="00E17181"/>
    <w:rsid w:val="00E173D5"/>
    <w:rsid w:val="00E17560"/>
    <w:rsid w:val="00E177AA"/>
    <w:rsid w:val="00E17AF4"/>
    <w:rsid w:val="00E17B66"/>
    <w:rsid w:val="00E17E28"/>
    <w:rsid w:val="00E2013D"/>
    <w:rsid w:val="00E20516"/>
    <w:rsid w:val="00E206ED"/>
    <w:rsid w:val="00E20744"/>
    <w:rsid w:val="00E20A1D"/>
    <w:rsid w:val="00E20AF4"/>
    <w:rsid w:val="00E20C17"/>
    <w:rsid w:val="00E20F52"/>
    <w:rsid w:val="00E2141F"/>
    <w:rsid w:val="00E21420"/>
    <w:rsid w:val="00E21731"/>
    <w:rsid w:val="00E218DA"/>
    <w:rsid w:val="00E219FF"/>
    <w:rsid w:val="00E21C97"/>
    <w:rsid w:val="00E22168"/>
    <w:rsid w:val="00E22B02"/>
    <w:rsid w:val="00E23397"/>
    <w:rsid w:val="00E238FA"/>
    <w:rsid w:val="00E23907"/>
    <w:rsid w:val="00E2400A"/>
    <w:rsid w:val="00E24346"/>
    <w:rsid w:val="00E245F7"/>
    <w:rsid w:val="00E24A6F"/>
    <w:rsid w:val="00E24DF6"/>
    <w:rsid w:val="00E2541C"/>
    <w:rsid w:val="00E2553E"/>
    <w:rsid w:val="00E2584B"/>
    <w:rsid w:val="00E2646C"/>
    <w:rsid w:val="00E26507"/>
    <w:rsid w:val="00E26D22"/>
    <w:rsid w:val="00E26D79"/>
    <w:rsid w:val="00E27CAF"/>
    <w:rsid w:val="00E27E24"/>
    <w:rsid w:val="00E27E48"/>
    <w:rsid w:val="00E302F9"/>
    <w:rsid w:val="00E30AE4"/>
    <w:rsid w:val="00E30C14"/>
    <w:rsid w:val="00E30E64"/>
    <w:rsid w:val="00E311E8"/>
    <w:rsid w:val="00E31238"/>
    <w:rsid w:val="00E31A8A"/>
    <w:rsid w:val="00E31B6F"/>
    <w:rsid w:val="00E31D3C"/>
    <w:rsid w:val="00E31E1D"/>
    <w:rsid w:val="00E31F70"/>
    <w:rsid w:val="00E320AD"/>
    <w:rsid w:val="00E32108"/>
    <w:rsid w:val="00E322B5"/>
    <w:rsid w:val="00E32544"/>
    <w:rsid w:val="00E328D8"/>
    <w:rsid w:val="00E32D6E"/>
    <w:rsid w:val="00E32FA8"/>
    <w:rsid w:val="00E331DE"/>
    <w:rsid w:val="00E3396F"/>
    <w:rsid w:val="00E33D80"/>
    <w:rsid w:val="00E33E0B"/>
    <w:rsid w:val="00E342EB"/>
    <w:rsid w:val="00E343C6"/>
    <w:rsid w:val="00E34452"/>
    <w:rsid w:val="00E34E25"/>
    <w:rsid w:val="00E351CF"/>
    <w:rsid w:val="00E36038"/>
    <w:rsid w:val="00E3662B"/>
    <w:rsid w:val="00E36AAD"/>
    <w:rsid w:val="00E36D94"/>
    <w:rsid w:val="00E36DD2"/>
    <w:rsid w:val="00E3773D"/>
    <w:rsid w:val="00E400DF"/>
    <w:rsid w:val="00E40263"/>
    <w:rsid w:val="00E40538"/>
    <w:rsid w:val="00E40612"/>
    <w:rsid w:val="00E40AE5"/>
    <w:rsid w:val="00E40BE5"/>
    <w:rsid w:val="00E40F5F"/>
    <w:rsid w:val="00E40FED"/>
    <w:rsid w:val="00E41062"/>
    <w:rsid w:val="00E4166E"/>
    <w:rsid w:val="00E41680"/>
    <w:rsid w:val="00E41DB0"/>
    <w:rsid w:val="00E427B4"/>
    <w:rsid w:val="00E42C4E"/>
    <w:rsid w:val="00E42D39"/>
    <w:rsid w:val="00E42D92"/>
    <w:rsid w:val="00E43886"/>
    <w:rsid w:val="00E43B0C"/>
    <w:rsid w:val="00E43C19"/>
    <w:rsid w:val="00E43D3E"/>
    <w:rsid w:val="00E43D70"/>
    <w:rsid w:val="00E43E3B"/>
    <w:rsid w:val="00E44310"/>
    <w:rsid w:val="00E44356"/>
    <w:rsid w:val="00E44667"/>
    <w:rsid w:val="00E44D1F"/>
    <w:rsid w:val="00E44EAC"/>
    <w:rsid w:val="00E451CF"/>
    <w:rsid w:val="00E451E5"/>
    <w:rsid w:val="00E45D4F"/>
    <w:rsid w:val="00E45F9F"/>
    <w:rsid w:val="00E4623A"/>
    <w:rsid w:val="00E46615"/>
    <w:rsid w:val="00E46844"/>
    <w:rsid w:val="00E46B44"/>
    <w:rsid w:val="00E46BC2"/>
    <w:rsid w:val="00E46BD5"/>
    <w:rsid w:val="00E46D0F"/>
    <w:rsid w:val="00E4718A"/>
    <w:rsid w:val="00E47406"/>
    <w:rsid w:val="00E47661"/>
    <w:rsid w:val="00E47C58"/>
    <w:rsid w:val="00E50984"/>
    <w:rsid w:val="00E50E99"/>
    <w:rsid w:val="00E51224"/>
    <w:rsid w:val="00E51281"/>
    <w:rsid w:val="00E517EF"/>
    <w:rsid w:val="00E51B09"/>
    <w:rsid w:val="00E52167"/>
    <w:rsid w:val="00E52516"/>
    <w:rsid w:val="00E53185"/>
    <w:rsid w:val="00E533FC"/>
    <w:rsid w:val="00E53420"/>
    <w:rsid w:val="00E5345C"/>
    <w:rsid w:val="00E534D3"/>
    <w:rsid w:val="00E5374D"/>
    <w:rsid w:val="00E53A2C"/>
    <w:rsid w:val="00E53C4C"/>
    <w:rsid w:val="00E53D0A"/>
    <w:rsid w:val="00E53F2B"/>
    <w:rsid w:val="00E540ED"/>
    <w:rsid w:val="00E54910"/>
    <w:rsid w:val="00E54B7B"/>
    <w:rsid w:val="00E54C60"/>
    <w:rsid w:val="00E550AA"/>
    <w:rsid w:val="00E55108"/>
    <w:rsid w:val="00E55718"/>
    <w:rsid w:val="00E55AC6"/>
    <w:rsid w:val="00E563D0"/>
    <w:rsid w:val="00E5678C"/>
    <w:rsid w:val="00E56B10"/>
    <w:rsid w:val="00E57620"/>
    <w:rsid w:val="00E5779F"/>
    <w:rsid w:val="00E5787C"/>
    <w:rsid w:val="00E609DE"/>
    <w:rsid w:val="00E60CC2"/>
    <w:rsid w:val="00E6145B"/>
    <w:rsid w:val="00E61474"/>
    <w:rsid w:val="00E61515"/>
    <w:rsid w:val="00E6151D"/>
    <w:rsid w:val="00E6177A"/>
    <w:rsid w:val="00E61844"/>
    <w:rsid w:val="00E619D7"/>
    <w:rsid w:val="00E61E6C"/>
    <w:rsid w:val="00E624D4"/>
    <w:rsid w:val="00E62823"/>
    <w:rsid w:val="00E62985"/>
    <w:rsid w:val="00E629F9"/>
    <w:rsid w:val="00E62A0B"/>
    <w:rsid w:val="00E62AD7"/>
    <w:rsid w:val="00E62F1A"/>
    <w:rsid w:val="00E6320E"/>
    <w:rsid w:val="00E63825"/>
    <w:rsid w:val="00E638B0"/>
    <w:rsid w:val="00E63933"/>
    <w:rsid w:val="00E63D31"/>
    <w:rsid w:val="00E64252"/>
    <w:rsid w:val="00E6431B"/>
    <w:rsid w:val="00E64425"/>
    <w:rsid w:val="00E64B84"/>
    <w:rsid w:val="00E654D3"/>
    <w:rsid w:val="00E658DF"/>
    <w:rsid w:val="00E658FF"/>
    <w:rsid w:val="00E65DAC"/>
    <w:rsid w:val="00E65F30"/>
    <w:rsid w:val="00E66CD3"/>
    <w:rsid w:val="00E66F10"/>
    <w:rsid w:val="00E671C5"/>
    <w:rsid w:val="00E6753F"/>
    <w:rsid w:val="00E677B4"/>
    <w:rsid w:val="00E67E7B"/>
    <w:rsid w:val="00E67EE3"/>
    <w:rsid w:val="00E705BE"/>
    <w:rsid w:val="00E70739"/>
    <w:rsid w:val="00E70943"/>
    <w:rsid w:val="00E709FE"/>
    <w:rsid w:val="00E70DE3"/>
    <w:rsid w:val="00E711CC"/>
    <w:rsid w:val="00E7160A"/>
    <w:rsid w:val="00E716F1"/>
    <w:rsid w:val="00E71F39"/>
    <w:rsid w:val="00E71F77"/>
    <w:rsid w:val="00E72278"/>
    <w:rsid w:val="00E722AC"/>
    <w:rsid w:val="00E72741"/>
    <w:rsid w:val="00E7281F"/>
    <w:rsid w:val="00E72D13"/>
    <w:rsid w:val="00E733EC"/>
    <w:rsid w:val="00E734C5"/>
    <w:rsid w:val="00E736BE"/>
    <w:rsid w:val="00E73A93"/>
    <w:rsid w:val="00E73B04"/>
    <w:rsid w:val="00E73DF3"/>
    <w:rsid w:val="00E742AE"/>
    <w:rsid w:val="00E74723"/>
    <w:rsid w:val="00E74751"/>
    <w:rsid w:val="00E74A6A"/>
    <w:rsid w:val="00E74C24"/>
    <w:rsid w:val="00E750DF"/>
    <w:rsid w:val="00E759F0"/>
    <w:rsid w:val="00E75BA8"/>
    <w:rsid w:val="00E75D97"/>
    <w:rsid w:val="00E75DBF"/>
    <w:rsid w:val="00E75E9D"/>
    <w:rsid w:val="00E7611A"/>
    <w:rsid w:val="00E76C5F"/>
    <w:rsid w:val="00E76D7B"/>
    <w:rsid w:val="00E76D90"/>
    <w:rsid w:val="00E76F4A"/>
    <w:rsid w:val="00E771E0"/>
    <w:rsid w:val="00E775B0"/>
    <w:rsid w:val="00E8090C"/>
    <w:rsid w:val="00E81297"/>
    <w:rsid w:val="00E81431"/>
    <w:rsid w:val="00E8143B"/>
    <w:rsid w:val="00E81862"/>
    <w:rsid w:val="00E81D2E"/>
    <w:rsid w:val="00E8205B"/>
    <w:rsid w:val="00E8208E"/>
    <w:rsid w:val="00E8244E"/>
    <w:rsid w:val="00E8259A"/>
    <w:rsid w:val="00E82823"/>
    <w:rsid w:val="00E82BB2"/>
    <w:rsid w:val="00E8300B"/>
    <w:rsid w:val="00E83A24"/>
    <w:rsid w:val="00E83E1C"/>
    <w:rsid w:val="00E83E5F"/>
    <w:rsid w:val="00E847A5"/>
    <w:rsid w:val="00E84856"/>
    <w:rsid w:val="00E848DA"/>
    <w:rsid w:val="00E856CA"/>
    <w:rsid w:val="00E8572F"/>
    <w:rsid w:val="00E85976"/>
    <w:rsid w:val="00E85986"/>
    <w:rsid w:val="00E85C34"/>
    <w:rsid w:val="00E8608D"/>
    <w:rsid w:val="00E8616C"/>
    <w:rsid w:val="00E863F5"/>
    <w:rsid w:val="00E86882"/>
    <w:rsid w:val="00E86D8E"/>
    <w:rsid w:val="00E86F96"/>
    <w:rsid w:val="00E875AA"/>
    <w:rsid w:val="00E87962"/>
    <w:rsid w:val="00E90411"/>
    <w:rsid w:val="00E91225"/>
    <w:rsid w:val="00E913F4"/>
    <w:rsid w:val="00E918E8"/>
    <w:rsid w:val="00E91A43"/>
    <w:rsid w:val="00E9204E"/>
    <w:rsid w:val="00E923C3"/>
    <w:rsid w:val="00E9264D"/>
    <w:rsid w:val="00E92BA8"/>
    <w:rsid w:val="00E92BD3"/>
    <w:rsid w:val="00E92D3D"/>
    <w:rsid w:val="00E93304"/>
    <w:rsid w:val="00E9388D"/>
    <w:rsid w:val="00E93ADE"/>
    <w:rsid w:val="00E93EA8"/>
    <w:rsid w:val="00E93EB0"/>
    <w:rsid w:val="00E94220"/>
    <w:rsid w:val="00E944F2"/>
    <w:rsid w:val="00E947DF"/>
    <w:rsid w:val="00E947E4"/>
    <w:rsid w:val="00E954AD"/>
    <w:rsid w:val="00E956E8"/>
    <w:rsid w:val="00E957D0"/>
    <w:rsid w:val="00E957E6"/>
    <w:rsid w:val="00E959B0"/>
    <w:rsid w:val="00E963E0"/>
    <w:rsid w:val="00E9650C"/>
    <w:rsid w:val="00E966AE"/>
    <w:rsid w:val="00E96BC9"/>
    <w:rsid w:val="00E96D28"/>
    <w:rsid w:val="00E97044"/>
    <w:rsid w:val="00E97461"/>
    <w:rsid w:val="00E97569"/>
    <w:rsid w:val="00E978A2"/>
    <w:rsid w:val="00EA014B"/>
    <w:rsid w:val="00EA016D"/>
    <w:rsid w:val="00EA075C"/>
    <w:rsid w:val="00EA0F5F"/>
    <w:rsid w:val="00EA1076"/>
    <w:rsid w:val="00EA1697"/>
    <w:rsid w:val="00EA1819"/>
    <w:rsid w:val="00EA1BC1"/>
    <w:rsid w:val="00EA1FC6"/>
    <w:rsid w:val="00EA211D"/>
    <w:rsid w:val="00EA2409"/>
    <w:rsid w:val="00EA2451"/>
    <w:rsid w:val="00EA2526"/>
    <w:rsid w:val="00EA2A4A"/>
    <w:rsid w:val="00EA3294"/>
    <w:rsid w:val="00EA3601"/>
    <w:rsid w:val="00EA399F"/>
    <w:rsid w:val="00EA4087"/>
    <w:rsid w:val="00EA41A0"/>
    <w:rsid w:val="00EA4286"/>
    <w:rsid w:val="00EA43CF"/>
    <w:rsid w:val="00EA4676"/>
    <w:rsid w:val="00EA46B4"/>
    <w:rsid w:val="00EA4930"/>
    <w:rsid w:val="00EA4C0D"/>
    <w:rsid w:val="00EA4CC8"/>
    <w:rsid w:val="00EA4E25"/>
    <w:rsid w:val="00EA51CA"/>
    <w:rsid w:val="00EA5381"/>
    <w:rsid w:val="00EA5AAF"/>
    <w:rsid w:val="00EA5D02"/>
    <w:rsid w:val="00EA5E19"/>
    <w:rsid w:val="00EA6297"/>
    <w:rsid w:val="00EA6CB2"/>
    <w:rsid w:val="00EA72E2"/>
    <w:rsid w:val="00EA74F5"/>
    <w:rsid w:val="00EA7545"/>
    <w:rsid w:val="00EA7760"/>
    <w:rsid w:val="00EA7D2B"/>
    <w:rsid w:val="00EB0602"/>
    <w:rsid w:val="00EB075B"/>
    <w:rsid w:val="00EB08BC"/>
    <w:rsid w:val="00EB08DB"/>
    <w:rsid w:val="00EB0A22"/>
    <w:rsid w:val="00EB0A8F"/>
    <w:rsid w:val="00EB0B57"/>
    <w:rsid w:val="00EB0DC3"/>
    <w:rsid w:val="00EB0F3A"/>
    <w:rsid w:val="00EB1345"/>
    <w:rsid w:val="00EB1B3E"/>
    <w:rsid w:val="00EB2308"/>
    <w:rsid w:val="00EB2418"/>
    <w:rsid w:val="00EB26F7"/>
    <w:rsid w:val="00EB2865"/>
    <w:rsid w:val="00EB2AD9"/>
    <w:rsid w:val="00EB2D43"/>
    <w:rsid w:val="00EB2D59"/>
    <w:rsid w:val="00EB2EAD"/>
    <w:rsid w:val="00EB2F0F"/>
    <w:rsid w:val="00EB3458"/>
    <w:rsid w:val="00EB37CF"/>
    <w:rsid w:val="00EB37D3"/>
    <w:rsid w:val="00EB3CE0"/>
    <w:rsid w:val="00EB4579"/>
    <w:rsid w:val="00EB48E6"/>
    <w:rsid w:val="00EB4E37"/>
    <w:rsid w:val="00EB4F4A"/>
    <w:rsid w:val="00EB4FDB"/>
    <w:rsid w:val="00EB54D0"/>
    <w:rsid w:val="00EB5897"/>
    <w:rsid w:val="00EB6080"/>
    <w:rsid w:val="00EB642F"/>
    <w:rsid w:val="00EB6887"/>
    <w:rsid w:val="00EB68A0"/>
    <w:rsid w:val="00EB69F8"/>
    <w:rsid w:val="00EB6DCA"/>
    <w:rsid w:val="00EB746C"/>
    <w:rsid w:val="00EB7720"/>
    <w:rsid w:val="00EB778B"/>
    <w:rsid w:val="00EB78CF"/>
    <w:rsid w:val="00EB7BF8"/>
    <w:rsid w:val="00EB7C1A"/>
    <w:rsid w:val="00EC0414"/>
    <w:rsid w:val="00EC0B85"/>
    <w:rsid w:val="00EC12BB"/>
    <w:rsid w:val="00EC1AD7"/>
    <w:rsid w:val="00EC1F12"/>
    <w:rsid w:val="00EC1FDD"/>
    <w:rsid w:val="00EC2BE1"/>
    <w:rsid w:val="00EC2CB8"/>
    <w:rsid w:val="00EC33D2"/>
    <w:rsid w:val="00EC3839"/>
    <w:rsid w:val="00EC3C4B"/>
    <w:rsid w:val="00EC3C91"/>
    <w:rsid w:val="00EC3DE2"/>
    <w:rsid w:val="00EC3FD0"/>
    <w:rsid w:val="00EC4C31"/>
    <w:rsid w:val="00EC4D1C"/>
    <w:rsid w:val="00EC4FCC"/>
    <w:rsid w:val="00EC500C"/>
    <w:rsid w:val="00EC5541"/>
    <w:rsid w:val="00EC5A2E"/>
    <w:rsid w:val="00EC5F58"/>
    <w:rsid w:val="00EC653A"/>
    <w:rsid w:val="00EC6970"/>
    <w:rsid w:val="00EC69F7"/>
    <w:rsid w:val="00EC6F67"/>
    <w:rsid w:val="00EC753A"/>
    <w:rsid w:val="00EC764C"/>
    <w:rsid w:val="00EC7828"/>
    <w:rsid w:val="00EC7A31"/>
    <w:rsid w:val="00EC7AFC"/>
    <w:rsid w:val="00EC7D40"/>
    <w:rsid w:val="00ED0138"/>
    <w:rsid w:val="00ED0262"/>
    <w:rsid w:val="00ED0925"/>
    <w:rsid w:val="00ED0941"/>
    <w:rsid w:val="00ED0B45"/>
    <w:rsid w:val="00ED1331"/>
    <w:rsid w:val="00ED1920"/>
    <w:rsid w:val="00ED1C24"/>
    <w:rsid w:val="00ED1F67"/>
    <w:rsid w:val="00ED24C5"/>
    <w:rsid w:val="00ED2C03"/>
    <w:rsid w:val="00ED2FFC"/>
    <w:rsid w:val="00ED3964"/>
    <w:rsid w:val="00ED3AF7"/>
    <w:rsid w:val="00ED3E11"/>
    <w:rsid w:val="00ED405F"/>
    <w:rsid w:val="00ED41C1"/>
    <w:rsid w:val="00ED42DB"/>
    <w:rsid w:val="00ED43E1"/>
    <w:rsid w:val="00ED441B"/>
    <w:rsid w:val="00ED4B4C"/>
    <w:rsid w:val="00ED4FF4"/>
    <w:rsid w:val="00ED5273"/>
    <w:rsid w:val="00ED5484"/>
    <w:rsid w:val="00ED5659"/>
    <w:rsid w:val="00ED5D7F"/>
    <w:rsid w:val="00ED62B6"/>
    <w:rsid w:val="00ED64F5"/>
    <w:rsid w:val="00ED65FF"/>
    <w:rsid w:val="00ED6965"/>
    <w:rsid w:val="00ED69C7"/>
    <w:rsid w:val="00ED7005"/>
    <w:rsid w:val="00ED7186"/>
    <w:rsid w:val="00ED72E9"/>
    <w:rsid w:val="00ED762E"/>
    <w:rsid w:val="00ED7B98"/>
    <w:rsid w:val="00EE0158"/>
    <w:rsid w:val="00EE01FD"/>
    <w:rsid w:val="00EE17DB"/>
    <w:rsid w:val="00EE1E42"/>
    <w:rsid w:val="00EE3026"/>
    <w:rsid w:val="00EE332D"/>
    <w:rsid w:val="00EE3379"/>
    <w:rsid w:val="00EE38A9"/>
    <w:rsid w:val="00EE3E90"/>
    <w:rsid w:val="00EE3F22"/>
    <w:rsid w:val="00EE41BC"/>
    <w:rsid w:val="00EE459F"/>
    <w:rsid w:val="00EE46CD"/>
    <w:rsid w:val="00EE4809"/>
    <w:rsid w:val="00EE4A77"/>
    <w:rsid w:val="00EE4BAB"/>
    <w:rsid w:val="00EE4BED"/>
    <w:rsid w:val="00EE4CB8"/>
    <w:rsid w:val="00EE5357"/>
    <w:rsid w:val="00EE5534"/>
    <w:rsid w:val="00EE5750"/>
    <w:rsid w:val="00EE5D9A"/>
    <w:rsid w:val="00EE6339"/>
    <w:rsid w:val="00EE6963"/>
    <w:rsid w:val="00EE6C43"/>
    <w:rsid w:val="00EE6EE0"/>
    <w:rsid w:val="00EE7275"/>
    <w:rsid w:val="00EE72A1"/>
    <w:rsid w:val="00EE7305"/>
    <w:rsid w:val="00EE747C"/>
    <w:rsid w:val="00EE76F3"/>
    <w:rsid w:val="00EF1493"/>
    <w:rsid w:val="00EF18FE"/>
    <w:rsid w:val="00EF1A21"/>
    <w:rsid w:val="00EF1AD4"/>
    <w:rsid w:val="00EF1B44"/>
    <w:rsid w:val="00EF1D50"/>
    <w:rsid w:val="00EF2264"/>
    <w:rsid w:val="00EF2632"/>
    <w:rsid w:val="00EF29B1"/>
    <w:rsid w:val="00EF2A35"/>
    <w:rsid w:val="00EF2A4E"/>
    <w:rsid w:val="00EF2D0F"/>
    <w:rsid w:val="00EF3760"/>
    <w:rsid w:val="00EF3D2A"/>
    <w:rsid w:val="00EF44C1"/>
    <w:rsid w:val="00EF45DB"/>
    <w:rsid w:val="00EF46C7"/>
    <w:rsid w:val="00EF4C83"/>
    <w:rsid w:val="00EF4E64"/>
    <w:rsid w:val="00EF5128"/>
    <w:rsid w:val="00EF66E7"/>
    <w:rsid w:val="00EF69D3"/>
    <w:rsid w:val="00EF6BAD"/>
    <w:rsid w:val="00EF6DE3"/>
    <w:rsid w:val="00EF6E05"/>
    <w:rsid w:val="00EF733D"/>
    <w:rsid w:val="00EF78A5"/>
    <w:rsid w:val="00F00552"/>
    <w:rsid w:val="00F0075C"/>
    <w:rsid w:val="00F00973"/>
    <w:rsid w:val="00F00E4E"/>
    <w:rsid w:val="00F00EA8"/>
    <w:rsid w:val="00F00F8A"/>
    <w:rsid w:val="00F011FD"/>
    <w:rsid w:val="00F01247"/>
    <w:rsid w:val="00F014CC"/>
    <w:rsid w:val="00F01A07"/>
    <w:rsid w:val="00F01C34"/>
    <w:rsid w:val="00F0239D"/>
    <w:rsid w:val="00F0252B"/>
    <w:rsid w:val="00F027F5"/>
    <w:rsid w:val="00F028AB"/>
    <w:rsid w:val="00F02B12"/>
    <w:rsid w:val="00F03FB0"/>
    <w:rsid w:val="00F045DE"/>
    <w:rsid w:val="00F04A9D"/>
    <w:rsid w:val="00F04E15"/>
    <w:rsid w:val="00F054F8"/>
    <w:rsid w:val="00F055F2"/>
    <w:rsid w:val="00F05958"/>
    <w:rsid w:val="00F05F73"/>
    <w:rsid w:val="00F06324"/>
    <w:rsid w:val="00F0650C"/>
    <w:rsid w:val="00F06B1F"/>
    <w:rsid w:val="00F06B59"/>
    <w:rsid w:val="00F06C74"/>
    <w:rsid w:val="00F0782B"/>
    <w:rsid w:val="00F07AB8"/>
    <w:rsid w:val="00F07EFA"/>
    <w:rsid w:val="00F1059B"/>
    <w:rsid w:val="00F1100E"/>
    <w:rsid w:val="00F1125E"/>
    <w:rsid w:val="00F112D3"/>
    <w:rsid w:val="00F11367"/>
    <w:rsid w:val="00F11378"/>
    <w:rsid w:val="00F11656"/>
    <w:rsid w:val="00F11EE2"/>
    <w:rsid w:val="00F120E4"/>
    <w:rsid w:val="00F12276"/>
    <w:rsid w:val="00F1237C"/>
    <w:rsid w:val="00F1271C"/>
    <w:rsid w:val="00F12B31"/>
    <w:rsid w:val="00F13012"/>
    <w:rsid w:val="00F141FA"/>
    <w:rsid w:val="00F1425F"/>
    <w:rsid w:val="00F1443E"/>
    <w:rsid w:val="00F14D33"/>
    <w:rsid w:val="00F150B3"/>
    <w:rsid w:val="00F157EC"/>
    <w:rsid w:val="00F15892"/>
    <w:rsid w:val="00F158EC"/>
    <w:rsid w:val="00F159DA"/>
    <w:rsid w:val="00F15B9D"/>
    <w:rsid w:val="00F15F50"/>
    <w:rsid w:val="00F161E7"/>
    <w:rsid w:val="00F167A7"/>
    <w:rsid w:val="00F16B92"/>
    <w:rsid w:val="00F16C27"/>
    <w:rsid w:val="00F17017"/>
    <w:rsid w:val="00F17135"/>
    <w:rsid w:val="00F17243"/>
    <w:rsid w:val="00F200FB"/>
    <w:rsid w:val="00F2027A"/>
    <w:rsid w:val="00F20708"/>
    <w:rsid w:val="00F20A71"/>
    <w:rsid w:val="00F20B5F"/>
    <w:rsid w:val="00F20F29"/>
    <w:rsid w:val="00F2130E"/>
    <w:rsid w:val="00F215A2"/>
    <w:rsid w:val="00F217A7"/>
    <w:rsid w:val="00F21C6B"/>
    <w:rsid w:val="00F21FAA"/>
    <w:rsid w:val="00F22299"/>
    <w:rsid w:val="00F223B6"/>
    <w:rsid w:val="00F22AE0"/>
    <w:rsid w:val="00F22F33"/>
    <w:rsid w:val="00F23253"/>
    <w:rsid w:val="00F235AC"/>
    <w:rsid w:val="00F23757"/>
    <w:rsid w:val="00F2404E"/>
    <w:rsid w:val="00F24A21"/>
    <w:rsid w:val="00F24CEE"/>
    <w:rsid w:val="00F252EC"/>
    <w:rsid w:val="00F25571"/>
    <w:rsid w:val="00F257C4"/>
    <w:rsid w:val="00F25A80"/>
    <w:rsid w:val="00F25C67"/>
    <w:rsid w:val="00F25D37"/>
    <w:rsid w:val="00F25DA0"/>
    <w:rsid w:val="00F25DC5"/>
    <w:rsid w:val="00F26153"/>
    <w:rsid w:val="00F2695E"/>
    <w:rsid w:val="00F26C33"/>
    <w:rsid w:val="00F26C89"/>
    <w:rsid w:val="00F26FC9"/>
    <w:rsid w:val="00F2726C"/>
    <w:rsid w:val="00F27A4C"/>
    <w:rsid w:val="00F300FD"/>
    <w:rsid w:val="00F302D9"/>
    <w:rsid w:val="00F304B8"/>
    <w:rsid w:val="00F3071E"/>
    <w:rsid w:val="00F31061"/>
    <w:rsid w:val="00F311CD"/>
    <w:rsid w:val="00F3178B"/>
    <w:rsid w:val="00F3184E"/>
    <w:rsid w:val="00F32D99"/>
    <w:rsid w:val="00F32D9F"/>
    <w:rsid w:val="00F32EB6"/>
    <w:rsid w:val="00F334AB"/>
    <w:rsid w:val="00F337B1"/>
    <w:rsid w:val="00F337EE"/>
    <w:rsid w:val="00F33826"/>
    <w:rsid w:val="00F3386C"/>
    <w:rsid w:val="00F3392D"/>
    <w:rsid w:val="00F33D9C"/>
    <w:rsid w:val="00F341D5"/>
    <w:rsid w:val="00F35153"/>
    <w:rsid w:val="00F352DD"/>
    <w:rsid w:val="00F357F4"/>
    <w:rsid w:val="00F3588C"/>
    <w:rsid w:val="00F35997"/>
    <w:rsid w:val="00F35C0E"/>
    <w:rsid w:val="00F360FD"/>
    <w:rsid w:val="00F362F5"/>
    <w:rsid w:val="00F3673E"/>
    <w:rsid w:val="00F36B77"/>
    <w:rsid w:val="00F37038"/>
    <w:rsid w:val="00F37E97"/>
    <w:rsid w:val="00F37FD7"/>
    <w:rsid w:val="00F40243"/>
    <w:rsid w:val="00F40387"/>
    <w:rsid w:val="00F40A5D"/>
    <w:rsid w:val="00F40C2F"/>
    <w:rsid w:val="00F41142"/>
    <w:rsid w:val="00F41358"/>
    <w:rsid w:val="00F41B3A"/>
    <w:rsid w:val="00F41C24"/>
    <w:rsid w:val="00F426EB"/>
    <w:rsid w:val="00F4281B"/>
    <w:rsid w:val="00F428D5"/>
    <w:rsid w:val="00F42EA1"/>
    <w:rsid w:val="00F43172"/>
    <w:rsid w:val="00F43532"/>
    <w:rsid w:val="00F43613"/>
    <w:rsid w:val="00F4366C"/>
    <w:rsid w:val="00F436ED"/>
    <w:rsid w:val="00F43832"/>
    <w:rsid w:val="00F43963"/>
    <w:rsid w:val="00F43B14"/>
    <w:rsid w:val="00F4409D"/>
    <w:rsid w:val="00F44105"/>
    <w:rsid w:val="00F44207"/>
    <w:rsid w:val="00F44734"/>
    <w:rsid w:val="00F45644"/>
    <w:rsid w:val="00F45EF8"/>
    <w:rsid w:val="00F45F9B"/>
    <w:rsid w:val="00F4614B"/>
    <w:rsid w:val="00F46697"/>
    <w:rsid w:val="00F46BF7"/>
    <w:rsid w:val="00F46F92"/>
    <w:rsid w:val="00F47498"/>
    <w:rsid w:val="00F47875"/>
    <w:rsid w:val="00F47CC1"/>
    <w:rsid w:val="00F51CEC"/>
    <w:rsid w:val="00F51EE3"/>
    <w:rsid w:val="00F5204B"/>
    <w:rsid w:val="00F5224C"/>
    <w:rsid w:val="00F52375"/>
    <w:rsid w:val="00F5257E"/>
    <w:rsid w:val="00F527AD"/>
    <w:rsid w:val="00F52C79"/>
    <w:rsid w:val="00F53F68"/>
    <w:rsid w:val="00F543DE"/>
    <w:rsid w:val="00F546B1"/>
    <w:rsid w:val="00F54CFC"/>
    <w:rsid w:val="00F54DF7"/>
    <w:rsid w:val="00F54EC0"/>
    <w:rsid w:val="00F54F52"/>
    <w:rsid w:val="00F550CD"/>
    <w:rsid w:val="00F55191"/>
    <w:rsid w:val="00F5551C"/>
    <w:rsid w:val="00F55588"/>
    <w:rsid w:val="00F55723"/>
    <w:rsid w:val="00F5581F"/>
    <w:rsid w:val="00F55E65"/>
    <w:rsid w:val="00F5605B"/>
    <w:rsid w:val="00F56710"/>
    <w:rsid w:val="00F568C0"/>
    <w:rsid w:val="00F56A86"/>
    <w:rsid w:val="00F56C67"/>
    <w:rsid w:val="00F56E67"/>
    <w:rsid w:val="00F57304"/>
    <w:rsid w:val="00F5778F"/>
    <w:rsid w:val="00F57BD5"/>
    <w:rsid w:val="00F57F59"/>
    <w:rsid w:val="00F60094"/>
    <w:rsid w:val="00F6013D"/>
    <w:rsid w:val="00F603E6"/>
    <w:rsid w:val="00F607A4"/>
    <w:rsid w:val="00F60936"/>
    <w:rsid w:val="00F609E6"/>
    <w:rsid w:val="00F60B49"/>
    <w:rsid w:val="00F60FFD"/>
    <w:rsid w:val="00F61A14"/>
    <w:rsid w:val="00F61DAA"/>
    <w:rsid w:val="00F623D8"/>
    <w:rsid w:val="00F627F5"/>
    <w:rsid w:val="00F629F8"/>
    <w:rsid w:val="00F6311A"/>
    <w:rsid w:val="00F6392E"/>
    <w:rsid w:val="00F63C06"/>
    <w:rsid w:val="00F63CA5"/>
    <w:rsid w:val="00F63DFF"/>
    <w:rsid w:val="00F644FA"/>
    <w:rsid w:val="00F64534"/>
    <w:rsid w:val="00F646FA"/>
    <w:rsid w:val="00F6486B"/>
    <w:rsid w:val="00F64934"/>
    <w:rsid w:val="00F649C6"/>
    <w:rsid w:val="00F64CC3"/>
    <w:rsid w:val="00F64FB9"/>
    <w:rsid w:val="00F651E3"/>
    <w:rsid w:val="00F65708"/>
    <w:rsid w:val="00F659D8"/>
    <w:rsid w:val="00F65A88"/>
    <w:rsid w:val="00F65C09"/>
    <w:rsid w:val="00F65CCD"/>
    <w:rsid w:val="00F661BD"/>
    <w:rsid w:val="00F6658E"/>
    <w:rsid w:val="00F66EA9"/>
    <w:rsid w:val="00F674B6"/>
    <w:rsid w:val="00F6753E"/>
    <w:rsid w:val="00F67794"/>
    <w:rsid w:val="00F67BDD"/>
    <w:rsid w:val="00F67DAB"/>
    <w:rsid w:val="00F70751"/>
    <w:rsid w:val="00F709D2"/>
    <w:rsid w:val="00F70A93"/>
    <w:rsid w:val="00F70C05"/>
    <w:rsid w:val="00F71778"/>
    <w:rsid w:val="00F71909"/>
    <w:rsid w:val="00F71AC1"/>
    <w:rsid w:val="00F71B4F"/>
    <w:rsid w:val="00F721D7"/>
    <w:rsid w:val="00F72216"/>
    <w:rsid w:val="00F72244"/>
    <w:rsid w:val="00F72566"/>
    <w:rsid w:val="00F7294C"/>
    <w:rsid w:val="00F7331A"/>
    <w:rsid w:val="00F733AD"/>
    <w:rsid w:val="00F73545"/>
    <w:rsid w:val="00F738E6"/>
    <w:rsid w:val="00F73B10"/>
    <w:rsid w:val="00F73D64"/>
    <w:rsid w:val="00F73E4E"/>
    <w:rsid w:val="00F740A2"/>
    <w:rsid w:val="00F74629"/>
    <w:rsid w:val="00F748AA"/>
    <w:rsid w:val="00F74B75"/>
    <w:rsid w:val="00F74F48"/>
    <w:rsid w:val="00F756AC"/>
    <w:rsid w:val="00F7584E"/>
    <w:rsid w:val="00F75932"/>
    <w:rsid w:val="00F75B97"/>
    <w:rsid w:val="00F75CDD"/>
    <w:rsid w:val="00F76166"/>
    <w:rsid w:val="00F76432"/>
    <w:rsid w:val="00F76C9A"/>
    <w:rsid w:val="00F76DA5"/>
    <w:rsid w:val="00F77A32"/>
    <w:rsid w:val="00F77E40"/>
    <w:rsid w:val="00F8043E"/>
    <w:rsid w:val="00F80E59"/>
    <w:rsid w:val="00F8106A"/>
    <w:rsid w:val="00F824F4"/>
    <w:rsid w:val="00F826E2"/>
    <w:rsid w:val="00F82997"/>
    <w:rsid w:val="00F82BEC"/>
    <w:rsid w:val="00F82F4A"/>
    <w:rsid w:val="00F8312D"/>
    <w:rsid w:val="00F83310"/>
    <w:rsid w:val="00F833D3"/>
    <w:rsid w:val="00F83717"/>
    <w:rsid w:val="00F83B31"/>
    <w:rsid w:val="00F83C39"/>
    <w:rsid w:val="00F840B4"/>
    <w:rsid w:val="00F847A8"/>
    <w:rsid w:val="00F84A6D"/>
    <w:rsid w:val="00F84BE3"/>
    <w:rsid w:val="00F84C56"/>
    <w:rsid w:val="00F855BA"/>
    <w:rsid w:val="00F85706"/>
    <w:rsid w:val="00F85BAF"/>
    <w:rsid w:val="00F861E2"/>
    <w:rsid w:val="00F86A06"/>
    <w:rsid w:val="00F86BD4"/>
    <w:rsid w:val="00F86C0A"/>
    <w:rsid w:val="00F86C16"/>
    <w:rsid w:val="00F86D65"/>
    <w:rsid w:val="00F86E7B"/>
    <w:rsid w:val="00F87019"/>
    <w:rsid w:val="00F870D0"/>
    <w:rsid w:val="00F877EB"/>
    <w:rsid w:val="00F87F44"/>
    <w:rsid w:val="00F87FBC"/>
    <w:rsid w:val="00F90266"/>
    <w:rsid w:val="00F90B60"/>
    <w:rsid w:val="00F90DC0"/>
    <w:rsid w:val="00F90E20"/>
    <w:rsid w:val="00F91216"/>
    <w:rsid w:val="00F91590"/>
    <w:rsid w:val="00F9196A"/>
    <w:rsid w:val="00F91D8C"/>
    <w:rsid w:val="00F91EA1"/>
    <w:rsid w:val="00F92060"/>
    <w:rsid w:val="00F921BC"/>
    <w:rsid w:val="00F92518"/>
    <w:rsid w:val="00F92CFE"/>
    <w:rsid w:val="00F9307B"/>
    <w:rsid w:val="00F930C5"/>
    <w:rsid w:val="00F93EC1"/>
    <w:rsid w:val="00F94803"/>
    <w:rsid w:val="00F949F8"/>
    <w:rsid w:val="00F94CD3"/>
    <w:rsid w:val="00F94D5C"/>
    <w:rsid w:val="00F94E4A"/>
    <w:rsid w:val="00F94F88"/>
    <w:rsid w:val="00F952DE"/>
    <w:rsid w:val="00F95335"/>
    <w:rsid w:val="00F95336"/>
    <w:rsid w:val="00F95556"/>
    <w:rsid w:val="00F955AC"/>
    <w:rsid w:val="00F956AE"/>
    <w:rsid w:val="00F95905"/>
    <w:rsid w:val="00F9596E"/>
    <w:rsid w:val="00F95E72"/>
    <w:rsid w:val="00F9638C"/>
    <w:rsid w:val="00F963D6"/>
    <w:rsid w:val="00F96517"/>
    <w:rsid w:val="00F9692D"/>
    <w:rsid w:val="00F96B18"/>
    <w:rsid w:val="00F96BB8"/>
    <w:rsid w:val="00F97C3F"/>
    <w:rsid w:val="00F97C92"/>
    <w:rsid w:val="00F97F34"/>
    <w:rsid w:val="00FA0007"/>
    <w:rsid w:val="00FA046F"/>
    <w:rsid w:val="00FA08E3"/>
    <w:rsid w:val="00FA0A3E"/>
    <w:rsid w:val="00FA0B38"/>
    <w:rsid w:val="00FA16BA"/>
    <w:rsid w:val="00FA16C2"/>
    <w:rsid w:val="00FA172B"/>
    <w:rsid w:val="00FA18F1"/>
    <w:rsid w:val="00FA1D03"/>
    <w:rsid w:val="00FA1DB1"/>
    <w:rsid w:val="00FA231F"/>
    <w:rsid w:val="00FA25EF"/>
    <w:rsid w:val="00FA26F3"/>
    <w:rsid w:val="00FA28A4"/>
    <w:rsid w:val="00FA2917"/>
    <w:rsid w:val="00FA2B08"/>
    <w:rsid w:val="00FA2BCA"/>
    <w:rsid w:val="00FA337F"/>
    <w:rsid w:val="00FA346C"/>
    <w:rsid w:val="00FA382D"/>
    <w:rsid w:val="00FA3886"/>
    <w:rsid w:val="00FA38E4"/>
    <w:rsid w:val="00FA3A49"/>
    <w:rsid w:val="00FA3ACF"/>
    <w:rsid w:val="00FA43ED"/>
    <w:rsid w:val="00FA4527"/>
    <w:rsid w:val="00FA481F"/>
    <w:rsid w:val="00FA4BDA"/>
    <w:rsid w:val="00FA4E01"/>
    <w:rsid w:val="00FA530A"/>
    <w:rsid w:val="00FA55F5"/>
    <w:rsid w:val="00FA5865"/>
    <w:rsid w:val="00FA6542"/>
    <w:rsid w:val="00FA6947"/>
    <w:rsid w:val="00FA6F9E"/>
    <w:rsid w:val="00FA74B6"/>
    <w:rsid w:val="00FA7611"/>
    <w:rsid w:val="00FB06F8"/>
    <w:rsid w:val="00FB0DD8"/>
    <w:rsid w:val="00FB11DB"/>
    <w:rsid w:val="00FB12D3"/>
    <w:rsid w:val="00FB1308"/>
    <w:rsid w:val="00FB1330"/>
    <w:rsid w:val="00FB136A"/>
    <w:rsid w:val="00FB1AA7"/>
    <w:rsid w:val="00FB1B30"/>
    <w:rsid w:val="00FB1F91"/>
    <w:rsid w:val="00FB209E"/>
    <w:rsid w:val="00FB21E6"/>
    <w:rsid w:val="00FB23D6"/>
    <w:rsid w:val="00FB2B5D"/>
    <w:rsid w:val="00FB2E64"/>
    <w:rsid w:val="00FB3352"/>
    <w:rsid w:val="00FB33FD"/>
    <w:rsid w:val="00FB3402"/>
    <w:rsid w:val="00FB36CD"/>
    <w:rsid w:val="00FB39AE"/>
    <w:rsid w:val="00FB4B8E"/>
    <w:rsid w:val="00FB4C22"/>
    <w:rsid w:val="00FB505E"/>
    <w:rsid w:val="00FB53F9"/>
    <w:rsid w:val="00FB5916"/>
    <w:rsid w:val="00FB5B36"/>
    <w:rsid w:val="00FB5E44"/>
    <w:rsid w:val="00FB6160"/>
    <w:rsid w:val="00FB6497"/>
    <w:rsid w:val="00FB6D11"/>
    <w:rsid w:val="00FB6F71"/>
    <w:rsid w:val="00FB7176"/>
    <w:rsid w:val="00FB746B"/>
    <w:rsid w:val="00FB753E"/>
    <w:rsid w:val="00FB7657"/>
    <w:rsid w:val="00FB7812"/>
    <w:rsid w:val="00FC00F1"/>
    <w:rsid w:val="00FC02AA"/>
    <w:rsid w:val="00FC0D22"/>
    <w:rsid w:val="00FC0DD6"/>
    <w:rsid w:val="00FC0E5F"/>
    <w:rsid w:val="00FC1F2E"/>
    <w:rsid w:val="00FC243F"/>
    <w:rsid w:val="00FC25C7"/>
    <w:rsid w:val="00FC273D"/>
    <w:rsid w:val="00FC2880"/>
    <w:rsid w:val="00FC28A1"/>
    <w:rsid w:val="00FC2C7A"/>
    <w:rsid w:val="00FC2EB3"/>
    <w:rsid w:val="00FC2F10"/>
    <w:rsid w:val="00FC2F4C"/>
    <w:rsid w:val="00FC33DF"/>
    <w:rsid w:val="00FC3779"/>
    <w:rsid w:val="00FC38AD"/>
    <w:rsid w:val="00FC3980"/>
    <w:rsid w:val="00FC3ECB"/>
    <w:rsid w:val="00FC4289"/>
    <w:rsid w:val="00FC4843"/>
    <w:rsid w:val="00FC4BDB"/>
    <w:rsid w:val="00FC5514"/>
    <w:rsid w:val="00FC5590"/>
    <w:rsid w:val="00FC5734"/>
    <w:rsid w:val="00FC583B"/>
    <w:rsid w:val="00FC5BA0"/>
    <w:rsid w:val="00FC5C6C"/>
    <w:rsid w:val="00FC61D2"/>
    <w:rsid w:val="00FC63DD"/>
    <w:rsid w:val="00FC6928"/>
    <w:rsid w:val="00FC6954"/>
    <w:rsid w:val="00FC718B"/>
    <w:rsid w:val="00FC7532"/>
    <w:rsid w:val="00FC766F"/>
    <w:rsid w:val="00FC7912"/>
    <w:rsid w:val="00FC7C92"/>
    <w:rsid w:val="00FC7D69"/>
    <w:rsid w:val="00FC7EAE"/>
    <w:rsid w:val="00FD0758"/>
    <w:rsid w:val="00FD0952"/>
    <w:rsid w:val="00FD0B05"/>
    <w:rsid w:val="00FD0E6E"/>
    <w:rsid w:val="00FD0EC4"/>
    <w:rsid w:val="00FD1479"/>
    <w:rsid w:val="00FD15FD"/>
    <w:rsid w:val="00FD1951"/>
    <w:rsid w:val="00FD1D7A"/>
    <w:rsid w:val="00FD220D"/>
    <w:rsid w:val="00FD2339"/>
    <w:rsid w:val="00FD2356"/>
    <w:rsid w:val="00FD247C"/>
    <w:rsid w:val="00FD313B"/>
    <w:rsid w:val="00FD35C7"/>
    <w:rsid w:val="00FD4055"/>
    <w:rsid w:val="00FD42BF"/>
    <w:rsid w:val="00FD44A5"/>
    <w:rsid w:val="00FD4BC5"/>
    <w:rsid w:val="00FD52BE"/>
    <w:rsid w:val="00FD541D"/>
    <w:rsid w:val="00FD64FB"/>
    <w:rsid w:val="00FD65A6"/>
    <w:rsid w:val="00FD69BB"/>
    <w:rsid w:val="00FD6CE7"/>
    <w:rsid w:val="00FD7030"/>
    <w:rsid w:val="00FD7088"/>
    <w:rsid w:val="00FD73BB"/>
    <w:rsid w:val="00FD7544"/>
    <w:rsid w:val="00FD7F55"/>
    <w:rsid w:val="00FE07C9"/>
    <w:rsid w:val="00FE0CBD"/>
    <w:rsid w:val="00FE0F9D"/>
    <w:rsid w:val="00FE1161"/>
    <w:rsid w:val="00FE1406"/>
    <w:rsid w:val="00FE1546"/>
    <w:rsid w:val="00FE194C"/>
    <w:rsid w:val="00FE1A90"/>
    <w:rsid w:val="00FE1D94"/>
    <w:rsid w:val="00FE20CB"/>
    <w:rsid w:val="00FE221E"/>
    <w:rsid w:val="00FE26EE"/>
    <w:rsid w:val="00FE2EA7"/>
    <w:rsid w:val="00FE3350"/>
    <w:rsid w:val="00FE3473"/>
    <w:rsid w:val="00FE37E0"/>
    <w:rsid w:val="00FE3B98"/>
    <w:rsid w:val="00FE3E72"/>
    <w:rsid w:val="00FE47E9"/>
    <w:rsid w:val="00FE4BF1"/>
    <w:rsid w:val="00FE4D21"/>
    <w:rsid w:val="00FE535F"/>
    <w:rsid w:val="00FE572D"/>
    <w:rsid w:val="00FE5BDF"/>
    <w:rsid w:val="00FE61CE"/>
    <w:rsid w:val="00FE657E"/>
    <w:rsid w:val="00FE6B22"/>
    <w:rsid w:val="00FE7AE6"/>
    <w:rsid w:val="00FF0241"/>
    <w:rsid w:val="00FF02CA"/>
    <w:rsid w:val="00FF0C57"/>
    <w:rsid w:val="00FF0D2D"/>
    <w:rsid w:val="00FF1FA7"/>
    <w:rsid w:val="00FF2118"/>
    <w:rsid w:val="00FF27B7"/>
    <w:rsid w:val="00FF284F"/>
    <w:rsid w:val="00FF2E25"/>
    <w:rsid w:val="00FF2FD3"/>
    <w:rsid w:val="00FF3255"/>
    <w:rsid w:val="00FF34F4"/>
    <w:rsid w:val="00FF3612"/>
    <w:rsid w:val="00FF39AB"/>
    <w:rsid w:val="00FF3AF2"/>
    <w:rsid w:val="00FF412F"/>
    <w:rsid w:val="00FF436C"/>
    <w:rsid w:val="00FF4898"/>
    <w:rsid w:val="00FF4C22"/>
    <w:rsid w:val="00FF51B1"/>
    <w:rsid w:val="00FF556D"/>
    <w:rsid w:val="00FF5B57"/>
    <w:rsid w:val="00FF5FF0"/>
    <w:rsid w:val="00FF6165"/>
    <w:rsid w:val="00FF6285"/>
    <w:rsid w:val="00FF637A"/>
    <w:rsid w:val="00FF64B0"/>
    <w:rsid w:val="00FF6749"/>
    <w:rsid w:val="00FF6A11"/>
    <w:rsid w:val="00FF6D31"/>
    <w:rsid w:val="00FF77F9"/>
    <w:rsid w:val="00FF7889"/>
    <w:rsid w:val="00FF7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0CD03E"/>
  <w15:docId w15:val="{40FDD295-5948-41AC-B502-ACCC4F467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927B6"/>
    <w:rPr>
      <w:rFonts w:ascii="Myriad Pro" w:hAnsi="Myriad Pro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927B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1">
    <w:name w:val="Body Text1"/>
    <w:basedOn w:val="Normal"/>
    <w:pPr>
      <w:spacing w:after="120"/>
      <w:jc w:val="both"/>
    </w:pPr>
    <w:rPr>
      <w:rFonts w:ascii="AGaramond" w:hAnsi="AGaramond"/>
      <w:sz w:val="22"/>
    </w:rPr>
  </w:style>
  <w:style w:type="paragraph" w:styleId="NoSpacing">
    <w:name w:val="No Spacing"/>
    <w:uiPriority w:val="1"/>
    <w:qFormat/>
    <w:rsid w:val="006927B6"/>
    <w:rPr>
      <w:rFonts w:ascii="Myriad Pro Cond" w:hAnsi="Myriad Pro Cond" w:cs="Arial"/>
      <w:szCs w:val="24"/>
    </w:rPr>
  </w:style>
  <w:style w:type="character" w:styleId="Strong">
    <w:name w:val="Strong"/>
    <w:basedOn w:val="DefaultParagraphFont"/>
    <w:qFormat/>
    <w:rsid w:val="006927B6"/>
    <w:rPr>
      <w:b/>
      <w:bCs/>
    </w:rPr>
  </w:style>
  <w:style w:type="paragraph" w:styleId="Title">
    <w:name w:val="Title"/>
    <w:basedOn w:val="Normal"/>
    <w:next w:val="Normal"/>
    <w:link w:val="TitleChar"/>
    <w:qFormat/>
    <w:rsid w:val="006927B6"/>
    <w:pPr>
      <w:pBdr>
        <w:bottom w:val="single" w:sz="8" w:space="4" w:color="4F81BD" w:themeColor="accent1"/>
      </w:pBdr>
      <w:spacing w:after="120"/>
      <w:contextualSpacing/>
      <w:jc w:val="center"/>
    </w:pPr>
    <w:rPr>
      <w:rFonts w:asciiTheme="majorHAnsi" w:eastAsiaTheme="majorEastAsia" w:hAnsiTheme="majorHAnsi" w:cstheme="majorBidi"/>
      <w:color w:val="000000" w:themeColor="text1"/>
      <w:spacing w:val="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rsid w:val="006927B6"/>
    <w:rPr>
      <w:rFonts w:asciiTheme="majorHAnsi" w:eastAsiaTheme="majorEastAsia" w:hAnsiTheme="majorHAnsi" w:cstheme="majorBidi"/>
      <w:color w:val="000000" w:themeColor="text1"/>
      <w:spacing w:val="5"/>
      <w:kern w:val="28"/>
      <w:sz w:val="48"/>
      <w:szCs w:val="52"/>
    </w:rPr>
  </w:style>
  <w:style w:type="character" w:customStyle="1" w:styleId="Heading1Char">
    <w:name w:val="Heading 1 Char"/>
    <w:basedOn w:val="DefaultParagraphFont"/>
    <w:link w:val="Heading1"/>
    <w:rsid w:val="006927B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TASCFORMbody">
    <w:name w:val="TASC FORM body"/>
    <w:basedOn w:val="Normal"/>
    <w:qFormat/>
    <w:rsid w:val="00CE2F9B"/>
    <w:pPr>
      <w:tabs>
        <w:tab w:val="left" w:pos="2160"/>
      </w:tabs>
      <w:autoSpaceDE w:val="0"/>
      <w:autoSpaceDN w:val="0"/>
      <w:adjustRightInd w:val="0"/>
      <w:textAlignment w:val="center"/>
    </w:pPr>
    <w:rPr>
      <w:rFonts w:asciiTheme="minorHAnsi" w:eastAsiaTheme="minorEastAsia" w:hAnsiTheme="minorHAnsi" w:cs="AGaramond"/>
      <w:color w:val="000000"/>
      <w:sz w:val="20"/>
      <w:szCs w:val="20"/>
    </w:rPr>
  </w:style>
  <w:style w:type="paragraph" w:customStyle="1" w:styleId="TASCFORMHEADER">
    <w:name w:val="TASC FORM HEADER"/>
    <w:basedOn w:val="Normal"/>
    <w:qFormat/>
    <w:rsid w:val="00CE2F9B"/>
    <w:pPr>
      <w:pBdr>
        <w:bottom w:val="single" w:sz="16" w:space="3" w:color="000000"/>
      </w:pBdr>
      <w:suppressAutoHyphens/>
      <w:autoSpaceDE w:val="0"/>
      <w:autoSpaceDN w:val="0"/>
      <w:adjustRightInd w:val="0"/>
      <w:spacing w:after="200" w:line="276" w:lineRule="auto"/>
      <w:jc w:val="center"/>
      <w:textAlignment w:val="center"/>
    </w:pPr>
    <w:rPr>
      <w:rFonts w:asciiTheme="minorHAnsi" w:eastAsiaTheme="minorEastAsia" w:hAnsiTheme="minorHAnsi" w:cstheme="minorHAnsi"/>
      <w:b/>
      <w:bCs/>
      <w:caps/>
      <w:color w:val="000000"/>
      <w:sz w:val="36"/>
      <w:szCs w:val="36"/>
    </w:rPr>
  </w:style>
  <w:style w:type="paragraph" w:customStyle="1" w:styleId="TASCFORMBOLD">
    <w:name w:val="TASC FORM BOLD"/>
    <w:basedOn w:val="Normal"/>
    <w:qFormat/>
    <w:rsid w:val="00CE2F9B"/>
    <w:pPr>
      <w:suppressAutoHyphens/>
      <w:autoSpaceDE w:val="0"/>
      <w:autoSpaceDN w:val="0"/>
      <w:adjustRightInd w:val="0"/>
      <w:spacing w:after="200" w:line="276" w:lineRule="auto"/>
      <w:jc w:val="center"/>
      <w:textAlignment w:val="center"/>
    </w:pPr>
    <w:rPr>
      <w:rFonts w:asciiTheme="minorHAnsi" w:eastAsiaTheme="minorEastAsia" w:hAnsiTheme="minorHAnsi" w:cstheme="minorHAnsi"/>
      <w:b/>
      <w:bCs/>
      <w:caps/>
      <w:color w:val="000000"/>
      <w:sz w:val="20"/>
      <w:szCs w:val="20"/>
    </w:rPr>
  </w:style>
  <w:style w:type="paragraph" w:customStyle="1" w:styleId="NoParagraphStyle">
    <w:name w:val="[No Paragraph Style]"/>
    <w:rsid w:val="00547DED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</w:rPr>
  </w:style>
  <w:style w:type="paragraph" w:customStyle="1" w:styleId="Subhead1">
    <w:name w:val="Subhead 1"/>
    <w:basedOn w:val="Normal"/>
    <w:uiPriority w:val="99"/>
    <w:rsid w:val="00547DED"/>
    <w:pPr>
      <w:suppressAutoHyphens/>
      <w:autoSpaceDE w:val="0"/>
      <w:autoSpaceDN w:val="0"/>
      <w:adjustRightInd w:val="0"/>
      <w:spacing w:line="288" w:lineRule="auto"/>
      <w:jc w:val="center"/>
      <w:textAlignment w:val="center"/>
    </w:pPr>
    <w:rPr>
      <w:rFonts w:ascii="ITC Officina Sans Bold" w:hAnsi="ITC Officina Sans Bold" w:cs="ITC Officina Sans Bold"/>
      <w:b/>
      <w:bCs/>
      <w:color w:val="000072"/>
      <w:sz w:val="36"/>
      <w:szCs w:val="36"/>
    </w:rPr>
  </w:style>
  <w:style w:type="paragraph" w:customStyle="1" w:styleId="Subhead2">
    <w:name w:val="Subhead 2"/>
    <w:basedOn w:val="Subhead1"/>
    <w:uiPriority w:val="99"/>
    <w:rsid w:val="00547DED"/>
    <w:rPr>
      <w:sz w:val="22"/>
      <w:szCs w:val="22"/>
    </w:rPr>
  </w:style>
  <w:style w:type="table" w:styleId="TableGrid">
    <w:name w:val="Table Grid"/>
    <w:basedOn w:val="TableNormal"/>
    <w:rsid w:val="00547D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13AB5ED8AF744596BB454E80D2E9BB" ma:contentTypeVersion="17" ma:contentTypeDescription="Create a new document." ma:contentTypeScope="" ma:versionID="8349a679f6196404340bac203332e95f">
  <xsd:schema xmlns:xsd="http://www.w3.org/2001/XMLSchema" xmlns:xs="http://www.w3.org/2001/XMLSchema" xmlns:p="http://schemas.microsoft.com/office/2006/metadata/properties" xmlns:ns2="e99b0fe1-52a8-48bf-a262-d9714cb4df04" xmlns:ns3="c30b7948-74d7-44b7-85fc-262b44fd4676" targetNamespace="http://schemas.microsoft.com/office/2006/metadata/properties" ma:root="true" ma:fieldsID="853a3dfea89690dda2f59ff0e95371e0" ns2:_="" ns3:_="">
    <xsd:import namespace="e99b0fe1-52a8-48bf-a262-d9714cb4df04"/>
    <xsd:import namespace="c30b7948-74d7-44b7-85fc-262b44fd46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9b0fe1-52a8-48bf-a262-d9714cb4df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23609eb-ea2f-4db7-8837-ebcfeb77c14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0b7948-74d7-44b7-85fc-262b44fd467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a518552d-71cf-4312-8974-649f2d5a44c6}" ma:internalName="TaxCatchAll" ma:showField="CatchAllData" ma:web="c30b7948-74d7-44b7-85fc-262b44fd467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30b7948-74d7-44b7-85fc-262b44fd4676" xsi:nil="true"/>
    <lcf76f155ced4ddcb4097134ff3c332f xmlns="e99b0fe1-52a8-48bf-a262-d9714cb4df04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3A4D7F-DDFC-48CC-BBCE-45F75AED55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9b0fe1-52a8-48bf-a262-d9714cb4df04"/>
    <ds:schemaRef ds:uri="c30b7948-74d7-44b7-85fc-262b44fd46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70ABA6-1EF7-45E4-9836-E745E301F9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F9C29E3-4763-48DC-B539-A5D4CEA3DC56}">
  <ds:schemaRefs>
    <ds:schemaRef ds:uri="http://schemas.microsoft.com/office/2006/metadata/properties"/>
    <ds:schemaRef ds:uri="http://schemas.microsoft.com/office/infopath/2007/PartnerControls"/>
    <ds:schemaRef ds:uri="c30b7948-74d7-44b7-85fc-262b44fd4676"/>
    <ds:schemaRef ds:uri="e99b0fe1-52a8-48bf-a262-d9714cb4df04"/>
  </ds:schemaRefs>
</ds:datastoreItem>
</file>

<file path=customXml/itemProps4.xml><?xml version="1.0" encoding="utf-8"?>
<ds:datastoreItem xmlns:ds="http://schemas.openxmlformats.org/officeDocument/2006/customXml" ds:itemID="{25C683AE-A091-480F-93EC-D2E116BE4C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93</Words>
  <Characters>1140</Characters>
  <Application>Microsoft Office Word</Application>
  <DocSecurity>0</DocSecurity>
  <Lines>81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ncy Peveto</dc:creator>
  <cp:lastModifiedBy>Patty Wangler</cp:lastModifiedBy>
  <cp:revision>8</cp:revision>
  <cp:lastPrinted>2014-04-22T16:25:00Z</cp:lastPrinted>
  <dcterms:created xsi:type="dcterms:W3CDTF">2023-04-18T04:59:00Z</dcterms:created>
  <dcterms:modified xsi:type="dcterms:W3CDTF">2023-04-18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13AB5ED8AF744596BB454E80D2E9BB</vt:lpwstr>
  </property>
  <property fmtid="{D5CDD505-2E9C-101B-9397-08002B2CF9AE}" pid="3" name="Order">
    <vt:r8>16834600</vt:r8>
  </property>
  <property fmtid="{D5CDD505-2E9C-101B-9397-08002B2CF9AE}" pid="4" name="MediaServiceImageTags">
    <vt:lpwstr/>
  </property>
  <property fmtid="{D5CDD505-2E9C-101B-9397-08002B2CF9AE}" pid="5" name="GrammarlyDocumentId">
    <vt:lpwstr>ec5adf01f0cdc37f6e0a163fd8c991d8bafee250556314738921d83f5ba1ee6b</vt:lpwstr>
  </property>
</Properties>
</file>